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1A0971A" w14:textId="24295871" w:rsidR="009702AE" w:rsidRDefault="00D338EC" w:rsidP="00394069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854CBA">
        <w:rPr>
          <w:rFonts w:ascii="Arial" w:eastAsia="Arial" w:hAnsi="Arial" w:cs="Arial"/>
          <w:b/>
          <w:sz w:val="28"/>
          <w:szCs w:val="28"/>
        </w:rPr>
        <w:t>3</w:t>
      </w:r>
      <w:r w:rsidR="009E38D3">
        <w:rPr>
          <w:rFonts w:ascii="Arial" w:eastAsia="Arial" w:hAnsi="Arial" w:cs="Arial"/>
          <w:b/>
          <w:sz w:val="28"/>
          <w:szCs w:val="28"/>
        </w:rPr>
        <w:t>2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1460B0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35531A70" w:rsidR="009702AE" w:rsidRDefault="00D338EC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854CBA">
        <w:rPr>
          <w:rFonts w:ascii="Arial" w:eastAsia="Arial" w:hAnsi="Arial" w:cs="Arial"/>
          <w:sz w:val="24"/>
          <w:szCs w:val="24"/>
        </w:rPr>
        <w:t>11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="006F010F">
        <w:rPr>
          <w:rFonts w:ascii="Arial" w:eastAsia="Arial" w:hAnsi="Arial" w:cs="Arial"/>
          <w:sz w:val="24"/>
          <w:szCs w:val="24"/>
        </w:rPr>
        <w:t>6</w:t>
      </w:r>
      <w:r w:rsidR="009E38D3">
        <w:rPr>
          <w:rFonts w:ascii="Arial" w:eastAsia="Arial" w:hAnsi="Arial" w:cs="Arial"/>
          <w:sz w:val="24"/>
          <w:szCs w:val="24"/>
        </w:rPr>
        <w:t>P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394069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15E0AE24" w:rsidR="009702AE" w:rsidRDefault="003E4C18" w:rsidP="00394069">
      <w:pPr>
        <w:spacing w:after="120" w:line="240" w:lineRule="auto"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1DB0BBBA" w14:textId="6A724924" w:rsidR="009702AE" w:rsidRDefault="003E4C18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576F93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5BD80869" w:rsidR="0057779B" w:rsidRPr="00854CBA" w:rsidRDefault="00EB19CC" w:rsidP="00394069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854CBA">
        <w:rPr>
          <w:rFonts w:ascii="Arial" w:eastAsia="Arial" w:hAnsi="Arial" w:cs="Arial"/>
          <w:sz w:val="24"/>
          <w:szCs w:val="24"/>
        </w:rPr>
        <w:t>As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of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="008A0C9A" w:rsidRPr="00854CBA">
        <w:rPr>
          <w:rFonts w:ascii="Arial" w:eastAsia="Arial" w:hAnsi="Arial" w:cs="Arial"/>
          <w:b/>
          <w:sz w:val="24"/>
          <w:szCs w:val="24"/>
        </w:rPr>
        <w:t>1</w:t>
      </w:r>
      <w:r w:rsidR="009D3FAF">
        <w:rPr>
          <w:rFonts w:ascii="Arial" w:eastAsia="Arial" w:hAnsi="Arial" w:cs="Arial"/>
          <w:b/>
          <w:sz w:val="24"/>
          <w:szCs w:val="24"/>
        </w:rPr>
        <w:t>1</w:t>
      </w:r>
      <w:r w:rsidR="001460B0" w:rsidRPr="00854CBA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854CBA">
        <w:rPr>
          <w:rFonts w:ascii="Arial" w:eastAsia="Arial" w:hAnsi="Arial" w:cs="Arial"/>
          <w:b/>
          <w:sz w:val="24"/>
          <w:szCs w:val="24"/>
        </w:rPr>
        <w:t>November</w:t>
      </w:r>
      <w:r w:rsidR="001460B0" w:rsidRPr="00854CBA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854CBA">
        <w:rPr>
          <w:rFonts w:ascii="Arial" w:eastAsia="Arial" w:hAnsi="Arial" w:cs="Arial"/>
          <w:b/>
          <w:sz w:val="24"/>
          <w:szCs w:val="24"/>
        </w:rPr>
        <w:t>2020,</w:t>
      </w:r>
      <w:r w:rsidR="001460B0" w:rsidRPr="00854CBA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854CBA">
        <w:rPr>
          <w:rFonts w:ascii="Arial" w:eastAsia="Arial" w:hAnsi="Arial" w:cs="Arial"/>
          <w:b/>
          <w:sz w:val="24"/>
          <w:szCs w:val="24"/>
        </w:rPr>
        <w:t>4PM</w:t>
      </w:r>
      <w:r w:rsidRPr="00854CBA">
        <w:rPr>
          <w:rFonts w:ascii="Arial" w:eastAsia="Arial" w:hAnsi="Arial" w:cs="Arial"/>
          <w:sz w:val="24"/>
          <w:szCs w:val="24"/>
        </w:rPr>
        <w:t>,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the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Department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of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Health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(DOH)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has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recorded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a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total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of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="009D3FAF" w:rsidRPr="009D3FAF">
        <w:rPr>
          <w:rFonts w:ascii="Arial" w:eastAsia="Arial" w:hAnsi="Arial" w:cs="Arial"/>
          <w:b/>
          <w:sz w:val="24"/>
          <w:szCs w:val="24"/>
        </w:rPr>
        <w:t>401,416</w:t>
      </w:r>
      <w:r w:rsidR="001460B0" w:rsidRPr="00854CBA">
        <w:rPr>
          <w:rFonts w:ascii="Arial" w:eastAsia="Arial" w:hAnsi="Arial" w:cs="Arial"/>
          <w:b/>
          <w:sz w:val="24"/>
          <w:szCs w:val="24"/>
        </w:rPr>
        <w:t xml:space="preserve"> </w:t>
      </w:r>
      <w:r w:rsidR="00FD6C15" w:rsidRPr="00854CBA">
        <w:rPr>
          <w:rFonts w:ascii="Arial" w:eastAsia="Arial" w:hAnsi="Arial" w:cs="Arial"/>
          <w:b/>
          <w:sz w:val="24"/>
          <w:szCs w:val="24"/>
        </w:rPr>
        <w:t>co</w:t>
      </w:r>
      <w:r w:rsidRPr="00854CBA">
        <w:rPr>
          <w:rFonts w:ascii="Arial" w:eastAsia="Arial" w:hAnsi="Arial" w:cs="Arial"/>
          <w:b/>
          <w:sz w:val="24"/>
          <w:szCs w:val="24"/>
        </w:rPr>
        <w:t>nfirmed</w:t>
      </w:r>
      <w:r w:rsidR="001460B0" w:rsidRPr="00854CBA">
        <w:rPr>
          <w:rFonts w:ascii="Arial" w:eastAsia="Arial" w:hAnsi="Arial" w:cs="Arial"/>
          <w:b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b/>
          <w:sz w:val="24"/>
          <w:szCs w:val="24"/>
        </w:rPr>
        <w:t>cases</w:t>
      </w:r>
      <w:r w:rsidRPr="00854CBA">
        <w:rPr>
          <w:rFonts w:ascii="Arial" w:eastAsia="Arial" w:hAnsi="Arial" w:cs="Arial"/>
          <w:sz w:val="24"/>
          <w:szCs w:val="24"/>
        </w:rPr>
        <w:t>;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of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which,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="009D3FAF" w:rsidRPr="009D3FAF">
        <w:rPr>
          <w:rFonts w:ascii="Arial" w:eastAsia="Arial" w:hAnsi="Arial" w:cs="Arial"/>
          <w:b/>
          <w:sz w:val="24"/>
          <w:szCs w:val="24"/>
        </w:rPr>
        <w:t>31,489</w:t>
      </w:r>
      <w:r w:rsidR="001460B0" w:rsidRPr="00854CBA">
        <w:rPr>
          <w:rFonts w:ascii="Arial" w:eastAsia="Arial" w:hAnsi="Arial" w:cs="Arial"/>
          <w:b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are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b/>
          <w:sz w:val="24"/>
          <w:szCs w:val="24"/>
        </w:rPr>
        <w:t>active</w:t>
      </w:r>
      <w:r w:rsidRPr="00854CBA">
        <w:rPr>
          <w:rFonts w:ascii="Arial" w:eastAsia="Arial" w:hAnsi="Arial" w:cs="Arial"/>
          <w:sz w:val="24"/>
          <w:szCs w:val="24"/>
        </w:rPr>
        <w:t>,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="009D3FAF" w:rsidRPr="009D3FAF">
        <w:rPr>
          <w:rFonts w:ascii="Arial" w:eastAsia="Arial" w:hAnsi="Arial" w:cs="Arial"/>
          <w:b/>
          <w:sz w:val="24"/>
          <w:szCs w:val="24"/>
        </w:rPr>
        <w:t>362,217</w:t>
      </w:r>
      <w:r w:rsidR="001460B0" w:rsidRPr="00854CBA">
        <w:rPr>
          <w:rFonts w:ascii="Arial" w:eastAsia="Arial" w:hAnsi="Arial" w:cs="Arial"/>
          <w:b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have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b/>
          <w:sz w:val="24"/>
          <w:szCs w:val="24"/>
        </w:rPr>
        <w:t>recovered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Pr="00854CBA">
        <w:rPr>
          <w:rFonts w:ascii="Arial" w:eastAsia="Arial" w:hAnsi="Arial" w:cs="Arial"/>
          <w:sz w:val="24"/>
          <w:szCs w:val="24"/>
        </w:rPr>
        <w:t>and</w:t>
      </w:r>
      <w:r w:rsidR="001460B0" w:rsidRPr="00854CBA">
        <w:rPr>
          <w:rFonts w:ascii="Arial" w:eastAsia="Arial" w:hAnsi="Arial" w:cs="Arial"/>
          <w:sz w:val="24"/>
          <w:szCs w:val="24"/>
        </w:rPr>
        <w:t xml:space="preserve"> </w:t>
      </w:r>
      <w:r w:rsidR="009D3FAF" w:rsidRPr="009D3FAF">
        <w:rPr>
          <w:rFonts w:ascii="Arial" w:eastAsia="Arial" w:hAnsi="Arial" w:cs="Arial"/>
          <w:b/>
          <w:sz w:val="24"/>
          <w:szCs w:val="24"/>
        </w:rPr>
        <w:t>7,710</w:t>
      </w:r>
      <w:r w:rsidR="001460B0" w:rsidRPr="00854CBA">
        <w:rPr>
          <w:rFonts w:ascii="Arial" w:eastAsia="Arial" w:hAnsi="Arial" w:cs="Arial"/>
          <w:b/>
          <w:sz w:val="24"/>
          <w:szCs w:val="24"/>
        </w:rPr>
        <w:t xml:space="preserve"> </w:t>
      </w:r>
      <w:r w:rsidR="00D74F68" w:rsidRPr="00854CBA">
        <w:rPr>
          <w:rFonts w:ascii="Arial" w:eastAsia="Arial" w:hAnsi="Arial" w:cs="Arial"/>
          <w:b/>
          <w:sz w:val="24"/>
          <w:szCs w:val="24"/>
        </w:rPr>
        <w:t>death</w:t>
      </w:r>
      <w:r w:rsidR="0057779B" w:rsidRPr="00854CBA">
        <w:rPr>
          <w:rFonts w:ascii="Arial" w:eastAsia="Arial" w:hAnsi="Arial" w:cs="Arial"/>
          <w:b/>
          <w:sz w:val="24"/>
          <w:szCs w:val="24"/>
        </w:rPr>
        <w:t>s.</w:t>
      </w:r>
    </w:p>
    <w:p w14:paraId="52C629E8" w14:textId="0FD66A82" w:rsidR="009702AE" w:rsidRPr="00FB4C5F" w:rsidRDefault="003E4C18" w:rsidP="00394069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7633D2">
        <w:rPr>
          <w:rFonts w:ascii="Arial" w:eastAsia="Arial" w:hAnsi="Arial" w:cs="Arial"/>
          <w:i/>
          <w:color w:val="0070C0"/>
          <w:sz w:val="16"/>
          <w:szCs w:val="16"/>
        </w:rPr>
        <w:t>4</w:t>
      </w:r>
      <w:r w:rsidR="009E38D3">
        <w:rPr>
          <w:rFonts w:ascii="Arial" w:eastAsia="Arial" w:hAnsi="Arial" w:cs="Arial"/>
          <w:i/>
          <w:color w:val="0070C0"/>
          <w:sz w:val="16"/>
          <w:szCs w:val="16"/>
        </w:rPr>
        <w:t>2</w:t>
      </w:r>
    </w:p>
    <w:p w14:paraId="22E235F4" w14:textId="77777777" w:rsidR="00D36D13" w:rsidRDefault="00D36D13" w:rsidP="00394069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4A374B7E" w:rsidR="009702AE" w:rsidRDefault="003E4C18" w:rsidP="00394069">
      <w:pPr>
        <w:pStyle w:val="NoSpacing1"/>
        <w:spacing w:after="120"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1460B0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65ECC195" w:rsidR="009702AE" w:rsidRPr="006E300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6E3001">
        <w:rPr>
          <w:rFonts w:ascii="Arial" w:eastAsia="Arial" w:hAnsi="Arial" w:cs="Arial"/>
          <w:sz w:val="24"/>
          <w:szCs w:val="24"/>
        </w:rPr>
        <w:t>A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otal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553FCB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4E49D7" w:rsidRPr="004E49D7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1,675,</w:t>
      </w:r>
      <w:r w:rsidR="002B2741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886</w:t>
      </w:r>
      <w:r w:rsidR="004E49D7" w:rsidRPr="004E49D7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,</w:t>
      </w:r>
      <w:r w:rsidR="002B2741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697</w:t>
      </w:r>
      <w:r w:rsidR="004E49D7" w:rsidRPr="004E49D7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.87 </w:t>
      </w:r>
      <w:r w:rsidRPr="006E3001">
        <w:rPr>
          <w:rFonts w:ascii="Arial" w:eastAsia="Arial" w:hAnsi="Arial" w:cs="Arial"/>
          <w:sz w:val="24"/>
          <w:szCs w:val="24"/>
        </w:rPr>
        <w:t>worth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ssistanc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provid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o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h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amilie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individual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includ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 w:rsidRPr="006E3001">
        <w:rPr>
          <w:rFonts w:ascii="Arial" w:eastAsia="Arial" w:hAnsi="Arial" w:cs="Arial"/>
          <w:sz w:val="24"/>
          <w:szCs w:val="24"/>
        </w:rPr>
        <w:t>strandees</w:t>
      </w:r>
      <w:proofErr w:type="spellEnd"/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ffect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b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communit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quarantin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be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implement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du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o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COVID-19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pandemic;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of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which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BF2636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4E49D7" w:rsidRPr="004E49D7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1,16</w:t>
      </w:r>
      <w:r w:rsidR="002B2741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5</w:t>
      </w:r>
      <w:r w:rsidR="004E49D7" w:rsidRPr="004E49D7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,</w:t>
      </w:r>
      <w:r w:rsidR="002B2741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102</w:t>
      </w:r>
      <w:r w:rsidR="004E49D7" w:rsidRPr="004E49D7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,</w:t>
      </w:r>
      <w:r w:rsidR="002B2741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509</w:t>
      </w:r>
      <w:r w:rsidR="004E49D7" w:rsidRPr="004E49D7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.78 </w:t>
      </w:r>
      <w:r w:rsidRPr="006E3001">
        <w:rPr>
          <w:rFonts w:ascii="Arial" w:eastAsia="Arial" w:hAnsi="Arial" w:cs="Arial"/>
          <w:bCs/>
          <w:sz w:val="24"/>
          <w:szCs w:val="24"/>
        </w:rPr>
        <w:t>was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provide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by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BF2636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6E3001">
        <w:rPr>
          <w:rFonts w:ascii="Arial" w:eastAsia="Arial" w:hAnsi="Arial" w:cs="Arial"/>
          <w:sz w:val="24"/>
          <w:szCs w:val="24"/>
        </w:rPr>
        <w:t>,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="00BB7ADC" w:rsidRPr="006E3001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NGOs</w:t>
      </w:r>
      <w:r w:rsidRPr="006E3001">
        <w:rPr>
          <w:rFonts w:ascii="Arial" w:eastAsia="Arial" w:hAnsi="Arial" w:cs="Arial"/>
          <w:sz w:val="24"/>
          <w:szCs w:val="24"/>
        </w:rPr>
        <w:t>,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and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₱</w:t>
      </w:r>
      <w:r w:rsidRPr="006E3001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1460B0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from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rivate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b/>
          <w:sz w:val="24"/>
          <w:szCs w:val="24"/>
        </w:rPr>
        <w:t>Partners</w:t>
      </w:r>
      <w:r w:rsidR="001460B0">
        <w:rPr>
          <w:rFonts w:ascii="Arial" w:eastAsia="Arial" w:hAnsi="Arial" w:cs="Arial"/>
          <w:b/>
          <w:sz w:val="20"/>
          <w:szCs w:val="20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(se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Table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 w:rsidRPr="006E3001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394069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4DB32F98" w:rsidR="009702AE" w:rsidRDefault="003E4C18" w:rsidP="00394069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1460B0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07"/>
        <w:gridCol w:w="3736"/>
        <w:gridCol w:w="1539"/>
        <w:gridCol w:w="1357"/>
        <w:gridCol w:w="1265"/>
        <w:gridCol w:w="1539"/>
      </w:tblGrid>
      <w:tr w:rsidR="002B2741" w:rsidRPr="002B2741" w14:paraId="6CE9C67E" w14:textId="77777777" w:rsidTr="002B2741">
        <w:trPr>
          <w:trHeight w:val="20"/>
          <w:tblHeader/>
        </w:trPr>
        <w:tc>
          <w:tcPr>
            <w:tcW w:w="0" w:type="auto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6F8239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87B4A9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COST OF ASSISTANCE </w:t>
            </w:r>
          </w:p>
        </w:tc>
      </w:tr>
      <w:tr w:rsidR="002B2741" w:rsidRPr="002B2741" w14:paraId="569AAEB4" w14:textId="77777777" w:rsidTr="002B2741">
        <w:trPr>
          <w:trHeight w:val="20"/>
          <w:tblHeader/>
        </w:trPr>
        <w:tc>
          <w:tcPr>
            <w:tcW w:w="0" w:type="auto"/>
            <w:gridSpan w:val="2"/>
            <w:vMerge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center"/>
            <w:hideMark/>
          </w:tcPr>
          <w:p w14:paraId="62E2074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43DF1A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DSWD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76B883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NGOs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355F1A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OTHERS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808080" w:themeFill="background1" w:themeFillShade="80"/>
            <w:vAlign w:val="center"/>
            <w:hideMark/>
          </w:tcPr>
          <w:p w14:paraId="7323C88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GRAND TOTAL </w:t>
            </w:r>
          </w:p>
        </w:tc>
      </w:tr>
      <w:tr w:rsidR="002B2741" w:rsidRPr="002B2741" w14:paraId="1AA3E422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E0DE38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5DDA268" w14:textId="67237D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,165,102,509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2AC41D4" w14:textId="188B95F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78,940,778.5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56637E2" w14:textId="6582330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1,843,409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7AB916" w14:textId="26DC1E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,675,886,697.87 </w:t>
            </w:r>
          </w:p>
        </w:tc>
      </w:tr>
      <w:tr w:rsidR="002B2741" w:rsidRPr="002B2741" w14:paraId="77C94B55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C73B2F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A458B6" w14:textId="13768C9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0,669,726.0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EC0872" w14:textId="3D216EB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65,41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E0CDE73" w14:textId="44314C5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BE9DDF" w14:textId="77E7B1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66,079,726.05 </w:t>
            </w:r>
          </w:p>
        </w:tc>
      </w:tr>
      <w:tr w:rsidR="002B2741" w:rsidRPr="002B2741" w14:paraId="2AB611ED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BF531" w14:textId="77777777" w:rsidR="002B2741" w:rsidRPr="002B2741" w:rsidRDefault="002B2741" w:rsidP="002B2741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A0F46" w14:textId="4854AF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4,152,698.8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8CC4B" w14:textId="2F8871B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235A2" w14:textId="3F757EF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06045" w14:textId="4EA87C1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4,152,698.89 </w:t>
            </w:r>
          </w:p>
        </w:tc>
      </w:tr>
      <w:tr w:rsidR="002B2741" w:rsidRPr="002B2741" w14:paraId="2B79F312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A7835" w14:textId="77777777" w:rsidR="002B2741" w:rsidRPr="002B2741" w:rsidRDefault="002B2741" w:rsidP="002B2741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24B31" w14:textId="4E4EFE6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4,736,729.3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B6AA6" w14:textId="561EEF1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2,1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71F98" w14:textId="2DE95E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3FA63" w14:textId="0FDB32E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6,836,729.36 </w:t>
            </w:r>
          </w:p>
        </w:tc>
      </w:tr>
      <w:tr w:rsidR="002B2741" w:rsidRPr="002B2741" w14:paraId="76C0B4CB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EC452" w14:textId="77777777" w:rsidR="002B2741" w:rsidRPr="002B2741" w:rsidRDefault="002B2741" w:rsidP="002B2741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E3BE8" w14:textId="7719B23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3,007,4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CFD04" w14:textId="23B92E8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4,62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3373E" w14:textId="691B052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B0ADF" w14:textId="2F39BC7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7,632,450.00 </w:t>
            </w:r>
          </w:p>
        </w:tc>
      </w:tr>
      <w:tr w:rsidR="002B2741" w:rsidRPr="002B2741" w14:paraId="496D88FC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4D0EC" w14:textId="77777777" w:rsidR="002B2741" w:rsidRPr="002B2741" w:rsidRDefault="002B2741" w:rsidP="002B2741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FCD45" w14:textId="4667C3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7,851,27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29A3F" w14:textId="15C2C32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6,2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435FB" w14:textId="375DAAD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7C8E2" w14:textId="2EA4591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4,101,278.00 </w:t>
            </w:r>
          </w:p>
        </w:tc>
      </w:tr>
      <w:tr w:rsidR="002B2741" w:rsidRPr="002B2741" w14:paraId="7BF3C6C6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D0158" w14:textId="77777777" w:rsidR="002B2741" w:rsidRPr="002B2741" w:rsidRDefault="002B2741" w:rsidP="002B2741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93F9E" w14:textId="60082C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7,671,879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A8882" w14:textId="187436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36,507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3C3A9" w14:textId="3D6EAA5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5FB77" w14:textId="6A3E1E4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4,179,379.10 </w:t>
            </w:r>
          </w:p>
        </w:tc>
      </w:tr>
      <w:tr w:rsidR="002B2741" w:rsidRPr="002B2741" w14:paraId="1387D542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D890C" w14:textId="77777777" w:rsidR="002B2741" w:rsidRPr="002B2741" w:rsidRDefault="002B2741" w:rsidP="002B2741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F7995" w14:textId="34462C0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6,62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83C5F" w14:textId="729B74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28,39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0C9ED" w14:textId="2A6B10E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F5287" w14:textId="6F38881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5,017,500.00 </w:t>
            </w:r>
          </w:p>
        </w:tc>
      </w:tr>
      <w:tr w:rsidR="002B2741" w:rsidRPr="002B2741" w14:paraId="516837BF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0D0DE1" w14:textId="77777777" w:rsidR="002B2741" w:rsidRPr="002B2741" w:rsidRDefault="002B2741" w:rsidP="002B2741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A66D3" w14:textId="62BB29E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9,761,18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790AE" w14:textId="2FCD0E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37,44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64FDC" w14:textId="4D3C062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26CEF" w14:textId="3250C4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7,203,688.00 </w:t>
            </w:r>
          </w:p>
        </w:tc>
      </w:tr>
      <w:tr w:rsidR="002B2741" w:rsidRPr="002B2741" w14:paraId="3C95F0B6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F8AEE" w14:textId="77777777" w:rsidR="002B2741" w:rsidRPr="002B2741" w:rsidRDefault="002B2741" w:rsidP="002B2741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19F8F" w14:textId="7F5846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9,842,6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2F549" w14:textId="0E1987B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8BE2D" w14:textId="243E9DE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470DB" w14:textId="01EF95F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842,660.00 </w:t>
            </w:r>
          </w:p>
        </w:tc>
      </w:tr>
      <w:tr w:rsidR="002B2741" w:rsidRPr="002B2741" w14:paraId="139CB65D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047DD" w14:textId="77777777" w:rsidR="002B2741" w:rsidRPr="002B2741" w:rsidRDefault="002B2741" w:rsidP="002B2741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1C9A5" w14:textId="13FDB85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,73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1890D" w14:textId="05DC0FE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35D7C" w14:textId="24A759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64CDD" w14:textId="32C339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739,000.00 </w:t>
            </w:r>
          </w:p>
        </w:tc>
      </w:tr>
      <w:tr w:rsidR="002B2741" w:rsidRPr="002B2741" w14:paraId="735BF16D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CCDB2" w14:textId="77777777" w:rsidR="002B2741" w:rsidRPr="002B2741" w:rsidRDefault="002B2741" w:rsidP="002B2741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vot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C238B" w14:textId="3B5540B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,659,3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C6B54" w14:textId="4B8182C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1,91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E5B91" w14:textId="58AA58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BB2A7" w14:textId="39105B2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6,574,300.00 </w:t>
            </w:r>
          </w:p>
        </w:tc>
      </w:tr>
      <w:tr w:rsidR="002B2741" w:rsidRPr="002B2741" w14:paraId="3CEB69FA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9D624" w14:textId="77777777" w:rsidR="002B2741" w:rsidRPr="002B2741" w:rsidRDefault="002B2741" w:rsidP="002B2741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8DA27" w14:textId="3A813A6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1,413,8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5D10D" w14:textId="3A6C023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1B31F" w14:textId="3099AA2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1661C" w14:textId="4B6BEE5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1,413,870.00 </w:t>
            </w:r>
          </w:p>
        </w:tc>
      </w:tr>
      <w:tr w:rsidR="002B2741" w:rsidRPr="002B2741" w14:paraId="142C3060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D6387" w14:textId="77777777" w:rsidR="002B2741" w:rsidRPr="002B2741" w:rsidRDefault="002B2741" w:rsidP="002B2741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0055C" w14:textId="305553E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,762,83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A9A07" w14:textId="66FDD45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20,72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3BED6" w14:textId="02C04F3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CC560" w14:textId="432498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5,485,334.00 </w:t>
            </w:r>
          </w:p>
        </w:tc>
      </w:tr>
      <w:tr w:rsidR="002B2741" w:rsidRPr="002B2741" w14:paraId="1BCA392E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883E0" w14:textId="77777777" w:rsidR="002B2741" w:rsidRPr="002B2741" w:rsidRDefault="002B2741" w:rsidP="002B2741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820A3" w14:textId="77E275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6,782,5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8D538" w14:textId="3F0F212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8B489" w14:textId="10B0DE8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2DAE3" w14:textId="7F57749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,782,540.00 </w:t>
            </w:r>
          </w:p>
        </w:tc>
      </w:tr>
      <w:tr w:rsidR="002B2741" w:rsidRPr="002B2741" w14:paraId="48D1FCAF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05B20" w14:textId="77777777" w:rsidR="002B2741" w:rsidRPr="002B2741" w:rsidRDefault="002B2741" w:rsidP="002B2741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4A40F" w14:textId="7BDE64E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4,910,763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6873A" w14:textId="066306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6,5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E8340" w14:textId="1F2E320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E2906" w14:textId="3E9A617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1,410,763.60 </w:t>
            </w:r>
          </w:p>
        </w:tc>
      </w:tr>
      <w:tr w:rsidR="002B2741" w:rsidRPr="002B2741" w14:paraId="2F6423C0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D7AC00" w14:textId="77777777" w:rsidR="002B2741" w:rsidRPr="002B2741" w:rsidRDefault="002B2741" w:rsidP="002B2741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E6173" w14:textId="59EB64E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16,195,385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D76BC" w14:textId="7B3B5CE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25,48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0CACF" w14:textId="53722EE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15019" w14:textId="6491533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1,680,385.80 </w:t>
            </w:r>
          </w:p>
        </w:tc>
      </w:tr>
      <w:tr w:rsidR="002B2741" w:rsidRPr="002B2741" w14:paraId="607765E5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BC498E" w14:textId="77777777" w:rsidR="002B2741" w:rsidRPr="002B2741" w:rsidRDefault="002B2741" w:rsidP="002B2741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E8707" w14:textId="1CEA31C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22,958,689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F0B74" w14:textId="5486E7A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58,8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76145" w14:textId="1B88DE6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B5EEC" w14:textId="19AD31D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81,808,689.30 </w:t>
            </w:r>
          </w:p>
        </w:tc>
      </w:tr>
      <w:tr w:rsidR="002B2741" w:rsidRPr="002B2741" w14:paraId="5164FFF3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CF894" w14:textId="77777777" w:rsidR="002B2741" w:rsidRPr="002B2741" w:rsidRDefault="002B2741" w:rsidP="002B2741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91F4E" w14:textId="412CD1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2,603,6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2CF7F" w14:textId="2F4E8CE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7,5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F2502" w14:textId="03DDB7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BB0D0" w14:textId="1A99470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0,103,660.00 </w:t>
            </w:r>
          </w:p>
        </w:tc>
      </w:tr>
      <w:tr w:rsidR="002B2741" w:rsidRPr="002B2741" w14:paraId="529E075B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BEDA3" w14:textId="77777777" w:rsidR="002B2741" w:rsidRPr="002B2741" w:rsidRDefault="002B2741" w:rsidP="002B2741">
            <w:pPr>
              <w:widowControl/>
              <w:spacing w:after="0" w:line="240" w:lineRule="auto"/>
              <w:ind w:left="310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85053" w14:textId="79F5833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7,994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4E25EB" w14:textId="6A92FE7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69,1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170D3" w14:textId="7B29B7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2414B" w14:textId="5EDEC8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7,114,800.00 </w:t>
            </w:r>
          </w:p>
        </w:tc>
      </w:tr>
      <w:tr w:rsidR="002B2741" w:rsidRPr="002B2741" w14:paraId="5BAC1728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38CFCF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2D1271C" w14:textId="722C672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9,684,595.2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CD62A6C" w14:textId="1916041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724,418.0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F26557D" w14:textId="55253C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931,692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CAA779A" w14:textId="217765B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4,340,705.86 </w:t>
            </w:r>
          </w:p>
        </w:tc>
      </w:tr>
      <w:tr w:rsidR="002B2741" w:rsidRPr="002B2741" w14:paraId="75DAE621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012E8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Ilocos</w:t>
            </w:r>
            <w:proofErr w:type="spellEnd"/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61D497" w14:textId="02F8547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418,905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259ADF" w14:textId="3D7ECCF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496,67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B313C9" w14:textId="3AF10D1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A0AD765" w14:textId="59D4FD1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915,583.38 </w:t>
            </w:r>
          </w:p>
        </w:tc>
      </w:tr>
      <w:tr w:rsidR="002B2741" w:rsidRPr="002B2741" w14:paraId="21C7120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B7EF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3AB9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BA1F7" w14:textId="1951D5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16B35" w14:textId="674078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A8814" w14:textId="7B5DB4F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3271C" w14:textId="0C8575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</w:tr>
      <w:tr w:rsidR="002B2741" w:rsidRPr="002B2741" w14:paraId="6F1CAD2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0AE2C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A7CB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arr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ED6D7" w14:textId="5DB14A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4BA98" w14:textId="1838BB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70D72" w14:textId="64E6F5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B990A" w14:textId="25A0548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B2741" w:rsidRPr="002B2741" w14:paraId="30869AD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C939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2674E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do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F771D" w14:textId="4BE5585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99265" w14:textId="25DCF39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1CDBD" w14:textId="736E412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E831C" w14:textId="2BC34F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295.58 </w:t>
            </w:r>
          </w:p>
        </w:tc>
      </w:tr>
      <w:tr w:rsidR="002B2741" w:rsidRPr="002B2741" w14:paraId="53DF9CA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FA67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1F41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D7CBA" w14:textId="6A83F3F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6E721" w14:textId="3575BEA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DA4B1" w14:textId="6EE80E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413FC" w14:textId="151B6DE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6,299.20 </w:t>
            </w:r>
          </w:p>
        </w:tc>
      </w:tr>
      <w:tr w:rsidR="002B2741" w:rsidRPr="002B2741" w14:paraId="3C8F5D3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A467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EA7E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na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Espiritu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C7D92" w14:textId="5D3C4A4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A2169" w14:textId="6386D6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064AE" w14:textId="04C3E3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32F24" w14:textId="5B27A77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B2741" w:rsidRPr="002B2741" w14:paraId="7248D82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7C86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F941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24366" w14:textId="5837EAA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08D99" w14:textId="381B279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51600" w14:textId="3612C9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9DBA8" w14:textId="11B6B61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B2741" w:rsidRPr="002B2741" w14:paraId="6EB95AC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A450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66F0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DA7B8" w14:textId="554D99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831AF" w14:textId="1FA906C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25,23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6D984" w14:textId="3FBA78D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3A013" w14:textId="22F469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68,551.20 </w:t>
            </w:r>
          </w:p>
        </w:tc>
      </w:tr>
      <w:tr w:rsidR="002B2741" w:rsidRPr="002B2741" w14:paraId="4179339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B991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C243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as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69300" w14:textId="78F003C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3,092.4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216E0" w14:textId="699EEB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49233" w14:textId="4C9D82A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99973" w14:textId="480066B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092.45 </w:t>
            </w:r>
          </w:p>
        </w:tc>
      </w:tr>
      <w:tr w:rsidR="002B2741" w:rsidRPr="002B2741" w14:paraId="7804854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E2D8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695C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rrim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CAA11" w14:textId="26FAADE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51F8D" w14:textId="6520E6F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821BD" w14:textId="069F024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32E5E" w14:textId="13232D8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B2741" w:rsidRPr="002B2741" w14:paraId="166E7A2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9684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25F4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gr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D3D4B" w14:textId="30E5B1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549AE" w14:textId="0D077A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84D2F" w14:textId="7764D7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5EE05" w14:textId="7F9E9AA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1,247.70 </w:t>
            </w:r>
          </w:p>
        </w:tc>
      </w:tr>
      <w:tr w:rsidR="002B2741" w:rsidRPr="002B2741" w14:paraId="7185001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19CB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5CAD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lne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3299D" w14:textId="1364391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05CE2" w14:textId="5E27CBD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7F7E2" w14:textId="0E2D853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D7244" w14:textId="7439B7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1,304.70 </w:t>
            </w:r>
          </w:p>
        </w:tc>
      </w:tr>
      <w:tr w:rsidR="002B2741" w:rsidRPr="002B2741" w14:paraId="6990D1C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0F07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68A3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0DFD4" w14:textId="1965D8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7BA49" w14:textId="5BEC0D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23612" w14:textId="64B5E9B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1292D" w14:textId="26ABD94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96,280.50 </w:t>
            </w:r>
          </w:p>
        </w:tc>
      </w:tr>
      <w:tr w:rsidR="002B2741" w:rsidRPr="002B2741" w14:paraId="1FB0726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CD43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778F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93E61" w14:textId="7225499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6,945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AD91E" w14:textId="591DE07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22,4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8317C" w14:textId="4DFBFC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F36DE" w14:textId="695A48A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29,385.70 </w:t>
            </w:r>
          </w:p>
        </w:tc>
      </w:tr>
      <w:tr w:rsidR="002B2741" w:rsidRPr="002B2741" w14:paraId="434580D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2C17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42A4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7976D" w14:textId="734EC2F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6,33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90712" w14:textId="4A5E3B8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0E22D" w14:textId="42AE123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1D1BC" w14:textId="1F3C17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1,333.20 </w:t>
            </w:r>
          </w:p>
        </w:tc>
      </w:tr>
      <w:tr w:rsidR="002B2741" w:rsidRPr="002B2741" w14:paraId="4A80860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C185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EE747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gudpu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77957" w14:textId="14F1A9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6AC3D" w14:textId="597C2EA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A6B64" w14:textId="29ABAC5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69CE4" w14:textId="60A0A1A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1,187.20 </w:t>
            </w:r>
          </w:p>
        </w:tc>
      </w:tr>
      <w:tr w:rsidR="002B2741" w:rsidRPr="002B2741" w14:paraId="2AE314B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A3DBB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1F04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o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A9420" w14:textId="1867323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17767" w14:textId="014C12D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E73ED" w14:textId="6EC85BC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205D8" w14:textId="127F96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B2741" w:rsidRPr="002B2741" w14:paraId="1DD3571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D872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65CC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suqu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2ED74" w14:textId="02ED3EF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C51D4" w14:textId="174898F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C384A" w14:textId="1E35E1E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8358B" w14:textId="6ED1B7E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B2741" w:rsidRPr="002B2741" w14:paraId="3918AED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1FB6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59E2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ddi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0A61E" w14:textId="4259701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19AF8" w14:textId="7C79CF0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326A2" w14:textId="781356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E0F83" w14:textId="7CE110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B2741" w:rsidRPr="002B2741" w14:paraId="1978E01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7CFC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A300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nil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13B42" w14:textId="4391822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B4517" w14:textId="2C33D74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675C6" w14:textId="2B4DAA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0EE6A" w14:textId="709BC01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B2741" w:rsidRPr="002B2741" w14:paraId="5ACA7B8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9738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2AD9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AF4CA" w14:textId="3D351AF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DCF48" w14:textId="31EF81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5FE8F" w14:textId="4CEA792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3821A" w14:textId="559959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313.20 </w:t>
            </w:r>
          </w:p>
        </w:tc>
      </w:tr>
      <w:tr w:rsidR="002B2741" w:rsidRPr="002B2741" w14:paraId="6546A27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1F0E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4190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rra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1CB9C" w14:textId="1E57B7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CE907" w14:textId="6450C85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484B7" w14:textId="25559CA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42BC8" w14:textId="14FEC8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453.20 </w:t>
            </w:r>
          </w:p>
        </w:tc>
      </w:tr>
      <w:tr w:rsidR="002B2741" w:rsidRPr="002B2741" w14:paraId="180DE97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3A7D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BB41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lso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77711" w14:textId="7A8301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FBC4A" w14:textId="034B285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73921" w14:textId="7F70AE4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75D16" w14:textId="2336A7A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578.20 </w:t>
            </w:r>
          </w:p>
        </w:tc>
      </w:tr>
      <w:tr w:rsidR="002B2741" w:rsidRPr="002B2741" w14:paraId="1DB9EFC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C2EF0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587CC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nt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73EE5" w14:textId="70DCCA9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</w:rPr>
              <w:t xml:space="preserve"> 405,009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4D345" w14:textId="710EEC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9F67B" w14:textId="4785F88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17C44" w14:textId="69AADE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009.70 </w:t>
            </w:r>
          </w:p>
        </w:tc>
      </w:tr>
      <w:tr w:rsidR="002B2741" w:rsidRPr="002B2741" w14:paraId="1021CF37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2F79D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Ilocos</w:t>
            </w:r>
            <w:proofErr w:type="spellEnd"/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62AFFC" w14:textId="5704152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934,690.8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061FD5" w14:textId="64D72C8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FFDFB8" w14:textId="35B79B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3673EA" w14:textId="0E8982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934,690.83 </w:t>
            </w:r>
          </w:p>
        </w:tc>
      </w:tr>
      <w:tr w:rsidR="002B2741" w:rsidRPr="002B2741" w14:paraId="25A8F71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7254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E0CC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ile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C1A9D" w14:textId="14C7791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5ABFE" w14:textId="3DBB481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3D02B" w14:textId="74CBA0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5D17E" w14:textId="436D647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1,574.25 </w:t>
            </w:r>
          </w:p>
        </w:tc>
      </w:tr>
      <w:tr w:rsidR="002B2741" w:rsidRPr="002B2741" w14:paraId="487E126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B09E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90FF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ayoy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606B1" w14:textId="6B3B06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B823A" w14:textId="32841DE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FC150" w14:textId="630A19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7F686" w14:textId="67A8DA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860.50 </w:t>
            </w:r>
          </w:p>
        </w:tc>
      </w:tr>
      <w:tr w:rsidR="002B2741" w:rsidRPr="002B2741" w14:paraId="5268C13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56E3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1D13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38B97" w14:textId="2E1F816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ECF36" w14:textId="499704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01CAB" w14:textId="64B03F6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892A2" w14:textId="0DCD63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B2741" w:rsidRPr="002B2741" w14:paraId="1380E0F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9E37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7E88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15C64" w14:textId="394277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222C5" w14:textId="40D41AC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CD37A" w14:textId="6D5F17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9EF74" w14:textId="74EB662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285.00 </w:t>
            </w:r>
          </w:p>
        </w:tc>
      </w:tr>
      <w:tr w:rsidR="002B2741" w:rsidRPr="002B2741" w14:paraId="7E76FAB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21CC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78E2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ug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487E4" w14:textId="331D5D8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E11FD" w14:textId="3CB016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500C9" w14:textId="70BF404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BEBBF" w14:textId="29FD1FA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3,620.82 </w:t>
            </w:r>
          </w:p>
        </w:tc>
      </w:tr>
      <w:tr w:rsidR="002B2741" w:rsidRPr="002B2741" w14:paraId="36E0192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E246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7C4C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60BEC" w14:textId="0E0116C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42498" w14:textId="6081C84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C961D" w14:textId="1CA98A3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7A789" w14:textId="5AA44A8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2B2741" w:rsidRPr="002B2741" w14:paraId="222ABB7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1B58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0EA78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o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DE6EC" w14:textId="6019FF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0AF65" w14:textId="108BCC6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E5905C" w14:textId="4B5FD8E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FC4A8" w14:textId="143EAD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131.42 </w:t>
            </w:r>
          </w:p>
        </w:tc>
      </w:tr>
      <w:tr w:rsidR="002B2741" w:rsidRPr="002B2741" w14:paraId="296C688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775C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E95E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8CE3B" w14:textId="6706E6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C59B8" w14:textId="2A5D81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AA8BB" w14:textId="44D9A3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7F34F" w14:textId="055AA7F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9,950.25 </w:t>
            </w:r>
          </w:p>
        </w:tc>
      </w:tr>
      <w:tr w:rsidR="002B2741" w:rsidRPr="002B2741" w14:paraId="54F8504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1B1B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AC02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limuy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B2EE7" w14:textId="68F6E1E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3225F" w14:textId="1194476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A50CF" w14:textId="2B570E3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AD4D1" w14:textId="213A66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9,893.25 </w:t>
            </w:r>
          </w:p>
        </w:tc>
      </w:tr>
      <w:tr w:rsidR="002B2741" w:rsidRPr="002B2741" w14:paraId="6560FA2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2D0C4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C36F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5664A" w14:textId="167DCB9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20670" w14:textId="33FC48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DE3B6" w14:textId="341892E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57B9B" w14:textId="3CED39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2,015.75 </w:t>
            </w:r>
          </w:p>
        </w:tc>
      </w:tr>
      <w:tr w:rsidR="002B2741" w:rsidRPr="002B2741" w14:paraId="5CDBC54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93C6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E0E0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dlidd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D3CF9" w14:textId="71FDCBD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8DDCC" w14:textId="3A044E3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19D91" w14:textId="359755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6C84C" w14:textId="0AFA0B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007.25 </w:t>
            </w:r>
          </w:p>
        </w:tc>
      </w:tr>
      <w:tr w:rsidR="002B2741" w:rsidRPr="002B2741" w14:paraId="727D35C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C6ED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5087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sing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2BFD4" w14:textId="3DE2C9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618DC" w14:textId="385D88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47887" w14:textId="0F84DE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0AD41" w14:textId="17016A2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,065.92 </w:t>
            </w:r>
          </w:p>
        </w:tc>
      </w:tr>
      <w:tr w:rsidR="002B2741" w:rsidRPr="002B2741" w14:paraId="161686E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4BD0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54962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buke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028A2" w14:textId="64072FE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3B4FA" w14:textId="6BA6E44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2CAD7" w14:textId="4B856EA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C62C9" w14:textId="036A48D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3,161.78 </w:t>
            </w:r>
          </w:p>
        </w:tc>
      </w:tr>
      <w:tr w:rsidR="002B2741" w:rsidRPr="002B2741" w14:paraId="69AB768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2D0E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4ADC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rvac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B2A9F" w14:textId="5BC7400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3,909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ED741" w14:textId="1A642B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482A7" w14:textId="03A202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4F053" w14:textId="382B393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3,909.48 </w:t>
            </w:r>
          </w:p>
        </w:tc>
      </w:tr>
      <w:tr w:rsidR="002B2741" w:rsidRPr="002B2741" w14:paraId="1F47D1B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EDEDF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F9C1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gkaki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3D307" w14:textId="5EDA79C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3A7FC" w14:textId="13B6730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02C5D" w14:textId="65B1051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2C002" w14:textId="6A47E23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2B2741" w:rsidRPr="002B2741" w14:paraId="7C8AC66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44988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9BEDA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lcedo (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ugen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8D025" w14:textId="0B2A4C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6094A" w14:textId="18171E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F1A72" w14:textId="7EC9DA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67AF4" w14:textId="38B3E4A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7,436.00 </w:t>
            </w:r>
          </w:p>
        </w:tc>
      </w:tr>
      <w:tr w:rsidR="002B2741" w:rsidRPr="002B2741" w14:paraId="2D8125A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A5F6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B6B6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43F09" w14:textId="4DD793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31656" w14:textId="4B54D60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CA175" w14:textId="367F823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AD288" w14:textId="185D4A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799.25 </w:t>
            </w:r>
          </w:p>
        </w:tc>
      </w:tr>
      <w:tr w:rsidR="002B2741" w:rsidRPr="002B2741" w14:paraId="6B6B102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EC5A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13CF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BE496" w14:textId="6BB548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D0BB5" w14:textId="31224ED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707F4" w14:textId="5C9554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8F662" w14:textId="088A6D1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542.03 </w:t>
            </w:r>
          </w:p>
        </w:tc>
      </w:tr>
      <w:tr w:rsidR="002B2741" w:rsidRPr="002B2741" w14:paraId="2FD269E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6E17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34D8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uan (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pog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2AEC2" w14:textId="6A8FB2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6F342" w14:textId="39382DB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F2051" w14:textId="110AE23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78849" w14:textId="119DD92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,895.34 </w:t>
            </w:r>
          </w:p>
        </w:tc>
      </w:tr>
      <w:tr w:rsidR="002B2741" w:rsidRPr="002B2741" w14:paraId="7C70FE0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4B52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67FE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54F28" w14:textId="79801E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A78A3" w14:textId="42D2E1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2ED85" w14:textId="19B0B29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EB4CD" w14:textId="32BA7C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,628.40 </w:t>
            </w:r>
          </w:p>
        </w:tc>
      </w:tr>
      <w:tr w:rsidR="002B2741" w:rsidRPr="002B2741" w14:paraId="10DCE95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D696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20DD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A582F" w14:textId="3F5849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5E3CE" w14:textId="1426DDC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142C7" w14:textId="44B013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BD0B1" w14:textId="6F04E8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281.75 </w:t>
            </w:r>
          </w:p>
        </w:tc>
      </w:tr>
      <w:tr w:rsidR="002B2741" w:rsidRPr="002B2741" w14:paraId="55E3A7E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0675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8C83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704B6" w14:textId="12208FB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C7C47" w14:textId="703FB99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8988B" w14:textId="1E5460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0E3F1" w14:textId="4E0FAD4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B2741" w:rsidRPr="002B2741" w14:paraId="2549F2D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CE4D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4E8F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A6782" w14:textId="565D2B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1B1E8" w14:textId="41937EA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2D64A" w14:textId="76C4E6D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3B9E4" w14:textId="4E0B99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381.56 </w:t>
            </w:r>
          </w:p>
        </w:tc>
      </w:tr>
      <w:tr w:rsidR="002B2741" w:rsidRPr="002B2741" w14:paraId="714A5DB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5DB6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FBCB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78356" w14:textId="743649A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63F54" w14:textId="4B1F8D0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83F1F" w14:textId="0A94F22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A7EA5" w14:textId="5675147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B2741" w:rsidRPr="002B2741" w14:paraId="3C16131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9B33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5DCD8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38261" w14:textId="34D09A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D62C9" w14:textId="7B6678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37E8E" w14:textId="2FBD1AF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AD6A3" w14:textId="72E831A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B2741" w:rsidRPr="002B2741" w14:paraId="696C97C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77B0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87AD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C5648" w14:textId="77D1683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6BE07" w14:textId="6A7C32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50363" w14:textId="4A3E38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FB592" w14:textId="27D477C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3,788.89 </w:t>
            </w:r>
          </w:p>
        </w:tc>
      </w:tr>
      <w:tr w:rsidR="002B2741" w:rsidRPr="002B2741" w14:paraId="6F4BB81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6FEF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71000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g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A2D3B" w14:textId="391463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62ED6" w14:textId="52635AD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FB211" w14:textId="54D59A2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F065A" w14:textId="2BDB261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4,166.03 </w:t>
            </w:r>
          </w:p>
        </w:tc>
      </w:tr>
      <w:tr w:rsidR="002B2741" w:rsidRPr="002B2741" w14:paraId="12E98ED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E3418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5777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nai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3E1A6" w14:textId="03AA7A4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46E9B" w14:textId="47E2908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3E6DB" w14:textId="3E9A9DD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C4263" w14:textId="7AB1FF2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54.28 </w:t>
            </w:r>
          </w:p>
        </w:tc>
      </w:tr>
      <w:tr w:rsidR="002B2741" w:rsidRPr="002B2741" w14:paraId="6936D8B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19A2E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C294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ugp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75D36" w14:textId="1F0E710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F95BF" w14:textId="6DC0E2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06B8C" w14:textId="0F3A9C9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AA551" w14:textId="46057B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9,451.75 </w:t>
            </w:r>
          </w:p>
        </w:tc>
      </w:tr>
      <w:tr w:rsidR="002B2741" w:rsidRPr="002B2741" w14:paraId="33E1E2D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246B9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0B03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ud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5DE1D" w14:textId="5039B43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6E316" w14:textId="18C0794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2BA0D" w14:textId="773C07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8769E" w14:textId="1CB28E5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B2741" w:rsidRPr="002B2741" w14:paraId="4AA75EF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8257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37FB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72549" w14:textId="22E5621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E35E4" w14:textId="16D61CA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63389" w14:textId="5CA8276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3E216" w14:textId="293C13E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9,873.90 </w:t>
            </w:r>
          </w:p>
        </w:tc>
      </w:tr>
      <w:tr w:rsidR="002B2741" w:rsidRPr="002B2741" w14:paraId="7904B868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F244E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4932D9" w14:textId="35FA013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573,281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3070C6" w14:textId="37AC9A2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11,5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63096A" w14:textId="06925E3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905,771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46CE4CD" w14:textId="54FD0E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690,593.14 </w:t>
            </w:r>
          </w:p>
        </w:tc>
      </w:tr>
      <w:tr w:rsidR="002B2741" w:rsidRPr="002B2741" w14:paraId="52634AE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36D1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CAFD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go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2DCEB" w14:textId="711525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1E922" w14:textId="0DCC2C4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974F2" w14:textId="0036AC6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85F94" w14:textId="753B87A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3,830.57 </w:t>
            </w:r>
          </w:p>
        </w:tc>
      </w:tr>
      <w:tr w:rsidR="002B2741" w:rsidRPr="002B2741" w14:paraId="4BECD67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CFD1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C5792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ring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49572" w14:textId="6EC70BB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60191" w14:textId="6D3D14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6F8A1" w14:textId="707DE5D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D3A56" w14:textId="23880D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,654.03 </w:t>
            </w:r>
          </w:p>
        </w:tc>
      </w:tr>
      <w:tr w:rsidR="002B2741" w:rsidRPr="002B2741" w14:paraId="0255C40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B838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1505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not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32CCE" w14:textId="64DF62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AE4EE" w14:textId="5B26274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D5AD9" w14:textId="138D95E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30F40" w14:textId="354825D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9,877.16 </w:t>
            </w:r>
          </w:p>
        </w:tc>
      </w:tr>
      <w:tr w:rsidR="002B2741" w:rsidRPr="002B2741" w14:paraId="625B06B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CFB1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A231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ul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1D405" w14:textId="1767B6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F9E68" w14:textId="49B73ED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CC669" w14:textId="1FE94C0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480AF" w14:textId="650CF2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5,142.50 </w:t>
            </w:r>
          </w:p>
        </w:tc>
      </w:tr>
      <w:tr w:rsidR="002B2741" w:rsidRPr="002B2741" w14:paraId="03EF007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CA65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642F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ao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455D3" w14:textId="2F9CE68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D53CC" w14:textId="6CBD18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49245" w14:textId="42D6812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C671C" w14:textId="091B55E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B2741" w:rsidRPr="002B2741" w14:paraId="166985E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1C38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6D3E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g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C3829" w14:textId="1A05AC5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3554F" w14:textId="6BB0F00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C9E6C" w14:textId="51FBD3B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69690" w14:textId="0A008A6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8,117.14 </w:t>
            </w:r>
          </w:p>
        </w:tc>
      </w:tr>
      <w:tr w:rsidR="002B2741" w:rsidRPr="002B2741" w14:paraId="2212FF9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32D9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99E1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u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22807" w14:textId="4B4B194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6684F" w14:textId="5276391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CA1BF" w14:textId="795FDC6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610C0" w14:textId="2CCCB6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737.75 </w:t>
            </w:r>
          </w:p>
        </w:tc>
      </w:tr>
      <w:tr w:rsidR="002B2741" w:rsidRPr="002B2741" w14:paraId="293B374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3AC6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9CAE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8DCF3" w14:textId="0DF5E6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7,2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12D7E" w14:textId="30BF88F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B2519" w14:textId="36FDDE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8,13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B0041" w14:textId="152B0B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400.00 </w:t>
            </w:r>
          </w:p>
        </w:tc>
      </w:tr>
      <w:tr w:rsidR="002B2741" w:rsidRPr="002B2741" w14:paraId="2B1ADF1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4630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8D5C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DBD8F" w14:textId="74A1AF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DEC5F" w14:textId="6FE283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1AEAE" w14:textId="342A05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755ED" w14:textId="705C56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56,798.14 </w:t>
            </w:r>
          </w:p>
        </w:tc>
      </w:tr>
      <w:tr w:rsidR="002B2741" w:rsidRPr="002B2741" w14:paraId="307DAA7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D12C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72B1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C4141" w14:textId="405ED01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4,6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05426" w14:textId="430C591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9011B" w14:textId="7210D7B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C57B4" w14:textId="677E07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4,640.00 </w:t>
            </w:r>
          </w:p>
        </w:tc>
      </w:tr>
      <w:tr w:rsidR="002B2741" w:rsidRPr="002B2741" w14:paraId="778AE5A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241D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3E8E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uili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B0166" w14:textId="46D0382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155DC" w14:textId="373D51B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7AE6B" w14:textId="04CCDB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AFC04" w14:textId="0606F50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2,856.98 </w:t>
            </w:r>
          </w:p>
        </w:tc>
      </w:tr>
      <w:tr w:rsidR="002B2741" w:rsidRPr="002B2741" w14:paraId="3C47C64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8E97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27F0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g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04434" w14:textId="5D41449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540C1" w14:textId="1E3AA60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1F8FE" w14:textId="103F553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9E9AF" w14:textId="12C97F4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9,067.50 </w:t>
            </w:r>
          </w:p>
        </w:tc>
      </w:tr>
      <w:tr w:rsidR="002B2741" w:rsidRPr="002B2741" w14:paraId="3FA457B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ECC1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7711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A025B" w14:textId="483688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8,398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91AB9" w14:textId="5E9C610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4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317DA" w14:textId="12B47A7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6EE92" w14:textId="1F6362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2,598.20 </w:t>
            </w:r>
          </w:p>
        </w:tc>
      </w:tr>
      <w:tr w:rsidR="002B2741" w:rsidRPr="002B2741" w14:paraId="74A13CA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66B1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80AA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CAD2F" w14:textId="1E87C3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CD717" w14:textId="0D13D5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4604C" w14:textId="5549BD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F46BC" w14:textId="32AAED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9,142.47 </w:t>
            </w:r>
          </w:p>
        </w:tc>
      </w:tr>
      <w:tr w:rsidR="002B2741" w:rsidRPr="002B2741" w14:paraId="0052CD5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11A8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828B2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0104F" w14:textId="2CA15C6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E7DB2" w14:textId="179E8BE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8C4B8" w14:textId="49AF16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FA362" w14:textId="2A5DD00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7,855.53 </w:t>
            </w:r>
          </w:p>
        </w:tc>
      </w:tr>
      <w:tr w:rsidR="002B2741" w:rsidRPr="002B2741" w14:paraId="79F166B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C5E5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DB2FD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7B206" w14:textId="0F07DB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54C15" w14:textId="6625773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4B728" w14:textId="357720F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33C98" w14:textId="13A56D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8,486.50 </w:t>
            </w:r>
          </w:p>
        </w:tc>
      </w:tr>
      <w:tr w:rsidR="002B2741" w:rsidRPr="002B2741" w14:paraId="24F338C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FDD6E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9B80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5BE28" w14:textId="7BCFF14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894.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CE7A9" w14:textId="40F656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02426" w14:textId="7BD8304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7,636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7930E" w14:textId="72D523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5,530.92 </w:t>
            </w:r>
          </w:p>
        </w:tc>
      </w:tr>
      <w:tr w:rsidR="002B2741" w:rsidRPr="002B2741" w14:paraId="2CF2FB7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69FC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BB16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2047A" w14:textId="070D960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29568" w14:textId="2B33CEB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AB5DC" w14:textId="486C0E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4F9529" w14:textId="524503B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7,713.75 </w:t>
            </w:r>
          </w:p>
        </w:tc>
      </w:tr>
      <w:tr w:rsidR="002B2741" w:rsidRPr="002B2741" w14:paraId="3916A43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677E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280B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udipe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0648A" w14:textId="506F32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DDDBC" w14:textId="11D24D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03E18" w14:textId="45BEFE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AD0C6" w14:textId="7CB25B0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8,611.25 </w:t>
            </w:r>
          </w:p>
        </w:tc>
      </w:tr>
      <w:tr w:rsidR="002B2741" w:rsidRPr="002B2741" w14:paraId="55B98D7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A672E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1CB3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F21DB" w14:textId="73ACC88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9,052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28CAD" w14:textId="35A0D28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7,3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B9295" w14:textId="77C63A6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3076B" w14:textId="6E8CE74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6,392.75 </w:t>
            </w:r>
          </w:p>
        </w:tc>
      </w:tr>
      <w:tr w:rsidR="002B2741" w:rsidRPr="002B2741" w14:paraId="378B14DC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74102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9B80ED" w14:textId="40B609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757,717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ADF41E" w14:textId="5343931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7AEB95" w14:textId="38B9AF5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025,920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FAC6DF3" w14:textId="152BC1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5,799,838.51 </w:t>
            </w:r>
          </w:p>
        </w:tc>
      </w:tr>
      <w:tr w:rsidR="002B2741" w:rsidRPr="002B2741" w14:paraId="7975AE6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AC087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EE26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Pangasin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06368" w14:textId="03EEC76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26C77" w14:textId="31D64ED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7E959" w14:textId="2FD17F0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FC62F" w14:textId="79AFCAE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3,050.00 </w:t>
            </w:r>
          </w:p>
        </w:tc>
      </w:tr>
      <w:tr w:rsidR="002B2741" w:rsidRPr="002B2741" w14:paraId="6AA1FAC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1DCA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A9DC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2B999" w14:textId="7035E6B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6FD53" w14:textId="1E28FD6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10B5C" w14:textId="419B2EA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D705C" w14:textId="6FD68B4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807.94 </w:t>
            </w:r>
          </w:p>
        </w:tc>
      </w:tr>
      <w:tr w:rsidR="002B2741" w:rsidRPr="002B2741" w14:paraId="11783A5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DE41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C3B9E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0405E" w14:textId="43F7B9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22161" w14:textId="3B06BBA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747CE" w14:textId="59DB6D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A5AD6" w14:textId="1987E1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2B2741" w:rsidRPr="002B2741" w14:paraId="0EB4ED3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4175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053B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8C85B" w14:textId="6952DE8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B3755" w14:textId="1CC2F1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67D6A" w14:textId="7FE0955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61490" w14:textId="634574E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B2741" w:rsidRPr="002B2741" w14:paraId="4F3915D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E50E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328B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si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D595B" w14:textId="5FB864D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9DB57" w14:textId="733A57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065EE" w14:textId="41C4C8F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1,488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346AE" w14:textId="235E11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08,628.72 </w:t>
            </w:r>
          </w:p>
        </w:tc>
      </w:tr>
      <w:tr w:rsidR="002B2741" w:rsidRPr="002B2741" w14:paraId="1E2F1E3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7870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44B5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ung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C52F5" w14:textId="257730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73381" w14:textId="5A2580F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FC60A" w14:textId="5F3D606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D2FF3" w14:textId="49BBC28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4,392.00 </w:t>
            </w:r>
          </w:p>
        </w:tc>
      </w:tr>
      <w:tr w:rsidR="002B2741" w:rsidRPr="002B2741" w14:paraId="0C19F77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6C95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80D7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sis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A554B" w14:textId="63E985A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6F2C4" w14:textId="4B65AB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C1ED9" w14:textId="4AF2AC5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835E9" w14:textId="2A853B5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3,928.52 </w:t>
            </w:r>
          </w:p>
        </w:tc>
      </w:tr>
      <w:tr w:rsidR="002B2741" w:rsidRPr="002B2741" w14:paraId="3E6412B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73B0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FD76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yamb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85BAB" w14:textId="6ACC2CC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19EB1" w14:textId="55DDBCC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1B189" w14:textId="284E21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4A850" w14:textId="77D2BE7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B2741" w:rsidRPr="002B2741" w14:paraId="0F7D93E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DF35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DC8D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nalon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ED7B0" w14:textId="78274B6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5773F" w14:textId="4E0206C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C6C7A" w14:textId="0206BB9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A4DD3" w14:textId="6BB17FE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0,157.12 </w:t>
            </w:r>
          </w:p>
        </w:tc>
      </w:tr>
      <w:tr w:rsidR="002B2741" w:rsidRPr="002B2741" w14:paraId="0ACFDD4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FCE3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646B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nmale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4435C" w14:textId="7339721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8E893" w14:textId="4D2F8B8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F4C89" w14:textId="4A2E32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7E46E" w14:textId="4251122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12,800.00 </w:t>
            </w:r>
          </w:p>
        </w:tc>
      </w:tr>
      <w:tr w:rsidR="002B2741" w:rsidRPr="002B2741" w14:paraId="482A0A4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78B5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926B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gall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F8828" w14:textId="59D326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8,300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75786" w14:textId="7D8AB9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58639" w14:textId="2F24786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6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B0AAD" w14:textId="3206D97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4,800.64 </w:t>
            </w:r>
          </w:p>
        </w:tc>
      </w:tr>
      <w:tr w:rsidR="002B2741" w:rsidRPr="002B2741" w14:paraId="2839489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D9130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C714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17F6F" w14:textId="4AB95F9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2C7B3" w14:textId="531C80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3F9F8" w14:textId="0CB912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94DB4" w14:textId="273E82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4,840.00 </w:t>
            </w:r>
          </w:p>
        </w:tc>
      </w:tr>
      <w:tr w:rsidR="002B2741" w:rsidRPr="002B2741" w14:paraId="2F2DFCB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38B4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2C6E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si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5A140" w14:textId="707691E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48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7EE89" w14:textId="2E3F349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6F941" w14:textId="7F6EB11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168,5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4F347" w14:textId="595F4F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1,416,520.00 </w:t>
            </w:r>
          </w:p>
        </w:tc>
      </w:tr>
      <w:tr w:rsidR="002B2741" w:rsidRPr="002B2741" w14:paraId="7A12B05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3D5B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6B796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DDBD4" w14:textId="047856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874BAD" w14:textId="02F33B5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F08C3" w14:textId="3BF82E9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FDD4F" w14:textId="3826471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6,945.64 </w:t>
            </w:r>
          </w:p>
        </w:tc>
      </w:tr>
      <w:tr w:rsidR="002B2741" w:rsidRPr="002B2741" w14:paraId="0378183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04418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2301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so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C5CC3" w14:textId="156F72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FA6B2" w14:textId="382D96D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AA5E5" w14:textId="411EBDF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B3AF9" w14:textId="1F2C764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,193.39 </w:t>
            </w:r>
          </w:p>
        </w:tc>
      </w:tr>
      <w:tr w:rsidR="002B2741" w:rsidRPr="002B2741" w14:paraId="21B12E6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5B4C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4CBA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5703A" w14:textId="08C8C95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F4181" w14:textId="03EEC5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0C2F0" w14:textId="370CF1E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33932" w14:textId="59A19DD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7,588.75 </w:t>
            </w:r>
          </w:p>
        </w:tc>
      </w:tr>
      <w:tr w:rsidR="002B2741" w:rsidRPr="002B2741" w14:paraId="01DEEB4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D9A8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F067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7C4A6" w14:textId="446D23F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FB75F" w14:textId="6A0D387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A91A6" w14:textId="3433FC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2887C" w14:textId="68CA56B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0,696.12 </w:t>
            </w:r>
          </w:p>
        </w:tc>
      </w:tr>
      <w:tr w:rsidR="002B2741" w:rsidRPr="002B2741" w14:paraId="1363AC0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4918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80C61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o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D02A1" w14:textId="6B24547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AA7E4" w14:textId="2A455F8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7A1A7" w14:textId="098D64E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17CFA" w14:textId="0B483E1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744.00 </w:t>
            </w:r>
          </w:p>
        </w:tc>
      </w:tr>
      <w:tr w:rsidR="002B2741" w:rsidRPr="002B2741" w14:paraId="4BB954A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B344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24AD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CC323" w14:textId="35EFFE8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6EAAF" w14:textId="74D35F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614AB" w14:textId="3F35E1D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39679" w14:textId="45BC64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2,612.20 </w:t>
            </w:r>
          </w:p>
        </w:tc>
      </w:tr>
      <w:tr w:rsidR="002B2741" w:rsidRPr="002B2741" w14:paraId="64E5A41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1068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95031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3BE0D" w14:textId="3BD4A9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EE3F2" w14:textId="6FA0E0C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B920E" w14:textId="235D7BF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F0671" w14:textId="7EA42E1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448.75 </w:t>
            </w:r>
          </w:p>
        </w:tc>
      </w:tr>
      <w:tr w:rsidR="002B2741" w:rsidRPr="002B2741" w14:paraId="70E4E6A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41DF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EFF0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siqu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B5988" w14:textId="6C37CD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69F02" w14:textId="310433D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ED914" w14:textId="00F95A9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ACDCC" w14:textId="2C59F00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517.14 </w:t>
            </w:r>
          </w:p>
        </w:tc>
      </w:tr>
      <w:tr w:rsidR="002B2741" w:rsidRPr="002B2741" w14:paraId="0E01525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0F3A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F171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ao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4CE20" w14:textId="2B391F8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4917E" w14:textId="177D78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E6FE2" w14:textId="2C077B1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6F42A" w14:textId="296ED5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1867D8F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C07CA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B744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gald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89E90" w14:textId="05C3E5E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7BAD4" w14:textId="5BC5F1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7198D" w14:textId="2FF436A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C1B73" w14:textId="18E24EA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4C2122A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B6A8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36F7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gatare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957E4" w14:textId="3C96A9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DB03B" w14:textId="6E4B57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E7835" w14:textId="483A81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692F8" w14:textId="325443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5,778.00 </w:t>
            </w:r>
          </w:p>
        </w:tc>
      </w:tr>
      <w:tr w:rsidR="002B2741" w:rsidRPr="002B2741" w14:paraId="69510E4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BD05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55C3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pand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0BC46" w14:textId="13F154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385AD" w14:textId="1826B8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BF2D3" w14:textId="6C5A4AD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F4C3E" w14:textId="291A426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150E07B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D8BD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A8CF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F0C70" w14:textId="51FBBE2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D18AD" w14:textId="16E0687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88595" w14:textId="08262D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96BB6" w14:textId="0AF3EB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,042.39 </w:t>
            </w:r>
          </w:p>
        </w:tc>
      </w:tr>
      <w:tr w:rsidR="002B2741" w:rsidRPr="002B2741" w14:paraId="41CB7F7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9F25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2895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zzorubi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B75A5" w14:textId="3B7733F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D06D9" w14:textId="330ACEF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C6663" w14:textId="428F642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0963F" w14:textId="083F73A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0,494.75 </w:t>
            </w:r>
          </w:p>
        </w:tc>
      </w:tr>
      <w:tr w:rsidR="002B2741" w:rsidRPr="002B2741" w14:paraId="6454D5F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6F3C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30A2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8A952" w14:textId="0679F7F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48901" w14:textId="4B4C348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8B984" w14:textId="1EA4A6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1C1BD" w14:textId="71D026A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3,644.32 </w:t>
            </w:r>
          </w:p>
        </w:tc>
      </w:tr>
      <w:tr w:rsidR="002B2741" w:rsidRPr="002B2741" w14:paraId="70C2627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1FC9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3F0B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7723A" w14:textId="781E6D3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606AB" w14:textId="48F0A1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AA1AB" w14:textId="7E494B9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8E4E6" w14:textId="7551CE2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0,677.34 </w:t>
            </w:r>
          </w:p>
        </w:tc>
      </w:tr>
      <w:tr w:rsidR="002B2741" w:rsidRPr="002B2741" w14:paraId="34F34CE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79D7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1717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9DC56" w14:textId="7634AD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69260" w14:textId="413062F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A637D" w14:textId="535D422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77A91" w14:textId="1A3C6A1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B2741" w:rsidRPr="002B2741" w14:paraId="295B26B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DB08F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503D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21E68" w14:textId="056E531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2,504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575EB" w14:textId="7A98E2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96ED7" w14:textId="77DAE3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61,675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E3056" w14:textId="0B1A47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84,179.30 </w:t>
            </w:r>
          </w:p>
        </w:tc>
      </w:tr>
      <w:tr w:rsidR="002B2741" w:rsidRPr="002B2741" w14:paraId="1D3069E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8246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93D8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B955A" w14:textId="1AFA7E6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D8806" w14:textId="1F8267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7F810" w14:textId="2F9833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46C41" w14:textId="1D766A5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4,366.25 </w:t>
            </w:r>
          </w:p>
        </w:tc>
      </w:tr>
      <w:tr w:rsidR="002B2741" w:rsidRPr="002B2741" w14:paraId="16EF770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C919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B698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B9DE3" w14:textId="2609493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4B208" w14:textId="39BCCF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EA8F6" w14:textId="763F0E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4A6DC" w14:textId="517C806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77.14 </w:t>
            </w:r>
          </w:p>
        </w:tc>
      </w:tr>
      <w:tr w:rsidR="002B2741" w:rsidRPr="002B2741" w14:paraId="3EAA204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5CC8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590A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BE0BE" w14:textId="4D842DC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98CBA" w14:textId="46C72FE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87BCA" w14:textId="4205B7A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19B0C" w14:textId="2B562C4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0,000.00 </w:t>
            </w:r>
          </w:p>
        </w:tc>
      </w:tr>
      <w:tr w:rsidR="002B2741" w:rsidRPr="002B2741" w14:paraId="0FF1C4E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A6489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BDD8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DD2D1" w14:textId="4595572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D68CD" w14:textId="106EC8F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A683F" w14:textId="3B5576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E28AF" w14:textId="4D2CDC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8,000.00 </w:t>
            </w:r>
          </w:p>
        </w:tc>
      </w:tr>
      <w:tr w:rsidR="002B2741" w:rsidRPr="002B2741" w14:paraId="5CDD065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AB4A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90EDA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A76C9" w14:textId="16D15C6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BE9AB" w14:textId="19FCA60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00749" w14:textId="6C66601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43DE8" w14:textId="4D20198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7,140.00 </w:t>
            </w:r>
          </w:p>
        </w:tc>
      </w:tr>
      <w:tr w:rsidR="002B2741" w:rsidRPr="002B2741" w14:paraId="5358CEA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8B6E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EB05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EBD76" w14:textId="2FD7E8E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72DE2" w14:textId="78C1076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82506" w14:textId="3E651CC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11C91" w14:textId="131FDEB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6,796.75 </w:t>
            </w:r>
          </w:p>
        </w:tc>
      </w:tr>
      <w:tr w:rsidR="002B2741" w:rsidRPr="002B2741" w14:paraId="5F9E3A4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C915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60AB0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u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EA92D" w14:textId="7E4BDF1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CF791" w14:textId="0337E5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255D0" w14:textId="5C18221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2C1C2" w14:textId="4BEF6C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,632.50 </w:t>
            </w:r>
          </w:p>
        </w:tc>
      </w:tr>
      <w:tr w:rsidR="002B2741" w:rsidRPr="002B2741" w14:paraId="2C0A51C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2EE05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0E03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yu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76951" w14:textId="58E51F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3,247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00425" w14:textId="4E76444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BD05D" w14:textId="5769A5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56038" w14:textId="324B92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9,447.17 </w:t>
            </w:r>
          </w:p>
        </w:tc>
      </w:tr>
      <w:tr w:rsidR="002B2741" w:rsidRPr="002B2741" w14:paraId="47AA527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EF77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832F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mi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94545" w14:textId="40091E0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,538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3195F" w14:textId="017E3F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118EC" w14:textId="71102D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95,09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5CD2E" w14:textId="47ABB40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91,635.50 </w:t>
            </w:r>
          </w:p>
        </w:tc>
      </w:tr>
      <w:tr w:rsidR="002B2741" w:rsidRPr="002B2741" w14:paraId="4CDBCB1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2AF46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EEE45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rbiztond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ABE0A" w14:textId="10CF0B6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956B4" w14:textId="791097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025C2" w14:textId="622A7DF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572C0" w14:textId="755606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1,833.75 </w:t>
            </w:r>
          </w:p>
        </w:tc>
      </w:tr>
      <w:tr w:rsidR="002B2741" w:rsidRPr="002B2741" w14:paraId="6C91700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A5A1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E009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86B9B" w14:textId="42FB012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4,668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4E43C" w14:textId="734BED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4C436" w14:textId="6CA8DBF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83377" w14:textId="3C14BB5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4,668.14 </w:t>
            </w:r>
          </w:p>
        </w:tc>
      </w:tr>
      <w:tr w:rsidR="002B2741" w:rsidRPr="002B2741" w14:paraId="77CBE7D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3C89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2E8B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llasi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5FC6F" w14:textId="4F3F7F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20D42" w14:textId="2CB31B1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37C23" w14:textId="32B1A46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E1892" w14:textId="28E8B76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58A4B1F2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48AC1E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3EAD97" w14:textId="2C25F17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4,803,809.3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1964370" w14:textId="4E11C10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CA5E166" w14:textId="3D4FBE9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2C4EB5C" w14:textId="6E0F881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4,803,809.33 </w:t>
            </w:r>
          </w:p>
        </w:tc>
      </w:tr>
      <w:tr w:rsidR="002B2741" w:rsidRPr="002B2741" w14:paraId="3323D43B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4B721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64F31D" w14:textId="28D333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CF64B1" w14:textId="71137F1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56CD3D" w14:textId="0A9E4B2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0C8F6E" w14:textId="5A75FD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82,322.08 </w:t>
            </w:r>
          </w:p>
        </w:tc>
      </w:tr>
      <w:tr w:rsidR="002B2741" w:rsidRPr="002B2741" w14:paraId="218A84F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1B0C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797D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9BD66" w14:textId="4952A3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3B56B" w14:textId="0EF616F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388AA" w14:textId="3F58E9F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E9D7A" w14:textId="2CED79C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9,949.52 </w:t>
            </w:r>
          </w:p>
        </w:tc>
      </w:tr>
      <w:tr w:rsidR="002B2741" w:rsidRPr="002B2741" w14:paraId="7206CA1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B7C1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3D34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sc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CED42" w14:textId="7E86DA9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6EC19" w14:textId="20CB2A5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C3CE0" w14:textId="25A7ED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7FCEC" w14:textId="2E5195A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,359.04 </w:t>
            </w:r>
          </w:p>
        </w:tc>
      </w:tr>
      <w:tr w:rsidR="002B2741" w:rsidRPr="002B2741" w14:paraId="5F417D2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4A63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919D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tbaya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13E19" w14:textId="3D205C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81B9F" w14:textId="33576BC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89B19" w14:textId="7869538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2DCFC" w14:textId="7E3D4F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51.00 </w:t>
            </w:r>
          </w:p>
        </w:tc>
      </w:tr>
      <w:tr w:rsidR="002B2741" w:rsidRPr="002B2741" w14:paraId="2E076D2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A659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C8C68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yu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3D239" w14:textId="73BF47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4B79D" w14:textId="158FED1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4E9F6" w14:textId="283201F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059BB" w14:textId="313DBD7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862.52 </w:t>
            </w:r>
          </w:p>
        </w:tc>
      </w:tr>
      <w:tr w:rsidR="002B2741" w:rsidRPr="002B2741" w14:paraId="584CFB28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F3F9D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C38FAE" w14:textId="2414C4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7,251,467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6BEE70" w14:textId="1BCB0F2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A70B91" w14:textId="4530156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E737B17" w14:textId="3144633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7,251,467.70 </w:t>
            </w:r>
          </w:p>
        </w:tc>
      </w:tr>
      <w:tr w:rsidR="002B2741" w:rsidRPr="002B2741" w14:paraId="260DBFF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C1B1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7972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F42B5" w14:textId="67E224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EFDC9" w14:textId="68E371C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ACE4E" w14:textId="78ACC1B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94858" w14:textId="06B4645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57,205.58 </w:t>
            </w:r>
          </w:p>
        </w:tc>
      </w:tr>
      <w:tr w:rsidR="002B2741" w:rsidRPr="002B2741" w14:paraId="777FDE7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AA3F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C2671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bulu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9EE7E" w14:textId="5B24BE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F2B78" w14:textId="36A804C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3704F" w14:textId="0DC4EC9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87F1C" w14:textId="125CED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2B2741" w:rsidRPr="002B2741" w14:paraId="4A1642B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72AE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6343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D05E7" w14:textId="106C8D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8617B" w14:textId="440EF0A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0A178" w14:textId="5DF3523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F671E" w14:textId="71CD05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0,279.32 </w:t>
            </w:r>
          </w:p>
        </w:tc>
      </w:tr>
      <w:tr w:rsidR="002B2741" w:rsidRPr="002B2741" w14:paraId="0CEB398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A719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5C65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lacap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7C351" w14:textId="1DC70F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CB29F" w14:textId="2FA37B9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D6070" w14:textId="5646A48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9B15B" w14:textId="35B4C64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,726.36 </w:t>
            </w:r>
          </w:p>
        </w:tc>
      </w:tr>
      <w:tr w:rsidR="002B2741" w:rsidRPr="002B2741" w14:paraId="2B94460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B0EF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9FD8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mulu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04883" w14:textId="04B411C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A97F7" w14:textId="77B472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4B86C" w14:textId="12C04F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3CAF9" w14:textId="32F2D2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2B2741" w:rsidRPr="002B2741" w14:paraId="13C27DB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00D2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15865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parr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02E32" w14:textId="23D75B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90589" w14:textId="75E33B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63CA7" w14:textId="31E1A9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18B17" w14:textId="190781D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6,180.24 </w:t>
            </w:r>
          </w:p>
        </w:tc>
      </w:tr>
      <w:tr w:rsidR="002B2741" w:rsidRPr="002B2741" w14:paraId="59BD616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D6FB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933C4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g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B9116" w14:textId="654E05C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9BC0E" w14:textId="45A5218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02E5E" w14:textId="2D65EC5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F9859" w14:textId="2D9F8BF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844.02 </w:t>
            </w:r>
          </w:p>
        </w:tc>
      </w:tr>
      <w:tr w:rsidR="002B2741" w:rsidRPr="002B2741" w14:paraId="6BB43F7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4F1CA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A801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0DB42" w14:textId="559531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831D7" w14:textId="7A32E3C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CEE28" w14:textId="7573CC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94155" w14:textId="58DE96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21.00 </w:t>
            </w:r>
          </w:p>
        </w:tc>
      </w:tr>
      <w:tr w:rsidR="002B2741" w:rsidRPr="002B2741" w14:paraId="6532815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4782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3213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gue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D8D0C" w14:textId="49B9D0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8F84D" w14:textId="0FE8B1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A6E07" w14:textId="22CC50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BC407" w14:textId="76CF1A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2B2741" w:rsidRPr="002B2741" w14:paraId="7E60FE2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99479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D3DC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80324" w14:textId="12CC8AD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D3B9E" w14:textId="57418EF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4F770" w14:textId="6E9A6BE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55F67" w14:textId="3CC929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09,095.00 </w:t>
            </w:r>
          </w:p>
        </w:tc>
      </w:tr>
      <w:tr w:rsidR="002B2741" w:rsidRPr="002B2741" w14:paraId="7B8E3D8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25C4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C033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malaniu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41785" w14:textId="49A8B93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7082E" w14:textId="4CC1001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1B5C3" w14:textId="7DA170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6C6A5" w14:textId="69E818C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1,054.00 </w:t>
            </w:r>
          </w:p>
        </w:tc>
      </w:tr>
      <w:tr w:rsidR="002B2741" w:rsidRPr="002B2741" w14:paraId="2611487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ACAB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FBFB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9FB1C" w14:textId="5E90D86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34D25" w14:textId="31D047C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35477" w14:textId="0D3AB6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C32C6" w14:textId="3FC47C6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12,528.32 </w:t>
            </w:r>
          </w:p>
        </w:tc>
      </w:tr>
      <w:tr w:rsidR="002B2741" w:rsidRPr="002B2741" w14:paraId="4DFA0C5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50A2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2E0E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ttar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B690C" w14:textId="5D6082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9B206" w14:textId="5A4D9C9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F60A7" w14:textId="1F7D78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BC3A8" w14:textId="681019E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,584.40 </w:t>
            </w:r>
          </w:p>
        </w:tc>
      </w:tr>
      <w:tr w:rsidR="002B2741" w:rsidRPr="002B2741" w14:paraId="3A0D406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8B6A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441C5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F9F6D" w14:textId="50D9F8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3FB6E" w14:textId="50738A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174D7" w14:textId="6F3D76E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C39B0" w14:textId="1CA8F8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0,648.86 </w:t>
            </w:r>
          </w:p>
        </w:tc>
      </w:tr>
      <w:tr w:rsidR="002B2741" w:rsidRPr="002B2741" w14:paraId="2A11836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D037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AC7B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gui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CAF5E" w14:textId="15ABCB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0749A" w14:textId="1579F06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60E69" w14:textId="60D06C5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3C383" w14:textId="1FE2793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6,200.00 </w:t>
            </w:r>
          </w:p>
        </w:tc>
      </w:tr>
      <w:tr w:rsidR="002B2741" w:rsidRPr="002B2741" w14:paraId="28DC67D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EAD74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1252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BB7F7" w14:textId="52E7FB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D544D" w14:textId="6A257EE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7D215" w14:textId="03D0BA6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34DBD" w14:textId="3FD9DB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,428.40 </w:t>
            </w:r>
          </w:p>
        </w:tc>
      </w:tr>
      <w:tr w:rsidR="002B2741" w:rsidRPr="002B2741" w14:paraId="7208FDC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89468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285B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sa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FFEC4" w14:textId="1DFC1C8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D7DD8" w14:textId="4A5D4A4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19CBD" w14:textId="23BFE8C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6CD43" w14:textId="7E28369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2,795.70 </w:t>
            </w:r>
          </w:p>
        </w:tc>
      </w:tr>
      <w:tr w:rsidR="002B2741" w:rsidRPr="002B2741" w14:paraId="3FC6F0B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C77A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85E0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AEF48" w14:textId="275991F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A695C" w14:textId="56701A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8BDD9" w14:textId="2EA9896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7F5FD" w14:textId="26A1AFF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,885.68 </w:t>
            </w:r>
          </w:p>
        </w:tc>
      </w:tr>
      <w:tr w:rsidR="002B2741" w:rsidRPr="002B2741" w14:paraId="5614D52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DD21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23B0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eñablanc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FB152" w14:textId="34FB1A7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26399" w14:textId="3C3331B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38FAB" w14:textId="4B9BCAD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B579B" w14:textId="424FCF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2B2741" w:rsidRPr="002B2741" w14:paraId="1322ECC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3429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F795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a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00090" w14:textId="79F196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25FFD" w14:textId="3D14411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95848" w14:textId="4F439F1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0CA729" w14:textId="2AB418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2B2741" w:rsidRPr="002B2741" w14:paraId="4A2D215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32DC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609CD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E9523" w14:textId="6E4A801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C4B29" w14:textId="7D6FF5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C4FDE" w14:textId="57305C6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0C7AC" w14:textId="7AEE905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4,146.22 </w:t>
            </w:r>
          </w:p>
        </w:tc>
      </w:tr>
      <w:tr w:rsidR="002B2741" w:rsidRPr="002B2741" w14:paraId="60C1FD7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4F07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A6B6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774FC" w14:textId="0EEE6F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FB94A" w14:textId="16B6869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4529B" w14:textId="7D83E6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1CE91" w14:textId="25B7DD8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7.00 </w:t>
            </w:r>
          </w:p>
        </w:tc>
      </w:tr>
      <w:tr w:rsidR="002B2741" w:rsidRPr="002B2741" w14:paraId="753F484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52F2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F714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92614" w14:textId="4785AD4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6A815" w14:textId="4F16A01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AE6CC" w14:textId="54F5FD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510A7" w14:textId="55FA87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6,470.88 </w:t>
            </w:r>
          </w:p>
        </w:tc>
      </w:tr>
      <w:tr w:rsidR="002B2741" w:rsidRPr="002B2741" w14:paraId="7E1A2A7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4B69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CAC5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Santa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axed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D8E3B" w14:textId="6DE4839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63F7A" w14:textId="17072C9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E278D" w14:textId="29EDAEF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02C34" w14:textId="05E0DF4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9,220.00 </w:t>
            </w:r>
          </w:p>
        </w:tc>
      </w:tr>
      <w:tr w:rsidR="002B2741" w:rsidRPr="002B2741" w14:paraId="4C801A5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DC2A8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8CE2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A1FE3" w14:textId="2E1773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62041" w14:textId="532E95E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040D2" w14:textId="6C20CB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37EA5" w14:textId="2A2439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33.76 </w:t>
            </w:r>
          </w:p>
        </w:tc>
      </w:tr>
      <w:tr w:rsidR="002B2741" w:rsidRPr="002B2741" w14:paraId="2DDAF35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80294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BFA7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52649" w14:textId="65C80B0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AA40D" w14:textId="6016A5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43EEB" w14:textId="06E629E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EA00E" w14:textId="21F90CD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5,558.53 </w:t>
            </w:r>
          </w:p>
        </w:tc>
      </w:tr>
      <w:tr w:rsidR="002B2741" w:rsidRPr="002B2741" w14:paraId="0115789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7579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A7C15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070F6" w14:textId="54716D5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50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A3EBF" w14:textId="74D9553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5F3C2" w14:textId="565CDD9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55988" w14:textId="646D94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50.64 </w:t>
            </w:r>
          </w:p>
        </w:tc>
      </w:tr>
      <w:tr w:rsidR="002B2741" w:rsidRPr="002B2741" w14:paraId="11EBE17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FB57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2293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42026" w14:textId="167CB7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22906" w14:textId="0DEA78E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C8F24" w14:textId="0A74AB7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C2841" w14:textId="27E13C5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16.88 </w:t>
            </w:r>
          </w:p>
        </w:tc>
      </w:tr>
      <w:tr w:rsidR="002B2741" w:rsidRPr="002B2741" w14:paraId="647DFB6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36630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215F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108A2" w14:textId="11DFD40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50446" w14:textId="3BD014C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1A79A" w14:textId="3E0DBBF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7A54D" w14:textId="7DF21E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,457,091.23 </w:t>
            </w:r>
          </w:p>
        </w:tc>
      </w:tr>
      <w:tr w:rsidR="002B2741" w:rsidRPr="002B2741" w14:paraId="4EB8D638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23A87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02C097" w14:textId="5A5292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750,738.4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A30ECA" w14:textId="4B4ADBF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7B1C1F" w14:textId="2393276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F2BFB4" w14:textId="075BADF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750,738.45 </w:t>
            </w:r>
          </w:p>
        </w:tc>
      </w:tr>
      <w:tr w:rsidR="002B2741" w:rsidRPr="002B2741" w14:paraId="142DC33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F0AD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0CF6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15358" w14:textId="765022A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74842" w14:textId="27D61B6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BFE65" w14:textId="3E8EC91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B2A2E" w14:textId="1E6CF1C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80,065.48 </w:t>
            </w:r>
          </w:p>
        </w:tc>
      </w:tr>
      <w:tr w:rsidR="002B2741" w:rsidRPr="002B2741" w14:paraId="2FB9AA0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5F65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E8ECC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17C52" w14:textId="586B37B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B1554" w14:textId="4318FAC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E128E" w14:textId="5AF0701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AB6AB" w14:textId="66E4D9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90,928.45 </w:t>
            </w:r>
          </w:p>
        </w:tc>
      </w:tr>
      <w:tr w:rsidR="002B2741" w:rsidRPr="002B2741" w14:paraId="71019AB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DBB2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14F0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gadan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1E8E2" w14:textId="067535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FF88F" w14:textId="50D4A5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F6F01" w14:textId="4D0AA2C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21FCE" w14:textId="33BA864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B2741" w:rsidRPr="002B2741" w14:paraId="5925990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908D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4058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4F073" w14:textId="1CA8EB9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617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92E8B" w14:textId="793B28E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B37E7" w14:textId="648CF7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C759B" w14:textId="3E0F319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617.66 </w:t>
            </w:r>
          </w:p>
        </w:tc>
      </w:tr>
      <w:tr w:rsidR="002B2741" w:rsidRPr="002B2741" w14:paraId="37A88C6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6CF11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A051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Benito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live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2990E" w14:textId="4793263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2,022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6630F" w14:textId="1D792C9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32066" w14:textId="7CFCB4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EBCE7" w14:textId="4D343B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2,022.54 </w:t>
            </w:r>
          </w:p>
        </w:tc>
      </w:tr>
      <w:tr w:rsidR="002B2741" w:rsidRPr="002B2741" w14:paraId="651CC94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FE1D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8412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7A67E" w14:textId="4F6ABF5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B1441" w14:textId="7EF72F5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4CB58" w14:textId="23BB41A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9BE9E" w14:textId="5A025AD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1,172.06 </w:t>
            </w:r>
          </w:p>
        </w:tc>
      </w:tr>
      <w:tr w:rsidR="002B2741" w:rsidRPr="002B2741" w14:paraId="7BCFCAE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62441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A1E8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a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1555D" w14:textId="775688E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4BF74" w14:textId="0FA73DA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1B54F" w14:textId="16D8F37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56E51" w14:textId="1A2439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9,412.66 </w:t>
            </w:r>
          </w:p>
        </w:tc>
      </w:tr>
      <w:tr w:rsidR="002B2741" w:rsidRPr="002B2741" w14:paraId="40D0C19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A8CA9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0599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at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90CBC" w14:textId="39DFFC8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A41EC" w14:textId="5DB6D8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FA200" w14:textId="79236C1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6945E" w14:textId="6C1C3A1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077.36 </w:t>
            </w:r>
          </w:p>
        </w:tc>
      </w:tr>
      <w:tr w:rsidR="002B2741" w:rsidRPr="002B2741" w14:paraId="2C921C9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021A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74B3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E9257" w14:textId="200661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1075E" w14:textId="2D38107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49358" w14:textId="10CF854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5438C" w14:textId="45EBB7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0,902.96 </w:t>
            </w:r>
          </w:p>
        </w:tc>
      </w:tr>
      <w:tr w:rsidR="002B2741" w:rsidRPr="002B2741" w14:paraId="1255F2E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FACE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9619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22DA2" w14:textId="6F3F928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D6DDA" w14:textId="5A24D91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C2169" w14:textId="3D8261F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A6B20" w14:textId="5277DBC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2,292.66 </w:t>
            </w:r>
          </w:p>
        </w:tc>
      </w:tr>
      <w:tr w:rsidR="002B2741" w:rsidRPr="002B2741" w14:paraId="691D352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44EB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5D01F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277F7" w14:textId="054F419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120F6" w14:textId="05C8EA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A5C39" w14:textId="493947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0F542" w14:textId="1CB6740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1,821.06 </w:t>
            </w:r>
          </w:p>
        </w:tc>
      </w:tr>
      <w:tr w:rsidR="002B2741" w:rsidRPr="002B2741" w14:paraId="2FCD4A1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D7B7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C5D9E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apigu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50E58" w14:textId="72C748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40C06" w14:textId="4414E5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E3C04" w14:textId="09B15B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1266B" w14:textId="0846BCD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7,448.42 </w:t>
            </w:r>
          </w:p>
        </w:tc>
      </w:tr>
      <w:tr w:rsidR="002B2741" w:rsidRPr="002B2741" w14:paraId="5AD21DD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F0CB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8D96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vilac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9DC93" w14:textId="34D213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FD33C" w14:textId="527FF63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78AD9" w14:textId="7D26EF5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68FCF" w14:textId="72ECF5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26.66 </w:t>
            </w:r>
          </w:p>
        </w:tc>
      </w:tr>
      <w:tr w:rsidR="002B2741" w:rsidRPr="002B2741" w14:paraId="071590A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F67E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27FA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chagu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82F58" w14:textId="0D328C0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CF83E" w14:textId="7AF4F16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C41FB" w14:textId="208F7AF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C23C2" w14:textId="237EECA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8,775.86 </w:t>
            </w:r>
          </w:p>
        </w:tc>
      </w:tr>
      <w:tr w:rsidR="002B2741" w:rsidRPr="002B2741" w14:paraId="2A17E38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5A1A5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29CF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m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C32CD" w14:textId="45D7889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5CD79" w14:textId="16E73D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85D1F" w14:textId="55C5E2A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930A6" w14:textId="581CE31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1,260.66 </w:t>
            </w:r>
          </w:p>
        </w:tc>
      </w:tr>
      <w:tr w:rsidR="002B2741" w:rsidRPr="002B2741" w14:paraId="17C73E6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FE4A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34F6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AFF83" w14:textId="4D4B5B1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9022F" w14:textId="0F5207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58464" w14:textId="215B33D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4B677" w14:textId="659F443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9,562.54 </w:t>
            </w:r>
          </w:p>
        </w:tc>
      </w:tr>
      <w:tr w:rsidR="002B2741" w:rsidRPr="002B2741" w14:paraId="2211375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B1611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766C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DF66B" w14:textId="354C06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34DD2" w14:textId="3A2360F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D6150" w14:textId="2866322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ADC60" w14:textId="3BEBC2E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1,305.66 </w:t>
            </w:r>
          </w:p>
        </w:tc>
      </w:tr>
      <w:tr w:rsidR="002B2741" w:rsidRPr="002B2741" w14:paraId="4056AAD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84D0D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B64A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01648" w14:textId="2374379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39EED" w14:textId="4B127E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4AA9C" w14:textId="614F80D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20B92" w14:textId="5C19E52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2B2741" w:rsidRPr="002B2741" w14:paraId="1BCA81E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45AD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7E8D9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conac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A3093" w14:textId="56E2169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627BC" w14:textId="2B0A3D8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F10D8" w14:textId="1A0AAA0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5F521" w14:textId="46B0DB8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5,337.88 </w:t>
            </w:r>
          </w:p>
        </w:tc>
      </w:tr>
      <w:tr w:rsidR="002B2741" w:rsidRPr="002B2741" w14:paraId="1D218E9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5E93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181B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li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AC218" w14:textId="293E0F9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4E06C" w14:textId="706A41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25092" w14:textId="7387CDE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79D9DC" w14:textId="70CB99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0,877.56 </w:t>
            </w:r>
          </w:p>
        </w:tc>
      </w:tr>
      <w:tr w:rsidR="002B2741" w:rsidRPr="002B2741" w14:paraId="461C2F9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68EC5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E734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uili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9702A" w14:textId="4A11F2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0E162" w14:textId="4FDD68C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35C8B" w14:textId="3BF0519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22892" w14:textId="7B3D2C2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1,401.58 </w:t>
            </w:r>
          </w:p>
        </w:tc>
      </w:tr>
      <w:tr w:rsidR="002B2741" w:rsidRPr="002B2741" w14:paraId="7DF0CBC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9BF9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6FB1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C4E6A" w14:textId="0A654E5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93245" w14:textId="18483DB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A3AFC" w14:textId="626FB5B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5BF0C" w14:textId="6938EC8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2,339.30 </w:t>
            </w:r>
          </w:p>
        </w:tc>
      </w:tr>
      <w:tr w:rsidR="002B2741" w:rsidRPr="002B2741" w14:paraId="437747E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57B1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EE77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25AC0" w14:textId="78BB075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0837D" w14:textId="015F673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14979" w14:textId="46DFC2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C727C" w14:textId="1EB5AF8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B2741" w:rsidRPr="002B2741" w14:paraId="2905B42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0F490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0998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DEA85" w14:textId="12EE37B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A9F12" w14:textId="4026546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55C90" w14:textId="178257D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CF726" w14:textId="013EB5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4,763.16 </w:t>
            </w:r>
          </w:p>
        </w:tc>
      </w:tr>
      <w:tr w:rsidR="002B2741" w:rsidRPr="002B2741" w14:paraId="4143573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E34D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9DAD5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FB3E7" w14:textId="737A5B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581D4" w14:textId="52AC848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284D8" w14:textId="12BAA9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F42B6" w14:textId="6CEE49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3,329.86 </w:t>
            </w:r>
          </w:p>
        </w:tc>
      </w:tr>
      <w:tr w:rsidR="002B2741" w:rsidRPr="002B2741" w14:paraId="12B5B2E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57DC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66CF8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4232B" w14:textId="2539197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5FA24" w14:textId="21F35DB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A28E4" w14:textId="598FA97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FAFBB" w14:textId="78EF99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B2741" w:rsidRPr="002B2741" w14:paraId="30A9B71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D7B9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B661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83B19" w14:textId="6795142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01781" w14:textId="5B49743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29F82" w14:textId="0777B36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E0A6F" w14:textId="720C6D5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6,748.38 </w:t>
            </w:r>
          </w:p>
        </w:tc>
      </w:tr>
      <w:tr w:rsidR="002B2741" w:rsidRPr="002B2741" w14:paraId="5EA0489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E2F70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BAE6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F27D9" w14:textId="2214A5F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875AA" w14:textId="667564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6DFB0" w14:textId="2BB08BF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0301D" w14:textId="571712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2,804.54 </w:t>
            </w:r>
          </w:p>
        </w:tc>
      </w:tr>
      <w:tr w:rsidR="002B2741" w:rsidRPr="002B2741" w14:paraId="716F5B6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DF13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BD0C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6320C" w14:textId="46341D8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ACD93" w14:textId="799EA0F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D6ABA" w14:textId="1868A21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431BE" w14:textId="3FD5C5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022.76 </w:t>
            </w:r>
          </w:p>
        </w:tc>
      </w:tr>
      <w:tr w:rsidR="002B2741" w:rsidRPr="002B2741" w14:paraId="7FAFBCC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3027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387E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13A26" w14:textId="60EF7E7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0BB9D" w14:textId="6D5DBCE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A60E3" w14:textId="083BF61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398D8" w14:textId="2A173E5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3,968.70 </w:t>
            </w:r>
          </w:p>
        </w:tc>
      </w:tr>
      <w:tr w:rsidR="002B2741" w:rsidRPr="002B2741" w14:paraId="16968BC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EA3DB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F69E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DBDFF" w14:textId="1C820C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EB0A3" w14:textId="7A74BBF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B1E40" w14:textId="54A9B84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47091" w14:textId="310EB63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B2741" w:rsidRPr="002B2741" w14:paraId="75888C8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C6BF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7B2E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8557E" w14:textId="13D959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46E02" w14:textId="1E6F86B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5D1527" w14:textId="329D696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130A7" w14:textId="0F0E98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1,873.66 </w:t>
            </w:r>
          </w:p>
        </w:tc>
      </w:tr>
      <w:tr w:rsidR="002B2741" w:rsidRPr="002B2741" w14:paraId="5C9B807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455B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9F1C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D2906" w14:textId="6B666A6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B9AD4" w14:textId="3F56FD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F9413" w14:textId="52A0306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08DAC" w14:textId="598D2D0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9,875.66 </w:t>
            </w:r>
          </w:p>
        </w:tc>
      </w:tr>
      <w:tr w:rsidR="002B2741" w:rsidRPr="002B2741" w14:paraId="20ACF30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9C453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970E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E3BA5" w14:textId="1FCCE4C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2F2F8" w14:textId="699C0D2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FFF9D" w14:textId="2D85EBB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E1D0D" w14:textId="778267A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9,068.54 </w:t>
            </w:r>
          </w:p>
        </w:tc>
      </w:tr>
      <w:tr w:rsidR="002B2741" w:rsidRPr="002B2741" w14:paraId="47F500B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F3932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2246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C45D6" w14:textId="2B3A21C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FED38" w14:textId="46B291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C6C51" w14:textId="577D12C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41348" w14:textId="63DBC6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8,351.66 </w:t>
            </w:r>
          </w:p>
        </w:tc>
      </w:tr>
      <w:tr w:rsidR="002B2741" w:rsidRPr="002B2741" w14:paraId="2F0ED15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8A34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CA2E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13B2C" w14:textId="1E80945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7F1FB" w14:textId="5606B1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B12B5" w14:textId="3E1662B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99294" w14:textId="7B50789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7,147.52 </w:t>
            </w:r>
          </w:p>
        </w:tc>
      </w:tr>
      <w:tr w:rsidR="002B2741" w:rsidRPr="002B2741" w14:paraId="324D65B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82361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3279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2AE02" w14:textId="009D135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A80FB" w14:textId="445B311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2F992" w14:textId="67253E9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D2E73" w14:textId="76632EF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760.66 </w:t>
            </w:r>
          </w:p>
        </w:tc>
      </w:tr>
      <w:tr w:rsidR="002B2741" w:rsidRPr="002B2741" w14:paraId="75C3CBC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2DF0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25A4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mauin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DDD4A" w14:textId="675558C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F19A7" w14:textId="0A600E6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7F73B" w14:textId="3BAF51C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46AEC" w14:textId="280FCB3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5,480.04 </w:t>
            </w:r>
          </w:p>
        </w:tc>
      </w:tr>
      <w:tr w:rsidR="002B2741" w:rsidRPr="002B2741" w14:paraId="0B980FC3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6E655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31B95A" w14:textId="3CD81A6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973,804.2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A0A550" w14:textId="49723AA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F2AC07" w14:textId="422EBD3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0BE6AB2" w14:textId="5E10EB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973,804.26 </w:t>
            </w:r>
          </w:p>
        </w:tc>
      </w:tr>
      <w:tr w:rsidR="002B2741" w:rsidRPr="002B2741" w14:paraId="61ED288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15DE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BDA8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C548D" w14:textId="4FD15CF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46C54" w14:textId="5179CFD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CBAD2" w14:textId="09916F0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7B7C6" w14:textId="5BC575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054,846.90 </w:t>
            </w:r>
          </w:p>
        </w:tc>
      </w:tr>
      <w:tr w:rsidR="002B2741" w:rsidRPr="002B2741" w14:paraId="2AE412F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8004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6FAA1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ab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C14D5" w14:textId="45BDFBB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8143B" w14:textId="28FB42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D0828" w14:textId="448231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EAF96" w14:textId="464A1B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3,036.10 </w:t>
            </w:r>
          </w:p>
        </w:tc>
      </w:tr>
      <w:tr w:rsidR="002B2741" w:rsidRPr="002B2741" w14:paraId="76F75D4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8080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9229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145E9" w14:textId="3B438D0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3DEEC" w14:textId="777A344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BBF76C" w14:textId="05B15C8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FD576" w14:textId="6421081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3,107.48 </w:t>
            </w:r>
          </w:p>
        </w:tc>
      </w:tr>
      <w:tr w:rsidR="002B2741" w:rsidRPr="002B2741" w14:paraId="5B4645E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300E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6851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CC820" w14:textId="62B7A3B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2,813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66EBC" w14:textId="3BA293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2E68E" w14:textId="2B07638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3C1A2" w14:textId="256610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2,813.78 </w:t>
            </w:r>
          </w:p>
        </w:tc>
      </w:tr>
      <w:tr w:rsidR="002B2741" w:rsidRPr="002B2741" w14:paraId="0CD21CA1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F3F20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97D059" w14:textId="5BEC2E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20EB2E" w14:textId="5ABF3CC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EB1F80" w14:textId="41CAD17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D243888" w14:textId="666773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645,476.84 </w:t>
            </w:r>
          </w:p>
        </w:tc>
      </w:tr>
      <w:tr w:rsidR="002B2741" w:rsidRPr="002B2741" w14:paraId="0159820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A1096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2A81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7FF09" w14:textId="6A45E36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FACFA" w14:textId="1F209FC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BA8D8" w14:textId="1B4E7E6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93EE2" w14:textId="48119FA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219,253.56 </w:t>
            </w:r>
          </w:p>
        </w:tc>
      </w:tr>
      <w:tr w:rsidR="002B2741" w:rsidRPr="002B2741" w14:paraId="6822AF5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F212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8061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arrogui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DE695" w14:textId="096E212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3E09C" w14:textId="50E7B0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C8B86" w14:textId="127AA57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17F21" w14:textId="326F07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5,823.00 </w:t>
            </w:r>
          </w:p>
        </w:tc>
      </w:tr>
      <w:tr w:rsidR="002B2741" w:rsidRPr="002B2741" w14:paraId="33E1BF3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DBAA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D8F6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ffu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31EE4" w14:textId="09C0A5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4B457" w14:textId="6F4FF1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7718E" w14:textId="11C307C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C4069" w14:textId="7F44E67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,817.00 </w:t>
            </w:r>
          </w:p>
        </w:tc>
      </w:tr>
      <w:tr w:rsidR="002B2741" w:rsidRPr="002B2741" w14:paraId="1876584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17C6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BDF93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dde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0FB589" w14:textId="29F287F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425E8" w14:textId="5C28608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F06A7" w14:textId="20C942A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F188D" w14:textId="472314D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2,097.28 </w:t>
            </w:r>
          </w:p>
        </w:tc>
      </w:tr>
      <w:tr w:rsidR="002B2741" w:rsidRPr="002B2741" w14:paraId="48E63AF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260F5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6304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tipun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6E0D2" w14:textId="78BF786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BA7A3" w14:textId="26BCDC0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AFFC4" w14:textId="2CBD42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2DD18" w14:textId="11C3199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,486.00 </w:t>
            </w:r>
          </w:p>
        </w:tc>
      </w:tr>
      <w:tr w:rsidR="002B2741" w:rsidRPr="002B2741" w14:paraId="1B7E3C72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37182A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4AE27D7" w14:textId="20BCC90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0,863,623.0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83B67E1" w14:textId="0D54669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A0CF77B" w14:textId="2BB874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E7F143B" w14:textId="6C9801B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0,863,623.02 </w:t>
            </w:r>
          </w:p>
        </w:tc>
      </w:tr>
      <w:tr w:rsidR="002B2741" w:rsidRPr="002B2741" w14:paraId="4DFF96A9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E1AE3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E554C9" w14:textId="2F6024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F296EF" w14:textId="0C71F0D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9528A9" w14:textId="0922B6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E45D36E" w14:textId="35E0CD2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503,670.00 </w:t>
            </w:r>
          </w:p>
        </w:tc>
      </w:tr>
      <w:tr w:rsidR="002B2741" w:rsidRPr="002B2741" w14:paraId="3613021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3BB4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412C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1CF96" w14:textId="2FC5734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57F3D" w14:textId="0E517B2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F2784" w14:textId="56206A2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BE36C" w14:textId="1CACAD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750.00 </w:t>
            </w:r>
          </w:p>
        </w:tc>
      </w:tr>
      <w:tr w:rsidR="002B2741" w:rsidRPr="002B2741" w14:paraId="02B69EC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4DAB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68F1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B660E" w14:textId="51C38D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6E9B2" w14:textId="62151A0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03DDC" w14:textId="2D85A60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205DA" w14:textId="496CEF1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265.00 </w:t>
            </w:r>
          </w:p>
        </w:tc>
      </w:tr>
      <w:tr w:rsidR="002B2741" w:rsidRPr="002B2741" w14:paraId="5193EF0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6D76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2FF8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las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114B0" w14:textId="223CAE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38473" w14:textId="6F191DC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CE175" w14:textId="25EF845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20963" w14:textId="273E9E1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2B2741" w:rsidRPr="002B2741" w14:paraId="1F3EA68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4CCE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75CE6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alu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D05E3" w14:textId="4A771C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7AAA9" w14:textId="17167AA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ADD06" w14:textId="7F95937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E21E5" w14:textId="02588EE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2B2741" w:rsidRPr="002B2741" w14:paraId="32370AC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6540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1FD4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ga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EBF93" w14:textId="1787D8E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82D03" w14:textId="465B484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3B848" w14:textId="069330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1AD73" w14:textId="5BC024F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2B2741" w:rsidRPr="002B2741" w14:paraId="4237A92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A60F7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B725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pacul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F2D7B" w14:textId="471E2B8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09D7A" w14:textId="066FF5F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62A56" w14:textId="546503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2F6FD" w14:textId="2929265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0,667.50 </w:t>
            </w:r>
          </w:p>
        </w:tc>
      </w:tr>
      <w:tr w:rsidR="002B2741" w:rsidRPr="002B2741" w14:paraId="27213AD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1C91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D25F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74DA0" w14:textId="40A545E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9D08F" w14:textId="1A3D3FF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2EB32" w14:textId="21033D0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5B0B5" w14:textId="2C3E57E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2B2741" w:rsidRPr="002B2741" w14:paraId="4CB896F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B459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9728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B28CB" w14:textId="749CFA2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8AA5F" w14:textId="01C1E56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CC1F4" w14:textId="696A6E8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9588A" w14:textId="036B8B1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1,237.50 </w:t>
            </w:r>
          </w:p>
        </w:tc>
      </w:tr>
      <w:tr w:rsidR="002B2741" w:rsidRPr="002B2741" w14:paraId="04A6BC20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83B21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53A63F" w14:textId="7596F09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1D97D4" w14:textId="711C75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566ACB" w14:textId="514A3E7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74BD23B" w14:textId="103912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152,798.69 </w:t>
            </w:r>
          </w:p>
        </w:tc>
      </w:tr>
      <w:tr w:rsidR="002B2741" w:rsidRPr="002B2741" w14:paraId="6E0DBA6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BCE5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77278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buc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51BE7" w14:textId="224FCBA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C2B09" w14:textId="0986F3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BC1FF" w14:textId="322E83E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E49A7" w14:textId="5CB74C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504.00 </w:t>
            </w:r>
          </w:p>
        </w:tc>
      </w:tr>
      <w:tr w:rsidR="002B2741" w:rsidRPr="002B2741" w14:paraId="587A06D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B5A51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C285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3A304" w14:textId="2179E6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18009" w14:textId="40213F1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999DC" w14:textId="52788D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0566D" w14:textId="1F3FD2B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4,566.00 </w:t>
            </w:r>
          </w:p>
        </w:tc>
      </w:tr>
      <w:tr w:rsidR="002B2741" w:rsidRPr="002B2741" w14:paraId="5F56BE7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4493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9427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751EE" w14:textId="000DF5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EDF9E" w14:textId="7B60262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05872B" w14:textId="1BF30C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F3D22" w14:textId="50340B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6,919.20 </w:t>
            </w:r>
          </w:p>
        </w:tc>
      </w:tr>
      <w:tr w:rsidR="002B2741" w:rsidRPr="002B2741" w14:paraId="0DD43F2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6375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7045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alupih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D51DF" w14:textId="51F1E74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AA590" w14:textId="6DF8FB1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E5F13" w14:textId="2B8F45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24CF8" w14:textId="410141E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768.00 </w:t>
            </w:r>
          </w:p>
        </w:tc>
      </w:tr>
      <w:tr w:rsidR="002B2741" w:rsidRPr="002B2741" w14:paraId="401C77A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7D72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66D3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842E7" w14:textId="41EC9BC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B57AF" w14:textId="438360A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F9E28" w14:textId="3C41F0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3263E" w14:textId="15496EC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5,471.25 </w:t>
            </w:r>
          </w:p>
        </w:tc>
      </w:tr>
      <w:tr w:rsidR="002B2741" w:rsidRPr="002B2741" w14:paraId="045E18D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27CA2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38E7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m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C4F14" w14:textId="1DDDD7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29DCA" w14:textId="2E79EEA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C1AF7" w14:textId="2B26D4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31B45" w14:textId="299716F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8,579.98 </w:t>
            </w:r>
          </w:p>
        </w:tc>
      </w:tr>
      <w:tr w:rsidR="002B2741" w:rsidRPr="002B2741" w14:paraId="45088F8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B2BE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0CB5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vel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56A78" w14:textId="42C119B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281B0" w14:textId="0532A2A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64622" w14:textId="03673E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D504F" w14:textId="4B59518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34,000.00 </w:t>
            </w:r>
          </w:p>
        </w:tc>
      </w:tr>
      <w:tr w:rsidR="002B2741" w:rsidRPr="002B2741" w14:paraId="1080398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6F9A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4135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70018" w14:textId="2EC98F3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B6C7D" w14:textId="28A985F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DD419" w14:textId="5E2056C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0E9103" w14:textId="0FBA450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4,500.00 </w:t>
            </w:r>
          </w:p>
        </w:tc>
      </w:tr>
      <w:tr w:rsidR="002B2741" w:rsidRPr="002B2741" w14:paraId="5BD163A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CDBF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F9BB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ran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4FD5D" w14:textId="4CCF882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8C2BC" w14:textId="5659B4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379FE" w14:textId="0F4F19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BDAFE" w14:textId="74E74A6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4,590.00 </w:t>
            </w:r>
          </w:p>
        </w:tc>
      </w:tr>
      <w:tr w:rsidR="002B2741" w:rsidRPr="002B2741" w14:paraId="3F025E9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9040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BDB1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06F01" w14:textId="702F5B5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F1995" w14:textId="090FBA0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54703" w14:textId="5508C3A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23A3E" w14:textId="195699C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1,025.76 </w:t>
            </w:r>
          </w:p>
        </w:tc>
      </w:tr>
      <w:tr w:rsidR="002B2741" w:rsidRPr="002B2741" w14:paraId="315CF0F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469E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EA31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3BF11" w14:textId="79CA6B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59F81" w14:textId="1A9B80E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4F7C6" w14:textId="7B6E6B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24497" w14:textId="0C5011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9,556.50 </w:t>
            </w:r>
          </w:p>
        </w:tc>
      </w:tr>
      <w:tr w:rsidR="002B2741" w:rsidRPr="002B2741" w14:paraId="0873FFD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561C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55A5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m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7EB9D" w14:textId="6A9B5C1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6B35C" w14:textId="5FE664E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BBBA5" w14:textId="3321E7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A8015" w14:textId="32BADC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8,318.00 </w:t>
            </w:r>
          </w:p>
        </w:tc>
      </w:tr>
      <w:tr w:rsidR="002B2741" w:rsidRPr="002B2741" w14:paraId="2E2DCF3E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2AC24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6C2291" w14:textId="7C1F9F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76E96C" w14:textId="59931E6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E5986B" w14:textId="62B297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1525F3" w14:textId="2A5ADAE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586,704.17 </w:t>
            </w:r>
          </w:p>
        </w:tc>
      </w:tr>
      <w:tr w:rsidR="002B2741" w:rsidRPr="002B2741" w14:paraId="59A7F4E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E74597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eastAsia="Times New Roman"/>
                <w:color w:val="000000"/>
              </w:rPr>
            </w:pPr>
            <w:r w:rsidRPr="002B2741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098D8D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</w:rPr>
              <w:t>PLGU Bula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362D5" w14:textId="2CC1646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</w:rPr>
              <w:t xml:space="preserve">1,23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35E18" w14:textId="27BBD0A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D9AF4" w14:textId="40C9789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E737C" w14:textId="6C1B74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</w:rPr>
              <w:t xml:space="preserve">1,234,000.00 </w:t>
            </w:r>
          </w:p>
        </w:tc>
      </w:tr>
      <w:tr w:rsidR="002B2741" w:rsidRPr="002B2741" w14:paraId="3FFBB73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6A504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5926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ga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E2326" w14:textId="6310B36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76FAE" w14:textId="79934C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417E3" w14:textId="5162E74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549B6" w14:textId="13E45C5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2B2741" w:rsidRPr="002B2741" w14:paraId="7D16DFF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1C66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5211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agtas (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gaa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2D6EF" w14:textId="1B7388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C3A10" w14:textId="03BCA5F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C23E0" w14:textId="3DDC5DB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8F45C" w14:textId="51D7F9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0,249.68 </w:t>
            </w:r>
          </w:p>
        </w:tc>
      </w:tr>
      <w:tr w:rsidR="002B2741" w:rsidRPr="002B2741" w14:paraId="3B4A038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B229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A80C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iu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B1341" w14:textId="1900E78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E90F5" w14:textId="52DCD6D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BF9DE" w14:textId="64E589A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DA4F3" w14:textId="5AC82DE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6,535.58 </w:t>
            </w:r>
          </w:p>
        </w:tc>
      </w:tr>
      <w:tr w:rsidR="002B2741" w:rsidRPr="002B2741" w14:paraId="15B8728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6C44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507B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630EE" w14:textId="0C6BBBD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FE371" w14:textId="3BE9705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53CBE" w14:textId="1CEF50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824EF" w14:textId="4AAD32F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1,185.84 </w:t>
            </w:r>
          </w:p>
        </w:tc>
      </w:tr>
      <w:tr w:rsidR="002B2741" w:rsidRPr="002B2741" w14:paraId="634AE3F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EDE5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4910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BFF06" w14:textId="3564796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36857" w14:textId="18AF03E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69F4E" w14:textId="545759B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A5B09" w14:textId="0D9358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1,868.08 </w:t>
            </w:r>
          </w:p>
        </w:tc>
      </w:tr>
      <w:tr w:rsidR="002B2741" w:rsidRPr="002B2741" w14:paraId="28C105B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8DAF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960EB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ECD5A" w14:textId="3E97818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8FE36" w14:textId="684BA3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D5C06" w14:textId="4335A07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01624" w14:textId="485513D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5,144.53 </w:t>
            </w:r>
          </w:p>
        </w:tc>
      </w:tr>
      <w:tr w:rsidR="002B2741" w:rsidRPr="002B2741" w14:paraId="751AA8E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5849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B79E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umpi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07AD8" w14:textId="5A81FDF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587D5" w14:textId="660C74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8EEA4" w14:textId="692072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7D195" w14:textId="4512FA8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8,666.92 </w:t>
            </w:r>
          </w:p>
        </w:tc>
      </w:tr>
      <w:tr w:rsidR="002B2741" w:rsidRPr="002B2741" w14:paraId="518E0C0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EB46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ECCC6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99F12" w14:textId="5D98A9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85CB8" w14:textId="4EA00E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9B6E4" w14:textId="4A814F1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A1D93" w14:textId="3CC00F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6,200.00 </w:t>
            </w:r>
          </w:p>
        </w:tc>
      </w:tr>
      <w:tr w:rsidR="002B2741" w:rsidRPr="002B2741" w14:paraId="1B1B8E1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07B4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5391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guint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CF8D6" w14:textId="1510D0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2E16A" w14:textId="3FAEE3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E77C7" w14:textId="36B1CC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5BFB8" w14:textId="60BA15A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0,856.08 </w:t>
            </w:r>
          </w:p>
        </w:tc>
      </w:tr>
      <w:tr w:rsidR="002B2741" w:rsidRPr="002B2741" w14:paraId="27737C8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6849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BA2B5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agono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E6EB3" w14:textId="398959D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96953" w14:textId="60DC23A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A53A5" w14:textId="6A089EC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7A725" w14:textId="2656C4D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5,072.81 </w:t>
            </w:r>
          </w:p>
        </w:tc>
      </w:tr>
      <w:tr w:rsidR="002B2741" w:rsidRPr="002B2741" w14:paraId="55CDA74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E0C6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ADD94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646AD" w14:textId="4A6CDC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21D4F" w14:textId="450CAEC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B3DF5" w14:textId="12DE756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4CD2C" w14:textId="622349A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298.85 </w:t>
            </w:r>
          </w:p>
        </w:tc>
      </w:tr>
      <w:tr w:rsidR="002B2741" w:rsidRPr="002B2741" w14:paraId="6B7AF3A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6712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EFD3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l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60FD5" w14:textId="6538026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A5630" w14:textId="3B483E6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95A48" w14:textId="6230FED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97D42" w14:textId="55E335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4,636.82 </w:t>
            </w:r>
          </w:p>
        </w:tc>
      </w:tr>
      <w:tr w:rsidR="002B2741" w:rsidRPr="002B2741" w14:paraId="24FB594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2B5B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62428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ycau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E804B" w14:textId="136F15D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C9BE2" w14:textId="679E7C6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4F064" w14:textId="168D219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6E426" w14:textId="50E78B0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1,013.18 </w:t>
            </w:r>
          </w:p>
        </w:tc>
      </w:tr>
      <w:tr w:rsidR="002B2741" w:rsidRPr="002B2741" w14:paraId="2E477E5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CB66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DB34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orzagar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3974A" w14:textId="28E77D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FCC52" w14:textId="5EB4246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E48D7" w14:textId="0C5054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D6568" w14:textId="50F011A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9,442.04 </w:t>
            </w:r>
          </w:p>
        </w:tc>
      </w:tr>
      <w:tr w:rsidR="002B2741" w:rsidRPr="002B2741" w14:paraId="4522392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68CD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53D7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4BF26" w14:textId="3AB645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5ED5F" w14:textId="646AAEF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023D0" w14:textId="40E6C0A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AB549" w14:textId="78B5DD9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642.42 </w:t>
            </w:r>
          </w:p>
        </w:tc>
      </w:tr>
      <w:tr w:rsidR="002B2741" w:rsidRPr="002B2741" w14:paraId="200A4E9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F69E5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5A3B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d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73040" w14:textId="60437BB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2CFA2" w14:textId="7E099C0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43F29" w14:textId="538358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7E268" w14:textId="61BC5A2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,254,859.78 </w:t>
            </w:r>
          </w:p>
        </w:tc>
      </w:tr>
      <w:tr w:rsidR="002B2741" w:rsidRPr="002B2741" w14:paraId="604897F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535F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4396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omb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AAA69" w14:textId="2101FAE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86C5E" w14:textId="58A62FB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20D0B" w14:textId="4DEB144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B2FFF" w14:textId="098B0FA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,518.74 </w:t>
            </w:r>
          </w:p>
        </w:tc>
      </w:tr>
      <w:tr w:rsidR="002B2741" w:rsidRPr="002B2741" w14:paraId="6328A75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A0E1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C10E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23C40" w14:textId="7D11358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E2929" w14:textId="5BCE96E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DCF6E" w14:textId="4FCA4AB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B7804" w14:textId="7A254F0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3,025.46 </w:t>
            </w:r>
          </w:p>
        </w:tc>
      </w:tr>
      <w:tr w:rsidR="002B2741" w:rsidRPr="002B2741" w14:paraId="2DF31C8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7E23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D066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li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B9BC0" w14:textId="444420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2D1AA" w14:textId="531DA54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25A73" w14:textId="7022952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4B2A3" w14:textId="050B2A8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3,445.58 </w:t>
            </w:r>
          </w:p>
        </w:tc>
      </w:tr>
      <w:tr w:rsidR="002B2741" w:rsidRPr="002B2741" w14:paraId="0A7064E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AD8E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0495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B9C79" w14:textId="31DE6F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EBB6D" w14:textId="2022FCC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92CF8" w14:textId="6695E5F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F2758" w14:textId="16A4E50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3,821.56 </w:t>
            </w:r>
          </w:p>
        </w:tc>
      </w:tr>
      <w:tr w:rsidR="002B2741" w:rsidRPr="002B2741" w14:paraId="4CE48E5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B27D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33E1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2B96C" w14:textId="25A831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04ABC" w14:textId="1E5440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FFAB7" w14:textId="7A74444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23851" w14:textId="27503F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24,469.92 </w:t>
            </w:r>
          </w:p>
        </w:tc>
      </w:tr>
      <w:tr w:rsidR="002B2741" w:rsidRPr="002B2741" w14:paraId="1072290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45F9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3029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7F8B5" w14:textId="0253E9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D1004" w14:textId="0E7F22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C689C" w14:textId="272E2D4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5E584" w14:textId="4848651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154,321.68 </w:t>
            </w:r>
          </w:p>
        </w:tc>
      </w:tr>
      <w:tr w:rsidR="002B2741" w:rsidRPr="002B2741" w14:paraId="6D84780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D61D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F3C9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42B45" w14:textId="4218287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CDBAC" w14:textId="16E40F5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414A6" w14:textId="22DECF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902DE" w14:textId="4D7271D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4,437.06 </w:t>
            </w:r>
          </w:p>
        </w:tc>
      </w:tr>
      <w:tr w:rsidR="002B2741" w:rsidRPr="002B2741" w14:paraId="40504E8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FDD71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1AE3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5C03C" w14:textId="4F15929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C9D7C" w14:textId="37AE562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24FCC" w14:textId="246F8A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C3654" w14:textId="2F3F62D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3,630.78 </w:t>
            </w:r>
          </w:p>
        </w:tc>
      </w:tr>
      <w:tr w:rsidR="002B2741" w:rsidRPr="002B2741" w14:paraId="421136EE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E26D9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93D337" w14:textId="49156CD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1A9AC7" w14:textId="52D83C3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B0AE2C" w14:textId="03C8B93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2167FD0" w14:textId="4153CF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901,360.70 </w:t>
            </w:r>
          </w:p>
        </w:tc>
      </w:tr>
      <w:tr w:rsidR="002B2741" w:rsidRPr="002B2741" w14:paraId="24BCC924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50E8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LGU Nueva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citj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AD7CA" w14:textId="425549C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52132" w14:textId="309082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75993" w14:textId="0351033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043125" w14:textId="47EC65F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1,461.78 </w:t>
            </w:r>
          </w:p>
        </w:tc>
      </w:tr>
      <w:tr w:rsidR="002B2741" w:rsidRPr="002B2741" w14:paraId="539CBE2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D2CD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2E07E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ia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0F936" w14:textId="767F9CC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5687B" w14:textId="619D0B6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604B0" w14:textId="2694396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E8ACA" w14:textId="376A2F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9,860.00 </w:t>
            </w:r>
          </w:p>
        </w:tc>
      </w:tr>
      <w:tr w:rsidR="002B2741" w:rsidRPr="002B2741" w14:paraId="5A3AA19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38C9C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25DD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ngab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6ECED" w14:textId="1EBCD5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C288C" w14:textId="02DF537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C702D" w14:textId="053191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86F26" w14:textId="0358032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1,650.00 </w:t>
            </w:r>
          </w:p>
        </w:tc>
      </w:tr>
      <w:tr w:rsidR="002B2741" w:rsidRPr="002B2741" w14:paraId="5F5CD1E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5780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A15B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F9BF2" w14:textId="372E8B5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E488F" w14:textId="2B0AC5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29840" w14:textId="524F5F1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7A44B" w14:textId="3E1D1AA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5,838.92 </w:t>
            </w:r>
          </w:p>
        </w:tc>
      </w:tr>
      <w:tr w:rsidR="002B2741" w:rsidRPr="002B2741" w14:paraId="2049E6C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E742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AA3B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i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8132D" w14:textId="0269715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481CF" w14:textId="298090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4C195" w14:textId="46747E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353BC" w14:textId="202F260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3,207.50 </w:t>
            </w:r>
          </w:p>
        </w:tc>
      </w:tr>
      <w:tr w:rsidR="002B2741" w:rsidRPr="002B2741" w14:paraId="18CEF7A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81A2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0B95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rang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310A7" w14:textId="7AAAAE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2AC9D" w14:textId="0CBACD7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4C3A0" w14:textId="0035B0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19AA1" w14:textId="5E89AC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2,406.25 </w:t>
            </w:r>
          </w:p>
        </w:tc>
      </w:tr>
      <w:tr w:rsidR="002B2741" w:rsidRPr="002B2741" w14:paraId="4235E79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F3E3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2DCE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yap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1A612" w14:textId="104F5C9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CC8B1" w14:textId="2133ABF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C2B6F" w14:textId="13934AE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B01FD" w14:textId="432A18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2,131.25 </w:t>
            </w:r>
          </w:p>
        </w:tc>
      </w:tr>
      <w:tr w:rsidR="002B2741" w:rsidRPr="002B2741" w14:paraId="24357B0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24F4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8B60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merto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Nativid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B2252" w14:textId="0343A02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09B73" w14:textId="2D23E6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867B1" w14:textId="1A25D61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EADC4" w14:textId="260328F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3,457.50 </w:t>
            </w:r>
          </w:p>
        </w:tc>
      </w:tr>
      <w:tr w:rsidR="002B2741" w:rsidRPr="002B2741" w14:paraId="67077E5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C83D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9DA7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nio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Papay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E0202" w14:textId="036D5EA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FE237" w14:textId="22038B5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62980" w14:textId="475F155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30550" w14:textId="1CDC13A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9,500.00 </w:t>
            </w:r>
          </w:p>
        </w:tc>
      </w:tr>
      <w:tr w:rsidR="002B2741" w:rsidRPr="002B2741" w14:paraId="7171461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6D6E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01D9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mb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BD503" w14:textId="4399C33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7C5E9" w14:textId="0F3A96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02BC0" w14:textId="769A69D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B2FC1" w14:textId="6978EA2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3,575.00 </w:t>
            </w:r>
          </w:p>
        </w:tc>
      </w:tr>
      <w:tr w:rsidR="002B2741" w:rsidRPr="002B2741" w14:paraId="031EE1A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A647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D75D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F5516" w14:textId="00102D5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FF080" w14:textId="1DF26AF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A5197" w14:textId="2D16D2B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8E7B1" w14:textId="71FBA82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2,062.50 </w:t>
            </w:r>
          </w:p>
        </w:tc>
      </w:tr>
      <w:tr w:rsidR="002B2741" w:rsidRPr="002B2741" w14:paraId="683CA99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2D21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22C0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u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F7716" w14:textId="46DF265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85477" w14:textId="54B8754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D5264" w14:textId="70BE386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E953A" w14:textId="6A47F27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780.00 </w:t>
            </w:r>
          </w:p>
        </w:tc>
      </w:tr>
      <w:tr w:rsidR="002B2741" w:rsidRPr="002B2741" w14:paraId="2EB224D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336D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B8AE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cab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DA88D" w14:textId="6444B65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7E5D7" w14:textId="547615A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940EB" w14:textId="35EA1C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C7314" w14:textId="68CA521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760.00 </w:t>
            </w:r>
          </w:p>
        </w:tc>
      </w:tr>
      <w:tr w:rsidR="002B2741" w:rsidRPr="002B2741" w14:paraId="7002490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C9D4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B989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mpic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8EDB7" w14:textId="50E8ED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543357" w14:textId="725A9A6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24A61" w14:textId="6A25234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C2071" w14:textId="338F88D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2B2741" w:rsidRPr="002B2741" w14:paraId="3D40381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B901D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85CA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layan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7AB24" w14:textId="0167C88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D658E" w14:textId="0A0751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E04D9" w14:textId="397DE8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CFA3C" w14:textId="0A7927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2B2741" w:rsidRPr="002B2741" w14:paraId="080ED88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38E0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DC3E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tab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0F7FD" w14:textId="7F1AB5C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68FFC" w14:textId="12E3352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E7FC0" w14:textId="0EF7E6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7D459" w14:textId="7351E3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2B2741" w:rsidRPr="002B2741" w14:paraId="0D9F401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5409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C4F6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eñarand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FEFA0" w14:textId="02E1361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89D98" w14:textId="344F85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2D392" w14:textId="7AA9B00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B4B8E" w14:textId="60CA27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0,825.00 </w:t>
            </w:r>
          </w:p>
        </w:tc>
      </w:tr>
      <w:tr w:rsidR="002B2741" w:rsidRPr="002B2741" w14:paraId="14C9143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B90A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98EA4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15614" w14:textId="62BECC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00965" w14:textId="6659384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53026" w14:textId="0048A04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4EE14" w14:textId="04B047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862.50 </w:t>
            </w:r>
          </w:p>
        </w:tc>
      </w:tr>
      <w:tr w:rsidR="002B2741" w:rsidRPr="002B2741" w14:paraId="3746EA0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9592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7CDD9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ECAB3" w14:textId="27AA74A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2DADE" w14:textId="296B002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34612" w14:textId="24951D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40F0E" w14:textId="5DE8418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2B2741" w:rsidRPr="002B2741" w14:paraId="6ECCD0E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C1F3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5C48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0BF63" w14:textId="59DE977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B2517" w14:textId="13FA19E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A9AF4" w14:textId="42BAB2E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753F0" w14:textId="170F439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2,887.50 </w:t>
            </w:r>
          </w:p>
        </w:tc>
      </w:tr>
      <w:tr w:rsidR="002B2741" w:rsidRPr="002B2741" w14:paraId="698686A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76AE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4C643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CDB48" w14:textId="679743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54296" w14:textId="3C55F67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81769" w14:textId="16B2EF0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6E358" w14:textId="05671B8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1,100.00 </w:t>
            </w:r>
          </w:p>
        </w:tc>
      </w:tr>
      <w:tr w:rsidR="002B2741" w:rsidRPr="002B2741" w14:paraId="29BA0F1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7CB9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B534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68D54" w14:textId="10ED3E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8B4BF" w14:textId="07386C2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AC613" w14:textId="64FD54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D93B5" w14:textId="43B3E8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0,530.00 </w:t>
            </w:r>
          </w:p>
        </w:tc>
      </w:tr>
      <w:tr w:rsidR="002B2741" w:rsidRPr="002B2741" w14:paraId="4867C09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14C1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1797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E3D12" w14:textId="4B47D0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9D021" w14:textId="25D2A60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24DBE" w14:textId="13FC5DA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D3E01" w14:textId="3966F61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8,241.25 </w:t>
            </w:r>
          </w:p>
        </w:tc>
      </w:tr>
      <w:tr w:rsidR="002B2741" w:rsidRPr="002B2741" w14:paraId="329D473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5696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985D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122E9" w14:textId="760D5AF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52440" w14:textId="273A3E5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CA2C3" w14:textId="2D1B66F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CE1E3" w14:textId="1DDF76A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0,598.75 </w:t>
            </w:r>
          </w:p>
        </w:tc>
      </w:tr>
      <w:tr w:rsidR="002B2741" w:rsidRPr="002B2741" w14:paraId="24B7775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2ADC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2659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13790" w14:textId="01C11A6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D6EFF" w14:textId="12B4F2A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804C1" w14:textId="490CCEC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B2AF8" w14:textId="5C445B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0,225.00 </w:t>
            </w:r>
          </w:p>
        </w:tc>
      </w:tr>
      <w:tr w:rsidR="002B2741" w:rsidRPr="002B2741" w14:paraId="484602A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954D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7891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ugtu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3869C" w14:textId="77D66C9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FD22E" w14:textId="0037392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F21CC" w14:textId="6C244F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08F4F" w14:textId="505C54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962.50 </w:t>
            </w:r>
          </w:p>
        </w:tc>
      </w:tr>
      <w:tr w:rsidR="002B2741" w:rsidRPr="002B2741" w14:paraId="241FB4E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FD1E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85391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C89A4" w14:textId="76E70B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92156" w14:textId="18B7F3E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0A207" w14:textId="18FB51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4D2D0" w14:textId="7BC0D5A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000.00 </w:t>
            </w:r>
          </w:p>
        </w:tc>
      </w:tr>
      <w:tr w:rsidR="002B2741" w:rsidRPr="002B2741" w14:paraId="4EF7C8D9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6C9F6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2BC17B" w14:textId="6387DEC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AA52CA" w14:textId="236E842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36F7AF" w14:textId="744CE83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C8C86C" w14:textId="578521D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7,078,343.98 </w:t>
            </w:r>
          </w:p>
        </w:tc>
      </w:tr>
      <w:tr w:rsidR="002B2741" w:rsidRPr="002B2741" w14:paraId="34182867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1037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E2BB7" w14:textId="5803F60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FFCA0" w14:textId="0DD20CE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B443F" w14:textId="462D457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5C841" w14:textId="26FAF6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7,340.00 </w:t>
            </w:r>
          </w:p>
        </w:tc>
      </w:tr>
      <w:tr w:rsidR="002B2741" w:rsidRPr="002B2741" w14:paraId="27318FA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2C1D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627D4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D5E38" w14:textId="2A0D0C4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C4581F" w14:textId="1802ABB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56591" w14:textId="30FEE20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65062" w14:textId="2D424AE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4,521.12 </w:t>
            </w:r>
          </w:p>
        </w:tc>
      </w:tr>
      <w:tr w:rsidR="002B2741" w:rsidRPr="002B2741" w14:paraId="456783D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61249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527F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pali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B25A5" w14:textId="6AA490F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FE888" w14:textId="05311D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88F15" w14:textId="5FF5AB3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60520" w14:textId="4C3ECD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988.08 </w:t>
            </w:r>
          </w:p>
        </w:tc>
      </w:tr>
      <w:tr w:rsidR="002B2741" w:rsidRPr="002B2741" w14:paraId="587AE3B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ABA6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F058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raya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4A1CE" w14:textId="5876EE1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01C7F" w14:textId="0B6C2B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22AFA" w14:textId="2AFACC8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76F97" w14:textId="60F7636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2.34 </w:t>
            </w:r>
          </w:p>
        </w:tc>
      </w:tr>
      <w:tr w:rsidR="002B2741" w:rsidRPr="002B2741" w14:paraId="029F154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7F820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B50F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olo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E8753" w14:textId="6AEABA6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A4257" w14:textId="1E1C9F4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FA625" w14:textId="0C13C53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5CF89" w14:textId="3B5A36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4,439.60 </w:t>
            </w:r>
          </w:p>
        </w:tc>
      </w:tr>
      <w:tr w:rsidR="002B2741" w:rsidRPr="002B2741" w14:paraId="3F9B3BB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FFE29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5861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dab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6F8A6" w14:textId="4496DE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DEAA5" w14:textId="6BAAC72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F9CF9" w14:textId="29D35A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5DEEB" w14:textId="006EBD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4,549.68 </w:t>
            </w:r>
          </w:p>
        </w:tc>
      </w:tr>
      <w:tr w:rsidR="002B2741" w:rsidRPr="002B2741" w14:paraId="016034B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EA62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A369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CE658" w14:textId="62314B1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D8D3E" w14:textId="649ED08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06F9B" w14:textId="7C52DF8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67B02" w14:textId="6D95FC1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59,185.44 </w:t>
            </w:r>
          </w:p>
        </w:tc>
      </w:tr>
      <w:tr w:rsidR="002B2741" w:rsidRPr="002B2741" w14:paraId="1B21CAB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3F51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DBF8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8A8DB" w14:textId="5604EEA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2B01A" w14:textId="5E78F0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AA76A" w14:textId="5A3BDFE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582C5" w14:textId="01DF087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2B2741" w:rsidRPr="002B2741" w14:paraId="2860F5C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6B728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16666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b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3A63C" w14:textId="38932D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D0856" w14:textId="7FF8C8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5C275" w14:textId="54F85D0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E1C112" w14:textId="2CDA20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443.12 </w:t>
            </w:r>
          </w:p>
        </w:tc>
      </w:tr>
      <w:tr w:rsidR="002B2741" w:rsidRPr="002B2741" w14:paraId="2CAE849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13F8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E603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alaca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E7088" w14:textId="6B927A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FD49D" w14:textId="121F1B0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C889D" w14:textId="5A32E4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1D95C" w14:textId="5C518A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6,052.30 </w:t>
            </w:r>
          </w:p>
        </w:tc>
      </w:tr>
      <w:tr w:rsidR="002B2741" w:rsidRPr="002B2741" w14:paraId="7BB543A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07E7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0D2F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cabeb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9C32A" w14:textId="08D059B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10B14" w14:textId="4284F61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302E4" w14:textId="6858C2E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2ABCA" w14:textId="7090F55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525.46 </w:t>
            </w:r>
          </w:p>
        </w:tc>
      </w:tr>
      <w:tr w:rsidR="002B2741" w:rsidRPr="002B2741" w14:paraId="436B15B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299D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4C45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al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C30F6" w14:textId="40CF206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F4FE4" w14:textId="582DBA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8C7DB" w14:textId="5A932CD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7D0DD" w14:textId="0E8FA6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,690.14 </w:t>
            </w:r>
          </w:p>
        </w:tc>
      </w:tr>
      <w:tr w:rsidR="002B2741" w:rsidRPr="002B2741" w14:paraId="6B6B02C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2DD18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CB23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santo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CBC78" w14:textId="1D39B8A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72A0D" w14:textId="2BD0C07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5021F" w14:textId="73C6F6F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F5174" w14:textId="4940EF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108.00 </w:t>
            </w:r>
          </w:p>
        </w:tc>
      </w:tr>
      <w:tr w:rsidR="002B2741" w:rsidRPr="002B2741" w14:paraId="40356C8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57B2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28DA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18E52" w14:textId="35D24D3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DB848" w14:textId="7067C4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374F3" w14:textId="758289E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A8378" w14:textId="4842422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,133.26 </w:t>
            </w:r>
          </w:p>
        </w:tc>
      </w:tr>
      <w:tr w:rsidR="002B2741" w:rsidRPr="002B2741" w14:paraId="6698CA4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10E3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DA72E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nal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5C5A1" w14:textId="11A3CE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B8B8D" w14:textId="09053BD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586CC" w14:textId="384B878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13392" w14:textId="3D0FCCE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5,726.14 </w:t>
            </w:r>
          </w:p>
        </w:tc>
      </w:tr>
      <w:tr w:rsidR="002B2741" w:rsidRPr="002B2741" w14:paraId="0663410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4BAC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DDB2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r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D3ADD" w14:textId="293740E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80615" w14:textId="3A5ECB2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E0648" w14:textId="3987E10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3C9E8" w14:textId="1D7EDD1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5,519.88 </w:t>
            </w:r>
          </w:p>
        </w:tc>
      </w:tr>
      <w:tr w:rsidR="002B2741" w:rsidRPr="002B2741" w14:paraId="525ADE3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335F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9041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EC045" w14:textId="3259A2D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2EFB5" w14:textId="1178B3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2C806" w14:textId="3D4D8A6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05CC8" w14:textId="29F1DBD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3,087.60 </w:t>
            </w:r>
          </w:p>
        </w:tc>
      </w:tr>
      <w:tr w:rsidR="002B2741" w:rsidRPr="002B2741" w14:paraId="1E3ED34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0B2D4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50C6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AB9AC" w14:textId="20367B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1C092" w14:textId="2E36AE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566A6" w14:textId="09E4F4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FBE54" w14:textId="578A25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8,550.98 </w:t>
            </w:r>
          </w:p>
        </w:tc>
      </w:tr>
      <w:tr w:rsidR="002B2741" w:rsidRPr="002B2741" w14:paraId="6364D4D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3B01E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5224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20273" w14:textId="42B7AF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4AFC6" w14:textId="7BDEA11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80908" w14:textId="3FAA9F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F6A66" w14:textId="5DD7BD1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4,283.02 </w:t>
            </w:r>
          </w:p>
        </w:tc>
      </w:tr>
      <w:tr w:rsidR="002B2741" w:rsidRPr="002B2741" w14:paraId="6A2CD1D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71F0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EAD0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0E30D" w14:textId="1659F0F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326CB" w14:textId="6244A20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3EEA6" w14:textId="5A95F7D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712ED" w14:textId="2D51FBC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2,628.90 </w:t>
            </w:r>
          </w:p>
        </w:tc>
      </w:tr>
      <w:tr w:rsidR="002B2741" w:rsidRPr="002B2741" w14:paraId="36FDC69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BE1A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D943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D0C07" w14:textId="6B31A0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34BE7" w14:textId="096631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38AD9" w14:textId="1475D2D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28DEE" w14:textId="7C41040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60.78 </w:t>
            </w:r>
          </w:p>
        </w:tc>
      </w:tr>
      <w:tr w:rsidR="002B2741" w:rsidRPr="002B2741" w14:paraId="1D95982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792D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98E6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A1EFB" w14:textId="73C257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330D1" w14:textId="2C6527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48D27" w14:textId="3471A3B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8048E" w14:textId="729761D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2,881.12 </w:t>
            </w:r>
          </w:p>
        </w:tc>
      </w:tr>
      <w:tr w:rsidR="002B2741" w:rsidRPr="002B2741" w14:paraId="1D918DA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B37C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7DA2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smuan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exmoan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91CF5" w14:textId="4BA06BF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8901B" w14:textId="5EBF7F2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D695A" w14:textId="1D63571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F59D2" w14:textId="478411A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21.56 </w:t>
            </w:r>
          </w:p>
        </w:tc>
      </w:tr>
      <w:tr w:rsidR="002B2741" w:rsidRPr="002B2741" w14:paraId="3B9D6801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F3B20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01B47F" w14:textId="18C1269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446,584.2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765303" w14:textId="656F0A2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5B82FE" w14:textId="5590CC8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EBD0923" w14:textId="619518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446,584.23 </w:t>
            </w:r>
          </w:p>
        </w:tc>
      </w:tr>
      <w:tr w:rsidR="002B2741" w:rsidRPr="002B2741" w14:paraId="4AC3264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ABCF2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7988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39989" w14:textId="5A87D65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5E79F" w14:textId="124C25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3AA35" w14:textId="4FBD8FB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59F3A" w14:textId="544AFB4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3,599.40 </w:t>
            </w:r>
          </w:p>
        </w:tc>
      </w:tr>
      <w:tr w:rsidR="002B2741" w:rsidRPr="002B2741" w14:paraId="7292152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F8E2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CBE9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mb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87395" w14:textId="139E5AE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6F4F9" w14:textId="60C3713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09FC4" w14:textId="0D0F0D1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DFB98" w14:textId="52A14A1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2,498.75 </w:t>
            </w:r>
          </w:p>
        </w:tc>
      </w:tr>
      <w:tr w:rsidR="002B2741" w:rsidRPr="002B2741" w14:paraId="7F87D6D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2DE9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2749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mili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08D7D" w14:textId="211A3D6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0E82D" w14:textId="10CEAF6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7D241" w14:textId="6DE7069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9BB2A" w14:textId="5FFB044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2,890.00 </w:t>
            </w:r>
          </w:p>
        </w:tc>
      </w:tr>
      <w:tr w:rsidR="002B2741" w:rsidRPr="002B2741" w14:paraId="71A7F56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492B4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D24E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p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E3013" w14:textId="1C98927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2,787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72789" w14:textId="288D08D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49C6B" w14:textId="26097A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1930F" w14:textId="5861C9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2,787.75 </w:t>
            </w:r>
          </w:p>
        </w:tc>
      </w:tr>
      <w:tr w:rsidR="002B2741" w:rsidRPr="002B2741" w14:paraId="64E9CF4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F60E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5EDC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F3C3D" w14:textId="661C147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6C74E" w14:textId="780672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8B853" w14:textId="6691C01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442CF" w14:textId="276A00B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14,655.00 </w:t>
            </w:r>
          </w:p>
        </w:tc>
      </w:tr>
      <w:tr w:rsidR="002B2741" w:rsidRPr="002B2741" w14:paraId="2D1E697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C1F84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E0CE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145B1" w14:textId="642ED08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B805B" w14:textId="799B46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7C97F" w14:textId="76ECCD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9EDF1" w14:textId="47200FF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9,010.00 </w:t>
            </w:r>
          </w:p>
        </w:tc>
      </w:tr>
      <w:tr w:rsidR="002B2741" w:rsidRPr="002B2741" w14:paraId="4644932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BFED8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7B62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3976F" w14:textId="2EFFF3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5870C" w14:textId="5C4938C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A8572" w14:textId="23E3D77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E0EBA" w14:textId="14EB87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7,362.30 </w:t>
            </w:r>
          </w:p>
        </w:tc>
      </w:tr>
      <w:tr w:rsidR="002B2741" w:rsidRPr="002B2741" w14:paraId="099C877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F2ED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4D3D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yanto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06C07" w14:textId="3E7EB5D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CF87F" w14:textId="6732E7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60392" w14:textId="1307A07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3ACF0" w14:textId="56DE26A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7,467.80 </w:t>
            </w:r>
          </w:p>
        </w:tc>
      </w:tr>
      <w:tr w:rsidR="002B2741" w:rsidRPr="002B2741" w14:paraId="0FB84AD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4A90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D56D7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5A56E" w14:textId="2C79A6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84B12" w14:textId="1F9F7F2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4D0C5" w14:textId="5E543F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A1099" w14:textId="2519DEF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732.50 </w:t>
            </w:r>
          </w:p>
        </w:tc>
      </w:tr>
      <w:tr w:rsidR="002B2741" w:rsidRPr="002B2741" w14:paraId="7828D33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BC63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90EB7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iqu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66E95" w14:textId="2C0D955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CF3A4" w14:textId="05EB5E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BA62E" w14:textId="6045B9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3171D" w14:textId="263E40A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7,291.40 </w:t>
            </w:r>
          </w:p>
        </w:tc>
      </w:tr>
      <w:tr w:rsidR="002B2741" w:rsidRPr="002B2741" w14:paraId="69FEA06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CAEE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E31A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49350" w14:textId="2FB64FD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43941" w14:textId="3FCFA7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5609B" w14:textId="78B48C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80D07" w14:textId="60857A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765.88 </w:t>
            </w:r>
          </w:p>
        </w:tc>
      </w:tr>
      <w:tr w:rsidR="002B2741" w:rsidRPr="002B2741" w14:paraId="48CDEE9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CB3A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53A3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7A920" w14:textId="5E2DD2F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FF33D" w14:textId="746BB90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330FF" w14:textId="6CECAD9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B6533" w14:textId="6BA1B1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5,548.00 </w:t>
            </w:r>
          </w:p>
        </w:tc>
      </w:tr>
      <w:tr w:rsidR="002B2741" w:rsidRPr="002B2741" w14:paraId="37A6083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7C3E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3E1C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8FC6A" w14:textId="6BB4AF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82AAC" w14:textId="4DA7993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A0337" w14:textId="1446197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A430C" w14:textId="7BAD60B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50.00 </w:t>
            </w:r>
          </w:p>
        </w:tc>
      </w:tr>
      <w:tr w:rsidR="002B2741" w:rsidRPr="002B2741" w14:paraId="0D70CEE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6CC7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E2BC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2163B" w14:textId="222DCF2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BC467" w14:textId="0EEB1A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A7DA1" w14:textId="61C2DD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27E01" w14:textId="2B106C5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8,437.25 </w:t>
            </w:r>
          </w:p>
        </w:tc>
      </w:tr>
      <w:tr w:rsidR="002B2741" w:rsidRPr="002B2741" w14:paraId="097102C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E546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9B1A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0A476" w14:textId="15B183D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123271" w14:textId="26C29A2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5B7ED" w14:textId="213AB4C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DAC48" w14:textId="4B5AA17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953.00 </w:t>
            </w:r>
          </w:p>
        </w:tc>
      </w:tr>
      <w:tr w:rsidR="002B2741" w:rsidRPr="002B2741" w14:paraId="5FC8139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43BD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9C0F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C8D3C" w14:textId="6B3B11B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317E7" w14:textId="2599C30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8E258" w14:textId="36EF12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01340" w14:textId="1D1FA9A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8,501.00 </w:t>
            </w:r>
          </w:p>
        </w:tc>
      </w:tr>
      <w:tr w:rsidR="002B2741" w:rsidRPr="002B2741" w14:paraId="2A6A790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369D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1FF29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B2988" w14:textId="54D6D31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51E98" w14:textId="283614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3A567" w14:textId="5047EB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D47BE" w14:textId="764096E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5,534.20 </w:t>
            </w:r>
          </w:p>
        </w:tc>
      </w:tr>
      <w:tr w:rsidR="002B2741" w:rsidRPr="002B2741" w14:paraId="1A3CBC7B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B1536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AD8DB01" w14:textId="199917F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C566745" w14:textId="005AE6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C4747E" w14:textId="401E4B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0B5E8FB" w14:textId="2F67E9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194,161.25 </w:t>
            </w:r>
          </w:p>
        </w:tc>
      </w:tr>
      <w:tr w:rsidR="002B2741" w:rsidRPr="002B2741" w14:paraId="1EC87F0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176B0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131F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to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97F0A8" w14:textId="3CF833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841E3" w14:textId="46BBD0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467AD" w14:textId="38C394D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A12E5" w14:textId="5ACEECB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6,365.00 </w:t>
            </w:r>
          </w:p>
        </w:tc>
      </w:tr>
      <w:tr w:rsidR="002B2741" w:rsidRPr="002B2741" w14:paraId="18A476E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CF0B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AEAB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BCA65" w14:textId="6411DEB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062F4" w14:textId="23E1D8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0F19A" w14:textId="3E9C39E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154F3" w14:textId="6866FF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8,234.00 </w:t>
            </w:r>
          </w:p>
        </w:tc>
      </w:tr>
      <w:tr w:rsidR="002B2741" w:rsidRPr="002B2741" w14:paraId="7E2E046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72732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7927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A417B" w14:textId="60A222A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F079D" w14:textId="57267A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3FCA9" w14:textId="0828ADF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0A514" w14:textId="33664D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6,273.00 </w:t>
            </w:r>
          </w:p>
        </w:tc>
      </w:tr>
      <w:tr w:rsidR="002B2741" w:rsidRPr="002B2741" w14:paraId="5DC371F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B733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05E8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61398" w14:textId="7A7BDB4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A5F73" w14:textId="25B9963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C7F37" w14:textId="5E1D6D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942EA" w14:textId="0DA5A3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1,527.60 </w:t>
            </w:r>
          </w:p>
        </w:tc>
      </w:tr>
      <w:tr w:rsidR="002B2741" w:rsidRPr="002B2741" w14:paraId="05FF7BE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7479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2AE0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9DB50" w14:textId="6EA99B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F7771" w14:textId="7D87F76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5D954" w14:textId="3273703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F5CF5" w14:textId="2A9E1F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0,692.00 </w:t>
            </w:r>
          </w:p>
        </w:tc>
      </w:tr>
      <w:tr w:rsidR="002B2741" w:rsidRPr="002B2741" w14:paraId="1F0171F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05E4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6C8C3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C51C8" w14:textId="30D3265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A2EC9" w14:textId="132E85D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1C51C" w14:textId="5F3EC1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3B92F" w14:textId="42529E3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,195.00 </w:t>
            </w:r>
          </w:p>
        </w:tc>
      </w:tr>
      <w:tr w:rsidR="002B2741" w:rsidRPr="002B2741" w14:paraId="29F710E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7EDAC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9C561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FA0FA" w14:textId="4E650A6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F4A86" w14:textId="4E7FAC7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AB6E5" w14:textId="4BA3390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73C37" w14:textId="3B7BE9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124.00 </w:t>
            </w:r>
          </w:p>
        </w:tc>
      </w:tr>
      <w:tr w:rsidR="002B2741" w:rsidRPr="002B2741" w14:paraId="335628B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135F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FB40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A109D" w14:textId="13A78AF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C26FB" w14:textId="122D20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0641E" w14:textId="106BB7C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DB32E" w14:textId="0FFFE4E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9,750.65 </w:t>
            </w:r>
          </w:p>
        </w:tc>
      </w:tr>
      <w:tr w:rsidR="002B2741" w:rsidRPr="002B2741" w14:paraId="4E3E7BA5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B659EA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48309EF" w14:textId="5A0479B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67,088,491.3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220FD4D" w14:textId="0942F7F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2,794,243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6A246E5" w14:textId="2C49C7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A868374" w14:textId="6EE991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69,882,734.84 </w:t>
            </w:r>
          </w:p>
        </w:tc>
      </w:tr>
      <w:tr w:rsidR="002B2741" w:rsidRPr="002B2741" w14:paraId="56C5C4AA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1A3E5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D72BF5" w14:textId="5834D27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1,222,510.8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BE3C5B" w14:textId="789071B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034,842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1E4D8C" w14:textId="22B0FF2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A91A935" w14:textId="54960FE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6,257,353.25 </w:t>
            </w:r>
          </w:p>
        </w:tc>
      </w:tr>
      <w:tr w:rsidR="002B2741" w:rsidRPr="002B2741" w14:paraId="6A3BF440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16857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C4DE1" w14:textId="0545F73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3,551,708.3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46436" w14:textId="1C1A8D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7,403,5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563A6" w14:textId="5426A9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CD735" w14:textId="2BCD5F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0,955,288.35 </w:t>
            </w:r>
          </w:p>
        </w:tc>
      </w:tr>
      <w:tr w:rsidR="002B2741" w:rsidRPr="002B2741" w14:paraId="1AD6FC1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62A3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E809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Agoncill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6BC19" w14:textId="26F7C2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AF63C" w14:textId="6781561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51C9D" w14:textId="176C7B5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76B15" w14:textId="3BDFA73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2B2741" w:rsidRPr="002B2741" w14:paraId="1DA29C2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0B08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1062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Alitagt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60193" w14:textId="347F7AF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3,76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74489" w14:textId="685099D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D1754" w14:textId="0DA2C52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4F05F" w14:textId="1776D6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3,762.50 </w:t>
            </w:r>
          </w:p>
        </w:tc>
      </w:tr>
      <w:tr w:rsidR="002B2741" w:rsidRPr="002B2741" w14:paraId="349DE7F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E7A7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BD97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2FF68" w14:textId="4E5DEF1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CFA58" w14:textId="6933055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CD955" w14:textId="33BFB72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A8A25" w14:textId="71F505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12,675.00 </w:t>
            </w:r>
          </w:p>
        </w:tc>
      </w:tr>
      <w:tr w:rsidR="002B2741" w:rsidRPr="002B2741" w14:paraId="30C4A93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85F8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5500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et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BE6CD" w14:textId="41D1A1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41,8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1FA2D" w14:textId="16E1188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3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7508F" w14:textId="5D633CE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A7157" w14:textId="5303091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374,830.00 </w:t>
            </w:r>
          </w:p>
        </w:tc>
      </w:tr>
      <w:tr w:rsidR="002B2741" w:rsidRPr="002B2741" w14:paraId="4E8FC82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B97B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7217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AB21C" w14:textId="13790C6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65,20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FAFA4" w14:textId="47667B8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91,5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224C3" w14:textId="444EB4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8FBD1" w14:textId="2E6765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56,727.00 </w:t>
            </w:r>
          </w:p>
        </w:tc>
      </w:tr>
      <w:tr w:rsidR="002B2741" w:rsidRPr="002B2741" w14:paraId="593DA8C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F78C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8817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BAE15" w14:textId="7978D05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26593" w14:textId="3706C1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F7B4F" w14:textId="793E5A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A8DC5" w14:textId="68C131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5,095.00 </w:t>
            </w:r>
          </w:p>
        </w:tc>
      </w:tr>
      <w:tr w:rsidR="002B2741" w:rsidRPr="002B2741" w14:paraId="4F55FD3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0366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3E70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30109" w14:textId="6879032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B9C06" w14:textId="79A75BD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5,49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D5F47" w14:textId="3F482C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D237A" w14:textId="3CAB3B8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9,367.00 </w:t>
            </w:r>
          </w:p>
        </w:tc>
      </w:tr>
      <w:tr w:rsidR="002B2741" w:rsidRPr="002B2741" w14:paraId="4A4E0D6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07D0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A338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ta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80A7B" w14:textId="7BFCDD1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6BFE4" w14:textId="6D99F85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C51F0" w14:textId="753C6D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04DCC" w14:textId="6BECE40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2B2741" w:rsidRPr="002B2741" w14:paraId="253C7A7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5A77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6B27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A1D9B" w14:textId="2D0F7F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EA5FE" w14:textId="1EC9B6C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2BD4B" w14:textId="0C2CC74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4ACAE" w14:textId="1AD9285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B2741" w:rsidRPr="002B2741" w14:paraId="1058C0A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33078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4161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ba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0409A" w14:textId="0A5C5E7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933,64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B4278" w14:textId="7BF42A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9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1A5FF" w14:textId="10E0C39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A0E83" w14:textId="564DBB5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222,992.50 </w:t>
            </w:r>
          </w:p>
        </w:tc>
      </w:tr>
      <w:tr w:rsidR="002B2741" w:rsidRPr="002B2741" w14:paraId="492B32F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3164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9FB8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264AC" w14:textId="2F8C85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33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CE809" w14:textId="66DCBB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E7B09" w14:textId="5C7A0B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2D2FA" w14:textId="3158B07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33,750.00 </w:t>
            </w:r>
          </w:p>
        </w:tc>
      </w:tr>
      <w:tr w:rsidR="002B2741" w:rsidRPr="002B2741" w14:paraId="2140D08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4E3D3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8E520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emer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D8620" w14:textId="116B135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7,43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F3A37" w14:textId="5B8D896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9197D" w14:textId="00B8945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38B28" w14:textId="64F4105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67,437.00 </w:t>
            </w:r>
          </w:p>
        </w:tc>
      </w:tr>
      <w:tr w:rsidR="002B2741" w:rsidRPr="002B2741" w14:paraId="1CC1958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B8AB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4EAD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11C16" w14:textId="36B08A8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F2866" w14:textId="0BB5845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D9192" w14:textId="6D3C4CF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65093" w14:textId="1F45A3E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B2741" w:rsidRPr="002B2741" w14:paraId="7DF5583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29BE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500A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61467" w14:textId="170A310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33,61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98D2F" w14:textId="622BABF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A0EC8" w14:textId="4EC89D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5C5CF" w14:textId="1352B10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96,110.00 </w:t>
            </w:r>
          </w:p>
        </w:tc>
      </w:tr>
      <w:tr w:rsidR="002B2741" w:rsidRPr="002B2741" w14:paraId="34210A4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45F03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1CB39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354C4" w14:textId="1A35283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7CF06" w14:textId="52D5DCD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E01B4" w14:textId="12A4B60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43F23" w14:textId="537310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B2741" w:rsidRPr="002B2741" w14:paraId="753005E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350C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DE09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DF107" w14:textId="3639CB3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449CB" w14:textId="19A8E32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2,7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FF00D" w14:textId="7C7913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8ED81" w14:textId="7D1084B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40,450.00 </w:t>
            </w:r>
          </w:p>
        </w:tc>
      </w:tr>
      <w:tr w:rsidR="002B2741" w:rsidRPr="002B2741" w14:paraId="1B036FD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5FB1A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F572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v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FDDFE" w14:textId="3BF99FE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1,771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43D27" w14:textId="75FA5DD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8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ADFE0" w14:textId="03A957B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B84FF" w14:textId="78B7FD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70,171.00 </w:t>
            </w:r>
          </w:p>
        </w:tc>
      </w:tr>
      <w:tr w:rsidR="002B2741" w:rsidRPr="002B2741" w14:paraId="3A29A92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5985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12AC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taas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Na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ho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2D58E" w14:textId="31079D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78A71" w14:textId="602A196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6F36F" w14:textId="7F0C8BC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5AFC3" w14:textId="29A451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B2741" w:rsidRPr="002B2741" w14:paraId="6176C8E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4BB6E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4A56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sugb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3ACA1E" w14:textId="47A1D06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8CF58" w14:textId="3C10243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0,51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732EB" w14:textId="14840C0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933F2" w14:textId="01D6D4C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64,389.00 </w:t>
            </w:r>
          </w:p>
        </w:tc>
      </w:tr>
      <w:tr w:rsidR="002B2741" w:rsidRPr="002B2741" w14:paraId="75BCAC2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053B7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C8012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2023A" w14:textId="37DEB7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C2D9B" w14:textId="5C4FF60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E788A" w14:textId="172AE49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308D1" w14:textId="2C5BCCA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B2741" w:rsidRPr="002B2741" w14:paraId="7647143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594C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AA30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D884E" w14:textId="00FF6C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2F1B9" w14:textId="6D665B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03ACC" w14:textId="5D88898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C6FDC" w14:textId="073B9E5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B2741" w:rsidRPr="002B2741" w14:paraId="5CF33F5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FA33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5BDB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BE08F" w14:textId="5FAECAE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2A7F0" w14:textId="2AC47C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3,551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181CC" w14:textId="4352F9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FD4042" w14:textId="3CC795B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67,426.40 </w:t>
            </w:r>
          </w:p>
        </w:tc>
      </w:tr>
      <w:tr w:rsidR="002B2741" w:rsidRPr="002B2741" w14:paraId="630BC95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228E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7EB2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50AB6" w14:textId="640C2FC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8D655" w14:textId="6153585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38294" w14:textId="451B91F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51971" w14:textId="4F6AA0E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55,342.50 </w:t>
            </w:r>
          </w:p>
        </w:tc>
      </w:tr>
      <w:tr w:rsidR="002B2741" w:rsidRPr="002B2741" w14:paraId="350D14E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76EA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E213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E100D" w14:textId="590707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ABC55" w14:textId="68157B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7DB39" w14:textId="3AAA78D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20B73" w14:textId="2DF040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9,875.00 </w:t>
            </w:r>
          </w:p>
        </w:tc>
      </w:tr>
      <w:tr w:rsidR="002B2741" w:rsidRPr="002B2741" w14:paraId="4DB0661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84E0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5D6B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A9CC4" w14:textId="40E8AAC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D0230" w14:textId="0B62DF6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9D65C" w14:textId="241CD2A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1690E" w14:textId="0AA527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2B2741" w:rsidRPr="002B2741" w14:paraId="40B3A14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A0F0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E29C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5624E" w14:textId="63C092F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91EDA" w14:textId="217206D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18D33" w14:textId="590B151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2CF0B" w14:textId="06D3FD4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3,225.00 </w:t>
            </w:r>
          </w:p>
        </w:tc>
      </w:tr>
      <w:tr w:rsidR="002B2741" w:rsidRPr="002B2741" w14:paraId="5056B42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F004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980D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FF5DE" w14:textId="0C92B4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82FFA" w14:textId="2D0B2A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533B5" w14:textId="2A3D2D1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D6ED5" w14:textId="6A941AC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B2741" w:rsidRPr="002B2741" w14:paraId="2F54C21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93E8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0105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FB0E7" w14:textId="5D5097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6,31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2328F" w14:textId="3C678E4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8,0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A6AF9" w14:textId="5B32474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68FD4" w14:textId="1673ABD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74,390.00 </w:t>
            </w:r>
          </w:p>
        </w:tc>
      </w:tr>
      <w:tr w:rsidR="002B2741" w:rsidRPr="002B2741" w14:paraId="00B3FBD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6EC0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9DC8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DF6EC" w14:textId="4377ACB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660F9" w14:textId="3D13812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314DD" w14:textId="6CC9BD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4250B" w14:textId="589E5E7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2B2741" w:rsidRPr="002B2741" w14:paraId="21FE5C9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0A98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03FAF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F4B59" w14:textId="26B4580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77,08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AA2A6" w14:textId="5E5F2EA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E83F6" w14:textId="0768D7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93D0C" w14:textId="295C00B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77,082.00 </w:t>
            </w:r>
          </w:p>
        </w:tc>
      </w:tr>
      <w:tr w:rsidR="002B2741" w:rsidRPr="002B2741" w14:paraId="1226F4F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34C1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A3D5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0BEB2" w14:textId="6BFD4DA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97,5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0AF6C" w14:textId="7972AD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6,1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68645" w14:textId="40E47C4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9DC36" w14:textId="7831D0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33,755.00 </w:t>
            </w:r>
          </w:p>
        </w:tc>
      </w:tr>
      <w:tr w:rsidR="002B2741" w:rsidRPr="002B2741" w14:paraId="74A4860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08ED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458D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ys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0493A" w14:textId="7CCF565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6274A" w14:textId="59CB0B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E06F7" w14:textId="6B07B97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E1DB5" w14:textId="0EEC535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3,463.00 </w:t>
            </w:r>
          </w:p>
        </w:tc>
      </w:tr>
      <w:tr w:rsidR="002B2741" w:rsidRPr="002B2741" w14:paraId="7ECC807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7569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1F62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nglo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C6C49" w14:textId="2C2A95A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328FA" w14:textId="55BFDE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7CD6B" w14:textId="22ECA9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07077" w14:textId="323B336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87,750.00 </w:t>
            </w:r>
          </w:p>
        </w:tc>
      </w:tr>
      <w:tr w:rsidR="002B2741" w:rsidRPr="002B2741" w14:paraId="42D7098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9FE5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E719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7C973" w14:textId="24BA48A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831B1" w14:textId="02A536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74950" w14:textId="045A026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45F1F" w14:textId="4DEDC83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3,875.00 </w:t>
            </w:r>
          </w:p>
        </w:tc>
      </w:tr>
      <w:tr w:rsidR="002B2741" w:rsidRPr="002B2741" w14:paraId="7AB8B4E8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95F7D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517427" w14:textId="08BB57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2,939,755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E1EAD6" w14:textId="169660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7,152,807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FAF872" w14:textId="102E87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11A0C0C" w14:textId="4232BC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0,092,562.95 </w:t>
            </w:r>
          </w:p>
        </w:tc>
      </w:tr>
      <w:tr w:rsidR="002B2741" w:rsidRPr="002B2741" w14:paraId="301B98E7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134E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81954" w14:textId="7A08950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6,1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06BF5" w14:textId="25D4AC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2,759,444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A5193" w14:textId="2B7663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83763" w14:textId="0288ED4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2,875,604.20 </w:t>
            </w:r>
          </w:p>
        </w:tc>
      </w:tr>
      <w:tr w:rsidR="002B2741" w:rsidRPr="002B2741" w14:paraId="5693316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5A4F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5689C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035F1" w14:textId="1208F04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21D31" w14:textId="28A7B16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6B4F2" w14:textId="7AB84E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88114" w14:textId="72C0EB1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8,880.00 </w:t>
            </w:r>
          </w:p>
        </w:tc>
      </w:tr>
      <w:tr w:rsidR="002B2741" w:rsidRPr="002B2741" w14:paraId="4ADA54A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ABA8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351F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B7686" w14:textId="7D11CC2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EC2B4" w14:textId="376E7E9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04CED" w14:textId="69BA6F3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422A0" w14:textId="1EACDE3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2B2741" w:rsidRPr="002B2741" w14:paraId="13FAC54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F8F5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A1D2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D04E9" w14:textId="578FA7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2,97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22AC5" w14:textId="33C1B5D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8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FB664" w14:textId="5481538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4C052" w14:textId="70801E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61,477.00 </w:t>
            </w:r>
          </w:p>
        </w:tc>
      </w:tr>
      <w:tr w:rsidR="002B2741" w:rsidRPr="002B2741" w14:paraId="42B7F98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6FCC2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6C77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EB98E" w14:textId="05E295D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1658F" w14:textId="509FF2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20B38" w14:textId="7A73B9C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54F3D" w14:textId="741A52D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2,000.00 </w:t>
            </w:r>
          </w:p>
        </w:tc>
      </w:tr>
      <w:tr w:rsidR="002B2741" w:rsidRPr="002B2741" w14:paraId="1245842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B864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A54E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76A2C" w14:textId="09617EA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2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0EE6D" w14:textId="615BA47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7C0A3" w14:textId="5805DEB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5FC90" w14:textId="520163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350.00 </w:t>
            </w:r>
          </w:p>
        </w:tc>
      </w:tr>
      <w:tr w:rsidR="002B2741" w:rsidRPr="002B2741" w14:paraId="2F4A510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C729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3CB5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smariñ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C97F5" w14:textId="539A11D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9,46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E5344" w14:textId="4B683ED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0,8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D3990" w14:textId="1AB19C2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60556" w14:textId="6347FCB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60,292.00 </w:t>
            </w:r>
          </w:p>
        </w:tc>
      </w:tr>
      <w:tr w:rsidR="002B2741" w:rsidRPr="002B2741" w14:paraId="5202AB8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2BE2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619D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99D9B" w14:textId="1E01027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FF0A3" w14:textId="0AB3791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F994D" w14:textId="7DD104D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8CAA8" w14:textId="2B64154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36,860.75 </w:t>
            </w:r>
          </w:p>
        </w:tc>
      </w:tr>
      <w:tr w:rsidR="002B2741" w:rsidRPr="002B2741" w14:paraId="46237C3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7B9AC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CE53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20F34" w14:textId="0A4471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DF56A" w14:textId="3F2EF37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CADD5" w14:textId="6D53BC5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5CBC7" w14:textId="51E17A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2B2741" w:rsidRPr="002B2741" w14:paraId="16E05F6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1F7D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ED2F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ri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04D55" w14:textId="5BCF3A6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0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39C9B" w14:textId="58F4B32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6,59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BC145" w14:textId="350BB7D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26189" w14:textId="783B5C0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6,697.00 </w:t>
            </w:r>
          </w:p>
        </w:tc>
      </w:tr>
      <w:tr w:rsidR="002B2741" w:rsidRPr="002B2741" w14:paraId="2147FE0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B8164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AC2C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F6692" w14:textId="62AFE48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5,0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EC8CE" w14:textId="581E33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2,64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A518A" w14:textId="4256280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6F8A5" w14:textId="1D93635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7,738.00 </w:t>
            </w:r>
          </w:p>
        </w:tc>
      </w:tr>
      <w:tr w:rsidR="002B2741" w:rsidRPr="002B2741" w14:paraId="5E92294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E8E66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BB61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469F1" w14:textId="1B4FFE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10C22" w14:textId="47C3FA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5,8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B3611" w14:textId="50731EE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5E91E" w14:textId="6034452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9,860.00 </w:t>
            </w:r>
          </w:p>
        </w:tc>
      </w:tr>
      <w:tr w:rsidR="002B2741" w:rsidRPr="002B2741" w14:paraId="6F62350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5F6E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D2C7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wi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0C94C" w14:textId="1E50E35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7352F" w14:textId="41F3D6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03E56" w14:textId="23E1177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46998" w14:textId="4A05CB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7,860.00 </w:t>
            </w:r>
          </w:p>
        </w:tc>
      </w:tr>
      <w:tr w:rsidR="002B2741" w:rsidRPr="002B2741" w14:paraId="2B30FF3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9652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C941C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D8899" w14:textId="43AEBD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E217C" w14:textId="51963C3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76BF7" w14:textId="160CE6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59502" w14:textId="1D587D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2B2741" w:rsidRPr="002B2741" w14:paraId="1CB4A57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C8F6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5CD1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agond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8C191" w14:textId="43CDDA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6C0F3" w14:textId="03AF1D9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,51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50BFD" w14:textId="40F4893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996FE" w14:textId="6211908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4,510.00 </w:t>
            </w:r>
          </w:p>
        </w:tc>
      </w:tr>
      <w:tr w:rsidR="002B2741" w:rsidRPr="002B2741" w14:paraId="492D600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D12E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C3DF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19F65" w14:textId="1703267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CB2CA" w14:textId="21992A8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3EC10" w14:textId="13ADA35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4053D" w14:textId="54092BC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</w:tr>
      <w:tr w:rsidR="002B2741" w:rsidRPr="002B2741" w14:paraId="76A0A26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C8B7D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0A24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i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E06B6" w14:textId="776A3F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43F46" w14:textId="5845D23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C1B06" w14:textId="79DCACD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590AB" w14:textId="635700D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9,840.00 </w:t>
            </w:r>
          </w:p>
        </w:tc>
      </w:tr>
      <w:tr w:rsidR="002B2741" w:rsidRPr="002B2741" w14:paraId="7C47D95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2D32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B970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ovele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E8851" w14:textId="61719C7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9066EA" w14:textId="6ED44F0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8F087" w14:textId="7DC89AA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05CDC" w14:textId="0D2A501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3,400.00 </w:t>
            </w:r>
          </w:p>
        </w:tc>
      </w:tr>
      <w:tr w:rsidR="002B2741" w:rsidRPr="002B2741" w14:paraId="1FA7967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964E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0AF4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1545E" w14:textId="5D6401A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9,33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E739E" w14:textId="7C768C3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4,23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6233A" w14:textId="41D2C02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25610" w14:textId="27560DF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3,574.00 </w:t>
            </w:r>
          </w:p>
        </w:tc>
      </w:tr>
      <w:tr w:rsidR="002B2741" w:rsidRPr="002B2741" w14:paraId="02C5ED8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4B39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9951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8B3D3" w14:textId="019E459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5,47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768CA" w14:textId="37A2A1E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7,65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BDDA1" w14:textId="29AA46C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257EE" w14:textId="5836B25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83,131.00 </w:t>
            </w:r>
          </w:p>
        </w:tc>
      </w:tr>
      <w:tr w:rsidR="002B2741" w:rsidRPr="002B2741" w14:paraId="74ABA2D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527C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440D2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99EDB" w14:textId="48F8B48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023E7" w14:textId="6AD18F8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E47C8" w14:textId="5AFED6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4AF07" w14:textId="048D9CB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19,318.00 </w:t>
            </w:r>
          </w:p>
        </w:tc>
      </w:tr>
      <w:tr w:rsidR="002B2741" w:rsidRPr="002B2741" w14:paraId="54859BE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4406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78290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z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9E700" w14:textId="05C54B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FCA76" w14:textId="45B5675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6D415" w14:textId="7E3E0B8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2DA7B" w14:textId="72C6DB4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1,008.00 </w:t>
            </w:r>
          </w:p>
        </w:tc>
      </w:tr>
      <w:tr w:rsidR="002B2741" w:rsidRPr="002B2741" w14:paraId="37FC111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AAE0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33CD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15546" w14:textId="7C65AE1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14A7A" w14:textId="70E1451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6,60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30177" w14:textId="234D3A9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BEF3A" w14:textId="7CC9B32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0,605.00 </w:t>
            </w:r>
          </w:p>
        </w:tc>
      </w:tr>
      <w:tr w:rsidR="002B2741" w:rsidRPr="002B2741" w14:paraId="7DC078D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28E9E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1825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rece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tires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1BAB0" w14:textId="1037F95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1,58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3DA89" w14:textId="0EFB01B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9,9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3A97E" w14:textId="0FAB4A4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9F394" w14:textId="104DE7D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1,558.00 </w:t>
            </w:r>
          </w:p>
        </w:tc>
      </w:tr>
      <w:tr w:rsidR="002B2741" w:rsidRPr="002B2741" w14:paraId="719FB298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E93CC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CE7D2F" w14:textId="699603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263,541.7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A53F74" w14:textId="2CA1442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9,763,533.3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8014A3" w14:textId="2E395BB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A4A6B3" w14:textId="3A4C6B5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5,027,075.05 </w:t>
            </w:r>
          </w:p>
        </w:tc>
      </w:tr>
      <w:tr w:rsidR="002B2741" w:rsidRPr="002B2741" w14:paraId="4017C270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35D9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95054" w14:textId="602F5D1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B7962" w14:textId="24C680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0,914,200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CA0C1" w14:textId="02AB39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00B92" w14:textId="5A515CF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1,136,200.50 </w:t>
            </w:r>
          </w:p>
        </w:tc>
      </w:tr>
      <w:tr w:rsidR="002B2741" w:rsidRPr="002B2741" w14:paraId="325C64D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8B090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6DA5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amino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3124D" w14:textId="0738A48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1CD98" w14:textId="09B38C4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90DD8" w14:textId="576E1AC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4F834" w14:textId="33DE17A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B2741" w:rsidRPr="002B2741" w14:paraId="2436AD3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957CC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E1962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49E2D6" w14:textId="0C63B33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FD39B" w14:textId="69A120C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5AD10" w14:textId="0C04BC9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D0ACA" w14:textId="193A863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7,600.00 </w:t>
            </w:r>
          </w:p>
        </w:tc>
      </w:tr>
      <w:tr w:rsidR="002B2741" w:rsidRPr="002B2741" w14:paraId="074671B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0395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4FCC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ñ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211EC" w14:textId="7FF35E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00,21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6440D" w14:textId="02E599D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DA534" w14:textId="7CA825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786BE" w14:textId="0F65CA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22,710.00 </w:t>
            </w:r>
          </w:p>
        </w:tc>
      </w:tr>
      <w:tr w:rsidR="002B2741" w:rsidRPr="002B2741" w14:paraId="0AA4FC3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5578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B3B3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uy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BAC22" w14:textId="4C195E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8,7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777A2" w14:textId="17D938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2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54F2D" w14:textId="4332FA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B5C93" w14:textId="15D8ED6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1,660.00 </w:t>
            </w:r>
          </w:p>
        </w:tc>
      </w:tr>
      <w:tr w:rsidR="002B2741" w:rsidRPr="002B2741" w14:paraId="3BE29DD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BE29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02E7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472CF" w14:textId="49267E3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4,1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563A4" w14:textId="76B8017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0,9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C4865" w14:textId="25CD92D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21EEA" w14:textId="479E06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65,100.00 </w:t>
            </w:r>
          </w:p>
        </w:tc>
      </w:tr>
      <w:tr w:rsidR="002B2741" w:rsidRPr="002B2741" w14:paraId="61764B2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EB30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B7C10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60CEE" w14:textId="1412269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ACDF2" w14:textId="34349D9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B7B53" w14:textId="225651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72B1E" w14:textId="4C49AA8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8,184.00 </w:t>
            </w:r>
          </w:p>
        </w:tc>
      </w:tr>
      <w:tr w:rsidR="002B2741" w:rsidRPr="002B2741" w14:paraId="150DE20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2E205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C59A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vint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8AC58" w14:textId="0F0CD28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880C9" w14:textId="037F1E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1908A" w14:textId="7DDE57E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B2B8CC" w14:textId="57EABE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B2741" w:rsidRPr="002B2741" w14:paraId="483010E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A466E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D8A2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Fam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913BD" w14:textId="4DEE56A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72E3F" w14:textId="6A31EFA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,224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61901" w14:textId="4CC8D33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A0758" w14:textId="74DAFD6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8,224.78 </w:t>
            </w:r>
          </w:p>
        </w:tc>
      </w:tr>
      <w:tr w:rsidR="002B2741" w:rsidRPr="002B2741" w14:paraId="209DF6B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06501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BE6E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56C9B" w14:textId="3F967AB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43D7D" w14:textId="2F2A66D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7D3AE" w14:textId="298CBD1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08A03" w14:textId="40A1A8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B2741" w:rsidRPr="002B2741" w14:paraId="746FC45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F4CA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FDACD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liw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D8B94" w14:textId="31EE60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078D2" w14:textId="6271D7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0,59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7D1C7" w14:textId="37D3BB3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78FB2" w14:textId="49411BE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5,597.00 </w:t>
            </w:r>
          </w:p>
        </w:tc>
      </w:tr>
      <w:tr w:rsidR="002B2741" w:rsidRPr="002B2741" w14:paraId="087DE3A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C66B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D795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Los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ño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49FA7" w14:textId="0CD5FB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3,04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D811D" w14:textId="39B00E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88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F3640" w14:textId="55C9146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12891" w14:textId="7D8B0F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8,936.00 </w:t>
            </w:r>
          </w:p>
        </w:tc>
      </w:tr>
      <w:tr w:rsidR="002B2741" w:rsidRPr="002B2741" w14:paraId="1EBC2A3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26DE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E3B2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isia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F84DC" w14:textId="2970290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8A8FD" w14:textId="29CC64F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7CD2C" w14:textId="3111DC4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6F3F8" w14:textId="3EB8506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B2741" w:rsidRPr="002B2741" w14:paraId="3D404F2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BE27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B8CF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mb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C30EF" w14:textId="2D9F48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DF9B2" w14:textId="7DA9DE2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0F655" w14:textId="738656B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6FE76" w14:textId="2F7E72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B2741" w:rsidRPr="002B2741" w14:paraId="315B851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87D8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657EE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it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19D30" w14:textId="3BEF39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8024B" w14:textId="151DA67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CD880" w14:textId="34BF9EA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A9DDC" w14:textId="6114224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</w:tr>
      <w:tr w:rsidR="002B2741" w:rsidRPr="002B2741" w14:paraId="60B37FF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E253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58E1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9A2AF" w14:textId="5DBADF6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2FD99" w14:textId="3E326AF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7B13E" w14:textId="25E72BA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78F7B" w14:textId="7BF76DC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</w:tr>
      <w:tr w:rsidR="002B2741" w:rsidRPr="002B2741" w14:paraId="3B85D57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00BE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678F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jayj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2B447F" w14:textId="55E419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F686B" w14:textId="78D50AB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5B820" w14:textId="12275B2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562A4" w14:textId="62967AD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7,690.00 </w:t>
            </w:r>
          </w:p>
        </w:tc>
      </w:tr>
      <w:tr w:rsidR="002B2741" w:rsidRPr="002B2741" w14:paraId="70D2113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A7E5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D6FB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4EFAB" w14:textId="0601B88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B4191" w14:textId="736C011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F5EB3" w14:textId="46CFA1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0B8CB" w14:textId="68585A6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B2741" w:rsidRPr="002B2741" w14:paraId="751A132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EBC36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3038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et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B4116" w14:textId="3CAC0C1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CCA2D" w14:textId="4EE4478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4F5FE" w14:textId="7EF7E29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DDC5B" w14:textId="27C5D92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2B2741" w:rsidRPr="002B2741" w14:paraId="4F313CC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5EC33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430C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F4E27" w14:textId="54B418D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6198A" w14:textId="5050D7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1,65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EA836" w14:textId="00BCBBF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7FACE" w14:textId="15A9312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9,452.00 </w:t>
            </w:r>
          </w:p>
        </w:tc>
      </w:tr>
      <w:tr w:rsidR="002B2741" w:rsidRPr="002B2741" w14:paraId="748699D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5269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70EB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ki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CF088" w14:textId="7599F4D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447A8" w14:textId="10D1E7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855.7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DBEFD" w14:textId="721ABD6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4CA46" w14:textId="12BA2BA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655.77 </w:t>
            </w:r>
          </w:p>
        </w:tc>
      </w:tr>
      <w:tr w:rsidR="002B2741" w:rsidRPr="002B2741" w14:paraId="6214269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95DC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F281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gi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2700C" w14:textId="5319763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146D6" w14:textId="7A7DB3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76EB6" w14:textId="079245D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F1669" w14:textId="3BA80C6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5,182.00 </w:t>
            </w:r>
          </w:p>
        </w:tc>
      </w:tr>
      <w:tr w:rsidR="002B2741" w:rsidRPr="002B2741" w14:paraId="6116F15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18F29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1FDAE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EC642" w14:textId="14861E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03,0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8BE19" w14:textId="6749E3C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1A30B" w14:textId="31C216A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8AE4B" w14:textId="7E9562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28,020.00 </w:t>
            </w:r>
          </w:p>
        </w:tc>
      </w:tr>
      <w:tr w:rsidR="002B2741" w:rsidRPr="002B2741" w14:paraId="0715C7E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3646A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41C55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C95CA" w14:textId="7D276C3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B3189" w14:textId="43E5439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835BB" w14:textId="273E35E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1FC0E" w14:textId="423A2BF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6,210.00 </w:t>
            </w:r>
          </w:p>
        </w:tc>
      </w:tr>
      <w:tr w:rsidR="002B2741" w:rsidRPr="002B2741" w14:paraId="0965FE0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30C2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75F6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40E0C" w14:textId="5DB194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1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BA01A" w14:textId="69D765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29,788.8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9D2B3" w14:textId="196A1F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4DAEA" w14:textId="2FD02C5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70,988.83 </w:t>
            </w:r>
          </w:p>
        </w:tc>
      </w:tr>
      <w:tr w:rsidR="002B2741" w:rsidRPr="002B2741" w14:paraId="3DBD7C6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F822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C1C93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05CA2" w14:textId="10D4DC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88,3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E61AE" w14:textId="32967C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77,815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63E34" w14:textId="2D13E65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D439C" w14:textId="600DB10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66,135.88 </w:t>
            </w:r>
          </w:p>
        </w:tc>
      </w:tr>
      <w:tr w:rsidR="002B2741" w:rsidRPr="002B2741" w14:paraId="1EB510C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5A2C9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CBCE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69D10" w14:textId="6531371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3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457CA" w14:textId="05CC113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7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8A64B" w14:textId="5332F2A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050C8" w14:textId="592B377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31,450.00 </w:t>
            </w:r>
          </w:p>
        </w:tc>
      </w:tr>
      <w:tr w:rsidR="002B2741" w:rsidRPr="002B2741" w14:paraId="75CBD41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17E1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5EB2A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8DEBA" w14:textId="4F3FBC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3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55D89" w14:textId="646C39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7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2340D" w14:textId="639B4F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3A420" w14:textId="74A007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1,300.00 </w:t>
            </w:r>
          </w:p>
        </w:tc>
      </w:tr>
      <w:tr w:rsidR="002B2741" w:rsidRPr="002B2741" w14:paraId="4F9B2E2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42CC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85BD2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68796" w14:textId="65BF44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231.7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C809A" w14:textId="68E719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24,590.5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E5835" w14:textId="355A547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AAEF0" w14:textId="754BEA0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33,822.29 </w:t>
            </w:r>
          </w:p>
        </w:tc>
      </w:tr>
      <w:tr w:rsidR="002B2741" w:rsidRPr="002B2741" w14:paraId="00897F6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5848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F9EF0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nilo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3E465" w14:textId="390B2C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DAC1D" w14:textId="26DA54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0C1EF" w14:textId="6C2F0C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CA8CB" w14:textId="2C2CE5F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7,190.00 </w:t>
            </w:r>
          </w:p>
        </w:tc>
      </w:tr>
      <w:tr w:rsidR="002B2741" w:rsidRPr="002B2741" w14:paraId="58462FD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956A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F16E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E31A5" w14:textId="19A7EE8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37AB4" w14:textId="66BA089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73DA8" w14:textId="1245DC9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652FF3" w14:textId="7066F47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256.00 </w:t>
            </w:r>
          </w:p>
        </w:tc>
      </w:tr>
      <w:tr w:rsidR="002B2741" w:rsidRPr="002B2741" w14:paraId="7C36A321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A6B32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33F41F" w14:textId="014D65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8,272,939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294D5C" w14:textId="0103E39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307,30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89A540" w14:textId="0CF6320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3957892" w14:textId="581AB72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9,580,242.00 </w:t>
            </w:r>
          </w:p>
        </w:tc>
      </w:tr>
      <w:tr w:rsidR="002B2741" w:rsidRPr="002B2741" w14:paraId="7D1D8087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D1AE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D072D" w14:textId="2CFDDF5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9103B" w14:textId="4F02F0D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07AD5" w14:textId="7ED0A4B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4F739" w14:textId="35E4D7F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4,000.00 </w:t>
            </w:r>
          </w:p>
        </w:tc>
      </w:tr>
      <w:tr w:rsidR="002B2741" w:rsidRPr="002B2741" w14:paraId="5BEFF04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8A91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C90E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gd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0DABE" w14:textId="3261BA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49485" w14:textId="1106F1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2A8EE" w14:textId="0ECD8B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77A9D" w14:textId="74DBCE7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2B2741" w:rsidRPr="002B2741" w14:paraId="6214AB9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1F0F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71D4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aba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A56C7" w14:textId="32AC35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FD60E" w14:textId="5521FAA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38EAF" w14:textId="624568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5A0E0" w14:textId="7935DB5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5,000.00 </w:t>
            </w:r>
          </w:p>
        </w:tc>
      </w:tr>
      <w:tr w:rsidR="002B2741" w:rsidRPr="002B2741" w14:paraId="2064966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6A38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BD5C2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timon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5D8CD" w14:textId="171990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B21FC" w14:textId="48C0030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3C7DF" w14:textId="5A9B12D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76B49" w14:textId="26F033C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B2741" w:rsidRPr="002B2741" w14:paraId="62D799C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A77E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6E99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CAF7C" w14:textId="7DFBB2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4E928" w14:textId="45F24C4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19DD2" w14:textId="426D541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01F30" w14:textId="6289AC1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2B2741" w:rsidRPr="002B2741" w14:paraId="4E499F9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2652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60805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deo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828ED" w14:textId="33BFAA6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6E317" w14:textId="4C8F49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2BEC6" w14:textId="56A5215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CD8E77" w14:textId="46FAC2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2B2741" w:rsidRPr="002B2741" w14:paraId="65766F2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D25D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0D6A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u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8D8E7" w14:textId="28D9AB1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6143F" w14:textId="435F26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39851" w14:textId="627E526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3736B0" w14:textId="05A677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B2741" w:rsidRPr="002B2741" w14:paraId="01074AD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459C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5233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52C2E" w14:textId="48F416F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CBED2" w14:textId="21034B9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4,31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15D86" w14:textId="0695AD8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DB25A" w14:textId="554F515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4,315.00 </w:t>
            </w:r>
          </w:p>
        </w:tc>
      </w:tr>
      <w:tr w:rsidR="002B2741" w:rsidRPr="002B2741" w14:paraId="7B85821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F1B3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398D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ana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A8A16" w14:textId="7A09265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075B9" w14:textId="6AC467D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128E1" w14:textId="35DA44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9FE28" w14:textId="4C59E73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B2741" w:rsidRPr="002B2741" w14:paraId="5A5D839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DCB14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89D39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86B00" w14:textId="0EF3B3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DE319" w14:textId="27CC941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E18EA" w14:textId="08C7FB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E92E2" w14:textId="20D4F45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5,000.00 </w:t>
            </w:r>
          </w:p>
        </w:tc>
      </w:tr>
      <w:tr w:rsidR="002B2741" w:rsidRPr="002B2741" w14:paraId="5036C84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F168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FC92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General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k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4B908" w14:textId="73BE6F5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B35E8" w14:textId="5CAD95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FE27D" w14:textId="2EAEB8E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0D41C" w14:textId="0EEBF6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,028.00 </w:t>
            </w:r>
          </w:p>
        </w:tc>
      </w:tr>
      <w:tr w:rsidR="002B2741" w:rsidRPr="002B2741" w14:paraId="288CAD6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E155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6C59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mac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6F0CC" w14:textId="2ED41D9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08BC4" w14:textId="458F7DF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EA6E2" w14:textId="2433251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50D49" w14:textId="0B0263F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B2741" w:rsidRPr="002B2741" w14:paraId="20C63D3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4554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7717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mali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977D7" w14:textId="6283262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74C20" w14:textId="7152A93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01302" w14:textId="07CB3B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61416" w14:textId="54F95E7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4,000.00 </w:t>
            </w:r>
          </w:p>
        </w:tc>
      </w:tr>
      <w:tr w:rsidR="002B2741" w:rsidRPr="002B2741" w14:paraId="206743A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7091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3EA2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BBD40" w14:textId="500CA22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83895" w14:textId="61200DD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FA164" w14:textId="2D84125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F5D70" w14:textId="7B94A68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8,000.00 </w:t>
            </w:r>
          </w:p>
        </w:tc>
      </w:tr>
      <w:tr w:rsidR="002B2741" w:rsidRPr="002B2741" w14:paraId="10D97AB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9B5F3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0C35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cb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355FE" w14:textId="7E8E1E1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6EC9B" w14:textId="353615B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FCF8D" w14:textId="676DC66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A1483" w14:textId="41FCB64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000.00 </w:t>
            </w:r>
          </w:p>
        </w:tc>
      </w:tr>
      <w:tr w:rsidR="002B2741" w:rsidRPr="002B2741" w14:paraId="00662D9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45CCC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D78E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cena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53AB9" w14:textId="163402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95,61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AAA25" w14:textId="54F405C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0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E063E" w14:textId="5B8E43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21FDD" w14:textId="43C0CDA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76,115.00 </w:t>
            </w:r>
          </w:p>
        </w:tc>
      </w:tr>
      <w:tr w:rsidR="002B2741" w:rsidRPr="002B2741" w14:paraId="31F61FA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EFCF3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CAD1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calel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96A93" w14:textId="03AB3F3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A8914" w14:textId="6DC7479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9B1E4" w14:textId="2A7CA3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A2157" w14:textId="1F4A52E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B2741" w:rsidRPr="002B2741" w14:paraId="278F525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9592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4E274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691A8" w14:textId="00C1194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ECE53" w14:textId="1D24D8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DF609" w14:textId="1C38B5B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46D5E" w14:textId="5F9E7ED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B2741" w:rsidRPr="002B2741" w14:paraId="7AF6118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57CD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3EDC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ulan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677D5" w14:textId="7BAC1DA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02695" w14:textId="7730E04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4F3E0" w14:textId="09A2E7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CB8BC" w14:textId="053EDE2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</w:tr>
      <w:tr w:rsidR="002B2741" w:rsidRPr="002B2741" w14:paraId="59D2981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BF05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F1FC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2F2A8" w14:textId="2D19326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3D6F1" w14:textId="3626D41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9D96E" w14:textId="7D46C97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5730CC" w14:textId="7DFC6D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0,952.00 </w:t>
            </w:r>
          </w:p>
        </w:tc>
      </w:tr>
      <w:tr w:rsidR="002B2741" w:rsidRPr="002B2741" w14:paraId="20CCE38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149D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A089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80961" w14:textId="33A65A4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CB27E" w14:textId="7A971A4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2,48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8671C" w14:textId="17DBD3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8871E" w14:textId="0E1785D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2,488.00 </w:t>
            </w:r>
          </w:p>
        </w:tc>
      </w:tr>
      <w:tr w:rsidR="002B2741" w:rsidRPr="002B2741" w14:paraId="03868D0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41F5E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397C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uku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286AE" w14:textId="25DC9F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5B5CC" w14:textId="7C6F41F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C453B" w14:textId="169ACFF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88E0D" w14:textId="1867D7F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2B2741" w:rsidRPr="002B2741" w14:paraId="39ADAA3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DD1E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BB01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tnanu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F3C46" w14:textId="17D2453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7FBB6" w14:textId="44F8557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02406" w14:textId="57EC1EF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2C8C7" w14:textId="61EFC8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2B2741" w:rsidRPr="002B2741" w14:paraId="6E8ED8F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67494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73386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8B5AC" w14:textId="0A5B429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E3591" w14:textId="6D786B5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9CA59" w14:textId="21F187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4ADE4" w14:textId="2E44648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2B2741" w:rsidRPr="002B2741" w14:paraId="1BA874D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6617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69F4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A0AF0" w14:textId="5D7142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127B57" w14:textId="49DA1E7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2B703" w14:textId="7490AB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3B20C" w14:textId="2AC9050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6,000.00 </w:t>
            </w:r>
          </w:p>
        </w:tc>
      </w:tr>
      <w:tr w:rsidR="002B2741" w:rsidRPr="002B2741" w14:paraId="366F7B4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657C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2760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72411" w14:textId="702943E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F701F" w14:textId="77C6B1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D4E32" w14:textId="729B88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DB473" w14:textId="185054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B2741" w:rsidRPr="002B2741" w14:paraId="40EF2F9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D85B0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A1E4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lill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741F6" w14:textId="5B59C3C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A437E" w14:textId="7FEF6C8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C43C4" w14:textId="74C844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08DF3" w14:textId="2227D67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3,000.00 </w:t>
            </w:r>
          </w:p>
        </w:tc>
      </w:tr>
      <w:tr w:rsidR="002B2741" w:rsidRPr="002B2741" w14:paraId="5468BD6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0F52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C93EA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50E3E" w14:textId="29A60EE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B0333E" w14:textId="128D21A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ABFBE" w14:textId="45D058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ABD5A" w14:textId="5E6077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000.00 </w:t>
            </w:r>
          </w:p>
        </w:tc>
      </w:tr>
      <w:tr w:rsidR="002B2741" w:rsidRPr="002B2741" w14:paraId="42B7CD5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70F0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86DF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052B6" w14:textId="21D6795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1D4C1" w14:textId="5A995EE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BB247" w14:textId="24CE3BC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3102D" w14:textId="5A5A4A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B2741" w:rsidRPr="002B2741" w14:paraId="7180E7A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E622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18EF5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32078" w14:textId="26513F9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16E3D" w14:textId="3B00C15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F016A" w14:textId="375500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5FEAD" w14:textId="10FAD0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B2741" w:rsidRPr="002B2741" w14:paraId="26247F0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44BA3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92FF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1078A" w14:textId="241A14A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B34E9" w14:textId="22AA416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9D18C" w14:textId="79F4B8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8A7EC" w14:textId="649273B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1,000.00 </w:t>
            </w:r>
          </w:p>
        </w:tc>
      </w:tr>
      <w:tr w:rsidR="002B2741" w:rsidRPr="002B2741" w14:paraId="01C27B9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A165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826E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94C34" w14:textId="48D6645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D2A06" w14:textId="027B5A4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21ECA" w14:textId="15CC987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419D4" w14:textId="7A69B77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1,600.00 </w:t>
            </w:r>
          </w:p>
        </w:tc>
      </w:tr>
      <w:tr w:rsidR="002B2741" w:rsidRPr="002B2741" w14:paraId="27A1632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B057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DDBB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riay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29D0D" w14:textId="7623117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FBD95" w14:textId="2107A9F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8F05E" w14:textId="7CA34C9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A2DED" w14:textId="2902B34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7,716.00 </w:t>
            </w:r>
          </w:p>
        </w:tc>
      </w:tr>
      <w:tr w:rsidR="002B2741" w:rsidRPr="002B2741" w14:paraId="64A0791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6C94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3B1E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kaw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BFAE6" w14:textId="52021D2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5348F" w14:textId="7465253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E04C0" w14:textId="792374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91970" w14:textId="4DB782C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,500.00 </w:t>
            </w:r>
          </w:p>
        </w:tc>
      </w:tr>
      <w:tr w:rsidR="002B2741" w:rsidRPr="002B2741" w14:paraId="65CB81D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34EA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FC9BC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yab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1161C" w14:textId="01FDD4C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9EA77" w14:textId="429FF90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4BD35" w14:textId="6C793F6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B7C42" w14:textId="3AC3FE4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9,528.00 </w:t>
            </w:r>
          </w:p>
        </w:tc>
      </w:tr>
      <w:tr w:rsidR="002B2741" w:rsidRPr="002B2741" w14:paraId="64627C2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2460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5DB6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a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EDC3A" w14:textId="71A77E0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386CB" w14:textId="029DCF3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6FEE6" w14:textId="4C822A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D9FA4" w14:textId="672D6C0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000.00 </w:t>
            </w:r>
          </w:p>
        </w:tc>
      </w:tr>
      <w:tr w:rsidR="002B2741" w:rsidRPr="002B2741" w14:paraId="137660D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18EE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315B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nis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60937" w14:textId="3487FBF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C7219" w14:textId="321C4C6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2113B" w14:textId="1AE408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BF0B6" w14:textId="33359C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9,000.00 </w:t>
            </w:r>
          </w:p>
        </w:tc>
      </w:tr>
      <w:tr w:rsidR="002B2741" w:rsidRPr="002B2741" w14:paraId="1E6B3F06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6CD5B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lastRenderedPageBreak/>
              <w:t>Riz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50AD1E" w14:textId="21F263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9,389,74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0E4299" w14:textId="40123E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9,535,757.5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D1DB43B" w14:textId="7D3C35E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79834AB" w14:textId="53445D5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8,925,501.59 </w:t>
            </w:r>
          </w:p>
        </w:tc>
      </w:tr>
      <w:tr w:rsidR="002B2741" w:rsidRPr="002B2741" w14:paraId="6543F30D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D9AE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Riz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D5676" w14:textId="0BD5531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1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A909B" w14:textId="7222420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4,835,654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A7CCD" w14:textId="60D553C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28CEE" w14:textId="4C7988F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4,946,654.80 </w:t>
            </w:r>
          </w:p>
        </w:tc>
      </w:tr>
      <w:tr w:rsidR="002B2741" w:rsidRPr="002B2741" w14:paraId="1698234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D0241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6906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go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EA2D8" w14:textId="39AF205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3,1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A3A19" w14:textId="5C61C8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0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38DD8" w14:textId="4C04BF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5A396" w14:textId="2391B8E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4,080.00 </w:t>
            </w:r>
          </w:p>
        </w:tc>
      </w:tr>
      <w:tr w:rsidR="002B2741" w:rsidRPr="002B2741" w14:paraId="1AF2A55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E35F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B9BA3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8EC1A" w14:textId="7422A7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79,7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6766B" w14:textId="5DCB201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83,4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99999" w14:textId="1E17F3A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65B4C" w14:textId="437DC70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63,230.00 </w:t>
            </w:r>
          </w:p>
        </w:tc>
      </w:tr>
      <w:tr w:rsidR="002B2741" w:rsidRPr="002B2741" w14:paraId="4A87800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CB6A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8985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8E964" w14:textId="56C0B9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E8C7B" w14:textId="6A742B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FF46C" w14:textId="6EA1B5A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08D61" w14:textId="548097B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33,060.00 </w:t>
            </w:r>
          </w:p>
        </w:tc>
      </w:tr>
      <w:tr w:rsidR="002B2741" w:rsidRPr="002B2741" w14:paraId="58333F0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7EF3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0632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7962D" w14:textId="09BA3F9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8DDC5" w14:textId="460B436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0827E" w14:textId="6D88C9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AF0E4" w14:textId="1FAEBFD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6,100.00 </w:t>
            </w:r>
          </w:p>
        </w:tc>
      </w:tr>
      <w:tr w:rsidR="002B2741" w:rsidRPr="002B2741" w14:paraId="521987F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5F2E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3FEA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C2C3E" w14:textId="249E34C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26,58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A4AD8" w14:textId="79D0A52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81,871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63847" w14:textId="1F5E6F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9E6A4" w14:textId="2EDA71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908,455.00 </w:t>
            </w:r>
          </w:p>
        </w:tc>
      </w:tr>
      <w:tr w:rsidR="002B2741" w:rsidRPr="002B2741" w14:paraId="78FCD60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2E99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477F2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4B67A" w14:textId="455830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7,4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96DF1" w14:textId="11658FF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0,13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B87B2" w14:textId="5166BC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1AD00" w14:textId="6914B43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7,586.50 </w:t>
            </w:r>
          </w:p>
        </w:tc>
      </w:tr>
      <w:tr w:rsidR="002B2741" w:rsidRPr="002B2741" w14:paraId="674B155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ABD58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BC08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la-Ja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52FF6" w14:textId="06D047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DF06B" w14:textId="74764BD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0,4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D230C" w14:textId="7C9214F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64599" w14:textId="346F2DA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0,490.00 </w:t>
            </w:r>
          </w:p>
        </w:tc>
      </w:tr>
      <w:tr w:rsidR="002B2741" w:rsidRPr="002B2741" w14:paraId="792FC2A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F35E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2A8D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r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43179" w14:textId="3A9578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AC1FB" w14:textId="50AB22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0778C" w14:textId="28E838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72CFF" w14:textId="0BB779B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38,000.00 </w:t>
            </w:r>
          </w:p>
        </w:tc>
      </w:tr>
      <w:tr w:rsidR="002B2741" w:rsidRPr="002B2741" w14:paraId="7461C16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BE16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221B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il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4AE18" w14:textId="34D6EC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8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79A2B" w14:textId="32F972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26074" w14:textId="2B88FC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B0D4B" w14:textId="38D6C1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1,500.00 </w:t>
            </w:r>
          </w:p>
        </w:tc>
      </w:tr>
      <w:tr w:rsidR="002B2741" w:rsidRPr="002B2741" w14:paraId="7E48E09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4477C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33F4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driguez (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ntalban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FF6B7" w14:textId="6EC6995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566,03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8957B" w14:textId="516AD9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0,86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B8911" w14:textId="292B26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634E8" w14:textId="3B37CC7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,206,899.00 </w:t>
            </w:r>
          </w:p>
        </w:tc>
      </w:tr>
      <w:tr w:rsidR="002B2741" w:rsidRPr="002B2741" w14:paraId="5E69A07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DC8D7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B15A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B375C" w14:textId="2EEF3CD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7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79007" w14:textId="7810339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24,392.2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D1A95" w14:textId="647D5F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1AF40" w14:textId="0E99BD7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21,392.29 </w:t>
            </w:r>
          </w:p>
        </w:tc>
      </w:tr>
      <w:tr w:rsidR="002B2741" w:rsidRPr="002B2741" w14:paraId="251B086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CC48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D233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D1EEB" w14:textId="40C960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7F5B6" w14:textId="314E13D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A26E0" w14:textId="5B4DA3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23E75" w14:textId="148343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8,800.00 </w:t>
            </w:r>
          </w:p>
        </w:tc>
      </w:tr>
      <w:tr w:rsidR="002B2741" w:rsidRPr="002B2741" w14:paraId="1A8E4DD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E3FD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5096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79C5F" w14:textId="39FEBE3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04,5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6D96E" w14:textId="1192B9D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02089" w14:textId="020EEC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CFDDD" w14:textId="152BBC6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59,540.00 </w:t>
            </w:r>
          </w:p>
        </w:tc>
      </w:tr>
      <w:tr w:rsidR="002B2741" w:rsidRPr="002B2741" w14:paraId="23C8A58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C798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E529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3F11B" w14:textId="77F2BA4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568C2" w14:textId="2EB464F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0AD0D" w14:textId="221BCA3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B85A5" w14:textId="3C66994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9,714.00 </w:t>
            </w:r>
          </w:p>
        </w:tc>
      </w:tr>
      <w:tr w:rsidR="002B2741" w:rsidRPr="002B2741" w14:paraId="0B2E299F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382811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09FE5F1" w14:textId="1D1B338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0,927,680.4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1450F11" w14:textId="563D6CF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5FC1B6" w14:textId="6EEF1DA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1974859" w14:textId="1209300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0,927,680.43 </w:t>
            </w:r>
          </w:p>
        </w:tc>
      </w:tr>
      <w:tr w:rsidR="002B2741" w:rsidRPr="002B2741" w14:paraId="3A05B8B9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FF734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F665AD" w14:textId="0045E0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211,053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A7737E" w14:textId="78C646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0673DA" w14:textId="26C7ED6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6974C2F" w14:textId="34D738F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211,053.70 </w:t>
            </w:r>
          </w:p>
        </w:tc>
      </w:tr>
      <w:tr w:rsidR="002B2741" w:rsidRPr="002B2741" w14:paraId="509CB78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C602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2AFC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E7B26" w14:textId="3C69F72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74570" w14:textId="299EC63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F8AFD" w14:textId="2E0DAA9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3F9AE" w14:textId="00CF01B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36,100.00 </w:t>
            </w:r>
          </w:p>
        </w:tc>
      </w:tr>
      <w:tr w:rsidR="002B2741" w:rsidRPr="002B2741" w14:paraId="78E9160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A0E4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2E89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22CDF" w14:textId="06251AC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02114" w14:textId="5AA5B8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1F3B4" w14:textId="5226A58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F088C" w14:textId="72B2E05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3,050.00 </w:t>
            </w:r>
          </w:p>
        </w:tc>
      </w:tr>
      <w:tr w:rsidR="002B2741" w:rsidRPr="002B2741" w14:paraId="317950D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DE6E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FEAC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s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EE3B4" w14:textId="02D441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2638E" w14:textId="61CB3C5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21F77" w14:textId="49B42B2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E131C" w14:textId="3D480CB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,387.50 </w:t>
            </w:r>
          </w:p>
        </w:tc>
      </w:tr>
      <w:tr w:rsidR="002B2741" w:rsidRPr="002B2741" w14:paraId="1B3033E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00F3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5990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gpo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BD99C" w14:textId="7EAF635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3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8277D" w14:textId="612D4EC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6FBCF4" w14:textId="6BE71EB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0AE9C" w14:textId="664A103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3,400.00 </w:t>
            </w:r>
          </w:p>
        </w:tc>
      </w:tr>
      <w:tr w:rsidR="002B2741" w:rsidRPr="002B2741" w14:paraId="464D62B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44FEB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C705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FC7B4" w14:textId="01E4E4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24,116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CFA0A" w14:textId="593CB03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12D92" w14:textId="5FA2F2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E0F01" w14:textId="1922D35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24,116.20 </w:t>
            </w:r>
          </w:p>
        </w:tc>
      </w:tr>
      <w:tr w:rsidR="002B2741" w:rsidRPr="002B2741" w14:paraId="06F3518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0E9B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1CB4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0EB96" w14:textId="6C965E4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AD68D" w14:textId="0DA65F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598C4" w14:textId="474546D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2843A" w14:textId="553A14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</w:tr>
      <w:tr w:rsidR="002B2741" w:rsidRPr="002B2741" w14:paraId="76D9F2A4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8B3CB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A56424" w14:textId="7342CD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862,0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FF983C" w14:textId="7EF8C4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8029DC" w14:textId="2C85516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D2C4B3" w14:textId="2DEBC3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862,070.00 </w:t>
            </w:r>
          </w:p>
        </w:tc>
      </w:tr>
      <w:tr w:rsidR="002B2741" w:rsidRPr="002B2741" w14:paraId="51CB854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3E6B2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073A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bra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de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lo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2B7DF" w14:textId="4AD665F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4C1CD" w14:textId="6CDE4FC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B9C82" w14:textId="28A133B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FE232" w14:textId="26F7D0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5,500.00 </w:t>
            </w:r>
          </w:p>
        </w:tc>
      </w:tr>
      <w:tr w:rsidR="002B2741" w:rsidRPr="002B2741" w14:paraId="45EB9F4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4756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8688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inta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FC04B" w14:textId="21E802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2,1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0B345" w14:textId="3561BD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A367C" w14:textId="51B9DE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8F369" w14:textId="6A6F8C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2,170.00 </w:t>
            </w:r>
          </w:p>
        </w:tc>
      </w:tr>
      <w:tr w:rsidR="002B2741" w:rsidRPr="002B2741" w14:paraId="0D1E415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A4F1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91F9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b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CBB0A" w14:textId="66D3E27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065D9" w14:textId="22C6FA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FE902" w14:textId="2D2A68C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ACDE4" w14:textId="2022D29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8,775.00 </w:t>
            </w:r>
          </w:p>
        </w:tc>
      </w:tr>
      <w:tr w:rsidR="002B2741" w:rsidRPr="002B2741" w14:paraId="2C6B338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D33B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5EB8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90059" w14:textId="69F711F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EFE32" w14:textId="4497FE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A8FEC" w14:textId="4150E05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FF65A" w14:textId="2B21569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6,650.00 </w:t>
            </w:r>
          </w:p>
        </w:tc>
      </w:tr>
      <w:tr w:rsidR="002B2741" w:rsidRPr="002B2741" w14:paraId="42A8F4D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A38B2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DD58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mbur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5294E" w14:textId="41A603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E74F1" w14:textId="2711C68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93910" w14:textId="5D9B58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EE9C9" w14:textId="1D96BDE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,000.00 </w:t>
            </w:r>
          </w:p>
        </w:tc>
      </w:tr>
      <w:tr w:rsidR="002B2741" w:rsidRPr="002B2741" w14:paraId="7DD2BE7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60D7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F3F8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l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5322E" w14:textId="16EA8C9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2C629" w14:textId="5046EC3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8D641" w14:textId="031449A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060C5" w14:textId="057E9FD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1,200.00 </w:t>
            </w:r>
          </w:p>
        </w:tc>
      </w:tr>
      <w:tr w:rsidR="002B2741" w:rsidRPr="002B2741" w14:paraId="02B1B38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0D57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AC73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89824" w14:textId="25B838A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161CA" w14:textId="14FEF2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14B83" w14:textId="22B1A3A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AC537" w14:textId="1F8F497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0,131.30 </w:t>
            </w:r>
          </w:p>
        </w:tc>
      </w:tr>
      <w:tr w:rsidR="002B2741" w:rsidRPr="002B2741" w14:paraId="29F4791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FECF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71E9A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bl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D0E5E" w14:textId="480A791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5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D2B88" w14:textId="02952D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BABCB" w14:textId="2F8B4C5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3A44BF" w14:textId="72D046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5,500.00 </w:t>
            </w:r>
          </w:p>
        </w:tc>
      </w:tr>
      <w:tr w:rsidR="002B2741" w:rsidRPr="002B2741" w14:paraId="43E7EA9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D73C5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33B5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828A2" w14:textId="07F1EC3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BB940" w14:textId="5A61585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EA363" w14:textId="7D51C58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F16AE" w14:textId="13D0C39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3,143.70 </w:t>
            </w:r>
          </w:p>
        </w:tc>
      </w:tr>
      <w:tr w:rsidR="002B2741" w:rsidRPr="002B2741" w14:paraId="52CAF3B9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1E92E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F71DD5" w14:textId="4154076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598,43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4053C3" w14:textId="2555EE6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DA4272" w14:textId="55DC22A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F33EAC0" w14:textId="53637E9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598,438.00 </w:t>
            </w:r>
          </w:p>
        </w:tc>
      </w:tr>
      <w:tr w:rsidR="002B2741" w:rsidRPr="002B2741" w14:paraId="34F19DC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4D5E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FB72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1DC4F" w14:textId="31DC8D2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DA2AF" w14:textId="6923695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6E134" w14:textId="2D2103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A4242" w14:textId="4804B3B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B2741" w:rsidRPr="002B2741" w14:paraId="18FDA68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3E66D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BD22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su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A9ED3" w14:textId="443381A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BF160" w14:textId="776FF1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7B8DB" w14:textId="2AB3B6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B803F" w14:textId="71A4A34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B2741" w:rsidRPr="002B2741" w14:paraId="0135A2D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EB541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5572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ngab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C68C7" w14:textId="5B6B94F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C6153" w14:textId="7687B9D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E8E7C" w14:textId="0B2AB2B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D0303" w14:textId="2F4379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B2741" w:rsidRPr="002B2741" w14:paraId="0913E7A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4D6F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798C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lalacao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San Pedro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DB1FE" w14:textId="00A034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253B2" w14:textId="30264F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1C3E8" w14:textId="0A4281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57904" w14:textId="645C3ED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B2741" w:rsidRPr="002B2741" w14:paraId="38F8F1A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BC77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0F8F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p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C5E3E" w14:textId="06CBB2D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85F0B" w14:textId="115F9F0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2FFD7" w14:textId="47530D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DA297" w14:textId="610415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8,900.00 </w:t>
            </w:r>
          </w:p>
        </w:tc>
      </w:tr>
      <w:tr w:rsidR="002B2741" w:rsidRPr="002B2741" w14:paraId="3B35C95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5C12A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448D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C28F7" w14:textId="6A2173A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C6E09" w14:textId="270CA51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63518" w14:textId="75BC5E6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FD427" w14:textId="630853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B2741" w:rsidRPr="002B2741" w14:paraId="6BA3DDF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9918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0C51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sal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66736" w14:textId="6935B21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26A9F" w14:textId="4C9A1FE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10DBB" w14:textId="68CBE1D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8B312" w14:textId="592C656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6.50 </w:t>
            </w:r>
          </w:p>
        </w:tc>
      </w:tr>
      <w:tr w:rsidR="002B2741" w:rsidRPr="002B2741" w14:paraId="6D39AF5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6DEA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7FCF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uj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F6857" w14:textId="60C3B23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2B3B0" w14:textId="0035602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437DC" w14:textId="0CBC70D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FD35B" w14:textId="000BF03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98,925.00 </w:t>
            </w:r>
          </w:p>
        </w:tc>
      </w:tr>
      <w:tr w:rsidR="002B2741" w:rsidRPr="002B2741" w14:paraId="167AB5A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09255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9D75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namal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6030F" w14:textId="0BB4795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03EFA" w14:textId="1AF1149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CBF48" w14:textId="5FB46FA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30B6B" w14:textId="03F4F71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7,806.50 </w:t>
            </w:r>
          </w:p>
        </w:tc>
      </w:tr>
      <w:tr w:rsidR="002B2741" w:rsidRPr="002B2741" w14:paraId="102F3F9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97128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F40A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01EB6" w14:textId="68F1F0A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6F000" w14:textId="595A270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21F91" w14:textId="7BF1EF0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1E946" w14:textId="1359972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B2741" w:rsidRPr="002B2741" w14:paraId="7400628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7D13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2BFE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95B09" w14:textId="2E950F1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638BF" w14:textId="542F4A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BAE02" w14:textId="10D105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0F6C86" w14:textId="0C531AA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B2741" w:rsidRPr="002B2741" w14:paraId="762559B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FED7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D6D3B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4DE43" w14:textId="0CD463A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F6E75" w14:textId="1A2AA14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D483C" w14:textId="7C7563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8F573" w14:textId="67C2F2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B2741" w:rsidRPr="002B2741" w14:paraId="7DF101E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EFF64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80D8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C1165" w14:textId="13863D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41440" w14:textId="2465F8F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9BCCE" w14:textId="18162A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D17B5" w14:textId="178426E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B2741" w:rsidRPr="002B2741" w14:paraId="33BE3CA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40E7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C6AD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A7725" w14:textId="032B251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98827" w14:textId="483DBB6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92579" w14:textId="3F4267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F5C9C" w14:textId="06C04C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B2741" w:rsidRPr="002B2741" w14:paraId="02CA8EE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A0FC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C7D8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90A14" w14:textId="70758F0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446F4" w14:textId="2C687F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2E67E" w14:textId="19EFD3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14E8F" w14:textId="217CCF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B2741" w:rsidRPr="002B2741" w14:paraId="00107C00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DA010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67193A" w14:textId="5CBEDEE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,614,223.7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3FBE2E" w14:textId="72F72A3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6FCB12" w14:textId="6B9F539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CE3BA5" w14:textId="27ADF9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,614,223.73 </w:t>
            </w:r>
          </w:p>
        </w:tc>
      </w:tr>
      <w:tr w:rsidR="002B2741" w:rsidRPr="002B2741" w14:paraId="6B4052F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1B1E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3346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taraz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E251B" w14:textId="0D34A30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274B6" w14:textId="6885848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45411" w14:textId="0F919F5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9E3DF" w14:textId="3B6E5FF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3,600.00 </w:t>
            </w:r>
          </w:p>
        </w:tc>
      </w:tr>
      <w:tr w:rsidR="002B2741" w:rsidRPr="002B2741" w14:paraId="4AA96EF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C3D0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7EFBD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suan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0DC1E" w14:textId="02A4D2C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969C1" w14:textId="05630B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AD886" w14:textId="3D3163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14420" w14:textId="1B3793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500.00 </w:t>
            </w:r>
          </w:p>
        </w:tc>
      </w:tr>
      <w:tr w:rsidR="002B2741" w:rsidRPr="002B2741" w14:paraId="4C14135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121E2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C32D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60B36" w14:textId="64DBA91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8F28D" w14:textId="6F4FEE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E068E" w14:textId="58EC5A5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E4ED3" w14:textId="0644405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83,950.00 </w:t>
            </w:r>
          </w:p>
        </w:tc>
      </w:tr>
      <w:tr w:rsidR="002B2741" w:rsidRPr="002B2741" w14:paraId="10853C3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366F1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5146B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l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371A9" w14:textId="130A90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C58CE" w14:textId="19FAEF3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7ACB5" w14:textId="26F2C21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95560" w14:textId="27057D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2B2741" w:rsidRPr="002B2741" w14:paraId="0FC09DB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4906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03B72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510F3" w14:textId="3745C0C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841AD" w14:textId="48B031E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C4604" w14:textId="6EE8BE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6DBD2" w14:textId="31EE42C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,723.73 </w:t>
            </w:r>
          </w:p>
        </w:tc>
      </w:tr>
      <w:tr w:rsidR="002B2741" w:rsidRPr="002B2741" w14:paraId="625007F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05B4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9FFF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E876C" w14:textId="4BA3AC5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DED09" w14:textId="56CBBC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B51F4" w14:textId="5E0121D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3D5C2" w14:textId="147E72E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2B2741" w:rsidRPr="002B2741" w14:paraId="583AC7F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E547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0C1D5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uerto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incesa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F96CE" w14:textId="29FBE65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9601D" w14:textId="2751F9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8F501" w14:textId="3129FFA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BF13E" w14:textId="00A4F4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6,900.00 </w:t>
            </w:r>
          </w:p>
        </w:tc>
      </w:tr>
      <w:tr w:rsidR="002B2741" w:rsidRPr="002B2741" w14:paraId="390180B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7266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A048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D9713" w14:textId="5082E23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9856C" w14:textId="33D330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0720C" w14:textId="00A717F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43344" w14:textId="35DB38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3,000.00 </w:t>
            </w:r>
          </w:p>
        </w:tc>
      </w:tr>
      <w:tr w:rsidR="002B2741" w:rsidRPr="002B2741" w14:paraId="0A51369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5037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53C60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0B86F" w14:textId="337FE2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05583" w14:textId="6F393A6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D6CFE" w14:textId="22BB951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AFD0E" w14:textId="2256D7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8,550.00 </w:t>
            </w:r>
          </w:p>
        </w:tc>
      </w:tr>
      <w:tr w:rsidR="002B2741" w:rsidRPr="002B2741" w14:paraId="6D361455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A6F32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C9F108" w14:textId="47B182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641,8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30BB03" w14:textId="415A24F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834CA3" w14:textId="4E18E26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11FEE4B" w14:textId="665E303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641,895.00 </w:t>
            </w:r>
          </w:p>
        </w:tc>
      </w:tr>
      <w:tr w:rsidR="002B2741" w:rsidRPr="002B2741" w14:paraId="6094692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B7032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1D0C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25C2D" w14:textId="3E6FC80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6D895" w14:textId="4513CA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F8260" w14:textId="409D6B7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98A33" w14:textId="572AE4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9,430.00 </w:t>
            </w:r>
          </w:p>
        </w:tc>
      </w:tr>
      <w:tr w:rsidR="002B2741" w:rsidRPr="002B2741" w14:paraId="5135D09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91F9E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C970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B3418" w14:textId="01278BA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A7846" w14:textId="17C4EAB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50381" w14:textId="245DA5B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418E6" w14:textId="1597976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2,500.00 </w:t>
            </w:r>
          </w:p>
        </w:tc>
      </w:tr>
      <w:tr w:rsidR="002B2741" w:rsidRPr="002B2741" w14:paraId="5E91EAC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FDEF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86BD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jidioc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ECC7C" w14:textId="3A34273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78AA8" w14:textId="4F6BBBD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F5886" w14:textId="2DE1CA1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3F282" w14:textId="6174AD2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6,825.00 </w:t>
            </w:r>
          </w:p>
        </w:tc>
      </w:tr>
      <w:tr w:rsidR="002B2741" w:rsidRPr="002B2741" w14:paraId="0E5CB76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E9C4A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99F5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1DB2B" w14:textId="5E22FE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1B3F3" w14:textId="496E00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13503" w14:textId="008E69D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B95BA" w14:textId="265B9A9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300.00 </w:t>
            </w:r>
          </w:p>
        </w:tc>
      </w:tr>
      <w:tr w:rsidR="002B2741" w:rsidRPr="002B2741" w14:paraId="4DC5941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F3865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56E6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8509C" w14:textId="12B742E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9548D" w14:textId="7E9F1C3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D83F0" w14:textId="05C12B5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B3215" w14:textId="567A287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9,250.00 </w:t>
            </w:r>
          </w:p>
        </w:tc>
      </w:tr>
      <w:tr w:rsidR="002B2741" w:rsidRPr="002B2741" w14:paraId="42CD464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F29B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153B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cuer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63AD9" w14:textId="281C2C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C71B9" w14:textId="748FA7A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38659" w14:textId="2ECB381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5CA64" w14:textId="1613BA2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</w:tr>
      <w:tr w:rsidR="002B2741" w:rsidRPr="002B2741" w14:paraId="433B654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E3CE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44B3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5F471" w14:textId="0A4FF5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F51C4" w14:textId="76B158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0A751" w14:textId="6FE30F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FA378" w14:textId="2F0C290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50.00 </w:t>
            </w:r>
          </w:p>
        </w:tc>
      </w:tr>
      <w:tr w:rsidR="002B2741" w:rsidRPr="002B2741" w14:paraId="74119A5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897F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A329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o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3F1F3" w14:textId="131885A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5AD00" w14:textId="18141F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ABBE7" w14:textId="40D6852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078421" w14:textId="06208E7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1,100.00 </w:t>
            </w:r>
          </w:p>
        </w:tc>
      </w:tr>
      <w:tr w:rsidR="002B2741" w:rsidRPr="002B2741" w14:paraId="0F06F7D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5A9CD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109B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diw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F01EE" w14:textId="6676475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9EDBD" w14:textId="26377FE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2432E" w14:textId="445129D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7F52F" w14:textId="71B8ABA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800.00 </w:t>
            </w:r>
          </w:p>
        </w:tc>
      </w:tr>
      <w:tr w:rsidR="002B2741" w:rsidRPr="002B2741" w14:paraId="0A7819C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5DF00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F2ED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dio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4BB34" w14:textId="1DC451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CEB693" w14:textId="21EC72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EE277" w14:textId="48A622B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2F0DA" w14:textId="3C13C7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16,450.00 </w:t>
            </w:r>
          </w:p>
        </w:tc>
      </w:tr>
      <w:tr w:rsidR="002B2741" w:rsidRPr="002B2741" w14:paraId="6C69F63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81484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E77A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018EF" w14:textId="46B90D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8,1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93A33" w14:textId="5C9241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AAB44" w14:textId="3841E8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92964" w14:textId="4F2F365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8,150.00 </w:t>
            </w:r>
          </w:p>
        </w:tc>
      </w:tr>
      <w:tr w:rsidR="002B2741" w:rsidRPr="002B2741" w14:paraId="1EACE0C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802F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7576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2042A3" w14:textId="24272D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9409A" w14:textId="4AF777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04888" w14:textId="66BC608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B7B86" w14:textId="49F739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0,000.00 </w:t>
            </w:r>
          </w:p>
        </w:tc>
      </w:tr>
      <w:tr w:rsidR="002B2741" w:rsidRPr="002B2741" w14:paraId="17443F2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384F6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4B91E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89F62" w14:textId="6B3E7E3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9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75E59" w14:textId="5955177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B5DD1" w14:textId="1E36B30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ADA77" w14:textId="4CCB705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9,100.00 </w:t>
            </w:r>
          </w:p>
        </w:tc>
      </w:tr>
      <w:tr w:rsidR="002B2741" w:rsidRPr="002B2741" w14:paraId="60E0B21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372C4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9B43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2C24C" w14:textId="18BEA7E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4B92D" w14:textId="72B9FD6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0A579" w14:textId="2754289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900A7" w14:textId="5755A4C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000.00 </w:t>
            </w:r>
          </w:p>
        </w:tc>
      </w:tr>
      <w:tr w:rsidR="002B2741" w:rsidRPr="002B2741" w14:paraId="40FD5F6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1C415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2A60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84012" w14:textId="0A679A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9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ED119" w14:textId="464CD61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8A5C4" w14:textId="27FFD3A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C2972" w14:textId="1D8B697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9,200.00 </w:t>
            </w:r>
          </w:p>
        </w:tc>
      </w:tr>
      <w:tr w:rsidR="002B2741" w:rsidRPr="002B2741" w14:paraId="0506324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1243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1653B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6DDF0" w14:textId="3BF475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D1215" w14:textId="7747549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B9DEC" w14:textId="0EA6517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64EF7" w14:textId="219C190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0,675.00 </w:t>
            </w:r>
          </w:p>
        </w:tc>
      </w:tr>
      <w:tr w:rsidR="002B2741" w:rsidRPr="002B2741" w14:paraId="643670B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4946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E2AD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EDB91" w14:textId="5815F6D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A1281" w14:textId="29A1DC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4CDFB" w14:textId="528E0E1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EFE55" w14:textId="7625746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4,765.00 </w:t>
            </w:r>
          </w:p>
        </w:tc>
      </w:tr>
      <w:tr w:rsidR="002B2741" w:rsidRPr="002B2741" w14:paraId="42DCA68F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78E727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EC95D13" w14:textId="6B581D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9,244,223.4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E047DB1" w14:textId="42A001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076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D56B656" w14:textId="0E786E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29DBC35" w14:textId="7B3B20D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2,321,173.45 </w:t>
            </w:r>
          </w:p>
        </w:tc>
      </w:tr>
      <w:tr w:rsidR="002B2741" w:rsidRPr="002B2741" w14:paraId="26500BE9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EE973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2BD599" w14:textId="24E8D0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117,665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AE2666" w14:textId="464AAFB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445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03EC66" w14:textId="75D3169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90DAA0" w14:textId="539DC3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563,415.80 </w:t>
            </w:r>
          </w:p>
        </w:tc>
      </w:tr>
      <w:tr w:rsidR="002B2741" w:rsidRPr="002B2741" w14:paraId="64CC1BC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5A28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8769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B9557" w14:textId="1EB9877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D13E2" w14:textId="425266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08072" w14:textId="5A1679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C69DC" w14:textId="4B0DE37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86,728.00 </w:t>
            </w:r>
          </w:p>
        </w:tc>
      </w:tr>
      <w:tr w:rsidR="002B2741" w:rsidRPr="002B2741" w14:paraId="7EE176E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2A14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01B73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ac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DDEEB" w14:textId="7EE5624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DAA7A" w14:textId="3CD0A9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1BA45" w14:textId="30F9F39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3F2DD" w14:textId="72ECBE4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9,865.16 </w:t>
            </w:r>
          </w:p>
        </w:tc>
      </w:tr>
      <w:tr w:rsidR="002B2741" w:rsidRPr="002B2741" w14:paraId="7D6EDE6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C35F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E424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mali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194EF" w14:textId="31E38C0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B40F5" w14:textId="629CAB1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7D052" w14:textId="08D4BAA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FA10C" w14:textId="0650AE2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8,781.72 </w:t>
            </w:r>
          </w:p>
        </w:tc>
      </w:tr>
      <w:tr w:rsidR="002B2741" w:rsidRPr="002B2741" w14:paraId="1B56DE4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6D38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DF89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5F606" w14:textId="3E8AEB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1,312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BF6C1" w14:textId="778D57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6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63B40" w14:textId="775CBE8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C1117" w14:textId="115B8EC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47,712.56 </w:t>
            </w:r>
          </w:p>
        </w:tc>
      </w:tr>
      <w:tr w:rsidR="002B2741" w:rsidRPr="002B2741" w14:paraId="6965BDA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9AE28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2060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nobat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D12A1" w14:textId="08039B6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8,836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08228" w14:textId="0516F70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DFFF0" w14:textId="55CF7D0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077FF" w14:textId="493FEAC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8,186.24 </w:t>
            </w:r>
          </w:p>
        </w:tc>
      </w:tr>
      <w:tr w:rsidR="002B2741" w:rsidRPr="002B2741" w14:paraId="61E2F41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29725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4D9D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6ADCD" w14:textId="5356CD5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68C6E" w14:textId="310551A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63493" w14:textId="1DCF3F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BB25D" w14:textId="7BBA945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,022.58 </w:t>
            </w:r>
          </w:p>
        </w:tc>
      </w:tr>
      <w:tr w:rsidR="002B2741" w:rsidRPr="002B2741" w14:paraId="0E356DB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B92B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8475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53AFC" w14:textId="2A831D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48460" w14:textId="2DA2BF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9744DE" w14:textId="21EA80B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9EB5E" w14:textId="4068384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0,297.28 </w:t>
            </w:r>
          </w:p>
        </w:tc>
      </w:tr>
      <w:tr w:rsidR="002B2741" w:rsidRPr="002B2741" w14:paraId="453530F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F1A5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3388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g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D6019" w14:textId="491EFEA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C87FC" w14:textId="2486A84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98D6A" w14:textId="2DEF88F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2DE31" w14:textId="56C4CC1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9,450.00 </w:t>
            </w:r>
          </w:p>
        </w:tc>
      </w:tr>
      <w:tr w:rsidR="002B2741" w:rsidRPr="002B2741" w14:paraId="29B5A0F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49AB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1668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ilipo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649E4" w14:textId="63A4C4E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D804C" w14:textId="4C90F99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FE6F5" w14:textId="1EB3ADC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C2EE2" w14:textId="2146327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6,033.52 </w:t>
            </w:r>
          </w:p>
        </w:tc>
      </w:tr>
      <w:tr w:rsidR="002B2741" w:rsidRPr="002B2741" w14:paraId="721C049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C0B1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2BE3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in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7E852" w14:textId="21B0E0E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86F60" w14:textId="4FD45B5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58AB3" w14:textId="518124A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699D1" w14:textId="506BFD9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8,021.36 </w:t>
            </w:r>
          </w:p>
        </w:tc>
      </w:tr>
      <w:tr w:rsidR="002B2741" w:rsidRPr="002B2741" w14:paraId="6934ADC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8E67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DC2A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0C087" w14:textId="19C714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6E8AB" w14:textId="651AB13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891A3" w14:textId="16BEF1C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7BF76" w14:textId="6738806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2,221.40 </w:t>
            </w:r>
          </w:p>
        </w:tc>
      </w:tr>
      <w:tr w:rsidR="002B2741" w:rsidRPr="002B2741" w14:paraId="3C4173A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C9F5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7893F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1EECE" w14:textId="7AFD701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340E1" w14:textId="3F45DFD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CF517" w14:textId="22EDCF9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36F22" w14:textId="63B5D06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6,025.44 </w:t>
            </w:r>
          </w:p>
        </w:tc>
      </w:tr>
      <w:tr w:rsidR="002B2741" w:rsidRPr="002B2741" w14:paraId="1F1DCFE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FF994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A8F69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7D91D" w14:textId="3AC90AC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10F78" w14:textId="4350FD6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B3195" w14:textId="281330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9E370" w14:textId="6718395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7,565.64 </w:t>
            </w:r>
          </w:p>
        </w:tc>
      </w:tr>
      <w:tr w:rsidR="002B2741" w:rsidRPr="002B2741" w14:paraId="79C9239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E82D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EB12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langu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FC5DE" w14:textId="4CBF976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6AA2B" w14:textId="39D4BB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B0945" w14:textId="36209CC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3F40C7" w14:textId="46ED0C1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7,926.68 </w:t>
            </w:r>
          </w:p>
        </w:tc>
      </w:tr>
      <w:tr w:rsidR="002B2741" w:rsidRPr="002B2741" w14:paraId="357D437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8893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65DA6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apu-Rap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78053" w14:textId="59FEB1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2B5C2" w14:textId="5449657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3C9DD" w14:textId="666B60B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3FCD3" w14:textId="0EDE80D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743.04 </w:t>
            </w:r>
          </w:p>
        </w:tc>
      </w:tr>
      <w:tr w:rsidR="002B2741" w:rsidRPr="002B2741" w14:paraId="6AA0F8C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0EC6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A785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Domingo (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og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7C001" w14:textId="0B80117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DBFC0" w14:textId="298DF1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21D56" w14:textId="44AEDE3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C5E5C" w14:textId="2CBB369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8,630.00 </w:t>
            </w:r>
          </w:p>
        </w:tc>
      </w:tr>
      <w:tr w:rsidR="002B2741" w:rsidRPr="002B2741" w14:paraId="64226AE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75ED9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8DC9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3C781" w14:textId="6DFC69A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96540" w14:textId="5EE8B2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E035F" w14:textId="25EA19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4130D" w14:textId="6F06C3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5,689.80 </w:t>
            </w:r>
          </w:p>
        </w:tc>
      </w:tr>
      <w:tr w:rsidR="002B2741" w:rsidRPr="002B2741" w14:paraId="5F5F499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C773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540A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E4D2A" w14:textId="0B53EC0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31FD2" w14:textId="2CA79DC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893C7" w14:textId="7F1F8C0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A26FD" w14:textId="4A497C9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6,515.38 </w:t>
            </w:r>
          </w:p>
        </w:tc>
      </w:tr>
      <w:tr w:rsidR="002B2741" w:rsidRPr="002B2741" w14:paraId="556ED677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9730F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3F8C3D" w14:textId="71D6B8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F3E5B0" w14:textId="1E524A3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BF6F92" w14:textId="16C4D0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281DB0" w14:textId="4AFFA53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973,365.87 </w:t>
            </w:r>
          </w:p>
        </w:tc>
      </w:tr>
      <w:tr w:rsidR="002B2741" w:rsidRPr="002B2741" w14:paraId="2E71352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2663C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EAD4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92F90" w14:textId="0D1D88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293CE" w14:textId="093738F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D46A3" w14:textId="39422F1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BBE59" w14:textId="77FFEBF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6,496.42 </w:t>
            </w:r>
          </w:p>
        </w:tc>
      </w:tr>
      <w:tr w:rsidR="002B2741" w:rsidRPr="002B2741" w14:paraId="4B28A3A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1F7E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0631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su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61ABC" w14:textId="37FB1D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C6CBF" w14:textId="59F09A4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4BC0C" w14:textId="3DDC1DC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ED7F9" w14:textId="73CFB19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8,583.16 </w:t>
            </w:r>
          </w:p>
        </w:tc>
      </w:tr>
      <w:tr w:rsidR="002B2741" w:rsidRPr="002B2741" w14:paraId="1011377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AF3D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09657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palon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61824" w14:textId="1F71602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8E05E" w14:textId="350754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42DF8" w14:textId="785E44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4694B" w14:textId="3317F20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1,553.00 </w:t>
            </w:r>
          </w:p>
        </w:tc>
      </w:tr>
      <w:tr w:rsidR="002B2741" w:rsidRPr="002B2741" w14:paraId="2DC85B1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A75B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326B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e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0A1D5" w14:textId="31B3776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D2525" w14:textId="1FBE7A4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6E231" w14:textId="5ACE8EB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06544" w14:textId="408A0F6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8,933.64 </w:t>
            </w:r>
          </w:p>
        </w:tc>
      </w:tr>
      <w:tr w:rsidR="002B2741" w:rsidRPr="002B2741" w14:paraId="0DA0377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5C650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D13F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4A55B" w14:textId="3A742E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862BC" w14:textId="55E5BF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0957F" w14:textId="35199B6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402C0" w14:textId="373362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9,430.00 </w:t>
            </w:r>
          </w:p>
        </w:tc>
      </w:tr>
      <w:tr w:rsidR="002B2741" w:rsidRPr="002B2741" w14:paraId="11E6F51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DAA0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08C6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b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85984" w14:textId="640AEA9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ED299" w14:textId="5B01D6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239E2" w14:textId="1ADA50E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37688" w14:textId="6E9812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2,500.00 </w:t>
            </w:r>
          </w:p>
        </w:tc>
      </w:tr>
      <w:tr w:rsidR="002B2741" w:rsidRPr="002B2741" w14:paraId="4137EA6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5BE5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73C58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EAA09" w14:textId="64500D1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DDFC1" w14:textId="3BB4C7A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DC9B3" w14:textId="679593A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FC906" w14:textId="4840BE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5,229.29 </w:t>
            </w:r>
          </w:p>
        </w:tc>
      </w:tr>
      <w:tr w:rsidR="002B2741" w:rsidRPr="002B2741" w14:paraId="7ED367C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27F39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8CBF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racal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5699E" w14:textId="7C52B6A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1B6A7" w14:textId="04ED667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8FFDB" w14:textId="533264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C5092" w14:textId="5F5C685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1,106.72 </w:t>
            </w:r>
          </w:p>
        </w:tc>
      </w:tr>
      <w:tr w:rsidR="002B2741" w:rsidRPr="002B2741" w14:paraId="1DF2F9E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1897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43BFB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FE598" w14:textId="5D36E70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7BE94" w14:textId="5E5778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6FCBE" w14:textId="42D25C8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B0214" w14:textId="7A7A96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,430.00 </w:t>
            </w:r>
          </w:p>
        </w:tc>
      </w:tr>
      <w:tr w:rsidR="002B2741" w:rsidRPr="002B2741" w14:paraId="34E36F9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8E71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6E3C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C4100" w14:textId="0A2FCB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66755" w14:textId="2CA9A8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6E28C" w14:textId="7CE731E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DF751" w14:textId="5741303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,490.94 </w:t>
            </w:r>
          </w:p>
        </w:tc>
      </w:tr>
      <w:tr w:rsidR="002B2741" w:rsidRPr="002B2741" w14:paraId="3FE2416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C983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793A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921B2" w14:textId="7CAA42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E9F60" w14:textId="01A9A3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50D80" w14:textId="58E01F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3C96E" w14:textId="2FCE022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4,660.02 </w:t>
            </w:r>
          </w:p>
        </w:tc>
      </w:tr>
      <w:tr w:rsidR="002B2741" w:rsidRPr="002B2741" w14:paraId="4F1ACFF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2D04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CE37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E7A55" w14:textId="791EA6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7FA9F" w14:textId="70D3A64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6AD9C" w14:textId="5E803B6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EF949" w14:textId="381250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7,902.68 </w:t>
            </w:r>
          </w:p>
        </w:tc>
      </w:tr>
      <w:tr w:rsidR="002B2741" w:rsidRPr="002B2741" w14:paraId="617ED44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AA4E3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67E7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nzon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FC007" w14:textId="0597490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6A9FB" w14:textId="4DFBB26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3C910" w14:textId="4B2CCB9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56492" w14:textId="662203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0,050.00 </w:t>
            </w:r>
          </w:p>
        </w:tc>
      </w:tr>
      <w:tr w:rsidR="002B2741" w:rsidRPr="002B2741" w14:paraId="59502A8A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A2EB2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233F6E" w14:textId="402B62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1,858,342.3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455520" w14:textId="23E5A5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DF7143" w14:textId="44F207B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08D980" w14:textId="4CEAC20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1,908,342.33 </w:t>
            </w:r>
          </w:p>
        </w:tc>
      </w:tr>
      <w:tr w:rsidR="002B2741" w:rsidRPr="002B2741" w14:paraId="419145B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CE16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0DEA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A6E3C" w14:textId="3FEE7CC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3A4CD" w14:textId="18E0509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61E5F" w14:textId="2B2E112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7EA71" w14:textId="67B5A3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50,692.18 </w:t>
            </w:r>
          </w:p>
        </w:tc>
      </w:tr>
      <w:tr w:rsidR="002B2741" w:rsidRPr="002B2741" w14:paraId="0C2E165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2D78C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EE2E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285F7" w14:textId="3FB80CA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A1F5D" w14:textId="74DC017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1E2F6" w14:textId="0BCC72A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CEFB3" w14:textId="7B6C414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2,623.68 </w:t>
            </w:r>
          </w:p>
        </w:tc>
      </w:tr>
      <w:tr w:rsidR="002B2741" w:rsidRPr="002B2741" w14:paraId="4A5B975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C453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977D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at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6AFBF" w14:textId="050DE9B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100E9" w14:textId="0986F36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CD246" w14:textId="73C483B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B82EC" w14:textId="5ABCE06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5,068.94 </w:t>
            </w:r>
          </w:p>
        </w:tc>
      </w:tr>
      <w:tr w:rsidR="002B2741" w:rsidRPr="002B2741" w14:paraId="10BF898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967D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1029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D14C7" w14:textId="523A2EE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2D96D" w14:textId="1451F06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C2135" w14:textId="6825A0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2DCC6" w14:textId="39B36A2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7,730.00 </w:t>
            </w:r>
          </w:p>
        </w:tc>
      </w:tr>
      <w:tr w:rsidR="002B2741" w:rsidRPr="002B2741" w14:paraId="4991C74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0C5C1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6640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mb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75F4B" w14:textId="70C9B7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F8D6C" w14:textId="1D3B927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14586" w14:textId="0FAFEB1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4DEA0" w14:textId="2960617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617.76 </w:t>
            </w:r>
          </w:p>
        </w:tc>
      </w:tr>
      <w:tr w:rsidR="002B2741" w:rsidRPr="002B2741" w14:paraId="38D5B5B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97982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61A4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h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B7334" w14:textId="170800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F886E" w14:textId="6F07047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1A514" w14:textId="33429DF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69DD3" w14:textId="10869EB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1,620.22 </w:t>
            </w:r>
          </w:p>
        </w:tc>
      </w:tr>
      <w:tr w:rsidR="002B2741" w:rsidRPr="002B2741" w14:paraId="68A1564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81E4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EF8A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66E4C" w14:textId="237C4E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2199A" w14:textId="41CFFD5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CE111" w14:textId="0DFDE06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324E3" w14:textId="36CDBF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7,459.07 </w:t>
            </w:r>
          </w:p>
        </w:tc>
      </w:tr>
      <w:tr w:rsidR="002B2741" w:rsidRPr="002B2741" w14:paraId="43C5C50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7DFC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CF893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us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ED85E" w14:textId="18BBCA1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F7780" w14:textId="7668C2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82BF6" w14:textId="68FE9E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B5AA2" w14:textId="2902A7D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7,220.72 </w:t>
            </w:r>
          </w:p>
        </w:tc>
      </w:tr>
      <w:tr w:rsidR="002B2741" w:rsidRPr="002B2741" w14:paraId="051138C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4CE9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16A5B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ban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11B8D" w14:textId="057C5A0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ACC89" w14:textId="289A737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57537" w14:textId="309A24A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EA9D3" w14:textId="30010B3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8,472.76 </w:t>
            </w:r>
          </w:p>
        </w:tc>
      </w:tr>
      <w:tr w:rsidR="002B2741" w:rsidRPr="002B2741" w14:paraId="0DE3055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B196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9933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mali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0FA1F" w14:textId="75C95B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8607F" w14:textId="1D41BCC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AD995" w14:textId="25129A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9DCC2" w14:textId="696F27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482.96 </w:t>
            </w:r>
          </w:p>
        </w:tc>
      </w:tr>
      <w:tr w:rsidR="002B2741" w:rsidRPr="002B2741" w14:paraId="09C4996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1430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574F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am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58A51" w14:textId="2462EB1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803B1" w14:textId="1A0D9DE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274F8" w14:textId="10E673D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E1581" w14:textId="25AC4D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4,596.44 </w:t>
            </w:r>
          </w:p>
        </w:tc>
      </w:tr>
      <w:tr w:rsidR="002B2741" w:rsidRPr="002B2741" w14:paraId="65A9AE5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EA97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7FCE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amo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E902D" w14:textId="09FA7E9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DC8CB" w14:textId="1E4EA26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CE14C" w14:textId="1EB6DD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BFA5F" w14:textId="2D2B86E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2,126.16 </w:t>
            </w:r>
          </w:p>
        </w:tc>
      </w:tr>
      <w:tr w:rsidR="002B2741" w:rsidRPr="002B2741" w14:paraId="5CB9B9C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2878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59E1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F52C4" w14:textId="6ACD75C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704B0" w14:textId="7B5E8B2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BCBD4" w14:textId="105F1EA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7291B" w14:textId="73FEF5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2,312.68 </w:t>
            </w:r>
          </w:p>
        </w:tc>
      </w:tr>
      <w:tr w:rsidR="002B2741" w:rsidRPr="002B2741" w14:paraId="06A2E65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99A2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AC7B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rchitore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CAE9E" w14:textId="099E226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3B5E6" w14:textId="53695A6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5EB82" w14:textId="3A00A39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8A17C" w14:textId="7EC371F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2,569.16 </w:t>
            </w:r>
          </w:p>
        </w:tc>
      </w:tr>
      <w:tr w:rsidR="002B2741" w:rsidRPr="002B2741" w14:paraId="231ABC3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B55B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463E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ABDD6" w14:textId="7DC63D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197CD" w14:textId="73E5D7E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9843E" w14:textId="59FB81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30029" w14:textId="19E14AA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1,422.48 </w:t>
            </w:r>
          </w:p>
        </w:tc>
      </w:tr>
      <w:tr w:rsidR="002B2741" w:rsidRPr="002B2741" w14:paraId="62C742F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32BE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A8E17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riga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D6453" w14:textId="007A76E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E8771" w14:textId="24A6808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7EB1DF" w14:textId="705956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A9E37" w14:textId="746106E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490.06 </w:t>
            </w:r>
          </w:p>
        </w:tc>
      </w:tr>
      <w:tr w:rsidR="002B2741" w:rsidRPr="002B2741" w14:paraId="298440A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2165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EE78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gono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63364" w14:textId="70521B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E4019" w14:textId="6BD151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DBE78" w14:textId="1FFD0AD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0F50F" w14:textId="1A2540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430.04 </w:t>
            </w:r>
          </w:p>
        </w:tc>
      </w:tr>
      <w:tr w:rsidR="002B2741" w:rsidRPr="002B2741" w14:paraId="307B4A8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B0621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0D58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man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C00C4" w14:textId="201C7F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8,458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65AE8" w14:textId="418BC41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A724A" w14:textId="057B2A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F4C0A" w14:textId="7116D51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28,458.20 </w:t>
            </w:r>
          </w:p>
        </w:tc>
      </w:tr>
      <w:tr w:rsidR="002B2741" w:rsidRPr="002B2741" w14:paraId="1914F68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8217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8EA6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p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5949C" w14:textId="2D39E35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3160A" w14:textId="10049CA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150A7" w14:textId="5792162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FFA66" w14:textId="02841D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4,242.92 </w:t>
            </w:r>
          </w:p>
        </w:tc>
      </w:tr>
      <w:tr w:rsidR="002B2741" w:rsidRPr="002B2741" w14:paraId="6D95F9A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41D8E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2B038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ar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39501" w14:textId="544B776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8397B" w14:textId="702C3B1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1EFBC" w14:textId="23E27F2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6E726" w14:textId="5F2BB94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9,508.88 </w:t>
            </w:r>
          </w:p>
        </w:tc>
      </w:tr>
      <w:tr w:rsidR="002B2741" w:rsidRPr="002B2741" w14:paraId="0D24F07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73AF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E9BC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lao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A1C85" w14:textId="67605B2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4F940" w14:textId="5A26BFE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AEB69" w14:textId="34EBF43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5E8D8" w14:textId="4884A4E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2,807.88 </w:t>
            </w:r>
          </w:p>
        </w:tc>
      </w:tr>
      <w:tr w:rsidR="002B2741" w:rsidRPr="002B2741" w14:paraId="0511A73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2923A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A6AA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nalab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A7B75" w14:textId="21565B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F1BD5" w14:textId="16D72F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B9C89" w14:textId="437C90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10BA9" w14:textId="75FB7C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0,558.80 </w:t>
            </w:r>
          </w:p>
        </w:tc>
      </w:tr>
      <w:tr w:rsidR="002B2741" w:rsidRPr="002B2741" w14:paraId="3212BD7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483A6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44F7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bu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952DC" w14:textId="4E71CE3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C9876" w14:textId="0690A5A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1DF34" w14:textId="0D2BCAF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C9CF2" w14:textId="4F9554E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9,371.53 </w:t>
            </w:r>
          </w:p>
        </w:tc>
      </w:tr>
      <w:tr w:rsidR="002B2741" w:rsidRPr="002B2741" w14:paraId="6CC086A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FA7D0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9C563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4EE9A" w14:textId="4017E5F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24344" w14:textId="4D7C8C8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B5FD2" w14:textId="2A2795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7C625" w14:textId="413F38A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82,045.18 </w:t>
            </w:r>
          </w:p>
        </w:tc>
      </w:tr>
      <w:tr w:rsidR="002B2741" w:rsidRPr="002B2741" w14:paraId="5A727F2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A84B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153D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A3B45" w14:textId="5B1A7B2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08993" w14:textId="298483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ABF7E" w14:textId="39BD2C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11E9E" w14:textId="1E30A97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91,480.00 </w:t>
            </w:r>
          </w:p>
        </w:tc>
      </w:tr>
      <w:tr w:rsidR="002B2741" w:rsidRPr="002B2741" w14:paraId="6C66FA8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47CA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F77D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6986D" w14:textId="2A9ACA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27586" w14:textId="2C99EFC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36D0C" w14:textId="6279D4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B3743" w14:textId="6439AEF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506.28 </w:t>
            </w:r>
          </w:p>
        </w:tc>
      </w:tr>
      <w:tr w:rsidR="002B2741" w:rsidRPr="002B2741" w14:paraId="26CA26F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5311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95B9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sac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B3242" w14:textId="04FF683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3BA42" w14:textId="4BCAA4E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D5D3B" w14:textId="22E76A5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E5F73" w14:textId="382447F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9,547.69 </w:t>
            </w:r>
          </w:p>
        </w:tc>
      </w:tr>
      <w:tr w:rsidR="002B2741" w:rsidRPr="002B2741" w14:paraId="1F89468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6267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DFD9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76932" w14:textId="0FB3F0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B71FE" w14:textId="2D79EA1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0EB0D" w14:textId="11072D2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61A07" w14:textId="010015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780.54 </w:t>
            </w:r>
          </w:p>
        </w:tc>
      </w:tr>
      <w:tr w:rsidR="002B2741" w:rsidRPr="002B2741" w14:paraId="521BC07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345F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7FF2E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esentacion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rubcan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6E148" w14:textId="27E1A5E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D8509" w14:textId="198E8E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58A1A" w14:textId="0EE24D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FED7F" w14:textId="54DE06D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7,703.44 </w:t>
            </w:r>
          </w:p>
        </w:tc>
      </w:tr>
      <w:tr w:rsidR="002B2741" w:rsidRPr="002B2741" w14:paraId="31958E9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29AF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F255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ag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80B8A" w14:textId="36ED676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F88EC" w14:textId="2B75F15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48CC4" w14:textId="18DBAB1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91C89" w14:textId="3E1608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3,816.76 </w:t>
            </w:r>
          </w:p>
        </w:tc>
      </w:tr>
      <w:tr w:rsidR="002B2741" w:rsidRPr="002B2741" w14:paraId="568ED0B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B911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A0A9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gñ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4A6D6" w14:textId="37FD953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115EB" w14:textId="78C72D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2985D" w14:textId="6503E8F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BDFE7" w14:textId="63A2CA6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81,126.78 </w:t>
            </w:r>
          </w:p>
        </w:tc>
      </w:tr>
      <w:tr w:rsidR="002B2741" w:rsidRPr="002B2741" w14:paraId="015860B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9487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E6E4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San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fernand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95A3B" w14:textId="5990D87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76B5D" w14:textId="62A36D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EB823" w14:textId="1F6587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AD906" w14:textId="30E5E9A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7,057.28 </w:t>
            </w:r>
          </w:p>
        </w:tc>
      </w:tr>
      <w:tr w:rsidR="002B2741" w:rsidRPr="002B2741" w14:paraId="304BF6D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27EC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468AA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15532" w14:textId="7C511A6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E5207" w14:textId="783778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DC1EB" w14:textId="6993C46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51317" w14:textId="400C1B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4,218.94 </w:t>
            </w:r>
          </w:p>
        </w:tc>
      </w:tr>
      <w:tr w:rsidR="002B2741" w:rsidRPr="002B2741" w14:paraId="707BE41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9E94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6373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poco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0C8F2" w14:textId="334F266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9937A" w14:textId="1B90916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B8590" w14:textId="0D3E3BF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FD8C6" w14:textId="42CA21D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3,077.76 </w:t>
            </w:r>
          </w:p>
        </w:tc>
      </w:tr>
      <w:tr w:rsidR="002B2741" w:rsidRPr="002B2741" w14:paraId="7572EBE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A94C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AA6A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rum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93BE0" w14:textId="6A69DB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AD1F8" w14:textId="69D6B6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60FE0" w14:textId="0033B1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BFD17" w14:textId="51A181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1,152.72 </w:t>
            </w:r>
          </w:p>
        </w:tc>
      </w:tr>
      <w:tr w:rsidR="002B2741" w:rsidRPr="002B2741" w14:paraId="048B6F9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0081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3C6E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ga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2769E" w14:textId="11EC627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D580D" w14:textId="6C3CB22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7BD97" w14:textId="7EB9E46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14604" w14:textId="0FDB896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0,584.32 </w:t>
            </w:r>
          </w:p>
        </w:tc>
      </w:tr>
      <w:tr w:rsidR="002B2741" w:rsidRPr="002B2741" w14:paraId="544CEAF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391F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2D85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namb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16861" w14:textId="4EDDF0D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E199E" w14:textId="27AC15D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9AE12" w14:textId="470318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7C321" w14:textId="2A14391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387,361.12 </w:t>
            </w:r>
          </w:p>
        </w:tc>
      </w:tr>
      <w:tr w:rsidR="002B2741" w:rsidRPr="002B2741" w14:paraId="7E92D2CA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DDF18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877094" w14:textId="22D301D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F6C1DF" w14:textId="4FF57DA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785543" w14:textId="64A87F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06BCF98" w14:textId="7095975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332,426.38 </w:t>
            </w:r>
          </w:p>
        </w:tc>
      </w:tr>
      <w:tr w:rsidR="002B2741" w:rsidRPr="002B2741" w14:paraId="71BA610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D91A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ABB9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anduan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C7C75" w14:textId="271381D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F691A" w14:textId="36054E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FC0B2" w14:textId="2DA735A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0339F" w14:textId="7B5EC10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77,956.38 </w:t>
            </w:r>
          </w:p>
        </w:tc>
      </w:tr>
      <w:tr w:rsidR="002B2741" w:rsidRPr="002B2741" w14:paraId="52A4014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86D7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BF25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Andres (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olbon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D402A" w14:textId="6B19A60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33A16" w14:textId="58EA576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84BFD" w14:textId="6C38865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7F543" w14:textId="1667D3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490.00 </w:t>
            </w:r>
          </w:p>
        </w:tc>
      </w:tr>
      <w:tr w:rsidR="002B2741" w:rsidRPr="002B2741" w14:paraId="5594596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2E4D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A25F0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r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475AB" w14:textId="6DCC391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31111" w14:textId="4FEB4F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27AE3" w14:textId="2A9411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13BC4" w14:textId="0AD6895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7,980.00 </w:t>
            </w:r>
          </w:p>
        </w:tc>
      </w:tr>
      <w:tr w:rsidR="002B2741" w:rsidRPr="002B2741" w14:paraId="38FB4F5F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360C2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7CD7D6" w14:textId="4DBE23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70F1E6" w14:textId="5BBEA3C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FCF77E" w14:textId="6274276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9AF8F0A" w14:textId="0602B41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270,241.32 </w:t>
            </w:r>
          </w:p>
        </w:tc>
      </w:tr>
      <w:tr w:rsidR="002B2741" w:rsidRPr="002B2741" w14:paraId="5AA91CB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0C0A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8BE25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e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81B39" w14:textId="01C28A4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922D7" w14:textId="289E3E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A5060" w14:textId="4E5C3DF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A242D" w14:textId="0770EF2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6,151.00 </w:t>
            </w:r>
          </w:p>
        </w:tc>
      </w:tr>
      <w:tr w:rsidR="002B2741" w:rsidRPr="002B2741" w14:paraId="27335E9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F357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36E7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w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1FA0A" w14:textId="1D93879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2228E" w14:textId="116D74D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48205" w14:textId="78C6381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CCAE3" w14:textId="070BD78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4,226.50 </w:t>
            </w:r>
          </w:p>
        </w:tc>
      </w:tr>
      <w:tr w:rsidR="002B2741" w:rsidRPr="002B2741" w14:paraId="4E64423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BFF62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344A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masal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7EB3A2" w14:textId="43B4E02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E2166" w14:textId="0BB653A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40DD6" w14:textId="2F00292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3A508" w14:textId="41E9EF2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6,500.00 </w:t>
            </w:r>
          </w:p>
        </w:tc>
      </w:tr>
      <w:tr w:rsidR="002B2741" w:rsidRPr="002B2741" w14:paraId="59CD93E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4CBBB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CAAB8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45075" w14:textId="6D117E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F8B99" w14:textId="2200EC4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B2010" w14:textId="23EC0E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9B11E" w14:textId="71E2293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3,192.50 </w:t>
            </w:r>
          </w:p>
        </w:tc>
      </w:tr>
      <w:tr w:rsidR="002B2741" w:rsidRPr="002B2741" w14:paraId="5F8579E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F83F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5A6E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059B6" w14:textId="5A8AEB9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E6FB7" w14:textId="75A3B16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075BB" w14:textId="56A159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14DE4" w14:textId="10AAC9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4,420.00 </w:t>
            </w:r>
          </w:p>
        </w:tc>
      </w:tr>
      <w:tr w:rsidR="002B2741" w:rsidRPr="002B2741" w14:paraId="6CD4507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A1DC5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FF95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b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E17E3" w14:textId="3F8F8B0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C734A9" w14:textId="1A1773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BFF07" w14:textId="21B0A5E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37BE5" w14:textId="515393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2,634.00 </w:t>
            </w:r>
          </w:p>
        </w:tc>
      </w:tr>
      <w:tr w:rsidR="002B2741" w:rsidRPr="002B2741" w14:paraId="5EC414E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1160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6774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nre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B1192" w14:textId="5CD9911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DF704" w14:textId="1F0BD7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A1A49" w14:textId="10BEB75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F4773" w14:textId="52F24B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,792.50 </w:t>
            </w:r>
          </w:p>
        </w:tc>
      </w:tr>
      <w:tr w:rsidR="002B2741" w:rsidRPr="002B2741" w14:paraId="4F8DD5A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3A76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A1C6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11455" w14:textId="6DB0B2E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5C418" w14:textId="01B3586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07D93" w14:textId="768D69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E345C" w14:textId="4E91C17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5,535.00 </w:t>
            </w:r>
          </w:p>
        </w:tc>
      </w:tr>
      <w:tr w:rsidR="002B2741" w:rsidRPr="002B2741" w14:paraId="3BB0DE1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49635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75095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s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48820" w14:textId="7E547C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729F1" w14:textId="7C96404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0AEC2" w14:textId="2BC55C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D28C3" w14:textId="7F25BD5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789.82 </w:t>
            </w:r>
          </w:p>
        </w:tc>
      </w:tr>
      <w:tr w:rsidR="002B2741" w:rsidRPr="002B2741" w14:paraId="22E04901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4420A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A4438F" w14:textId="06F9600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692,181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C0AFF2" w14:textId="45ECBD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581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2ABF70" w14:textId="6DFB0E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4FF1483" w14:textId="5A2022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273,381.75 </w:t>
            </w:r>
          </w:p>
        </w:tc>
      </w:tr>
      <w:tr w:rsidR="002B2741" w:rsidRPr="002B2741" w14:paraId="6EB0EEC0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15D77C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964B6" w14:textId="72223BD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97C46" w14:textId="3A28FBA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16153" w14:textId="757D806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F6319" w14:textId="0B11E4A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164,288.77 </w:t>
            </w:r>
          </w:p>
        </w:tc>
      </w:tr>
      <w:tr w:rsidR="002B2741" w:rsidRPr="002B2741" w14:paraId="34A79F2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41D4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A5265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D55E9" w14:textId="1607B04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5B836" w14:textId="11E471C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8F763" w14:textId="193D09B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76FE6" w14:textId="4388F75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2,882.44 </w:t>
            </w:r>
          </w:p>
        </w:tc>
      </w:tr>
      <w:tr w:rsidR="002B2741" w:rsidRPr="002B2741" w14:paraId="16C347C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928F6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497F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6E35A" w14:textId="2C06878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CE0DE" w14:textId="0C5FA94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B7114" w14:textId="4F59800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DCA3C" w14:textId="47F6D03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1,057.64 </w:t>
            </w:r>
          </w:p>
        </w:tc>
      </w:tr>
      <w:tr w:rsidR="002B2741" w:rsidRPr="002B2741" w14:paraId="3C49560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45DB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B8AC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lus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7933D" w14:textId="792A48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865AC" w14:textId="427B30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16182" w14:textId="5D4E6F6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692E5" w14:textId="746F309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5,213.48 </w:t>
            </w:r>
          </w:p>
        </w:tc>
      </w:tr>
      <w:tr w:rsidR="002B2741" w:rsidRPr="002B2741" w14:paraId="5F08355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75D02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BFA6A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88AB7" w14:textId="498046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9E5D9B" w14:textId="40E8335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9D5F5" w14:textId="2A3BEE3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1D8E4" w14:textId="46D6978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672.72 </w:t>
            </w:r>
          </w:p>
        </w:tc>
      </w:tr>
      <w:tr w:rsidR="002B2741" w:rsidRPr="002B2741" w14:paraId="238A147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32D8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5CB7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A6127" w14:textId="3EA5EA1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8,594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6DEA5C" w14:textId="0DB9FAA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4B96B" w14:textId="1ECAD80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A0A39" w14:textId="39343C9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28,594.62 </w:t>
            </w:r>
          </w:p>
        </w:tc>
      </w:tr>
      <w:tr w:rsidR="002B2741" w:rsidRPr="002B2741" w14:paraId="432077A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F7DA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475D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onso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A8557" w14:textId="28E6D26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4,362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A3438" w14:textId="3A6D35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3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22B7A" w14:textId="141F58E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AA6B6" w14:textId="3052F7B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8,112.24 </w:t>
            </w:r>
          </w:p>
        </w:tc>
      </w:tr>
      <w:tr w:rsidR="002B2741" w:rsidRPr="002B2741" w14:paraId="18B0B49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B71D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6A86E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ba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6A1FD" w14:textId="1899CB8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8,62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13EBA" w14:textId="2AFD634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03AEA" w14:textId="3B146B4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0F893" w14:textId="1E475DC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80,626.00 </w:t>
            </w:r>
          </w:p>
        </w:tc>
      </w:tr>
      <w:tr w:rsidR="002B2741" w:rsidRPr="002B2741" w14:paraId="7E4F5F7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0BB82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480B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ros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AD06F" w14:textId="35D506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B1801" w14:textId="1624B9F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E4A493" w14:textId="54FCA4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A5672" w14:textId="389FA32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2,096.88 </w:t>
            </w:r>
          </w:p>
        </w:tc>
      </w:tr>
      <w:tr w:rsidR="002B2741" w:rsidRPr="002B2741" w14:paraId="18B8E9A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F327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033B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ub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D7CBB" w14:textId="26DCF0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0,282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6C5B5" w14:textId="561AFB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9,2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B9E4D" w14:textId="26AF53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4B908" w14:textId="25A1F1D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9,532.92 </w:t>
            </w:r>
          </w:p>
        </w:tc>
      </w:tr>
      <w:tr w:rsidR="002B2741" w:rsidRPr="002B2741" w14:paraId="6FF83BB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97F5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C62EB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tno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B696A" w14:textId="0D8F63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4,4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7EB2A" w14:textId="674A4C9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6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57F86" w14:textId="6E98559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A2CA6" w14:textId="19C3960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0,690.00 </w:t>
            </w:r>
          </w:p>
        </w:tc>
      </w:tr>
      <w:tr w:rsidR="002B2741" w:rsidRPr="002B2741" w14:paraId="26A3161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7E49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9AB0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23503" w14:textId="57F15DD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859EE" w14:textId="1EAF8BF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ECEE3" w14:textId="5FACA9B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3A29E" w14:textId="2A4F870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3,952.08 </w:t>
            </w:r>
          </w:p>
        </w:tc>
      </w:tr>
      <w:tr w:rsidR="002B2741" w:rsidRPr="002B2741" w14:paraId="7E8206F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92810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6C2D1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0A1BB4" w14:textId="1EFF77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58E27" w14:textId="6A6A57A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B25C5" w14:textId="52601E3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4A180" w14:textId="18681D6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7,236.32 </w:t>
            </w:r>
          </w:p>
        </w:tc>
      </w:tr>
      <w:tr w:rsidR="002B2741" w:rsidRPr="002B2741" w14:paraId="5E6957F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26EB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6DA6C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36999" w14:textId="4E78CBB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6D57F" w14:textId="148BD1D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9247C" w14:textId="35B8FD8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95721" w14:textId="6F329A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2,425.64 </w:t>
            </w:r>
          </w:p>
        </w:tc>
      </w:tr>
      <w:tr w:rsidR="002B2741" w:rsidRPr="002B2741" w14:paraId="43E55008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A602BB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6790F67" w14:textId="0C0D980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9,002,565.5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D509DB1" w14:textId="1B9DD0E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603,1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8BE3669" w14:textId="356B0F2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43A534D" w14:textId="0843E04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9,605,715.59 </w:t>
            </w:r>
          </w:p>
        </w:tc>
      </w:tr>
      <w:tr w:rsidR="002B2741" w:rsidRPr="002B2741" w14:paraId="7D659F7B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3C144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E2CBAC" w14:textId="45F55D8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4,761,697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AC6431" w14:textId="30E5CD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8C9C6C" w14:textId="5A43D0F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2598F02" w14:textId="790D2AF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039,447.82 </w:t>
            </w:r>
          </w:p>
        </w:tc>
      </w:tr>
      <w:tr w:rsidR="002B2741" w:rsidRPr="002B2741" w14:paraId="2F91322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435C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01C7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tav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1B14A" w14:textId="0EDAD8E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B4178" w14:textId="22A69EC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B6D6A" w14:textId="04A5159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146A9" w14:textId="31803E8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B2741" w:rsidRPr="002B2741" w14:paraId="3050E50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F069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CE70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et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81ACF" w14:textId="3716021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96F89" w14:textId="7291EEB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8A9AB" w14:textId="68A8AB4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1E93A" w14:textId="1897D29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2B2741" w:rsidRPr="002B2741" w14:paraId="39A4EBE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FB22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13911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1D4ED" w14:textId="6209F80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0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2836D" w14:textId="222100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8EC33" w14:textId="45820E3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A4741" w14:textId="3AAF3E5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080.00 </w:t>
            </w:r>
          </w:p>
        </w:tc>
      </w:tr>
      <w:tr w:rsidR="002B2741" w:rsidRPr="002B2741" w14:paraId="2EDBEF5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9B26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3D5AC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063D4" w14:textId="406166B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2,697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28632" w14:textId="18256B2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2FF43" w14:textId="4BCDE4F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771AD" w14:textId="2E965BD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0,447.20 </w:t>
            </w:r>
          </w:p>
        </w:tc>
      </w:tr>
      <w:tr w:rsidR="002B2741" w:rsidRPr="002B2741" w14:paraId="585A80D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7AE54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BBA5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ac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8E072" w14:textId="2000D1A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72F7C" w14:textId="6B079E5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57920" w14:textId="50BF31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46244" w14:textId="4A257A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1,656.70 </w:t>
            </w:r>
          </w:p>
        </w:tc>
      </w:tr>
      <w:tr w:rsidR="002B2741" w:rsidRPr="002B2741" w14:paraId="14B0C1D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DEC0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3E72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dal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6FE75" w14:textId="41A3D1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CB90D" w14:textId="333CB7A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40CCD" w14:textId="299A070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BEF96" w14:textId="305BFB8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67,414.10 </w:t>
            </w:r>
          </w:p>
        </w:tc>
      </w:tr>
      <w:tr w:rsidR="002B2741" w:rsidRPr="002B2741" w14:paraId="12D6E2D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8B69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25B4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4C67A" w14:textId="282A98D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F10B0" w14:textId="348A6E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FE5A9" w14:textId="5943A2B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A674C" w14:textId="6C94189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B2741" w:rsidRPr="002B2741" w14:paraId="2AD8DCF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8BB2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1973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uan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3326F" w14:textId="384739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2A629" w14:textId="4E870D3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D6AEE" w14:textId="0B2598C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C05D9" w14:textId="5D5C8D6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0,500.00 </w:t>
            </w:r>
          </w:p>
        </w:tc>
      </w:tr>
      <w:tr w:rsidR="002B2741" w:rsidRPr="002B2741" w14:paraId="0930E16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2A1E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9625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baj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EC4DA" w14:textId="22B63C2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2B4D7" w14:textId="0DB335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0672F" w14:textId="68D0B68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3500F" w14:textId="27C39A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77,000.00 </w:t>
            </w:r>
          </w:p>
        </w:tc>
      </w:tr>
      <w:tr w:rsidR="002B2741" w:rsidRPr="002B2741" w14:paraId="1ED0E1D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33B9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51617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ez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54E74" w14:textId="78A3EA8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F7667" w14:textId="6A086C4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E4B72" w14:textId="01B72BC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1422F" w14:textId="1747C04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2,100.00 </w:t>
            </w:r>
          </w:p>
        </w:tc>
      </w:tr>
      <w:tr w:rsidR="002B2741" w:rsidRPr="002B2741" w14:paraId="5939722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440C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E700E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kat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B084C" w14:textId="54A814F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A05AE" w14:textId="2F1D379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8B549" w14:textId="0A2D697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F7986" w14:textId="7E425DE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4,800.00 </w:t>
            </w:r>
          </w:p>
        </w:tc>
      </w:tr>
      <w:tr w:rsidR="002B2741" w:rsidRPr="002B2741" w14:paraId="264F081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DC442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EDEF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D5571" w14:textId="5E65665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3BF78" w14:textId="18D026D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53C41" w14:textId="060E855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56566" w14:textId="4096DB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038,275.40 </w:t>
            </w:r>
          </w:p>
        </w:tc>
      </w:tr>
      <w:tr w:rsidR="002B2741" w:rsidRPr="002B2741" w14:paraId="44CD526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6F23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6EBD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in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36CDA" w14:textId="266572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3D2CA" w14:textId="604039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A894B" w14:textId="4271240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1CA1B" w14:textId="4404530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3,400.00 </w:t>
            </w:r>
          </w:p>
        </w:tc>
      </w:tr>
      <w:tr w:rsidR="002B2741" w:rsidRPr="002B2741" w14:paraId="19DEE05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E875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BEE1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b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A23D4" w14:textId="18D5649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D4152" w14:textId="1FBBB36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FE7AA" w14:textId="667E8AE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74EC7" w14:textId="6645995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9,340.00 </w:t>
            </w:r>
          </w:p>
        </w:tc>
      </w:tr>
      <w:tr w:rsidR="002B2741" w:rsidRPr="002B2741" w14:paraId="1BFAFE3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50F22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66A6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umanc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CE004" w14:textId="0DBC9A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AB0D3" w14:textId="61B1AE0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E7168" w14:textId="11E17BC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18C0F" w14:textId="01C69E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5,897.42 </w:t>
            </w:r>
          </w:p>
        </w:tc>
      </w:tr>
      <w:tr w:rsidR="002B2741" w:rsidRPr="002B2741" w14:paraId="60F3F45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66C7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AC538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ga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CEEEF" w14:textId="7CF49B3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70397" w14:textId="0F33D84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19D9C" w14:textId="497A40A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836C6" w14:textId="14FF293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87,537.00 </w:t>
            </w:r>
          </w:p>
        </w:tc>
      </w:tr>
      <w:tr w:rsidR="002B2741" w:rsidRPr="002B2741" w14:paraId="42384AD2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F0A2B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9E1CEA" w14:textId="1524FE6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456,253.7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C83B30" w14:textId="7CDCAE5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9375C7" w14:textId="48C0B23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71A4F3A" w14:textId="20CBCF7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731,653.71 </w:t>
            </w:r>
          </w:p>
        </w:tc>
      </w:tr>
      <w:tr w:rsidR="002B2741" w:rsidRPr="002B2741" w14:paraId="15AA459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B398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FA9E5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ini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-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99FEA" w14:textId="3BC9B24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896D9" w14:textId="2AF7577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FB735" w14:textId="15599FB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444D2" w14:textId="6D1485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8,984.96 </w:t>
            </w:r>
          </w:p>
        </w:tc>
      </w:tr>
      <w:tr w:rsidR="002B2741" w:rsidRPr="002B2741" w14:paraId="5A8D335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C069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6E30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amti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007D1" w14:textId="51F7C4F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89DF6" w14:textId="591A87F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0D9AE" w14:textId="650DCB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BD708" w14:textId="2011BC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88,099.20 </w:t>
            </w:r>
          </w:p>
        </w:tc>
      </w:tr>
      <w:tr w:rsidR="002B2741" w:rsidRPr="002B2741" w14:paraId="68E55F5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F7508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D8D5D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02C37" w14:textId="2FAEB0F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7,820.4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CF9AC" w14:textId="4C37E1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2FE19" w14:textId="71100D5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ACAEB" w14:textId="6F19B67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7,820.45 </w:t>
            </w:r>
          </w:p>
        </w:tc>
      </w:tr>
      <w:tr w:rsidR="002B2741" w:rsidRPr="002B2741" w14:paraId="59FB86A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8501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4B8D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San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emigi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455C4" w14:textId="405D471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B207E" w14:textId="7BE166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A358C" w14:textId="67BA82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52968" w14:textId="6998A7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2,395.00 </w:t>
            </w:r>
          </w:p>
        </w:tc>
      </w:tr>
      <w:tr w:rsidR="002B2741" w:rsidRPr="002B2741" w14:paraId="633B623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69E56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34CE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balo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93C1E" w14:textId="0264727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3FF6C" w14:textId="48CCCE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AB8BD" w14:textId="365FA51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DF0B8" w14:textId="361D551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2B2741" w:rsidRPr="002B2741" w14:paraId="1C4B1CA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49C9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6761C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Tobias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Fornier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Dao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F2048" w14:textId="3E4F880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62FD7" w14:textId="3D30B99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62218" w14:textId="4A76FF6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6EE80" w14:textId="638B6E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6,525.00 </w:t>
            </w:r>
          </w:p>
        </w:tc>
      </w:tr>
      <w:tr w:rsidR="002B2741" w:rsidRPr="002B2741" w14:paraId="0DED9F7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5DE6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1B25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391CB" w14:textId="2649CF1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CD8A8" w14:textId="2B1190B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0A2EA" w14:textId="60B3FA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6A47A" w14:textId="7885573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040.00 </w:t>
            </w:r>
          </w:p>
        </w:tc>
      </w:tr>
      <w:tr w:rsidR="002B2741" w:rsidRPr="002B2741" w14:paraId="7DDE302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C443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2E37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baz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CA665" w14:textId="7534ACD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82E94" w14:textId="59BB98F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FE551" w14:textId="19C0A73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D3C0D" w14:textId="208BA7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6,429.00 </w:t>
            </w:r>
          </w:p>
        </w:tc>
      </w:tr>
      <w:tr w:rsidR="002B2741" w:rsidRPr="002B2741" w14:paraId="6D2705F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9E83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F3C1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gas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1D0BE" w14:textId="0E86013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21E94F" w14:textId="26423D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03ED7" w14:textId="607C64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7767FD" w14:textId="04B66C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10,400.00 </w:t>
            </w:r>
          </w:p>
        </w:tc>
      </w:tr>
      <w:tr w:rsidR="002B2741" w:rsidRPr="002B2741" w14:paraId="1C6E376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CCFD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5E2F5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uy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4BEED5" w14:textId="3A774E7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16385E" w14:textId="7CFA669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D69EE" w14:textId="5D3C16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5ABFF" w14:textId="320CA25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2B2741" w:rsidRPr="002B2741" w14:paraId="156A56A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FF96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1FCAD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las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5A5ED" w14:textId="7CA15C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B2652" w14:textId="3C4656E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A24F4" w14:textId="26F6CD5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88693" w14:textId="582574E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4,250.00 </w:t>
            </w:r>
          </w:p>
        </w:tc>
      </w:tr>
      <w:tr w:rsidR="002B2741" w:rsidRPr="002B2741" w14:paraId="583FCD0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AA1F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4C9D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ua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-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004AA" w14:textId="66A4A1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FB325" w14:textId="14C18B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8590F" w14:textId="6D95859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D8901" w14:textId="62D5A79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3,808.10 </w:t>
            </w:r>
          </w:p>
        </w:tc>
      </w:tr>
      <w:tr w:rsidR="002B2741" w:rsidRPr="002B2741" w14:paraId="1318FE9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AAE7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F3C1E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391DE" w14:textId="5DB170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DFB34A" w14:textId="444180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DD5DB" w14:textId="46891DC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20056" w14:textId="25D30E9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4,350.00 </w:t>
            </w:r>
          </w:p>
        </w:tc>
      </w:tr>
      <w:tr w:rsidR="002B2741" w:rsidRPr="002B2741" w14:paraId="3139F86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AB8F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6059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d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0437F" w14:textId="1443B20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A4557" w14:textId="7E1389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2EB26" w14:textId="0728AA8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41B1F" w14:textId="71C503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3,487.00 </w:t>
            </w:r>
          </w:p>
        </w:tc>
      </w:tr>
      <w:tr w:rsidR="002B2741" w:rsidRPr="002B2741" w14:paraId="720753E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C3FC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8328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tnong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822F6" w14:textId="11BF0E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22C1B" w14:textId="0C861AF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2E1A6" w14:textId="1939C32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76EF9" w14:textId="2C46E49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5,800.00 </w:t>
            </w:r>
          </w:p>
        </w:tc>
      </w:tr>
      <w:tr w:rsidR="002B2741" w:rsidRPr="002B2741" w14:paraId="055A403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2B311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72D9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ebast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C41AA" w14:textId="3D9E87D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FC18A" w14:textId="6803BC2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0C078" w14:textId="2D8C411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4B221" w14:textId="733F3DA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190.00 </w:t>
            </w:r>
          </w:p>
        </w:tc>
      </w:tr>
      <w:tr w:rsidR="002B2741" w:rsidRPr="002B2741" w14:paraId="5D4A446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EBC4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A978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bi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43A37" w14:textId="0C8466E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A027B" w14:textId="62B2D81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E12DC" w14:textId="7B640CD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64428" w14:textId="7906AF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78,075.00 </w:t>
            </w:r>
          </w:p>
        </w:tc>
      </w:tr>
      <w:tr w:rsidR="002B2741" w:rsidRPr="002B2741" w14:paraId="10443116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2FAE8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piz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47ACAB" w14:textId="3EC7E3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964,333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B7C902" w14:textId="7C702ED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A6FDA2" w14:textId="021AF45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F5D1A9F" w14:textId="65EB3BB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964,333.50 </w:t>
            </w:r>
          </w:p>
        </w:tc>
      </w:tr>
      <w:tr w:rsidR="002B2741" w:rsidRPr="002B2741" w14:paraId="16E63BD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BCBA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04AA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rovince of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piz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E224C" w14:textId="4A92E77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687DD" w14:textId="10ABEE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70359" w14:textId="5B456A3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853E8" w14:textId="3CAFF5D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0,320.00 </w:t>
            </w:r>
          </w:p>
        </w:tc>
      </w:tr>
      <w:tr w:rsidR="002B2741" w:rsidRPr="002B2741" w14:paraId="4D433AC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9241E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8225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arter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A96D6" w14:textId="122FA24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955CE" w14:textId="772A23C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D6CF1" w14:textId="0C910A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940BA" w14:textId="301376E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1,820.00 </w:t>
            </w:r>
          </w:p>
        </w:tc>
      </w:tr>
      <w:tr w:rsidR="002B2741" w:rsidRPr="002B2741" w14:paraId="2271D1C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338A8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568F3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1554D" w14:textId="1D7BB0B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22B7D" w14:textId="0AD4DE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B1CF3" w14:textId="108AEFB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25525" w14:textId="6EB72E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2B2741" w:rsidRPr="002B2741" w14:paraId="403D76C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A133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F0C5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l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9B275" w14:textId="05B1202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02392" w14:textId="0DEF789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1758C" w14:textId="039BD32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77013" w14:textId="485C09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2B2741" w:rsidRPr="002B2741" w14:paraId="61BC88E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3715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0BCE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r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C9628" w14:textId="1AA006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95000" w14:textId="271F401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EF72C" w14:textId="2E7A5DB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D57C2" w14:textId="557CD42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60,447.75 </w:t>
            </w:r>
          </w:p>
        </w:tc>
      </w:tr>
      <w:tr w:rsidR="002B2741" w:rsidRPr="002B2741" w14:paraId="3362487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C780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69A2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vis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3FD83" w14:textId="2B3D20C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191C3" w14:textId="104A771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1B363" w14:textId="715F82B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BDD19" w14:textId="0A62AF7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5,944.00 </w:t>
            </w:r>
          </w:p>
        </w:tc>
      </w:tr>
      <w:tr w:rsidR="002B2741" w:rsidRPr="002B2741" w14:paraId="63BC77B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3A92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DB49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mind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5896D" w14:textId="4C82F9D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5F783" w14:textId="08D83DA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51910" w14:textId="0DF7B0A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F1E54" w14:textId="01B197C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68,223.75 </w:t>
            </w:r>
          </w:p>
        </w:tc>
      </w:tr>
      <w:tr w:rsidR="002B2741" w:rsidRPr="002B2741" w14:paraId="0FBCADD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A041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AF6C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-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y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A6B76" w14:textId="4AEFF1C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98408" w14:textId="1B0FFB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AEB8A" w14:textId="00E4F4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AF5A8" w14:textId="08BE44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2B2741" w:rsidRPr="002B2741" w14:paraId="5E7E53A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65181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A438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mbus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DCB68F" w14:textId="0B8B74C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447BE" w14:textId="2D638D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11BEA" w14:textId="112540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8BC52" w14:textId="6ADA2AC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8,000.00 </w:t>
            </w:r>
          </w:p>
        </w:tc>
      </w:tr>
      <w:tr w:rsidR="002B2741" w:rsidRPr="002B2741" w14:paraId="6C5AB04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BBB8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361B0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7FED0" w14:textId="0378B18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7439B" w14:textId="4D63DF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98D89" w14:textId="430F21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7C71F" w14:textId="25E252C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0,000.00 </w:t>
            </w:r>
          </w:p>
        </w:tc>
      </w:tr>
      <w:tr w:rsidR="002B2741" w:rsidRPr="002B2741" w14:paraId="763F1E0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9A2F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E558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it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39D2B" w14:textId="783B3AE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149E5" w14:textId="70AD2D0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CB6C6" w14:textId="6797F5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CA8F0" w14:textId="1BEBE8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2B2741" w:rsidRPr="002B2741" w14:paraId="0930763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6EF47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A4521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D26E1" w14:textId="171EF58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8,708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92AE7" w14:textId="63A6B50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FBD5C" w14:textId="5BFBA8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012F0" w14:textId="7F724DC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8,708.75 </w:t>
            </w:r>
          </w:p>
        </w:tc>
      </w:tr>
      <w:tr w:rsidR="002B2741" w:rsidRPr="002B2741" w14:paraId="7F38F99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3345A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45B0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423CF" w14:textId="3826E81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9,1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E8C00" w14:textId="0FC1BD6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DAC23" w14:textId="208CB8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18B7D" w14:textId="648BC62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9,160.00 </w:t>
            </w:r>
          </w:p>
        </w:tc>
      </w:tr>
      <w:tr w:rsidR="002B2741" w:rsidRPr="002B2741" w14:paraId="177D603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C29D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DED0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resident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C04A8" w14:textId="4A2F919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B8176" w14:textId="6024C16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2834D" w14:textId="2CF152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40F58" w14:textId="17809F7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B2741" w:rsidRPr="002B2741" w14:paraId="0CD65C0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1793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4459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F83F0" w14:textId="38E2EE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530E1" w14:textId="571000F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10567" w14:textId="60D8C7C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90157" w14:textId="70281EC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5,000.00 </w:t>
            </w:r>
          </w:p>
        </w:tc>
      </w:tr>
      <w:tr w:rsidR="002B2741" w:rsidRPr="002B2741" w14:paraId="11D1E83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4B38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85D7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pi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-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5AD9C" w14:textId="6D731AF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239A7" w14:textId="303F59A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A786F" w14:textId="3CBF62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B2014" w14:textId="63BB09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2,500.00 </w:t>
            </w:r>
          </w:p>
        </w:tc>
      </w:tr>
      <w:tr w:rsidR="002B2741" w:rsidRPr="002B2741" w14:paraId="212E4EF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6147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0B0F1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DB4C0" w14:textId="306447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BFEB8" w14:textId="2BDE7E2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7B1F0" w14:textId="51E56ED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1F68A" w14:textId="3165B5E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0,000.00 </w:t>
            </w:r>
          </w:p>
        </w:tc>
      </w:tr>
      <w:tr w:rsidR="002B2741" w:rsidRPr="002B2741" w14:paraId="7FE3B19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992EE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847F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paz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DD29CB" w14:textId="23C2DB5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9159A" w14:textId="0425DA9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EB261" w14:textId="722814C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DE96A" w14:textId="39655E6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32,209.25 </w:t>
            </w:r>
          </w:p>
        </w:tc>
      </w:tr>
      <w:tr w:rsidR="002B2741" w:rsidRPr="002B2741" w14:paraId="5563058D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21FC7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Guimar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DF9461" w14:textId="03ED6C3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4C590E" w14:textId="67852E2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0145D4" w14:textId="2290FB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AE0A465" w14:textId="5038CEF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982,143.55 </w:t>
            </w:r>
          </w:p>
        </w:tc>
      </w:tr>
      <w:tr w:rsidR="002B2741" w:rsidRPr="002B2741" w14:paraId="23101AC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8D3D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4460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F9A11" w14:textId="5BE16D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64D01" w14:textId="031F76A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4D623" w14:textId="77D9A39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7CE16" w14:textId="00D37F3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5,201.95 </w:t>
            </w:r>
          </w:p>
        </w:tc>
      </w:tr>
      <w:tr w:rsidR="002B2741" w:rsidRPr="002B2741" w14:paraId="5455C84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0D55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4F3D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AA63E" w14:textId="320B576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F86208" w14:textId="611D009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587A7" w14:textId="5D07344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1D4BA" w14:textId="04713F8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7,640.00 </w:t>
            </w:r>
          </w:p>
        </w:tc>
      </w:tr>
      <w:tr w:rsidR="002B2741" w:rsidRPr="002B2741" w14:paraId="5C1A53E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07FA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E87F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37F53" w14:textId="37EF64E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87682" w14:textId="5549F2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72D84" w14:textId="454ADD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A2E6B" w14:textId="663691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9,079.10 </w:t>
            </w:r>
          </w:p>
        </w:tc>
      </w:tr>
      <w:tr w:rsidR="002B2741" w:rsidRPr="002B2741" w14:paraId="52D4666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12954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560A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A497A" w14:textId="0741B2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1A07E" w14:textId="63504F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E6CD14" w14:textId="6D72D7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640CB" w14:textId="09E813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052.50 </w:t>
            </w:r>
          </w:p>
        </w:tc>
      </w:tr>
      <w:tr w:rsidR="002B2741" w:rsidRPr="002B2741" w14:paraId="50567E7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96F2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A476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bun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1BCD0" w14:textId="403A8A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57092" w14:textId="2D32E0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C785D" w14:textId="73FEF5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27422" w14:textId="5F0A7C9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3,170.00 </w:t>
            </w:r>
          </w:p>
        </w:tc>
      </w:tr>
      <w:tr w:rsidR="002B2741" w:rsidRPr="002B2741" w14:paraId="6371604E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3F85D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FD2E78" w14:textId="6DDFB5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8,497,228.1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EC6405" w14:textId="5A3BF9A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C5F707" w14:textId="40C8FD9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FA26789" w14:textId="355D88F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8,547,228.19 </w:t>
            </w:r>
          </w:p>
        </w:tc>
      </w:tr>
      <w:tr w:rsidR="002B2741" w:rsidRPr="002B2741" w14:paraId="1BE541C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886E2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66B2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imodi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7A0F6A" w14:textId="787F7FE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93,2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E1161" w14:textId="7C63A9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D6EBC" w14:textId="540D13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DFA7C" w14:textId="1505F8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93,220.00 </w:t>
            </w:r>
          </w:p>
        </w:tc>
      </w:tr>
      <w:tr w:rsidR="002B2741" w:rsidRPr="002B2741" w14:paraId="2865C05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89BD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EBA2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il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85578" w14:textId="456E947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39445" w14:textId="3341820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BCCF8" w14:textId="776D97D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31EE4" w14:textId="58B172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0,223.05 </w:t>
            </w:r>
          </w:p>
        </w:tc>
      </w:tr>
      <w:tr w:rsidR="002B2741" w:rsidRPr="002B2741" w14:paraId="684AC9F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12D0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8B0A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di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D7AA4" w14:textId="54284B8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6B12D" w14:textId="01013A6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8161E" w14:textId="11317CC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53FAA" w14:textId="0A345C4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1,500.00 </w:t>
            </w:r>
          </w:p>
        </w:tc>
      </w:tr>
      <w:tr w:rsidR="002B2741" w:rsidRPr="002B2741" w14:paraId="798A2F7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216D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A30C5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as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D8ECC" w14:textId="089215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BE122" w14:textId="5A3092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89198" w14:textId="2590950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64F8F" w14:textId="1CE3CE9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2B2741" w:rsidRPr="002B2741" w14:paraId="34AC801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BBDF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2E55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at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47706" w14:textId="31965D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6DACC" w14:textId="78CBCB3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4B819" w14:textId="4F23FF9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777D1" w14:textId="29E9E6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0,000.00 </w:t>
            </w:r>
          </w:p>
        </w:tc>
      </w:tr>
      <w:tr w:rsidR="002B2741" w:rsidRPr="002B2741" w14:paraId="6BB49C5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BA2D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63D95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otac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Viej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4DAE1" w14:textId="763862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DDD81" w14:textId="728915D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769B1" w14:textId="7777364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E7E3E" w14:textId="68F300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0,000.00 </w:t>
            </w:r>
          </w:p>
        </w:tc>
      </w:tr>
      <w:tr w:rsidR="002B2741" w:rsidRPr="002B2741" w14:paraId="42634EB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EE27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2CAD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bat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D861C" w14:textId="061D67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EA362" w14:textId="6F16037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EBDD2" w14:textId="61030F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4E540" w14:textId="3403ECA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,713.92 </w:t>
            </w:r>
          </w:p>
        </w:tc>
      </w:tr>
      <w:tr w:rsidR="002B2741" w:rsidRPr="002B2741" w14:paraId="6BF3CFC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F701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CD3C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ino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4C7C3" w14:textId="20ACA9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1,633.5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08191" w14:textId="2FDEC70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79016" w14:textId="2584F0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F71F0" w14:textId="0A62DB9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1,633.55 </w:t>
            </w:r>
          </w:p>
        </w:tc>
      </w:tr>
      <w:tr w:rsidR="002B2741" w:rsidRPr="002B2741" w14:paraId="68FC826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77A63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0756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l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4E00F" w14:textId="36C62B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49205" w14:textId="39952B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272F4" w14:textId="6F61FD3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0C9C5" w14:textId="60D2624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25,000.00 </w:t>
            </w:r>
          </w:p>
        </w:tc>
      </w:tr>
      <w:tr w:rsidR="002B2741" w:rsidRPr="002B2741" w14:paraId="376A5D4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2A98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E047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E4F6E" w14:textId="237D961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50,2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9EEA7" w14:textId="6984973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53F47" w14:textId="2395BA1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972FD" w14:textId="69A0F72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0,240.00 </w:t>
            </w:r>
          </w:p>
        </w:tc>
      </w:tr>
      <w:tr w:rsidR="002B2741" w:rsidRPr="002B2741" w14:paraId="1F29E1C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9707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B7E5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B6B10" w14:textId="113CB3F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6FDE9" w14:textId="6DE35C8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A796DA" w14:textId="6B2538E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326C7" w14:textId="71B1337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0,000.00 </w:t>
            </w:r>
          </w:p>
        </w:tc>
      </w:tr>
      <w:tr w:rsidR="002B2741" w:rsidRPr="002B2741" w14:paraId="0695F7F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7C37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A3B30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ng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90AB6" w14:textId="1C4C322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CADCE" w14:textId="33721F6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46878" w14:textId="2A06BB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872A7" w14:textId="3C1462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2B2741" w:rsidRPr="002B2741" w14:paraId="15434CB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6312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91D2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15065" w14:textId="12A8249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5EEB6" w14:textId="627748C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3828C" w14:textId="076C028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42B2C" w14:textId="484A04C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5,800.00 </w:t>
            </w:r>
          </w:p>
        </w:tc>
      </w:tr>
      <w:tr w:rsidR="002B2741" w:rsidRPr="002B2741" w14:paraId="43ED261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3D40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A544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mb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F2C89" w14:textId="009BD3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C6554" w14:textId="38B5F47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80E05" w14:textId="03CC3F1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ED319" w14:textId="76A30C5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0,000.00 </w:t>
            </w:r>
          </w:p>
        </w:tc>
      </w:tr>
      <w:tr w:rsidR="002B2741" w:rsidRPr="002B2741" w14:paraId="0D01F9A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DA19F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1FC2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gbar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26637" w14:textId="445CBA6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818EE" w14:textId="63E7EE1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15134" w14:textId="095B2C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52390" w14:textId="7A9843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4,860.00 </w:t>
            </w:r>
          </w:p>
        </w:tc>
      </w:tr>
      <w:tr w:rsidR="002B2741" w:rsidRPr="002B2741" w14:paraId="3670D10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43C8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223F3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EE6DC" w14:textId="6AE73C4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B5844" w14:textId="7C37C5F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61A72" w14:textId="085E094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156EB" w14:textId="0739910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5,629,020.00 </w:t>
            </w:r>
          </w:p>
        </w:tc>
      </w:tr>
      <w:tr w:rsidR="002B2741" w:rsidRPr="002B2741" w14:paraId="569EE6A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EADE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1C2D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niu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CA917" w14:textId="4521FAA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6,264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FC247" w14:textId="065873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CFF59" w14:textId="13FA4E4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CE633" w14:textId="7BC7653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6,264.16 </w:t>
            </w:r>
          </w:p>
        </w:tc>
      </w:tr>
      <w:tr w:rsidR="002B2741" w:rsidRPr="002B2741" w14:paraId="3A3B7FB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34F0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BF93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mbun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490DE" w14:textId="1615AC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65F0E" w14:textId="26D3E5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95DB9" w14:textId="0BEE688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D608B" w14:textId="4826825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75,250.00 </w:t>
            </w:r>
          </w:p>
        </w:tc>
      </w:tr>
      <w:tr w:rsidR="002B2741" w:rsidRPr="002B2741" w14:paraId="77B44B1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0340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7C2A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2AA7F" w14:textId="33B78F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3CED5" w14:textId="47FC4F0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2B598" w14:textId="0BD49F0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D577F" w14:textId="37DD79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0,000.00 </w:t>
            </w:r>
          </w:p>
        </w:tc>
      </w:tr>
      <w:tr w:rsidR="002B2741" w:rsidRPr="002B2741" w14:paraId="0479914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0B14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EC6F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4C6F4" w14:textId="5B10833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15FD2" w14:textId="3CEA4C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5EBB0" w14:textId="1611C54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F5DBC" w14:textId="5127A15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1,000.00 </w:t>
            </w:r>
          </w:p>
        </w:tc>
      </w:tr>
      <w:tr w:rsidR="002B2741" w:rsidRPr="002B2741" w14:paraId="516F748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7480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227D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ag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EC535" w14:textId="4DA8E4F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1,239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07040" w14:textId="02B0F5E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F139B" w14:textId="6DD77EE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FD84F" w14:textId="4878D26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1,239.44 </w:t>
            </w:r>
          </w:p>
        </w:tc>
      </w:tr>
      <w:tr w:rsidR="002B2741" w:rsidRPr="002B2741" w14:paraId="20581D7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7250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5702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New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ce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BD7B1" w14:textId="53FC001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E6722" w14:textId="57483A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76849" w14:textId="086002F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85F69" w14:textId="1FEB746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7,804.07 </w:t>
            </w:r>
          </w:p>
        </w:tc>
      </w:tr>
      <w:tr w:rsidR="002B2741" w:rsidRPr="002B2741" w14:paraId="45D67D4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EED8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ABCE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t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D4BE0" w14:textId="25B3DEA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48A12" w14:textId="298BE93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1A922" w14:textId="080504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259F8" w14:textId="7811334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0,000.00 </w:t>
            </w:r>
          </w:p>
        </w:tc>
      </w:tr>
      <w:tr w:rsidR="002B2741" w:rsidRPr="002B2741" w14:paraId="7760FE0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1DA8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A918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tot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E430F" w14:textId="02CD67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F6DD1" w14:textId="2EA7319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4BCD3" w14:textId="5AA793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CB295" w14:textId="180F21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3,200.00 </w:t>
            </w:r>
          </w:p>
        </w:tc>
      </w:tr>
      <w:tr w:rsidR="002B2741" w:rsidRPr="002B2741" w14:paraId="1EF9CA4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D817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CC46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7FEF6" w14:textId="24E7BC0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6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CDEC8" w14:textId="537D38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BA06E" w14:textId="684DAF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68CE0" w14:textId="752E289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65,000.00 </w:t>
            </w:r>
          </w:p>
        </w:tc>
      </w:tr>
      <w:tr w:rsidR="002B2741" w:rsidRPr="002B2741" w14:paraId="45A683D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2EEC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FFE8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327AE" w14:textId="7FD9C2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5F402" w14:textId="2B11A99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EDA99" w14:textId="0FF6833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512AD" w14:textId="3D1866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7,075.00 </w:t>
            </w:r>
          </w:p>
        </w:tc>
      </w:tr>
      <w:tr w:rsidR="002B2741" w:rsidRPr="002B2741" w14:paraId="32D7D24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C0F0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9E73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84176" w14:textId="012095B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417EB" w14:textId="46D22EF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67A38" w14:textId="08F8832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BAD41" w14:textId="12484B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2B2741" w:rsidRPr="002B2741" w14:paraId="6DE1A3C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B9CF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1135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F83C9" w14:textId="2C4AFDB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FA30B" w14:textId="4C80B3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E9B7C" w14:textId="7FB10D2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FD09E" w14:textId="52B9046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11,745.00 </w:t>
            </w:r>
          </w:p>
        </w:tc>
      </w:tr>
      <w:tr w:rsidR="002B2741" w:rsidRPr="002B2741" w14:paraId="72CD11C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549BB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6FC6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E8A83" w14:textId="1A52E6A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47DD0" w14:textId="71E6E61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B4D35" w14:textId="18EF6F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DD062" w14:textId="22929AE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90,000.00 </w:t>
            </w:r>
          </w:p>
        </w:tc>
      </w:tr>
      <w:tr w:rsidR="002B2741" w:rsidRPr="002B2741" w14:paraId="7FF085B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0315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E106C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EFBE1" w14:textId="4EA962C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1C7EC" w14:textId="0B0415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F72C4" w14:textId="2059EA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28E5E" w14:textId="1F87311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5,940.00 </w:t>
            </w:r>
          </w:p>
        </w:tc>
      </w:tr>
      <w:tr w:rsidR="002B2741" w:rsidRPr="002B2741" w14:paraId="5EE8C53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45A1D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F1E3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gba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6B450" w14:textId="43F177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051D5" w14:textId="1609AA2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01A04" w14:textId="1F18813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92E9CA" w14:textId="6CD8E58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,300.00 </w:t>
            </w:r>
          </w:p>
        </w:tc>
      </w:tr>
      <w:tr w:rsidR="002B2741" w:rsidRPr="002B2741" w14:paraId="3A1A641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21A3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5281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u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EFDD3" w14:textId="2C2562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1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C65D7" w14:textId="09F069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BA8F2" w14:textId="03341B1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D1C75" w14:textId="1A6AA45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1,200.00 </w:t>
            </w:r>
          </w:p>
        </w:tc>
      </w:tr>
      <w:tr w:rsidR="002B2741" w:rsidRPr="002B2741" w14:paraId="029D6A8E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7FA6F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354A4A" w14:textId="049A2C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6FDCB0" w14:textId="1EA9B98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A7223AD" w14:textId="548BF70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7CF9897" w14:textId="1F6457B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7,340,908.82 </w:t>
            </w:r>
          </w:p>
        </w:tc>
      </w:tr>
      <w:tr w:rsidR="002B2741" w:rsidRPr="002B2741" w14:paraId="514DD15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D7C9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72614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0A2A2C" w14:textId="0B63B3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0A3D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B32D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B69D5" w14:textId="707A60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00,000.00 </w:t>
            </w:r>
          </w:p>
        </w:tc>
      </w:tr>
      <w:tr w:rsidR="002B2741" w:rsidRPr="002B2741" w14:paraId="441BBEA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5B86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0E6B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EFDDF" w14:textId="3232E14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E5198" w14:textId="79DB071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CF82E" w14:textId="3CCEFC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9CCE2" w14:textId="35CEFD8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596,959.72 </w:t>
            </w:r>
          </w:p>
        </w:tc>
      </w:tr>
      <w:tr w:rsidR="002B2741" w:rsidRPr="002B2741" w14:paraId="6309A50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F2A3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B2AC3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o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56AC3" w14:textId="0D5DD1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D77E8" w14:textId="0276B7A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DDA8B" w14:textId="4292FFB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5E97B" w14:textId="2BC41D9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7,560.00 </w:t>
            </w:r>
          </w:p>
        </w:tc>
      </w:tr>
      <w:tr w:rsidR="002B2741" w:rsidRPr="002B2741" w14:paraId="50186AC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E060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9B1E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nalba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BAF34" w14:textId="0B88EF7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D637E" w14:textId="304F26D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E8727" w14:textId="4854AD5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3CDB8" w14:textId="105EAB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3,960.00 </w:t>
            </w:r>
          </w:p>
        </w:tc>
      </w:tr>
      <w:tr w:rsidR="002B2741" w:rsidRPr="002B2741" w14:paraId="72C7AF5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C62DA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1A70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15EBB" w14:textId="1FB97E6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C05C7" w14:textId="735262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964E9A" w14:textId="4A6EDC6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24357" w14:textId="25BAD23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7,097.00 </w:t>
            </w:r>
          </w:p>
        </w:tc>
      </w:tr>
      <w:tr w:rsidR="002B2741" w:rsidRPr="002B2741" w14:paraId="2F9A3B9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EB54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E78B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A8078" w14:textId="6DD2910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F29AC" w14:textId="15F9370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EA087" w14:textId="3ED8B2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10408" w14:textId="69E4796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1,120.00 </w:t>
            </w:r>
          </w:p>
        </w:tc>
      </w:tr>
      <w:tr w:rsidR="002B2741" w:rsidRPr="002B2741" w14:paraId="013DD18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ED8FC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B2E4A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don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97B3B" w14:textId="7C4D572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96D9C" w14:textId="4E29792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ED815" w14:textId="4DF7C4B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47260" w14:textId="2090E99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2,036.10 </w:t>
            </w:r>
          </w:p>
        </w:tc>
      </w:tr>
      <w:tr w:rsidR="002B2741" w:rsidRPr="002B2741" w14:paraId="5066B2F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C032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1EA9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u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0F4EC" w14:textId="5DA7BD1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0F4C0" w14:textId="227AA5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A3CB2" w14:textId="094753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7556C" w14:textId="5855C8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1,817.50 </w:t>
            </w:r>
          </w:p>
        </w:tc>
      </w:tr>
      <w:tr w:rsidR="002B2741" w:rsidRPr="002B2741" w14:paraId="5AAC09C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CB7E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7CA4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893FD" w14:textId="666BCC2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2043C" w14:textId="4CA1DF0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95BE6" w14:textId="63C7201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741D4" w14:textId="632C54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4,520.00 </w:t>
            </w:r>
          </w:p>
        </w:tc>
      </w:tr>
      <w:tr w:rsidR="002B2741" w:rsidRPr="002B2741" w14:paraId="39D8382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049D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1DDDE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6B91D" w14:textId="51779A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87157" w14:textId="1412C3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0EE59" w14:textId="5EBF897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49AB6" w14:textId="24483F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B2741" w:rsidRPr="002B2741" w14:paraId="51A704F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EEB7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CAF52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imamay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C1F0E" w14:textId="63BE784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02AE9" w14:textId="64685B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6B09C9" w14:textId="40BBE0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30F08" w14:textId="07DF6EB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9,670.00 </w:t>
            </w:r>
          </w:p>
        </w:tc>
      </w:tr>
      <w:tr w:rsidR="002B2741" w:rsidRPr="002B2741" w14:paraId="21999B2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5822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F85B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inigar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87127" w14:textId="018A20F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9B231" w14:textId="13A4091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5F783" w14:textId="5DE9BB3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54437" w14:textId="5CCD680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,480.00 </w:t>
            </w:r>
          </w:p>
        </w:tc>
      </w:tr>
      <w:tr w:rsidR="002B2741" w:rsidRPr="002B2741" w14:paraId="0ABD8FB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0E10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6CC6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inoba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-an (Asi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C37A0" w14:textId="143C92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ED58E" w14:textId="5B23FBD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3A005" w14:textId="1C1AAA2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ECE2F" w14:textId="2D16DCE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02,495.00 </w:t>
            </w:r>
          </w:p>
        </w:tc>
      </w:tr>
      <w:tr w:rsidR="002B2741" w:rsidRPr="002B2741" w14:paraId="5A0EB8A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E5D5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F4C2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lo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9A944" w14:textId="74303D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F96E1" w14:textId="5343CF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C1545" w14:textId="79BADD5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8E89C" w14:textId="08C264D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2,000.00 </w:t>
            </w:r>
          </w:p>
        </w:tc>
      </w:tr>
      <w:tr w:rsidR="002B2741" w:rsidRPr="002B2741" w14:paraId="3680D31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CE565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38E5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07882D" w14:textId="1160B1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01385" w14:textId="012C64E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F9A1BE" w14:textId="697634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EDA5B" w14:textId="46AFF0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8,170.00 </w:t>
            </w:r>
          </w:p>
        </w:tc>
      </w:tr>
      <w:tr w:rsidR="002B2741" w:rsidRPr="002B2741" w14:paraId="1682005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ECF4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3B4C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B4781" w14:textId="6B4F3BB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2FA74" w14:textId="2440EF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EFEC5" w14:textId="6746D4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0A21D" w14:textId="7D1CF88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0,000.00 </w:t>
            </w:r>
          </w:p>
        </w:tc>
      </w:tr>
      <w:tr w:rsidR="002B2741" w:rsidRPr="002B2741" w14:paraId="1BA73CF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3EDB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32C5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9F667" w14:textId="2570BB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EA8C1" w14:textId="22C823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CDE0F" w14:textId="7489775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FDF81" w14:textId="22C2E0A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0,760.00 </w:t>
            </w:r>
          </w:p>
        </w:tc>
      </w:tr>
      <w:tr w:rsidR="002B2741" w:rsidRPr="002B2741" w14:paraId="1D01C1B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DA7F3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000C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La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stella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AC65B" w14:textId="625143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878C2" w14:textId="1A1B298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D934E" w14:textId="5A127DD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8CF3B" w14:textId="41691A9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3,000.00 </w:t>
            </w:r>
          </w:p>
        </w:tc>
      </w:tr>
      <w:tr w:rsidR="002B2741" w:rsidRPr="002B2741" w14:paraId="367DD76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722DA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D354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ap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1E30D" w14:textId="01B7CE9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01FAB" w14:textId="3BAF9B1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BDAEE" w14:textId="4508B3B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AC762" w14:textId="79C90FF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4,450.00 </w:t>
            </w:r>
          </w:p>
        </w:tc>
      </w:tr>
      <w:tr w:rsidR="002B2741" w:rsidRPr="002B2741" w14:paraId="7C5C83A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D616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ECE9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5746DA" w14:textId="2813E1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5D92E" w14:textId="38E756B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9BE90" w14:textId="3AAFD10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04FBC" w14:textId="2B70EA2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40.00 </w:t>
            </w:r>
          </w:p>
        </w:tc>
      </w:tr>
      <w:tr w:rsidR="002B2741" w:rsidRPr="002B2741" w14:paraId="7BE567E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32B5E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78D62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lupand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C6657" w14:textId="7F0B0B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EFF14" w14:textId="74EDE87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C9C8D" w14:textId="6826E9F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E917C" w14:textId="70BD890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1,440.00 </w:t>
            </w:r>
          </w:p>
        </w:tc>
      </w:tr>
      <w:tr w:rsidR="002B2741" w:rsidRPr="002B2741" w14:paraId="6675DEA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0C48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FD87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gay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119C3" w14:textId="4FD3A56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62C53" w14:textId="504B56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F47DE" w14:textId="3CE38EE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4CFB7" w14:textId="5DCE1A8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6,656.00 </w:t>
            </w:r>
          </w:p>
        </w:tc>
      </w:tr>
      <w:tr w:rsidR="002B2741" w:rsidRPr="002B2741" w14:paraId="698D6C3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EAAD4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6D1D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Salvador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enedict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C01E9" w14:textId="0EA6B85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23053" w14:textId="78AF7B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48A30" w14:textId="6E8A247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62975" w14:textId="761F43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68,549.50 </w:t>
            </w:r>
          </w:p>
        </w:tc>
      </w:tr>
      <w:tr w:rsidR="002B2741" w:rsidRPr="002B2741" w14:paraId="2C9386A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C9BA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6BEED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6AF82" w14:textId="7BF03A3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7DC4D" w14:textId="2D6401B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B5A27" w14:textId="53668D6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E5E64" w14:textId="0BC19B0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0,519.60 </w:t>
            </w:r>
          </w:p>
        </w:tc>
      </w:tr>
      <w:tr w:rsidR="002B2741" w:rsidRPr="002B2741" w14:paraId="6FFDF99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1406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1A9A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668DF" w14:textId="6BD7E5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220EF" w14:textId="68E8C0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63635" w14:textId="6B887FD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A70BB" w14:textId="27002F6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000.00 </w:t>
            </w:r>
          </w:p>
        </w:tc>
      </w:tr>
      <w:tr w:rsidR="002B2741" w:rsidRPr="002B2741" w14:paraId="255F678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BFDB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2931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lay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1487F" w14:textId="6177102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70F00" w14:textId="09A42D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724D4" w14:textId="0549BE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CAAD7" w14:textId="3A86B2D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600.00 </w:t>
            </w:r>
          </w:p>
        </w:tc>
      </w:tr>
      <w:tr w:rsidR="002B2741" w:rsidRPr="002B2741" w14:paraId="0780853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34C5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42BB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pal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F3A8B" w14:textId="614C1C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5BF95" w14:textId="141FC8A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3B635" w14:textId="73DB5C9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1EB7D" w14:textId="1CA753E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5,480.00 </w:t>
            </w:r>
          </w:p>
        </w:tc>
      </w:tr>
      <w:tr w:rsidR="002B2741" w:rsidRPr="002B2741" w14:paraId="0D4B87F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838F8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72F1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6BD3A" w14:textId="189129B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65087" w14:textId="203B48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C51FD" w14:textId="69DC84D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235FE" w14:textId="41C0631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740.00 </w:t>
            </w:r>
          </w:p>
        </w:tc>
      </w:tr>
      <w:tr w:rsidR="002B2741" w:rsidRPr="002B2741" w14:paraId="402F4CA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C1D9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91F2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obos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CCC19" w14:textId="1792355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EA604" w14:textId="6F84B3C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38D24" w14:textId="3549630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A85ED" w14:textId="491488B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,400.00 </w:t>
            </w:r>
          </w:p>
        </w:tc>
      </w:tr>
      <w:tr w:rsidR="002B2741" w:rsidRPr="002B2741" w14:paraId="3854285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D94E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5B4F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C1BCE" w14:textId="1A9F61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390E4" w14:textId="69DAD2D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A599D" w14:textId="7F98CF0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CAD41" w14:textId="328AC0E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5,148.40 </w:t>
            </w:r>
          </w:p>
        </w:tc>
      </w:tr>
      <w:tr w:rsidR="002B2741" w:rsidRPr="002B2741" w14:paraId="792C880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BC1A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12B2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ctori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0C723" w14:textId="0BFE84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4795D" w14:textId="0A169C3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08A9F" w14:textId="4489ED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62EB8C" w14:textId="0F591A5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240.00 </w:t>
            </w:r>
          </w:p>
        </w:tc>
      </w:tr>
      <w:tr w:rsidR="002B2741" w:rsidRPr="002B2741" w14:paraId="008FD36B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C6A756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B264DE0" w14:textId="2D57B33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8,682,672.0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7866E54" w14:textId="6797300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B437232" w14:textId="1AAD3C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80AE4C" w14:textId="1449B11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8,682,672.09 </w:t>
            </w:r>
          </w:p>
        </w:tc>
      </w:tr>
      <w:tr w:rsidR="002B2741" w:rsidRPr="002B2741" w14:paraId="5540E15F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AE684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E3D678" w14:textId="3733552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0,292,056.4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A79B0A" w14:textId="7206395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F39DE8" w14:textId="7D7898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FDADDD" w14:textId="5D1493C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0,292,056.47 </w:t>
            </w:r>
          </w:p>
        </w:tc>
      </w:tr>
      <w:tr w:rsidR="002B2741" w:rsidRPr="002B2741" w14:paraId="6F54A37D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512E97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2EF38" w14:textId="3BAFEE2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FF648" w14:textId="363CAAE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8182C" w14:textId="1B2FBB4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43F1B" w14:textId="590FA5D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8,939.12 </w:t>
            </w:r>
          </w:p>
        </w:tc>
      </w:tr>
      <w:tr w:rsidR="002B2741" w:rsidRPr="002B2741" w14:paraId="21D1F67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1D10DE4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D45C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burquerqu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9DAC7" w14:textId="405332A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AB9B7" w14:textId="3337B36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38EE2" w14:textId="5C9016F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D1FC9" w14:textId="02F2A65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1,925.86 </w:t>
            </w:r>
          </w:p>
        </w:tc>
      </w:tr>
      <w:tr w:rsidR="002B2741" w:rsidRPr="002B2741" w14:paraId="45A56DD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E884B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37A89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B4900" w14:textId="33FE473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C5BEA" w14:textId="23E961C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F14D2" w14:textId="308FF1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E9CF3" w14:textId="33F7A2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5,780.00 </w:t>
            </w:r>
          </w:p>
        </w:tc>
      </w:tr>
      <w:tr w:rsidR="002B2741" w:rsidRPr="002B2741" w14:paraId="34EBC4A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374B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50B53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4F632" w14:textId="039BEBE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58F43" w14:textId="11C1B32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5F8E7" w14:textId="6ED2E9A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A5742" w14:textId="40CB82B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6,000.00 </w:t>
            </w:r>
          </w:p>
        </w:tc>
      </w:tr>
      <w:tr w:rsidR="002B2741" w:rsidRPr="002B2741" w14:paraId="37B140C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E3618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2065D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07426" w14:textId="4509174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71,289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4BDBA" w14:textId="6F354C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F864E" w14:textId="3EF4FA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009DE" w14:textId="1E19F8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71,289.24 </w:t>
            </w:r>
          </w:p>
        </w:tc>
      </w:tr>
      <w:tr w:rsidR="002B2741" w:rsidRPr="002B2741" w14:paraId="5D730E5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EDF2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45C6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lay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97E7D" w14:textId="1258AAA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63530" w14:textId="42C890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3399E" w14:textId="45B3CF5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651AB" w14:textId="0DA26B4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0,524.92 </w:t>
            </w:r>
          </w:p>
        </w:tc>
      </w:tr>
      <w:tr w:rsidR="002B2741" w:rsidRPr="002B2741" w14:paraId="04278CF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FB14A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4F33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ilih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41C17" w14:textId="43E4C93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66948" w14:textId="736548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1E192" w14:textId="084091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785F6" w14:textId="01BB5C0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0,830.00 </w:t>
            </w:r>
          </w:p>
        </w:tc>
      </w:tr>
      <w:tr w:rsidR="002B2741" w:rsidRPr="002B2741" w14:paraId="7C91A92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8411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C6DDC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t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64ECB" w14:textId="1644E6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98A20" w14:textId="1BF17E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4D94C" w14:textId="19BA714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11320" w14:textId="766BE18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526.05 </w:t>
            </w:r>
          </w:p>
        </w:tc>
      </w:tr>
      <w:tr w:rsidR="002B2741" w:rsidRPr="002B2741" w14:paraId="156EA16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441A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835F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Bien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nid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BB793" w14:textId="0211FE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5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E50A0" w14:textId="3A41621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57FC3F" w14:textId="386471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4A293" w14:textId="0D8038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5,750.00 </w:t>
            </w:r>
          </w:p>
        </w:tc>
      </w:tr>
      <w:tr w:rsidR="002B2741" w:rsidRPr="002B2741" w14:paraId="43694D2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2975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5349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l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00123" w14:textId="75855C1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7,57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88BF6" w14:textId="65732C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E1396" w14:textId="0980CEF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25CAD" w14:textId="79FAB6F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7,572.00 </w:t>
            </w:r>
          </w:p>
        </w:tc>
      </w:tr>
      <w:tr w:rsidR="002B2741" w:rsidRPr="002B2741" w14:paraId="6563AA5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09CD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CCFC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AB9B6" w14:textId="779E5FB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2,864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36776" w14:textId="5E278B6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50CE1" w14:textId="5215915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C0CF8" w14:textId="5197A92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2,864.32 </w:t>
            </w:r>
          </w:p>
        </w:tc>
      </w:tr>
      <w:tr w:rsidR="002B2741" w:rsidRPr="002B2741" w14:paraId="1A72CC1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AA45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EBA0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p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36906" w14:textId="05D9184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0D3C9" w14:textId="0384220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9A03C" w14:textId="132289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4EBF2" w14:textId="79B6E85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80,911.86 </w:t>
            </w:r>
          </w:p>
        </w:tc>
      </w:tr>
      <w:tr w:rsidR="002B2741" w:rsidRPr="002B2741" w14:paraId="4624245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0B49E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1EA5F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dij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2C5E8" w14:textId="14428B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F3DCE" w14:textId="189ECE0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2F097" w14:textId="7FF79FE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481C9" w14:textId="5F8BBAA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86,743.94 </w:t>
            </w:r>
          </w:p>
        </w:tc>
      </w:tr>
      <w:tr w:rsidR="002B2741" w:rsidRPr="002B2741" w14:paraId="7C9CA13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2927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8D06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06AEB" w14:textId="63BA675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28F3D" w14:textId="1A463B1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DF724" w14:textId="7094EDE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F1411" w14:textId="1CC42F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5,000.00 </w:t>
            </w:r>
          </w:p>
        </w:tc>
      </w:tr>
      <w:tr w:rsidR="002B2741" w:rsidRPr="002B2741" w14:paraId="511B44B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20BF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1806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igbi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7FDC7" w14:textId="320EFE7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FBFFE" w14:textId="0B13685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54120" w14:textId="5B3CEBE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037E6" w14:textId="34EB00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89,840.00 </w:t>
            </w:r>
          </w:p>
        </w:tc>
      </w:tr>
      <w:tr w:rsidR="002B2741" w:rsidRPr="002B2741" w14:paraId="49357CC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28535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1D3D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8075E" w14:textId="2B711B3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F6017" w14:textId="084C41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61C03" w14:textId="7D39C51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D67C6" w14:textId="5260FA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7,720.00 </w:t>
            </w:r>
          </w:p>
        </w:tc>
      </w:tr>
      <w:tr w:rsidR="002B2741" w:rsidRPr="002B2741" w14:paraId="3DFE6C3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00C9D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4B238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DD7C4" w14:textId="290864B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B541F" w14:textId="42D0810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6DB8A" w14:textId="5AC2DB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11267" w14:textId="74E322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306,736.96 </w:t>
            </w:r>
          </w:p>
        </w:tc>
      </w:tr>
      <w:tr w:rsidR="002B2741" w:rsidRPr="002B2741" w14:paraId="5F996A7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B083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8398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ui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46F79" w14:textId="0CF3D9D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4556F6" w14:textId="50CD65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60BAF" w14:textId="44B1C7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B1D21" w14:textId="144F6A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75,213.86 </w:t>
            </w:r>
          </w:p>
        </w:tc>
      </w:tr>
      <w:tr w:rsidR="002B2741" w:rsidRPr="002B2741" w14:paraId="10FFB49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634A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F567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mi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504FA" w14:textId="004BAFD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C941C" w14:textId="3771660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AACDF" w14:textId="6DE0234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6B16B" w14:textId="589263A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3,000.00 </w:t>
            </w:r>
          </w:p>
        </w:tc>
      </w:tr>
      <w:tr w:rsidR="002B2741" w:rsidRPr="002B2741" w14:paraId="5615B2F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EC61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228A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EC01A" w14:textId="5B95373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C5DB8" w14:textId="27B28CE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41F21" w14:textId="299BEE4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B132C" w14:textId="02E800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500.00 </w:t>
            </w:r>
          </w:p>
        </w:tc>
      </w:tr>
      <w:tr w:rsidR="002B2741" w:rsidRPr="002B2741" w14:paraId="7AF52A4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80519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C6610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5F1BC" w14:textId="5D09EA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7942F" w14:textId="29E5C8C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CB593" w14:textId="215F76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EB4D3" w14:textId="6F878C7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4,500.00 </w:t>
            </w:r>
          </w:p>
        </w:tc>
      </w:tr>
      <w:tr w:rsidR="002B2741" w:rsidRPr="002B2741" w14:paraId="1783766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4F2F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CAA91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ndulm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C63870" w14:textId="1FBFE86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01367" w14:textId="7A5111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533C8" w14:textId="504F17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03F92" w14:textId="73D599C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7,228.92 </w:t>
            </w:r>
          </w:p>
        </w:tc>
      </w:tr>
      <w:tr w:rsidR="002B2741" w:rsidRPr="002B2741" w14:paraId="4F8CEDB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2CD0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F429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g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A0FD8" w14:textId="543F0F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E9069" w14:textId="1F69E8D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6D5CC" w14:textId="087C55B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4E227" w14:textId="76FD470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2,720.00 </w:t>
            </w:r>
          </w:p>
        </w:tc>
      </w:tr>
      <w:tr w:rsidR="002B2741" w:rsidRPr="002B2741" w14:paraId="237DEE2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8BDB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37B8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61CA5" w14:textId="6021D33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5A76E" w14:textId="3CD1DDD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4F75C" w14:textId="4DCC867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25A70" w14:textId="1D99AC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5,140.00 </w:t>
            </w:r>
          </w:p>
        </w:tc>
      </w:tr>
      <w:tr w:rsidR="002B2741" w:rsidRPr="002B2741" w14:paraId="6C3FB7C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25507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BBA7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D6902" w14:textId="4CEA20E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23C48" w14:textId="463479B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F65BB" w14:textId="7D6DA6C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2E8D06" w14:textId="6EF5337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8,759.50 </w:t>
            </w:r>
          </w:p>
        </w:tc>
      </w:tr>
      <w:tr w:rsidR="002B2741" w:rsidRPr="002B2741" w14:paraId="49DD9BE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B155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E1A0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bo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A12BA" w14:textId="1C9BEF1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D57A3" w14:textId="1555CA0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F801E5" w14:textId="65036B0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DADCC" w14:textId="493123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,500.00 </w:t>
            </w:r>
          </w:p>
        </w:tc>
      </w:tr>
      <w:tr w:rsidR="002B2741" w:rsidRPr="002B2741" w14:paraId="4ED3457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37F5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9239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742C7" w14:textId="592EAB8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9ADD9" w14:textId="0D20DB1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F4AB3" w14:textId="4A3F4EE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1B250" w14:textId="766F02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28,496.60 </w:t>
            </w:r>
          </w:p>
        </w:tc>
      </w:tr>
      <w:tr w:rsidR="002B2741" w:rsidRPr="002B2741" w14:paraId="1E021C1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CA5D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3317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DDF46" w14:textId="6CC90A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B64FB" w14:textId="217F837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DE865" w14:textId="256E1C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9443B" w14:textId="251026D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9,500.00 </w:t>
            </w:r>
          </w:p>
        </w:tc>
      </w:tr>
      <w:tr w:rsidR="002B2741" w:rsidRPr="002B2741" w14:paraId="58F2D4A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FC917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49C4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bojo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B3B48" w14:textId="644433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E38E8" w14:textId="1121E8A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A10F2" w14:textId="5EFE0B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8E6B5" w14:textId="5EE501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9,000.00 </w:t>
            </w:r>
          </w:p>
        </w:tc>
      </w:tr>
      <w:tr w:rsidR="002B2741" w:rsidRPr="002B2741" w14:paraId="1F8E965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6354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7FB9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B3B8D" w14:textId="6DD4A0F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86172" w14:textId="1E2ECCD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F285C" w14:textId="50DD9EE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C1203" w14:textId="33817CE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8,114.56 </w:t>
            </w:r>
          </w:p>
        </w:tc>
      </w:tr>
      <w:tr w:rsidR="002B2741" w:rsidRPr="002B2741" w14:paraId="57D1775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29D79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40120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12290" w14:textId="01AFB4A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7BDBD" w14:textId="075086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6C3D1" w14:textId="0C8F02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2FFB0" w14:textId="1157E2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7,915.00 </w:t>
            </w:r>
          </w:p>
        </w:tc>
      </w:tr>
      <w:tr w:rsidR="002B2741" w:rsidRPr="002B2741" w14:paraId="1AA31DC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B70F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A587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es. Carlos P. Garcia (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togo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10D7F" w14:textId="54D9ABE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F9E6C" w14:textId="1B6367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D748C" w14:textId="06F420B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CD422" w14:textId="625861D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7,391.78 </w:t>
            </w:r>
          </w:p>
        </w:tc>
      </w:tr>
      <w:tr w:rsidR="002B2741" w:rsidRPr="002B2741" w14:paraId="251C6DA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A0C2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0D1C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C1C73" w14:textId="31B97AA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6,988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C5639" w14:textId="13024C7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498A8" w14:textId="387C74C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13799" w14:textId="62EF671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6,988.30 </w:t>
            </w:r>
          </w:p>
        </w:tc>
      </w:tr>
      <w:tr w:rsidR="002B2741" w:rsidRPr="002B2741" w14:paraId="5F0751B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72A3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0C0AB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44DA0" w14:textId="3968FF6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2B4B0" w14:textId="3C3FB0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A9B4D" w14:textId="0DCDF4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4D13B" w14:textId="4880B91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83,911.48 </w:t>
            </w:r>
          </w:p>
        </w:tc>
      </w:tr>
      <w:tr w:rsidR="002B2741" w:rsidRPr="002B2741" w14:paraId="7DBC3A3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7B5D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7244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7ED0B" w14:textId="20E92F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DA7BF" w14:textId="7A38AF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921D4" w14:textId="10E77F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39AE2" w14:textId="7330976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0,742.86 </w:t>
            </w:r>
          </w:p>
        </w:tc>
      </w:tr>
      <w:tr w:rsidR="002B2741" w:rsidRPr="002B2741" w14:paraId="260CA40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134C3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0B9C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Sierra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llon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38CD6" w14:textId="7E2F3AB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ED884" w14:textId="5BF605A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513A6" w14:textId="2CF8C4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F9D05" w14:textId="27FFA3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8,994.00 </w:t>
            </w:r>
          </w:p>
        </w:tc>
      </w:tr>
      <w:tr w:rsidR="002B2741" w:rsidRPr="002B2741" w14:paraId="2DD2285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FCEE0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4E57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katu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5409C" w14:textId="1956C07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C63BC" w14:textId="53EC25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FAEC93" w14:textId="7DD4CA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2B5F9" w14:textId="7E4487E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9,628.00 </w:t>
            </w:r>
          </w:p>
        </w:tc>
      </w:tr>
      <w:tr w:rsidR="002B2741" w:rsidRPr="002B2741" w14:paraId="2070B19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628A9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C904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8260C" w14:textId="3103441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4,288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878EB" w14:textId="77C9E2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3B20E" w14:textId="5712373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27F08" w14:textId="40EE28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4,288.80 </w:t>
            </w:r>
          </w:p>
        </w:tc>
      </w:tr>
      <w:tr w:rsidR="002B2741" w:rsidRPr="002B2741" w14:paraId="2E414F7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9735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A1AF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ib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900BE" w14:textId="69171F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E6DC2" w14:textId="12979BB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5AB87" w14:textId="5487D1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24437" w14:textId="07862B2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4,600.00 </w:t>
            </w:r>
          </w:p>
        </w:tc>
      </w:tr>
      <w:tr w:rsidR="002B2741" w:rsidRPr="002B2741" w14:paraId="2383E3D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31B3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7FEA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0EED6" w14:textId="0299AA9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75AFD" w14:textId="776E9B1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A6E2F" w14:textId="24A93A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1C57D" w14:textId="71CE517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,079.64 </w:t>
            </w:r>
          </w:p>
        </w:tc>
      </w:tr>
      <w:tr w:rsidR="002B2741" w:rsidRPr="002B2741" w14:paraId="5D74C30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C9B82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B923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ig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4B866" w14:textId="56D701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73,7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2DCEC" w14:textId="4DD477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22898" w14:textId="5BE31F1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C2768" w14:textId="24966BA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73,775.00 </w:t>
            </w:r>
          </w:p>
        </w:tc>
      </w:tr>
      <w:tr w:rsidR="002B2741" w:rsidRPr="002B2741" w14:paraId="67C7714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BDC8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73AB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b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3A5D8" w14:textId="7F535C7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E0784" w14:textId="4C9722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327B3" w14:textId="7CBA194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6C237" w14:textId="213C6A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1,680.00 </w:t>
            </w:r>
          </w:p>
        </w:tc>
      </w:tr>
      <w:tr w:rsidR="002B2741" w:rsidRPr="002B2741" w14:paraId="251E8BE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1948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BA97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099A3" w14:textId="7E56069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2DB9B" w14:textId="344DFB3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F9789" w14:textId="61FFA8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52E85" w14:textId="793CBE4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1,433.90 </w:t>
            </w:r>
          </w:p>
        </w:tc>
      </w:tr>
      <w:tr w:rsidR="002B2741" w:rsidRPr="002B2741" w14:paraId="0D4C03E1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EA648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1F64AF" w14:textId="5C1202B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1,259,395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667F05" w14:textId="3E51127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239698" w14:textId="0E46498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8550C67" w14:textId="7BF3DCE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1,259,395.30 </w:t>
            </w:r>
          </w:p>
        </w:tc>
      </w:tr>
      <w:tr w:rsidR="002B2741" w:rsidRPr="002B2741" w14:paraId="3CFEB27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383D8C6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C40381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3A630" w14:textId="4BB6330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934,119.5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B5A41" w14:textId="39E120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228C8" w14:textId="396B977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37134" w14:textId="36093D2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934,119.52 </w:t>
            </w:r>
          </w:p>
        </w:tc>
      </w:tr>
      <w:tr w:rsidR="002B2741" w:rsidRPr="002B2741" w14:paraId="701F266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1211258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6D93DA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EFD72" w14:textId="2C14B5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DC6B9" w14:textId="51B396B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D658C" w14:textId="0EF592B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D8A7E" w14:textId="6B854D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2,100.30 </w:t>
            </w:r>
          </w:p>
        </w:tc>
      </w:tr>
      <w:tr w:rsidR="002B2741" w:rsidRPr="002B2741" w14:paraId="296C8D8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1BD1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F527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AE9CF" w14:textId="4169DDE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C8707B" w14:textId="1D5F407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0070F" w14:textId="336201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6BA544" w14:textId="0448600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8,553.24 </w:t>
            </w:r>
          </w:p>
        </w:tc>
      </w:tr>
      <w:tr w:rsidR="002B2741" w:rsidRPr="002B2741" w14:paraId="13E010C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F53A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BA24E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6CB4B" w14:textId="3FAB44F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1F57B" w14:textId="4444F3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345A1" w14:textId="67C6775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2F213" w14:textId="399ADD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3,039.22 </w:t>
            </w:r>
          </w:p>
        </w:tc>
      </w:tr>
      <w:tr w:rsidR="002B2741" w:rsidRPr="002B2741" w14:paraId="2698670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F5FC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A40D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oguins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55E81" w14:textId="7F276C0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746C4" w14:textId="66A22B7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2A71E" w14:textId="51B41D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2028B" w14:textId="01D703C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95,613.80 </w:t>
            </w:r>
          </w:p>
        </w:tc>
      </w:tr>
      <w:tr w:rsidR="002B2741" w:rsidRPr="002B2741" w14:paraId="44D5AA4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4F30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CF11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rg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A087A" w14:textId="054907F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3F33C" w14:textId="4230493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70025" w14:textId="363A57C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D3986" w14:textId="0BCF4C7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34,355.76 </w:t>
            </w:r>
          </w:p>
        </w:tc>
      </w:tr>
      <w:tr w:rsidR="002B2741" w:rsidRPr="002B2741" w14:paraId="50C3D08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F17F9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8A6F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AF74D" w14:textId="5C16E64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E1239" w14:textId="4689086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DF8F6" w14:textId="74D1DDC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34D08E" w14:textId="234CEEC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0,478.80 </w:t>
            </w:r>
          </w:p>
        </w:tc>
      </w:tr>
      <w:tr w:rsidR="002B2741" w:rsidRPr="002B2741" w14:paraId="6DDF468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3534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EF09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16963" w14:textId="6E3964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4EE48" w14:textId="2A9D5E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6089D" w14:textId="0C5286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53B51" w14:textId="623887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0,628.62 </w:t>
            </w:r>
          </w:p>
        </w:tc>
      </w:tr>
      <w:tr w:rsidR="002B2741" w:rsidRPr="002B2741" w14:paraId="0CCDF0F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A1F34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EA7D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amb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A7E2E" w14:textId="078AF71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7B40F" w14:textId="0C13699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354F9" w14:textId="345C6E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FD722" w14:textId="0ADEDF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6,176.10 </w:t>
            </w:r>
          </w:p>
        </w:tc>
      </w:tr>
      <w:tr w:rsidR="002B2741" w:rsidRPr="002B2741" w14:paraId="3014999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A1C1B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926E9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96528" w14:textId="18C6465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A8255" w14:textId="472D1D2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69F58" w14:textId="5E6083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BA9BE" w14:textId="03687C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805,942.84 </w:t>
            </w:r>
          </w:p>
        </w:tc>
      </w:tr>
      <w:tr w:rsidR="002B2741" w:rsidRPr="002B2741" w14:paraId="22FEF1D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454C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44140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il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0446D" w14:textId="7CD4C78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DF02D" w14:textId="619BD7D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3BB5F" w14:textId="224DE6F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82139" w14:textId="38CEBE2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0,694.40 </w:t>
            </w:r>
          </w:p>
        </w:tc>
      </w:tr>
      <w:tr w:rsidR="002B2741" w:rsidRPr="002B2741" w14:paraId="19638F6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8F7BA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86726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FCBFC" w14:textId="3743AE3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151F8" w14:textId="6F2A329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29114" w14:textId="26D9F30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47B03" w14:textId="4A0E818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6,601.62 </w:t>
            </w:r>
          </w:p>
        </w:tc>
      </w:tr>
      <w:tr w:rsidR="002B2741" w:rsidRPr="002B2741" w14:paraId="0C6C439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153D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7AF8E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ljo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BE241" w14:textId="111CC17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3A8C3" w14:textId="11DFE66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E0FD1" w14:textId="68A832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189A4" w14:textId="7E20BA7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3,563.44 </w:t>
            </w:r>
          </w:p>
        </w:tc>
      </w:tr>
      <w:tr w:rsidR="002B2741" w:rsidRPr="002B2741" w14:paraId="3FF8CFD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6A1C4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A8AA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rb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62CD8" w14:textId="1C2967E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31DD4" w14:textId="0963B26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C332C" w14:textId="2AF300F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3F1C9" w14:textId="73356C6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93,664.96 </w:t>
            </w:r>
          </w:p>
        </w:tc>
      </w:tr>
      <w:tr w:rsidR="002B2741" w:rsidRPr="002B2741" w14:paraId="772EC79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497CA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0434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c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1B323" w14:textId="0F02EA5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23654" w14:textId="6D7139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B34F1" w14:textId="43CC64C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AE847" w14:textId="32A37EF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76,241.10 </w:t>
            </w:r>
          </w:p>
        </w:tc>
      </w:tr>
      <w:tr w:rsidR="002B2741" w:rsidRPr="002B2741" w14:paraId="24B71D9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B876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7693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B5BA9" w14:textId="3D7C726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83A97" w14:textId="5AEECBD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7C5E50" w14:textId="0CF8A7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B0A64" w14:textId="574AE31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731,490.36 </w:t>
            </w:r>
          </w:p>
        </w:tc>
      </w:tr>
      <w:tr w:rsidR="002B2741" w:rsidRPr="002B2741" w14:paraId="0426DFB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F6089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B526B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m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AC606" w14:textId="72273C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B869C" w14:textId="0305762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7CB83" w14:textId="2E5D998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74D4F" w14:textId="2991470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95,937.72 </w:t>
            </w:r>
          </w:p>
        </w:tc>
      </w:tr>
      <w:tr w:rsidR="002B2741" w:rsidRPr="002B2741" w14:paraId="210C498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042D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1457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3B144" w14:textId="140667C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443E9" w14:textId="3B601C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E230D" w14:textId="2998FF8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388A8" w14:textId="28F00B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8,650,223.88 </w:t>
            </w:r>
          </w:p>
        </w:tc>
      </w:tr>
      <w:tr w:rsidR="002B2741" w:rsidRPr="002B2741" w14:paraId="1EAFD83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C9B3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ADC5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44708" w14:textId="386FC7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5CBAF" w14:textId="60D129D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3C0E0" w14:textId="74DE986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B5C71" w14:textId="684C336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7,980.94 </w:t>
            </w:r>
          </w:p>
        </w:tc>
      </w:tr>
      <w:tr w:rsidR="002B2741" w:rsidRPr="002B2741" w14:paraId="393C004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6E10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430C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nsolac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FE43B" w14:textId="6E1312D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3B681" w14:textId="3E1230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D2B23" w14:textId="7DC71D6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CA101" w14:textId="0021C2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03,559.86 </w:t>
            </w:r>
          </w:p>
        </w:tc>
      </w:tr>
      <w:tr w:rsidR="002B2741" w:rsidRPr="002B2741" w14:paraId="58C6B74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3745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3119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580A0" w14:textId="2C115FD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466A0" w14:textId="49D7EC4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1BC33" w14:textId="451DBBC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DD394" w14:textId="607291C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69,210.38 </w:t>
            </w:r>
          </w:p>
        </w:tc>
      </w:tr>
      <w:tr w:rsidR="002B2741" w:rsidRPr="002B2741" w14:paraId="14FB2EF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3083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03BB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anbant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FCBB9" w14:textId="255C605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755CA" w14:textId="2932E6E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32191" w14:textId="5D8E9E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B82D5" w14:textId="0E81790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179,110.90 </w:t>
            </w:r>
          </w:p>
        </w:tc>
      </w:tr>
      <w:tr w:rsidR="002B2741" w:rsidRPr="002B2741" w14:paraId="3216BE7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4CB7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D532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B628D" w14:textId="391A8A4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F076DC" w14:textId="18D362D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CB319" w14:textId="06EF44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F87B8" w14:textId="64AB728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3,175.22 </w:t>
            </w:r>
          </w:p>
        </w:tc>
      </w:tr>
      <w:tr w:rsidR="002B2741" w:rsidRPr="002B2741" w14:paraId="4963C7E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689B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E163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nao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15E7B6" w14:textId="2503833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05,409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6F467" w14:textId="0441A5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B089B" w14:textId="5C3A782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5FF72" w14:textId="3D997AF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05,409.78 </w:t>
            </w:r>
          </w:p>
        </w:tc>
      </w:tr>
      <w:tr w:rsidR="002B2741" w:rsidRPr="002B2741" w14:paraId="241314B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F8A14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4F77F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nju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9CC12" w14:textId="7365A32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68EC0" w14:textId="074BF58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F4F23" w14:textId="1A0A6DB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FBE76D" w14:textId="76DB00A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41,392.18 </w:t>
            </w:r>
          </w:p>
        </w:tc>
      </w:tr>
      <w:tr w:rsidR="002B2741" w:rsidRPr="002B2741" w14:paraId="5B11C83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0DB0C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4494E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inati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0E8AA" w14:textId="3C1184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BA8292" w14:textId="52BD5A3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FF972" w14:textId="6F20F7A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18586" w14:textId="3A0E96D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57,417.76 </w:t>
            </w:r>
          </w:p>
        </w:tc>
      </w:tr>
      <w:tr w:rsidR="002B2741" w:rsidRPr="002B2741" w14:paraId="6DF9E82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B7CC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F26C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pu-Lapu City (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pon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06302" w14:textId="63A1995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2,8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32A14" w14:textId="2D6E6CD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21FE6" w14:textId="2D86DC2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EA433" w14:textId="63D4C1A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2,840.00 </w:t>
            </w:r>
          </w:p>
        </w:tc>
      </w:tr>
      <w:tr w:rsidR="002B2741" w:rsidRPr="002B2741" w14:paraId="1CE1495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4D043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804E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lo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0F7F8" w14:textId="5FBDD52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5CE11" w14:textId="43A2044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F4E60" w14:textId="2E6A5B3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E7771" w14:textId="5712786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720,467.04 </w:t>
            </w:r>
          </w:p>
        </w:tc>
      </w:tr>
      <w:tr w:rsidR="002B2741" w:rsidRPr="002B2741" w14:paraId="620EEC1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8077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25CA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dridejo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9745E" w14:textId="4A88531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2241A" w14:textId="7D13C14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FA6ED" w14:textId="6563C92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3B5C0" w14:textId="492F5F6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850,785.14 </w:t>
            </w:r>
          </w:p>
        </w:tc>
      </w:tr>
      <w:tr w:rsidR="002B2741" w:rsidRPr="002B2741" w14:paraId="303354C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301B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5DCD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buyo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6EF37" w14:textId="02DFA76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3DE28" w14:textId="459CA91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E81D0" w14:textId="74556F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70E3D" w14:textId="4AD487A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9,892.54 </w:t>
            </w:r>
          </w:p>
        </w:tc>
      </w:tr>
      <w:tr w:rsidR="002B2741" w:rsidRPr="002B2741" w14:paraId="050EC6E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87D4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C14D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77CF4" w14:textId="59766D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16D1C" w14:textId="589DA4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3CE85" w14:textId="539442A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6AE30" w14:textId="413AE0A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2,793.56 </w:t>
            </w:r>
          </w:p>
        </w:tc>
      </w:tr>
      <w:tr w:rsidR="002B2741" w:rsidRPr="002B2741" w14:paraId="1A08988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09DC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18E5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DAE03" w14:textId="6AD3785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A99B35" w14:textId="78744E8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40C4E" w14:textId="336A0A6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8F430" w14:textId="28801B5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91,632.62 </w:t>
            </w:r>
          </w:p>
        </w:tc>
      </w:tr>
      <w:tr w:rsidR="002B2741" w:rsidRPr="002B2741" w14:paraId="5BF8077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F4C2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A46D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nglanil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CA6E8" w14:textId="28041F7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BF557" w14:textId="5045FB3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FC306" w14:textId="3B0AEA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9B4C3" w14:textId="1C7A7A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66,633.60 </w:t>
            </w:r>
          </w:p>
        </w:tc>
      </w:tr>
      <w:tr w:rsidR="002B2741" w:rsidRPr="002B2741" w14:paraId="7B11E81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3571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0042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albo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C82B1" w14:textId="653BBB0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EAC6C" w14:textId="53912DE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98932" w14:textId="224F75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11477" w14:textId="2330A9F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6,329.68 </w:t>
            </w:r>
          </w:p>
        </w:tc>
      </w:tr>
      <w:tr w:rsidR="002B2741" w:rsidRPr="002B2741" w14:paraId="4A1B1B2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02DD8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87B9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A7F6A" w14:textId="038535A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6CF76" w14:textId="5B6911E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1C66C" w14:textId="1DE2D14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5EDEE" w14:textId="0A211A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2,862.09 </w:t>
            </w:r>
          </w:p>
        </w:tc>
      </w:tr>
      <w:tr w:rsidR="002B2741" w:rsidRPr="002B2741" w14:paraId="3BFC3FE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CAE3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5073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slob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1C302" w14:textId="6D1C1A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30642" w14:textId="042171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3E659" w14:textId="0E37781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A8AC09" w14:textId="4169BE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2,477.78 </w:t>
            </w:r>
          </w:p>
        </w:tc>
      </w:tr>
      <w:tr w:rsidR="002B2741" w:rsidRPr="002B2741" w14:paraId="0AF5CB4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B816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FAD5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91461" w14:textId="46AD0F1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FB52A" w14:textId="74E7C8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5E39F" w14:textId="7A12A7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A4306" w14:textId="2A060E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1,899.04 </w:t>
            </w:r>
          </w:p>
        </w:tc>
      </w:tr>
      <w:tr w:rsidR="002B2741" w:rsidRPr="002B2741" w14:paraId="461BDAD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83DED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8067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namungah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BE2F6" w14:textId="6616FFB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EBCE6" w14:textId="78E752A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1B2FA" w14:textId="5CD8932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BD831" w14:textId="17871D7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69,167.62 </w:t>
            </w:r>
          </w:p>
        </w:tc>
      </w:tr>
      <w:tr w:rsidR="002B2741" w:rsidRPr="002B2741" w14:paraId="7FCF965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80BA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2F3F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r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4E67F" w14:textId="61DED8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B8BB3" w14:textId="172D253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B2BA4" w14:textId="09DC9CD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615B6" w14:textId="2D1BB26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576,583.84 </w:t>
            </w:r>
          </w:p>
        </w:tc>
      </w:tr>
      <w:tr w:rsidR="002B2741" w:rsidRPr="002B2741" w14:paraId="136F107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6EAD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2BD0C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67077" w14:textId="02439E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541DA" w14:textId="09F8C17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BF9A6" w14:textId="678443F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A52AA5" w14:textId="5075EC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8,747.56 </w:t>
            </w:r>
          </w:p>
        </w:tc>
      </w:tr>
      <w:tr w:rsidR="002B2741" w:rsidRPr="002B2741" w14:paraId="4812E3A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8432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534C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mbo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617DF" w14:textId="50E8881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EA998" w14:textId="4FB0E18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CEF0D" w14:textId="2CBB68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BC6D4" w14:textId="5EDB222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27,528.04 </w:t>
            </w:r>
          </w:p>
        </w:tc>
      </w:tr>
      <w:tr w:rsidR="002B2741" w:rsidRPr="002B2741" w14:paraId="5608FE8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B403A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FD589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D604A" w14:textId="37D73C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3EE64" w14:textId="7DF3E1B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D67AA" w14:textId="42D7BFD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ECFFB" w14:textId="2EB1765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021,795.62 </w:t>
            </w:r>
          </w:p>
        </w:tc>
      </w:tr>
      <w:tr w:rsidR="002B2741" w:rsidRPr="002B2741" w14:paraId="26B4501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8958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CF66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63E4F" w14:textId="62B2DC6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15C01" w14:textId="1EBE476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35D38" w14:textId="57DA504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BF26E" w14:textId="790DF38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679,963.32 </w:t>
            </w:r>
          </w:p>
        </w:tc>
      </w:tr>
      <w:tr w:rsidR="002B2741" w:rsidRPr="002B2741" w14:paraId="0F61B1A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04F5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10BD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San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emigi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0BA94" w14:textId="42E9E2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2C0CB" w14:textId="09A16BC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AFD7F" w14:textId="776970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BAB23" w14:textId="78ABC68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95,050.18 </w:t>
            </w:r>
          </w:p>
        </w:tc>
      </w:tr>
      <w:tr w:rsidR="002B2741" w:rsidRPr="002B2741" w14:paraId="572615C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85C4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2A0EF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D6336" w14:textId="0B50D8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67,632.1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3F905" w14:textId="47FC9C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4E599" w14:textId="7CD052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8DB93" w14:textId="21AF8C1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67,632.17 </w:t>
            </w:r>
          </w:p>
        </w:tc>
      </w:tr>
      <w:tr w:rsidR="002B2741" w:rsidRPr="002B2741" w14:paraId="57A714D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1DD7A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6ADC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6A229" w14:textId="14A4854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0,302.4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7CF25" w14:textId="7DCD97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28685" w14:textId="1B6A38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F927A" w14:textId="09B93B9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0,302.46 </w:t>
            </w:r>
          </w:p>
        </w:tc>
      </w:tr>
      <w:tr w:rsidR="002B2741" w:rsidRPr="002B2741" w14:paraId="612FF20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D6A0E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82F0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bon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15A0B" w14:textId="277B74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80F71" w14:textId="5277312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54BC6" w14:textId="5F400B4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8D016" w14:textId="17F67C7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7,252.14 </w:t>
            </w:r>
          </w:p>
        </w:tc>
      </w:tr>
      <w:tr w:rsidR="002B2741" w:rsidRPr="002B2741" w14:paraId="2366F6D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654A1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73F3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g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24243" w14:textId="44EE17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4A6D0" w14:textId="4AA1637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01BF5" w14:textId="59D6F4D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D47CC" w14:textId="04A737A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713,472.82 </w:t>
            </w:r>
          </w:p>
        </w:tc>
      </w:tr>
      <w:tr w:rsidR="002B2741" w:rsidRPr="002B2741" w14:paraId="74A2AA1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9463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876B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bog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F1B2D" w14:textId="61F9DD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27F3E" w14:textId="4BBF0CC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82498" w14:textId="39231AA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0C878" w14:textId="4D8FE59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900,351.72 </w:t>
            </w:r>
          </w:p>
        </w:tc>
      </w:tr>
      <w:tr w:rsidR="002B2741" w:rsidRPr="002B2741" w14:paraId="289230B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63753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3ADF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bue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6D745" w14:textId="55ABA44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D3E6B" w14:textId="6ACE350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06C3C" w14:textId="603F8E5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4F9B6" w14:textId="5816B7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12,846.22 </w:t>
            </w:r>
          </w:p>
        </w:tc>
      </w:tr>
      <w:tr w:rsidR="002B2741" w:rsidRPr="002B2741" w14:paraId="298DC59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28FA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CD61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E6947" w14:textId="22F0172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9ADB8" w14:textId="081293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A5F62" w14:textId="742077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A0FE4" w14:textId="3FA82FF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84,821.40 </w:t>
            </w:r>
          </w:p>
        </w:tc>
      </w:tr>
      <w:tr w:rsidR="002B2741" w:rsidRPr="002B2741" w14:paraId="2BA3537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12B3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380C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0E535" w14:textId="0AF84B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5E698" w14:textId="2F422DE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BFB82" w14:textId="117842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C7D18" w14:textId="443607C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9,659.24 </w:t>
            </w:r>
          </w:p>
        </w:tc>
      </w:tr>
      <w:tr w:rsidR="002B2741" w:rsidRPr="002B2741" w14:paraId="79D14E4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5D50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A040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ur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9208A" w14:textId="037AF81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2171E" w14:textId="4E8E26C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D8A3B" w14:textId="375B5D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5CB2FB" w14:textId="216291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63,498.78 </w:t>
            </w:r>
          </w:p>
        </w:tc>
      </w:tr>
      <w:tr w:rsidR="002B2741" w:rsidRPr="002B2741" w14:paraId="7D5B03C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4010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78B0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de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E967E" w14:textId="753190A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023A9" w14:textId="03E719F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4D39A" w14:textId="4F11A33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6802E" w14:textId="5BA15BE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95,426.38 </w:t>
            </w:r>
          </w:p>
        </w:tc>
      </w:tr>
      <w:tr w:rsidR="002B2741" w:rsidRPr="002B2741" w14:paraId="3E48EEFD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AC03C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194B66" w14:textId="1AD805E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6E4FB0" w14:textId="3EBA556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F3DF4B" w14:textId="6F6557D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C9F73F" w14:textId="49D7D53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826,773.30 </w:t>
            </w:r>
          </w:p>
        </w:tc>
      </w:tr>
      <w:tr w:rsidR="002B2741" w:rsidRPr="002B2741" w14:paraId="4716340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53FB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B421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re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2BBE0" w14:textId="22B2081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E6C92" w14:textId="76C6A7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801F8" w14:textId="2752CF2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05445" w14:textId="6FBAAA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0,118.48 </w:t>
            </w:r>
          </w:p>
        </w:tc>
      </w:tr>
      <w:tr w:rsidR="002B2741" w:rsidRPr="002B2741" w14:paraId="116027D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5E60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56D7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50B14" w14:textId="3B1728B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6D57B" w14:textId="0DB10F2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8BA03" w14:textId="1147528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4AEE7" w14:textId="2AD457D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19,714.82 </w:t>
            </w:r>
          </w:p>
        </w:tc>
      </w:tr>
      <w:tr w:rsidR="002B2741" w:rsidRPr="002B2741" w14:paraId="7423316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4B44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4CD7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B984F" w14:textId="2D9C05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F0A7A" w14:textId="5A03ED9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1ED38" w14:textId="4A04A1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663C6" w14:textId="6FD1D1B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2B2741" w:rsidRPr="002B2741" w14:paraId="0416BCA2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2B57F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DAA23A" w14:textId="41EF13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4,304,447.0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8E82CE" w14:textId="06B5687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3CFCDD" w14:textId="29B3731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CBD96EE" w14:textId="75C8CE9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4,304,447.02 </w:t>
            </w:r>
          </w:p>
        </w:tc>
      </w:tr>
      <w:tr w:rsidR="002B2741" w:rsidRPr="002B2741" w14:paraId="147CE9B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74F52F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FA05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6B06C" w14:textId="415201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B0D61" w14:textId="0DBB763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D1CAE" w14:textId="5E505C1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1FBE6" w14:textId="6DEFEAF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262,622.13 </w:t>
            </w:r>
          </w:p>
        </w:tc>
      </w:tr>
      <w:tr w:rsidR="002B2741" w:rsidRPr="002B2741" w14:paraId="4C6A1D2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171DE1D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E24A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yung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157A3" w14:textId="4909DF7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BE5F4" w14:textId="4EC6539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17E08" w14:textId="7F9D081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CE22F" w14:textId="0CC585A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6,940.00 </w:t>
            </w:r>
          </w:p>
        </w:tc>
      </w:tr>
      <w:tr w:rsidR="002B2741" w:rsidRPr="002B2741" w14:paraId="204673E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EE84F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0D3D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s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C01ED" w14:textId="7DD144F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2AFA0" w14:textId="1CB2D2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84E64" w14:textId="074600B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40DD2" w14:textId="2E9C769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4,750.00 </w:t>
            </w:r>
          </w:p>
        </w:tc>
      </w:tr>
      <w:tr w:rsidR="002B2741" w:rsidRPr="002B2741" w14:paraId="312A363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D9CE5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CF25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ndoy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yabon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7A93B5" w14:textId="1C174FD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149E5" w14:textId="6F9A7E0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C8013" w14:textId="05F224F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A475A" w14:textId="4499777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19,557.64 </w:t>
            </w:r>
          </w:p>
        </w:tc>
      </w:tr>
      <w:tr w:rsidR="002B2741" w:rsidRPr="002B2741" w14:paraId="0712463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6E1A5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F5775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laon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F0DA2" w14:textId="773EAE0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AC3F5" w14:textId="106D24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C927A" w14:textId="6E3C21A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C318E" w14:textId="2D61E8B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089,469.32 </w:t>
            </w:r>
          </w:p>
        </w:tc>
      </w:tr>
      <w:tr w:rsidR="002B2741" w:rsidRPr="002B2741" w14:paraId="33055B1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BAF0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56DB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FC43A" w14:textId="3182174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B7B35F" w14:textId="458988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9163C" w14:textId="5CA0BE8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6C3A8" w14:textId="0F41115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0,442.78 </w:t>
            </w:r>
          </w:p>
        </w:tc>
      </w:tr>
      <w:tr w:rsidR="002B2741" w:rsidRPr="002B2741" w14:paraId="6F6EDF2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848F3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76451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hul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52141" w14:textId="39608E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74,807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9804C" w14:textId="7172274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BBA9B" w14:textId="1CF8E1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27B5D" w14:textId="05962C0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674,807.18 </w:t>
            </w:r>
          </w:p>
        </w:tc>
      </w:tr>
      <w:tr w:rsidR="002B2741" w:rsidRPr="002B2741" w14:paraId="333C15E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346B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C9DD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02642" w14:textId="30505F1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8940F" w14:textId="1039BD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4D45F" w14:textId="434325C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420F2" w14:textId="4F3C7A9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9,972.10 </w:t>
            </w:r>
          </w:p>
        </w:tc>
      </w:tr>
      <w:tr w:rsidR="002B2741" w:rsidRPr="002B2741" w14:paraId="235C3DF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1A13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21F0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in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D5944" w14:textId="7963B1F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633A3" w14:textId="521D21F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7B4F3" w14:textId="7300468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5CC15" w14:textId="48CF177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24,511.48 </w:t>
            </w:r>
          </w:p>
        </w:tc>
      </w:tr>
      <w:tr w:rsidR="002B2741" w:rsidRPr="002B2741" w14:paraId="0F309C1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1558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FA724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juy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013DE" w14:textId="47DC206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71D50" w14:textId="5BB519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C74F5" w14:textId="58F873B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FAE40" w14:textId="42AF9C4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23,020.85 </w:t>
            </w:r>
          </w:p>
        </w:tc>
      </w:tr>
      <w:tr w:rsidR="002B2741" w:rsidRPr="002B2741" w14:paraId="2BE6E70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0F1F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FD29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E0136" w14:textId="2A7B3BE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123C0" w14:textId="1CFAEEE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539E4" w14:textId="528C33A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AC20F" w14:textId="0496B00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2,500.00 </w:t>
            </w:r>
          </w:p>
        </w:tc>
      </w:tr>
      <w:tr w:rsidR="002B2741" w:rsidRPr="002B2741" w14:paraId="087BCF7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A4A6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4BD6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at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23523D" w14:textId="5149AE1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6D9FC" w14:textId="5DD8FFB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55AB6" w14:textId="6792E22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5BA81" w14:textId="36C9455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0,262.46 </w:t>
            </w:r>
          </w:p>
        </w:tc>
      </w:tr>
      <w:tr w:rsidR="002B2741" w:rsidRPr="002B2741" w14:paraId="314F4BF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D2ADE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6F83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j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D731A" w14:textId="18F4DCF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5A8E7" w14:textId="080F0FD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D7485" w14:textId="0D6CBA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BDA8D" w14:textId="730CD2C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725,987.48 </w:t>
            </w:r>
          </w:p>
        </w:tc>
      </w:tr>
      <w:tr w:rsidR="002B2741" w:rsidRPr="002B2741" w14:paraId="45DE6AC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278B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E7FA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yas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38B06" w14:textId="779A0D9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933DB" w14:textId="2D307F9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727C2" w14:textId="0CB8F3F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D1717" w14:textId="4E851D3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6,143.60 </w:t>
            </w:r>
          </w:p>
        </w:tc>
      </w:tr>
      <w:tr w:rsidR="002B2741" w:rsidRPr="002B2741" w14:paraId="525F8E0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4079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368B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53E46" w14:textId="234C439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2EA31" w14:textId="1BCC62B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F4B64" w14:textId="4B27E43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C2340" w14:textId="616D8CE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792,860.00 </w:t>
            </w:r>
          </w:p>
        </w:tc>
      </w:tr>
      <w:tr w:rsidR="002B2741" w:rsidRPr="002B2741" w14:paraId="1BC5D9E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86D5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E6C74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Zamboangui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76BCB" w14:textId="0286442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F40C3" w14:textId="6A36C1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42F8A" w14:textId="67CF613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08B8A" w14:textId="12CB02A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0,600.00 </w:t>
            </w:r>
          </w:p>
        </w:tc>
      </w:tr>
      <w:tr w:rsidR="002B2741" w:rsidRPr="002B2741" w14:paraId="1CC70E7B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04540C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BD294D7" w14:textId="5D188C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213,076.4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8A4DCB0" w14:textId="35689B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7B32AF3" w14:textId="2C9653D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922,2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F836C0A" w14:textId="5C435D7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2,135,346.43 </w:t>
            </w:r>
          </w:p>
        </w:tc>
      </w:tr>
      <w:tr w:rsidR="002B2741" w:rsidRPr="002B2741" w14:paraId="5D0D6C09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8343B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C8FAA7" w14:textId="582360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449D3A" w14:textId="4C2DAA6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509BA1" w14:textId="15F27AF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06F35FF" w14:textId="6FBDF8A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0,827.23 </w:t>
            </w:r>
          </w:p>
        </w:tc>
      </w:tr>
      <w:tr w:rsidR="002B2741" w:rsidRPr="002B2741" w14:paraId="6D903A7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675E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16EB1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519E9" w14:textId="2F27F55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FFC999" w14:textId="1830A2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5D723" w14:textId="091F65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B2A91" w14:textId="5C7F541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,195.44 </w:t>
            </w:r>
          </w:p>
        </w:tc>
      </w:tr>
      <w:tr w:rsidR="002B2741" w:rsidRPr="002B2741" w14:paraId="38A5D18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0950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2935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ibir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B9AB0" w14:textId="48C7289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A5E94" w14:textId="762BB5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B2B5B" w14:textId="75B6914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B28DD" w14:textId="1FD5687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2B2741" w:rsidRPr="002B2741" w14:paraId="2FD8D4A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4AA2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12A4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ulab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0E7BF" w14:textId="718E27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77C6E" w14:textId="56E3241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D4D1F" w14:textId="39769E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46AD6" w14:textId="51E1861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2B2741" w:rsidRPr="002B2741" w14:paraId="7CE2095F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62703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77E99C" w14:textId="3C0867E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02,233.9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49FAA3" w14:textId="372B131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210772" w14:textId="55F5271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9277E25" w14:textId="0488249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15,133.97 </w:t>
            </w:r>
          </w:p>
        </w:tc>
      </w:tr>
      <w:tr w:rsidR="002B2741" w:rsidRPr="002B2741" w14:paraId="01C46F7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E713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9AB7A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5607B" w14:textId="3E5832D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33974" w14:textId="7813409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0111F" w14:textId="5A81A57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DC761" w14:textId="019C57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0,351.17 </w:t>
            </w:r>
          </w:p>
        </w:tc>
      </w:tr>
      <w:tr w:rsidR="002B2741" w:rsidRPr="002B2741" w14:paraId="49505A0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5F1E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4E803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Boron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A9A06" w14:textId="70E9B1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3A74F" w14:textId="5C8712B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62DFC" w14:textId="0234CB3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EDD6F" w14:textId="1FE21AA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2B2741" w:rsidRPr="002B2741" w14:paraId="53D462C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9A100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6524A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BBAD1" w14:textId="38B2F3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7A948E" w14:textId="2FCAF6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1E101" w14:textId="7E8766C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1BFE7" w14:textId="38AEF61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70.70 </w:t>
            </w:r>
          </w:p>
        </w:tc>
      </w:tr>
      <w:tr w:rsidR="002B2741" w:rsidRPr="002B2741" w14:paraId="44044C5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DDEBE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073B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ipapa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4B335" w14:textId="136F883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BF635" w14:textId="15210F5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13621" w14:textId="529D75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678E4" w14:textId="2BEF42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2,900.00 </w:t>
            </w:r>
          </w:p>
        </w:tc>
      </w:tr>
      <w:tr w:rsidR="002B2741" w:rsidRPr="002B2741" w14:paraId="080BCD1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1E57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FE30F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89ED7" w14:textId="518F51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2594C" w14:textId="19A6D76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8A57A" w14:textId="1D59947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136AD" w14:textId="082B128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41.40 </w:t>
            </w:r>
          </w:p>
        </w:tc>
      </w:tr>
      <w:tr w:rsidR="002B2741" w:rsidRPr="002B2741" w14:paraId="7569D70A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C88D6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E58746" w14:textId="6A896BC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625,612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78386FC" w14:textId="253779C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DE4372" w14:textId="7D7AFDF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48,3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8CE3459" w14:textId="2FD1D4F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773,982.88 </w:t>
            </w:r>
          </w:p>
        </w:tc>
      </w:tr>
      <w:tr w:rsidR="002B2741" w:rsidRPr="002B2741" w14:paraId="4E10B91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B826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6BFA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3247D" w14:textId="32866F0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B9971" w14:textId="675347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A4936" w14:textId="68A87C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76932" w14:textId="5C76007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9,499.00 </w:t>
            </w:r>
          </w:p>
        </w:tc>
      </w:tr>
      <w:tr w:rsidR="002B2741" w:rsidRPr="002B2741" w14:paraId="1A37EB8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997FF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D02EE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44909" w14:textId="491F24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28E13" w14:textId="0671F1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14465" w14:textId="5E8DB70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9BA33" w14:textId="33F3545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89,625.34 </w:t>
            </w:r>
          </w:p>
        </w:tc>
      </w:tr>
      <w:tr w:rsidR="002B2741" w:rsidRPr="002B2741" w14:paraId="134DA46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4586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0AC5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olos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FF9D7" w14:textId="4F8590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6,816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09974" w14:textId="231B996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BC3A4" w14:textId="424089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AD55E1" w14:textId="67B9D1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6,816.62 </w:t>
            </w:r>
          </w:p>
        </w:tc>
      </w:tr>
      <w:tr w:rsidR="002B2741" w:rsidRPr="002B2741" w14:paraId="1DC5FA7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9400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9943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aue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72B96" w14:textId="41BD84C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A00922" w14:textId="5262879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B4FEB" w14:textId="3FBC22C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5B9CC" w14:textId="122146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7,840.32 </w:t>
            </w:r>
          </w:p>
        </w:tc>
      </w:tr>
      <w:tr w:rsidR="002B2741" w:rsidRPr="002B2741" w14:paraId="48EEB32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6B47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6487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gam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7EF01" w14:textId="5B89145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18BC0E" w14:textId="693EA7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30B86" w14:textId="6D0557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DF47D" w14:textId="3C534B0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2B2741" w:rsidRPr="002B2741" w14:paraId="5A06EB5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AEA0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1F89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r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AD36E" w14:textId="34C5D8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E189A" w14:textId="1838541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28651" w14:textId="7EA57C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79803" w14:textId="3192E54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2B2741" w:rsidRPr="002B2741" w14:paraId="14DDBB3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02FD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7476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uli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A4801" w14:textId="448E17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91A30" w14:textId="7858048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E9CBF" w14:textId="05C0674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02825" w14:textId="1D5BB3A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280.00 </w:t>
            </w:r>
          </w:p>
        </w:tc>
      </w:tr>
      <w:tr w:rsidR="002B2741" w:rsidRPr="002B2741" w14:paraId="300041E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645D8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4595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C3FD8D" w14:textId="0F66606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2E4BD" w14:textId="3E01DFD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DEA51" w14:textId="58E5309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32673" w14:textId="501545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5,227.86 </w:t>
            </w:r>
          </w:p>
        </w:tc>
      </w:tr>
      <w:tr w:rsidR="002B2741" w:rsidRPr="002B2741" w14:paraId="4049BE8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ECE5A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32197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8E5F8" w14:textId="1B80AB1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B23DA" w14:textId="0AE2202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B23FB" w14:textId="170BF9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04074" w14:textId="060F9D2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2B2741" w:rsidRPr="002B2741" w14:paraId="6F59314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04D7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9909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C1AEA" w14:textId="52FCAA6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14FBD" w14:textId="15D4D31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CB924" w14:textId="1EA7AC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74564" w14:textId="716E014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,380.00 </w:t>
            </w:r>
          </w:p>
        </w:tc>
      </w:tr>
      <w:tr w:rsidR="002B2741" w:rsidRPr="002B2741" w14:paraId="015A9E8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4894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30E7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ubi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F6C89" w14:textId="0EBB5E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3942A" w14:textId="3B66860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80BA3" w14:textId="4550C6E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35A22" w14:textId="6476DF7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2B2741" w:rsidRPr="002B2741" w14:paraId="06489A9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FC9F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4531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555F8" w14:textId="3F653E6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FBF6E" w14:textId="73F90F2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FC73A" w14:textId="2BA746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AB94A" w14:textId="3220FE5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,087.86 </w:t>
            </w:r>
          </w:p>
        </w:tc>
      </w:tr>
      <w:tr w:rsidR="002B2741" w:rsidRPr="002B2741" w14:paraId="0B81F61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F3BF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D4E6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lomp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571B4" w14:textId="4397DFE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7C747" w14:textId="6D54D85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4D42B" w14:textId="22B083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C6C9B" w14:textId="39F93B7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631.79 </w:t>
            </w:r>
          </w:p>
        </w:tc>
      </w:tr>
      <w:tr w:rsidR="002B2741" w:rsidRPr="002B2741" w14:paraId="5E6CDD5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C9B7A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7547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buyo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0280F" w14:textId="2734567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,936.9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D7E38" w14:textId="57F902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02215" w14:textId="5C545B2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83D4B" w14:textId="35ABEC3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,936.93 </w:t>
            </w:r>
          </w:p>
        </w:tc>
      </w:tr>
      <w:tr w:rsidR="002B2741" w:rsidRPr="002B2741" w14:paraId="546C01D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4AE7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522B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144AF" w14:textId="6E56560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4B9A0" w14:textId="42BF418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216FB" w14:textId="67F808F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84538" w14:textId="60B81E8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2B2741" w:rsidRPr="002B2741" w14:paraId="5593CAC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8F8F8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2735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ind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F4152" w14:textId="1B458DE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9BE88" w14:textId="5055259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F35C8" w14:textId="06AAA06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F1358" w14:textId="5AC530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3,300.00 </w:t>
            </w:r>
          </w:p>
        </w:tc>
      </w:tr>
      <w:tr w:rsidR="002B2741" w:rsidRPr="002B2741" w14:paraId="3B286BB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834A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9BAA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nopac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A3810" w14:textId="33AE9C1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59BD9" w14:textId="741688B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8AC1A" w14:textId="1BED97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F13DE" w14:textId="096AE1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,690.00 </w:t>
            </w:r>
          </w:p>
        </w:tc>
      </w:tr>
      <w:tr w:rsidR="002B2741" w:rsidRPr="002B2741" w14:paraId="14778D9D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B8A17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167012" w14:textId="3E09515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822,798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D664B1" w14:textId="3060CAD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E1A168" w14:textId="4B9CF27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F9FB15" w14:textId="0B23DBF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837,798.54 </w:t>
            </w:r>
          </w:p>
        </w:tc>
      </w:tr>
      <w:tr w:rsidR="002B2741" w:rsidRPr="002B2741" w14:paraId="287716A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8089D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4D3B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B3925" w14:textId="3832F1E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C3195" w14:textId="238FE4D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705C3" w14:textId="0DA215A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34BB24" w14:textId="722A9AA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,207.68 </w:t>
            </w:r>
          </w:p>
        </w:tc>
      </w:tr>
      <w:tr w:rsidR="002B2741" w:rsidRPr="002B2741" w14:paraId="230D95B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C989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70B9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34F08" w14:textId="4EC79E9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BB6D4" w14:textId="0330776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1C373" w14:textId="19D8F98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3E3DA" w14:textId="47DBD25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1,210.00 </w:t>
            </w:r>
          </w:p>
        </w:tc>
      </w:tr>
      <w:tr w:rsidR="002B2741" w:rsidRPr="002B2741" w14:paraId="7FF763A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5A2F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99F8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b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97739" w14:textId="299448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0,60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FB19B" w14:textId="07FA5DF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DD505C" w14:textId="08ED79B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0DD72" w14:textId="530715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5,605.00 </w:t>
            </w:r>
          </w:p>
        </w:tc>
      </w:tr>
      <w:tr w:rsidR="002B2741" w:rsidRPr="002B2741" w14:paraId="62F961D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749D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8E2A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arm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AD0F7" w14:textId="512BA62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7,890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F8074" w14:textId="01695B7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FAB1E" w14:textId="5EAF1A6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49AF3" w14:textId="2DF422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7,890.86 </w:t>
            </w:r>
          </w:p>
        </w:tc>
      </w:tr>
      <w:tr w:rsidR="002B2741" w:rsidRPr="002B2741" w14:paraId="5AC6E98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2AC35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953C8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vezar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F9894" w14:textId="22DF0A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6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D2C92" w14:textId="65358D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3CFD4" w14:textId="5F79A6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8DC59" w14:textId="6880B69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675.00 </w:t>
            </w:r>
          </w:p>
        </w:tc>
      </w:tr>
      <w:tr w:rsidR="002B2741" w:rsidRPr="002B2741" w14:paraId="6117025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F9495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F670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0118B" w14:textId="1BFF718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DDC75" w14:textId="6554D88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F61F9" w14:textId="0E9BBDC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E75D6" w14:textId="7E77CB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,140.00 </w:t>
            </w:r>
          </w:p>
        </w:tc>
      </w:tr>
      <w:tr w:rsidR="002B2741" w:rsidRPr="002B2741" w14:paraId="4F45201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1676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96D5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ubi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41A37" w14:textId="171E34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E7CA1" w14:textId="4CF44C1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025B8" w14:textId="327233D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40000" w14:textId="69FDED7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,070.00 </w:t>
            </w:r>
          </w:p>
        </w:tc>
      </w:tr>
      <w:tr w:rsidR="002B2741" w:rsidRPr="002B2741" w14:paraId="64EF32A9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EC2EC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CB52C5" w14:textId="4AF1DF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494,582.9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333E88" w14:textId="7D31B56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F2E7FC" w14:textId="3281F42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8BA7CB3" w14:textId="121D1A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7,603,082.95 </w:t>
            </w:r>
          </w:p>
        </w:tc>
      </w:tr>
      <w:tr w:rsidR="002B2741" w:rsidRPr="002B2741" w14:paraId="2828A46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775DF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D1ED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49125" w14:textId="72C1B80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F10205" w14:textId="598E06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761E4" w14:textId="18780E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34D22" w14:textId="64C585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,256.41 </w:t>
            </w:r>
          </w:p>
        </w:tc>
      </w:tr>
      <w:tr w:rsidR="002B2741" w:rsidRPr="002B2741" w14:paraId="6105C75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380AF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96FC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150FF" w14:textId="78C9A9F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D3993" w14:textId="25C9682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6AED1" w14:textId="29C6797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D6FD9" w14:textId="6B43C6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9,825.00 </w:t>
            </w:r>
          </w:p>
        </w:tc>
      </w:tr>
      <w:tr w:rsidR="002B2741" w:rsidRPr="002B2741" w14:paraId="7C5C45E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DEA5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4D8B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B942A" w14:textId="50ED3D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FF05E" w14:textId="581D2E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50936" w14:textId="0172F8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F25E5" w14:textId="0AED7D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3.93 </w:t>
            </w:r>
          </w:p>
        </w:tc>
      </w:tr>
      <w:tr w:rsidR="002B2741" w:rsidRPr="002B2741" w14:paraId="3A57466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F2771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EEAB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068F2" w14:textId="23A2399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6D14C" w14:textId="6C54EC9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83218" w14:textId="567631E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68255" w14:textId="6140C73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08,500.00 </w:t>
            </w:r>
          </w:p>
        </w:tc>
      </w:tr>
      <w:tr w:rsidR="002B2741" w:rsidRPr="002B2741" w14:paraId="15F98E5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55B6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01354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rangn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67023" w14:textId="4B0F37C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8CC27" w14:textId="151B2F8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CBB0E" w14:textId="3A7CF46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0B51E" w14:textId="5D30988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86,203.80 </w:t>
            </w:r>
          </w:p>
        </w:tc>
      </w:tr>
      <w:tr w:rsidR="002B2741" w:rsidRPr="002B2741" w14:paraId="638A025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673F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C058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se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CDF5E" w14:textId="6D30DAA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1CC07" w14:textId="0CF44D6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CE8D5" w14:textId="2A2FC02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D0761" w14:textId="537759D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3,956.90 </w:t>
            </w:r>
          </w:p>
        </w:tc>
      </w:tr>
      <w:tr w:rsidR="002B2741" w:rsidRPr="002B2741" w14:paraId="0B08EEA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9CDE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C02A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DEF25" w14:textId="02EFEFD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C46AB" w14:textId="26CDF7A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FF201" w14:textId="47E9A73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3C8B5" w14:textId="624A2CC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18,659.86 </w:t>
            </w:r>
          </w:p>
        </w:tc>
      </w:tr>
      <w:tr w:rsidR="002B2741" w:rsidRPr="002B2741" w14:paraId="54E8753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843D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FCB1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San Jose de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F743F" w14:textId="5797F6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B5986" w14:textId="6DAC68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62BD8" w14:textId="07DBAB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CBFDA" w14:textId="5540FC5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7,238.06 </w:t>
            </w:r>
          </w:p>
        </w:tc>
      </w:tr>
      <w:tr w:rsidR="002B2741" w:rsidRPr="002B2741" w14:paraId="725AED1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4F88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FF69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3CFB4" w14:textId="587FA3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405DB" w14:textId="1C102F6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177C1" w14:textId="312759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BEEBE" w14:textId="4CBF999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87.86 </w:t>
            </w:r>
          </w:p>
        </w:tc>
      </w:tr>
      <w:tr w:rsidR="002B2741" w:rsidRPr="002B2741" w14:paraId="134B214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469F0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01D1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781E99" w14:textId="5BC7A3F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3A8C01" w14:textId="42F895D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9D396" w14:textId="782CB01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6F76F" w14:textId="3889292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1,811.13 </w:t>
            </w:r>
          </w:p>
        </w:tc>
      </w:tr>
      <w:tr w:rsidR="002B2741" w:rsidRPr="002B2741" w14:paraId="7B12FC75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4941B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96AF2E8" w14:textId="7C7BABC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47,020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F57790" w14:textId="59EF582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F89B84" w14:textId="63BE46A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637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972E661" w14:textId="28C2003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784,520.86 </w:t>
            </w:r>
          </w:p>
        </w:tc>
      </w:tr>
      <w:tr w:rsidR="002B2741" w:rsidRPr="002B2741" w14:paraId="3F142B6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BFB6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97A13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080D1" w14:textId="68C1F0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A907E" w14:textId="447BB8E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5FEF3" w14:textId="3DC174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28D91" w14:textId="09A472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,767.56 </w:t>
            </w:r>
          </w:p>
        </w:tc>
      </w:tr>
      <w:tr w:rsidR="002B2741" w:rsidRPr="002B2741" w14:paraId="0212696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1C78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DFD62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as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27E07A" w14:textId="5E71A3A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B6C48" w14:textId="337AA18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D5D655" w14:textId="6D82239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C3BFF" w14:textId="5CE1B51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2B2741" w:rsidRPr="002B2741" w14:paraId="074E328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3404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5E12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B5B3A" w14:textId="5C10356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7938A" w14:textId="65E95AF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3FC4F" w14:textId="5283358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83411C" w14:textId="21FD7E5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B2741" w:rsidRPr="002B2741" w14:paraId="3DB2F33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656A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792D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Tomas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pp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A4A0D" w14:textId="4455C24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7DB25" w14:textId="118A893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EEF30" w14:textId="026292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AC8A0" w14:textId="7F2EEC3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,175.72 </w:t>
            </w:r>
          </w:p>
        </w:tc>
      </w:tr>
      <w:tr w:rsidR="002B2741" w:rsidRPr="002B2741" w14:paraId="47A7378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9806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2F360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ag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858C6" w14:textId="0870D6A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2809D" w14:textId="6260E22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CFB54" w14:textId="75BC344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27565" w14:textId="5473BEF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0,901.86 </w:t>
            </w:r>
          </w:p>
        </w:tc>
      </w:tr>
      <w:tr w:rsidR="002B2741" w:rsidRPr="002B2741" w14:paraId="045597A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AFED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EE65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lo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7F4B9" w14:textId="57B65F4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41182" w14:textId="69B50B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079D3" w14:textId="1E324C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E6613" w14:textId="73DFB6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,500.00 </w:t>
            </w:r>
          </w:p>
        </w:tc>
      </w:tr>
      <w:tr w:rsidR="002B2741" w:rsidRPr="002B2741" w14:paraId="46E68822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2A6CAF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3C61B09" w14:textId="5C20F0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6,430,759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207FAEA" w14:textId="6B321DC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731CA43" w14:textId="662E363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C292B5A" w14:textId="692D12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6,430,759.00 </w:t>
            </w:r>
          </w:p>
        </w:tc>
      </w:tr>
      <w:tr w:rsidR="002B2741" w:rsidRPr="002B2741" w14:paraId="03400451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0161E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160527" w14:textId="5A76C05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163,194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4D09D61" w14:textId="604BFA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3287F4" w14:textId="4422F2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7965CE7" w14:textId="4C597E7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163,194.18 </w:t>
            </w:r>
          </w:p>
        </w:tc>
      </w:tr>
      <w:tr w:rsidR="002B2741" w:rsidRPr="002B2741" w14:paraId="2925017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F254C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BC08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ungan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Leon T.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stigo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597D2" w14:textId="22AEE46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DFD2C" w14:textId="51B6E1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66F6E" w14:textId="6F683CF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D9EC3" w14:textId="53A1ABA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54,440.00 </w:t>
            </w:r>
          </w:p>
        </w:tc>
      </w:tr>
      <w:tr w:rsidR="002B2741" w:rsidRPr="002B2741" w14:paraId="3F2F871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B6B47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4DD9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igui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6C154" w14:textId="3B18B2A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37F92" w14:textId="23A8B36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1C586" w14:textId="411BC4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39C71" w14:textId="7536267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6,240.00 </w:t>
            </w:r>
          </w:p>
        </w:tc>
      </w:tr>
      <w:tr w:rsidR="002B2741" w:rsidRPr="002B2741" w14:paraId="2FB9F2E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E8F7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2A9B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59106" w14:textId="269D80C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60,0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3947DC" w14:textId="514141E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66AA3" w14:textId="6F84307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B5AD09" w14:textId="65B30BD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60,080.00 </w:t>
            </w:r>
          </w:p>
        </w:tc>
      </w:tr>
      <w:tr w:rsidR="002B2741" w:rsidRPr="002B2741" w14:paraId="017CAEC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9580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3980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polog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D26CD" w14:textId="6AD4B38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67EE2" w14:textId="2189200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E7A0B" w14:textId="62E247D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CDEF3" w14:textId="09A8242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63,960.00 </w:t>
            </w:r>
          </w:p>
        </w:tc>
      </w:tr>
      <w:tr w:rsidR="002B2741" w:rsidRPr="002B2741" w14:paraId="0D32BBD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49584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BF1F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od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F2841" w14:textId="7FEDCC1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7FD5D" w14:textId="537E06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F91A8" w14:textId="25730D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3C5B4" w14:textId="09E9CB1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02,960.00 </w:t>
            </w:r>
          </w:p>
        </w:tc>
      </w:tr>
      <w:tr w:rsidR="002B2741" w:rsidRPr="002B2741" w14:paraId="2481D00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BF11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D6AC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tala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649B5" w14:textId="000DCF1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6706F" w14:textId="429660B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41755" w14:textId="2EFAB0C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FFCE1" w14:textId="45F1C03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3,560.00 </w:t>
            </w:r>
          </w:p>
        </w:tc>
      </w:tr>
      <w:tr w:rsidR="002B2741" w:rsidRPr="002B2741" w14:paraId="2731E53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7626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2707E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se Dalman (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not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6CD69" w14:textId="30DCBA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2FA3A" w14:textId="04AB6A6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66F0C" w14:textId="0763F91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EC906" w14:textId="634A1D3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1,200.00 </w:t>
            </w:r>
          </w:p>
        </w:tc>
      </w:tr>
      <w:tr w:rsidR="002B2741" w:rsidRPr="002B2741" w14:paraId="7131B4A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37F5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A13D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lawi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6E429" w14:textId="7FC513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BCB50" w14:textId="257106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3B4C6" w14:textId="27A089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ADB4F" w14:textId="32D5B0D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6,480.00 </w:t>
            </w:r>
          </w:p>
        </w:tc>
      </w:tr>
      <w:tr w:rsidR="002B2741" w:rsidRPr="002B2741" w14:paraId="6DEB805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C3D5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90D6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37B50" w14:textId="6885C71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E78B7" w14:textId="29B584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9D75A" w14:textId="4188B4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76D7E" w14:textId="6948A61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4,760.00 </w:t>
            </w:r>
          </w:p>
        </w:tc>
      </w:tr>
      <w:tr w:rsidR="002B2741" w:rsidRPr="002B2741" w14:paraId="23C68F3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7905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8B0C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24FB4" w14:textId="261EA30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389A02" w14:textId="39713A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934F7" w14:textId="5B7651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1B37B" w14:textId="07B358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8,400.00 </w:t>
            </w:r>
          </w:p>
        </w:tc>
      </w:tr>
      <w:tr w:rsidR="002B2741" w:rsidRPr="002B2741" w14:paraId="783DB42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70ED1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3BF4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bas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EDF2A" w14:textId="1C8E318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42134" w14:textId="2CF7DF1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AA4A7" w14:textId="14BEF1A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B6F90" w14:textId="10588BE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3,360.00 </w:t>
            </w:r>
          </w:p>
        </w:tc>
      </w:tr>
      <w:tr w:rsidR="002B2741" w:rsidRPr="002B2741" w14:paraId="6214641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564C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74B8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lo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A61C6" w14:textId="1110073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5C4F0" w14:textId="18F0642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12D7D" w14:textId="4D3953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AE974" w14:textId="0CB063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86,114.18 </w:t>
            </w:r>
          </w:p>
        </w:tc>
      </w:tr>
      <w:tr w:rsidR="002B2741" w:rsidRPr="002B2741" w14:paraId="01B7D00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1D5F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9993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uk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73621" w14:textId="5968E4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492D0" w14:textId="02126E6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11518" w14:textId="04B524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32A43" w14:textId="6984A3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8,040.00 </w:t>
            </w:r>
          </w:p>
        </w:tc>
      </w:tr>
      <w:tr w:rsidR="002B2741" w:rsidRPr="002B2741" w14:paraId="083E898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B442D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4B84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ut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D5C09" w14:textId="7CD606D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0AC4C" w14:textId="2ED37A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EB015" w14:textId="34498C8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5F29E" w14:textId="170485A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2,600.00 </w:t>
            </w:r>
          </w:p>
        </w:tc>
      </w:tr>
      <w:tr w:rsidR="002B2741" w:rsidRPr="002B2741" w14:paraId="44EE055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DD17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96D2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DC12B" w14:textId="416E4DD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87174" w14:textId="57F79C1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53906" w14:textId="256345B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95268" w14:textId="069BFF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600.00 </w:t>
            </w:r>
          </w:p>
        </w:tc>
      </w:tr>
      <w:tr w:rsidR="002B2741" w:rsidRPr="002B2741" w14:paraId="51619AC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EAF1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00E2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CA1E7" w14:textId="6F2AFD9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EBCE52" w14:textId="4E476D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6EA7F" w14:textId="4C668E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EC149" w14:textId="47B8904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2B2741" w:rsidRPr="002B2741" w14:paraId="655D8A6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7BF19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07FF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res. Manuel A.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999C4" w14:textId="0203370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CE425" w14:textId="2687C1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94784" w14:textId="0A85623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97855" w14:textId="509A5E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0,280.00 </w:t>
            </w:r>
          </w:p>
        </w:tc>
      </w:tr>
      <w:tr w:rsidR="002B2741" w:rsidRPr="002B2741" w14:paraId="7731260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432C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D5C4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90087" w14:textId="055696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62FDB" w14:textId="551EC16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6C537" w14:textId="0E25154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8B4F6" w14:textId="438B649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6,120.00 </w:t>
            </w:r>
          </w:p>
        </w:tc>
      </w:tr>
      <w:tr w:rsidR="002B2741" w:rsidRPr="002B2741" w14:paraId="3BE0B0A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D642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875F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lu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1CB30" w14:textId="2D660C0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CB719" w14:textId="3B5485D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8F894" w14:textId="3262DB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4E59C" w14:textId="68607C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9,800.00 </w:t>
            </w:r>
          </w:p>
        </w:tc>
      </w:tr>
      <w:tr w:rsidR="002B2741" w:rsidRPr="002B2741" w14:paraId="14015E8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E640E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49AE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7B0F1" w14:textId="30ACDFD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BCE4A" w14:textId="24F0648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5C452" w14:textId="733917A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97D04" w14:textId="0712068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4,600.00 </w:t>
            </w:r>
          </w:p>
        </w:tc>
      </w:tr>
      <w:tr w:rsidR="002B2741" w:rsidRPr="002B2741" w14:paraId="32B5DF9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4C29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9779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CBA50" w14:textId="3FF1B1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45139" w14:textId="545648B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CE076" w14:textId="689CA2F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BBFF1" w14:textId="0EA43D6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1,840.00 </w:t>
            </w:r>
          </w:p>
        </w:tc>
      </w:tr>
      <w:tr w:rsidR="002B2741" w:rsidRPr="002B2741" w14:paraId="49D1143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0809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1488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buc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7C3E0" w14:textId="221C8CE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22CA3" w14:textId="5F00DD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72EE5" w14:textId="791C805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F048C" w14:textId="3AABE95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7,680.00 </w:t>
            </w:r>
          </w:p>
        </w:tc>
      </w:tr>
      <w:tr w:rsidR="002B2741" w:rsidRPr="002B2741" w14:paraId="53A3655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0CAC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F535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buta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CE295" w14:textId="46993E5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D4DE3" w14:textId="2857BC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1DC8E" w14:textId="6919E8C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6D3F4" w14:textId="65511D8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080.00 </w:t>
            </w:r>
          </w:p>
        </w:tc>
      </w:tr>
      <w:tr w:rsidR="002B2741" w:rsidRPr="002B2741" w14:paraId="679DD8C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2D39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BB7F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nd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D91D0" w14:textId="60A0930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FC7E7" w14:textId="2A83F2F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4E5F9" w14:textId="4976F8E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7615D" w14:textId="02205D5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05,360.00 </w:t>
            </w:r>
          </w:p>
        </w:tc>
      </w:tr>
      <w:tr w:rsidR="002B2741" w:rsidRPr="002B2741" w14:paraId="47ACF04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1A46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5BFA8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oc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6C5FD" w14:textId="58E62A2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6568C" w14:textId="596157A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31851" w14:textId="3FCFEFD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8C500" w14:textId="34147B5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2B2741" w:rsidRPr="002B2741" w14:paraId="45CA49D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BB09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02329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rawa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B0133" w14:textId="2B39BF1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9EC86" w14:textId="4F0653F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3B934" w14:textId="1DCE878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4E8B7" w14:textId="75E2695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7,360.00 </w:t>
            </w:r>
          </w:p>
        </w:tc>
      </w:tr>
      <w:tr w:rsidR="002B2741" w:rsidRPr="002B2741" w14:paraId="3F51861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F3CC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C8F2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mpilis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D207D" w14:textId="53705A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43A45" w14:textId="5FAE0B2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C4168" w14:textId="18E1FEC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6128B" w14:textId="3D3B740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9,000.00 </w:t>
            </w:r>
          </w:p>
        </w:tc>
      </w:tr>
      <w:tr w:rsidR="002B2741" w:rsidRPr="002B2741" w14:paraId="13C9FFDF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9172B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Zamboanga del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EB0BA9" w14:textId="0B8C34E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8,791,659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2B0DCF" w14:textId="4778EED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BDBFFA" w14:textId="04C5EF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77AA45F" w14:textId="4C7F3DE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8,791,659.18 </w:t>
            </w:r>
          </w:p>
        </w:tc>
      </w:tr>
      <w:tr w:rsidR="002B2741" w:rsidRPr="002B2741" w14:paraId="74F058D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9DC8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E5B6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5138C" w14:textId="62A7B8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BC43D" w14:textId="32ADEC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444F4" w14:textId="562BC1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63AF3" w14:textId="2A0E756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7,000.00 </w:t>
            </w:r>
          </w:p>
        </w:tc>
      </w:tr>
      <w:tr w:rsidR="002B2741" w:rsidRPr="002B2741" w14:paraId="2736DD3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8D42D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49189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yo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0B8A4" w14:textId="1D3F266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F81B03" w14:textId="46E958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0F4BE" w14:textId="2D0C8DF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9EEC5" w14:textId="48A3574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2,200.00 </w:t>
            </w:r>
          </w:p>
        </w:tc>
      </w:tr>
      <w:tr w:rsidR="002B2741" w:rsidRPr="002B2741" w14:paraId="2B2208B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D0E00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EE84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matali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191C8" w14:textId="328A9C6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28304" w14:textId="2A1706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916BC" w14:textId="0B586EA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9DB74" w14:textId="585EF4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8,080.00 </w:t>
            </w:r>
          </w:p>
        </w:tc>
      </w:tr>
      <w:tr w:rsidR="002B2741" w:rsidRPr="002B2741" w14:paraId="6BCB433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B58A2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82F2E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n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D9336" w14:textId="4BB8162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54BDE" w14:textId="0F7F28C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C67E7" w14:textId="14A13C6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AE41B" w14:textId="67CC474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5,520.00 </w:t>
            </w:r>
          </w:p>
        </w:tc>
      </w:tr>
      <w:tr w:rsidR="002B2741" w:rsidRPr="002B2741" w14:paraId="13FF648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EDD1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D581A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alin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C58C2" w14:textId="52B65D7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5E9EF" w14:textId="6873A1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C5F65" w14:textId="59E8CD4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4A345" w14:textId="66ABFCD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9,800.00 </w:t>
            </w:r>
          </w:p>
        </w:tc>
      </w:tr>
      <w:tr w:rsidR="002B2741" w:rsidRPr="002B2741" w14:paraId="485F29F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F69F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516FB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ming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89048" w14:textId="7BD840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40634" w14:textId="56503BA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ED008" w14:textId="0EA0510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2FA643" w14:textId="730555E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4,240.00 </w:t>
            </w:r>
          </w:p>
        </w:tc>
      </w:tr>
      <w:tr w:rsidR="002B2741" w:rsidRPr="002B2741" w14:paraId="7975E15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D94D1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EF77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po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986F2" w14:textId="408E846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ADA97" w14:textId="0EA66E9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0A32E" w14:textId="31DD2FC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0EAC4" w14:textId="2162420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960.00 </w:t>
            </w:r>
          </w:p>
        </w:tc>
      </w:tr>
      <w:tr w:rsidR="002B2741" w:rsidRPr="002B2741" w14:paraId="5078C05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21FF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A044E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F4DE5" w14:textId="458BC7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C223C" w14:textId="07B516D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A1BAF" w14:textId="2B90C5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A4D1C7" w14:textId="7B8A56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8,040.00 </w:t>
            </w:r>
          </w:p>
        </w:tc>
      </w:tr>
      <w:tr w:rsidR="002B2741" w:rsidRPr="002B2741" w14:paraId="2B2A510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8EAA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CF095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umalar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563E8" w14:textId="7A7439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6A24E" w14:textId="055675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D813F" w14:textId="71E3EA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431EB" w14:textId="27F5DA9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6,920.00 </w:t>
            </w:r>
          </w:p>
        </w:tc>
      </w:tr>
      <w:tr w:rsidR="002B2741" w:rsidRPr="002B2741" w14:paraId="0F574CD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73EDD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6FDB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b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0DF7A" w14:textId="16CD1D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A1E6B" w14:textId="1D8E004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2DB334" w14:textId="50C1147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0C4E8" w14:textId="40D61A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7,560.00 </w:t>
            </w:r>
          </w:p>
        </w:tc>
      </w:tr>
      <w:tr w:rsidR="002B2741" w:rsidRPr="002B2741" w14:paraId="5974DA1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2B5C4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7FBB8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AED0F" w14:textId="6B79A5B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53450" w14:textId="7D60AF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4AF11" w14:textId="2124BB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CD605" w14:textId="21CCBD1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0,760.00 </w:t>
            </w:r>
          </w:p>
        </w:tc>
      </w:tr>
      <w:tr w:rsidR="002B2741" w:rsidRPr="002B2741" w14:paraId="68B9B2F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EE9F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C355A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pu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96067" w14:textId="0E59F89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41195" w14:textId="419ED62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34384" w14:textId="1751AF0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1F63E" w14:textId="738484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640.00 </w:t>
            </w:r>
          </w:p>
        </w:tc>
      </w:tr>
      <w:tr w:rsidR="002B2741" w:rsidRPr="002B2741" w14:paraId="1F70E88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408A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D7EE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hay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97A1F" w14:textId="02A232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EBED1" w14:textId="49276C7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B43AB" w14:textId="5F7E9D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FFF1E" w14:textId="07ABD0A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4,880.00 </w:t>
            </w:r>
          </w:p>
        </w:tc>
      </w:tr>
      <w:tr w:rsidR="002B2741" w:rsidRPr="002B2741" w14:paraId="60E379F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5E73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36D0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gosatubi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AE67C" w14:textId="08B4C4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8F252" w14:textId="73DC248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5145F" w14:textId="21E21CF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B5F85" w14:textId="20730C2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2,080.00 </w:t>
            </w:r>
          </w:p>
        </w:tc>
      </w:tr>
      <w:tr w:rsidR="002B2741" w:rsidRPr="002B2741" w14:paraId="22A5C52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BED5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D54A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dsali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4BADF" w14:textId="452C73B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1C5B2" w14:textId="03AEB37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9F87C" w14:textId="535C7A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E7713" w14:textId="7D2214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0,320.00 </w:t>
            </w:r>
          </w:p>
        </w:tc>
      </w:tr>
      <w:tr w:rsidR="002B2741" w:rsidRPr="002B2741" w14:paraId="18B7147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A1B6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9FFE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lav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B37AE" w14:textId="62EFA2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3E43B" w14:textId="53EE5AF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772FE" w14:textId="0EF689D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33FA8" w14:textId="41772FF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19,480.00 </w:t>
            </w:r>
          </w:p>
        </w:tc>
      </w:tr>
      <w:tr w:rsidR="002B2741" w:rsidRPr="002B2741" w14:paraId="7AEE670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A00D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DF9A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EC664" w14:textId="054EE72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DE4E9" w14:textId="5A1874F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39EC7" w14:textId="268AD31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F13DB" w14:textId="2B11D4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0,000.00 </w:t>
            </w:r>
          </w:p>
        </w:tc>
      </w:tr>
      <w:tr w:rsidR="002B2741" w:rsidRPr="002B2741" w14:paraId="2119C01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45AE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1240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tog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F9933" w14:textId="74E35E6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51B02" w14:textId="2560AE1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A01A2" w14:textId="477E10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D5887" w14:textId="202D3B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7,200.00 </w:t>
            </w:r>
          </w:p>
        </w:tc>
      </w:tr>
      <w:tr w:rsidR="002B2741" w:rsidRPr="002B2741" w14:paraId="73554BB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EA937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8DC2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amon Magsaysay (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argo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93AC58" w14:textId="48C04C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7B1CA" w14:textId="083223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C7C1B" w14:textId="7054A6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1FCF7" w14:textId="516082A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5,720.00 </w:t>
            </w:r>
          </w:p>
        </w:tc>
      </w:tr>
      <w:tr w:rsidR="002B2741" w:rsidRPr="002B2741" w14:paraId="2AEE3A2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5F27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36A0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6EA6D" w14:textId="1C4D342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C42AC" w14:textId="496EC3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6899D" w14:textId="7A7770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A30A9" w14:textId="16C2854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2,840.00 </w:t>
            </w:r>
          </w:p>
        </w:tc>
      </w:tr>
      <w:tr w:rsidR="002B2741" w:rsidRPr="002B2741" w14:paraId="6F8DF88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9D5E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0537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FC84F" w14:textId="48F99FE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4801B" w14:textId="7A66C7E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33398" w14:textId="511833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F395F" w14:textId="6AE17A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1,040.00 </w:t>
            </w:r>
          </w:p>
        </w:tc>
      </w:tr>
      <w:tr w:rsidR="002B2741" w:rsidRPr="002B2741" w14:paraId="3350F81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85810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4E0B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minot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Don Mariano Marco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D6BCD" w14:textId="104DC86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D6E78" w14:textId="467B9F5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3AC1C" w14:textId="5B3B07A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EA90D" w14:textId="790774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5,120.00 </w:t>
            </w:r>
          </w:p>
        </w:tc>
      </w:tr>
      <w:tr w:rsidR="002B2741" w:rsidRPr="002B2741" w14:paraId="42B976C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A44F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3F9C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bi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1A5B9" w14:textId="6BDD250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F9C06" w14:textId="751CDE9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168B9" w14:textId="5CAE81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B532E" w14:textId="35D92E3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73,520.00 </w:t>
            </w:r>
          </w:p>
        </w:tc>
      </w:tr>
      <w:tr w:rsidR="002B2741" w:rsidRPr="002B2741" w14:paraId="7878852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E7D8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321C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mbuli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29DF0" w14:textId="3942F8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1DC33" w14:textId="50A7281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96C78" w14:textId="0532DBE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2E632" w14:textId="18B8703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400.00 </w:t>
            </w:r>
          </w:p>
        </w:tc>
      </w:tr>
      <w:tr w:rsidR="002B2741" w:rsidRPr="002B2741" w14:paraId="625F84B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9A65B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3D113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gb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B69B8" w14:textId="1862F61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3646D" w14:textId="1FB11CE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0865C" w14:textId="0F71340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3F4C51" w14:textId="2E7C7DC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45,080.00 </w:t>
            </w:r>
          </w:p>
        </w:tc>
      </w:tr>
      <w:tr w:rsidR="002B2741" w:rsidRPr="002B2741" w14:paraId="3F58F2D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727C9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2F4E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kur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A8E1A" w14:textId="65AA1E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A2DCC" w14:textId="665525B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BC75A" w14:textId="08FCB7C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B6BCF" w14:textId="625DBBF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2B2741" w:rsidRPr="002B2741" w14:paraId="4674A13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8C9E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61AF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5B8EC" w14:textId="5915AE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3EFE1" w14:textId="184D586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662C9" w14:textId="5FDB65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38642F" w14:textId="7DBF807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4,160.00 </w:t>
            </w:r>
          </w:p>
        </w:tc>
      </w:tr>
      <w:tr w:rsidR="002B2741" w:rsidRPr="002B2741" w14:paraId="7026EA5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A07B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717A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42F06" w14:textId="67951C3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0,793,099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CD797" w14:textId="7264D11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7909A" w14:textId="3EECF60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32821" w14:textId="7FE969E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0,793,099.18 </w:t>
            </w:r>
          </w:p>
        </w:tc>
      </w:tr>
      <w:tr w:rsidR="002B2741" w:rsidRPr="002B2741" w14:paraId="7C23AF59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F9CDC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58E70C" w14:textId="63695F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628,47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A48C53" w14:textId="298D3ED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A84B9B" w14:textId="3D0CAB4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0695206" w14:textId="07438C8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628,474.00 </w:t>
            </w:r>
          </w:p>
        </w:tc>
      </w:tr>
      <w:tr w:rsidR="002B2741" w:rsidRPr="002B2741" w14:paraId="2FC1FD8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AD84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18DC4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6CB76" w14:textId="127503C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83C2B" w14:textId="4490EE8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91057" w14:textId="36B289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4C7D3" w14:textId="43BE5F3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0,680.00 </w:t>
            </w:r>
          </w:p>
        </w:tc>
      </w:tr>
      <w:tr w:rsidR="002B2741" w:rsidRPr="002B2741" w14:paraId="7A26E2A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76DD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ED15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u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A1BB77" w14:textId="098A81A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19B4B" w14:textId="70C2008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F8EFF" w14:textId="58F116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DA522" w14:textId="3B35FA9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4,280.00 </w:t>
            </w:r>
          </w:p>
        </w:tc>
      </w:tr>
      <w:tr w:rsidR="002B2741" w:rsidRPr="002B2741" w14:paraId="7324123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D13F5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77A20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FD3F1" w14:textId="797F154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27F84" w14:textId="1007CBF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2E949" w14:textId="0F95D97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C5295" w14:textId="290307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000.00 </w:t>
            </w:r>
          </w:p>
        </w:tc>
      </w:tr>
      <w:tr w:rsidR="002B2741" w:rsidRPr="002B2741" w14:paraId="2B3F154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DCBA4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E3030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8A141" w14:textId="528346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EEF70" w14:textId="6246B9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4477B4" w14:textId="650863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0E9F6" w14:textId="777EAE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0,400.00 </w:t>
            </w:r>
          </w:p>
        </w:tc>
      </w:tr>
      <w:tr w:rsidR="002B2741" w:rsidRPr="002B2741" w14:paraId="1471A6A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FB85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04F0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basa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59750" w14:textId="12A487C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ABFFE" w14:textId="1A9219C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42447" w14:textId="5DF7D03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089B1" w14:textId="6AE0D4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2,074.00 </w:t>
            </w:r>
          </w:p>
        </w:tc>
      </w:tr>
      <w:tr w:rsidR="002B2741" w:rsidRPr="002B2741" w14:paraId="4F090C3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136E4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A4BD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C8432" w14:textId="03B413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6,0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84D33" w14:textId="31A8AD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691F7" w14:textId="5803A5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A9510" w14:textId="77F9F9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26,040.00 </w:t>
            </w:r>
          </w:p>
        </w:tc>
      </w:tr>
      <w:tr w:rsidR="002B2741" w:rsidRPr="002B2741" w14:paraId="5273639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5DCD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5F58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A0D13" w14:textId="3A054E8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4,4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44622" w14:textId="40C838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32A9F" w14:textId="03ADD6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6C5F0" w14:textId="45922E4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24,480.00 </w:t>
            </w:r>
          </w:p>
        </w:tc>
      </w:tr>
      <w:tr w:rsidR="002B2741" w:rsidRPr="002B2741" w14:paraId="5D671E5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008D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1204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F8E99" w14:textId="44F013E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5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E388F" w14:textId="26ED1AB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C898A" w14:textId="4157543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52078" w14:textId="5FF787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5,800.00 </w:t>
            </w:r>
          </w:p>
        </w:tc>
      </w:tr>
      <w:tr w:rsidR="002B2741" w:rsidRPr="002B2741" w14:paraId="30C3B25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32C0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C9BC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lutan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1D519" w14:textId="56FB72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900D0" w14:textId="5B785D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11882" w14:textId="54D9FB5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6111C" w14:textId="61399D5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5,920.00 </w:t>
            </w:r>
          </w:p>
        </w:tc>
      </w:tr>
      <w:tr w:rsidR="002B2741" w:rsidRPr="002B2741" w14:paraId="35BEE06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CAFE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43E8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EA6B0" w14:textId="13D508D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DA740" w14:textId="4007D27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5F8B9" w14:textId="13CA323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3AD11" w14:textId="7CC5730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0,040.00 </w:t>
            </w:r>
          </w:p>
        </w:tc>
      </w:tr>
      <w:tr w:rsidR="002B2741" w:rsidRPr="002B2741" w14:paraId="4E0577C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B4484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4C83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seller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Li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1E7AE" w14:textId="6E8F5DA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1E83B" w14:textId="53E2C20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72076" w14:textId="304F58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5209E" w14:textId="244813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120.00 </w:t>
            </w:r>
          </w:p>
        </w:tc>
      </w:tr>
      <w:tr w:rsidR="002B2741" w:rsidRPr="002B2741" w14:paraId="3687C25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D1993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08D1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122E4" w14:textId="30966DD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844A95" w14:textId="313FC9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E3A73" w14:textId="0D5E17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54596" w14:textId="7E3EFEE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3,600.00 </w:t>
            </w:r>
          </w:p>
        </w:tc>
      </w:tr>
      <w:tr w:rsidR="002B2741" w:rsidRPr="002B2741" w14:paraId="77A062B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7828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97901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t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ED542" w14:textId="34DCB41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83333" w14:textId="535B2E2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0E66B" w14:textId="62F1D6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48E3B" w14:textId="0BDBF98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3,840.00 </w:t>
            </w:r>
          </w:p>
        </w:tc>
      </w:tr>
      <w:tr w:rsidR="002B2741" w:rsidRPr="002B2741" w14:paraId="75A5A41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F70F0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0904D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ngaw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AAE60" w14:textId="2B0DC6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07AA7" w14:textId="7205CAB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E5A71" w14:textId="3D2220D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091F8" w14:textId="79CC753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94,200.00 </w:t>
            </w:r>
          </w:p>
        </w:tc>
      </w:tr>
      <w:tr w:rsidR="002B2741" w:rsidRPr="002B2741" w14:paraId="517D38D0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94AA8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5F8C82" w14:textId="4D0EDA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9E345C" w14:textId="687CFB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4BA529" w14:textId="0208E84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50BD36A" w14:textId="15CBE22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2B2741" w:rsidRPr="002B2741" w14:paraId="79737A6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95DA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89A9B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402B6B" w14:textId="0A4CD8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E7737" w14:textId="5524CB9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086E6" w14:textId="79A468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3DA3B" w14:textId="754B7C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2B2741" w:rsidRPr="002B2741" w14:paraId="27F0D531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E2BBC0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ED82C22" w14:textId="73D88A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2,934,348.7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621EFEA" w14:textId="35331AA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EFDBC7F" w14:textId="58252F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73541D6" w14:textId="505A6E1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2,934,348.77 </w:t>
            </w:r>
          </w:p>
        </w:tc>
      </w:tr>
      <w:tr w:rsidR="002B2741" w:rsidRPr="002B2741" w14:paraId="20AC1534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2F775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031E54" w14:textId="0F4C59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226,071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AF336F" w14:textId="6EE8F9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552F00" w14:textId="040479A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1F8D3CF" w14:textId="30DD2D5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226,071.42 </w:t>
            </w:r>
          </w:p>
        </w:tc>
      </w:tr>
      <w:tr w:rsidR="002B2741" w:rsidRPr="002B2741" w14:paraId="5B4BD0A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6302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20DD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ung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A3B30" w14:textId="6499DA6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D75DB" w14:textId="5AD6322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F2F18" w14:textId="001710A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E9213" w14:textId="716EE33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1D348B4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FCC0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33F4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o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F03223" w14:textId="5EAEBB9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00EED" w14:textId="495BE50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98C5D" w14:textId="511FD6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AA5C6" w14:textId="2713FF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B2741" w:rsidRPr="002B2741" w14:paraId="70C4E24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0183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3D74E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Manolo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Fortich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BB9D6" w14:textId="395B8DF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50561" w14:textId="3893D65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C54C0" w14:textId="0D9D9FC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8BFCA1" w14:textId="1C3D98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57C59BD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9FC1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B9A61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ak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5E473" w14:textId="49C778C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9E1AE" w14:textId="525491D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388C8" w14:textId="37B6532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33FD0" w14:textId="3FB94B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1E58EF4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F7D67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BE49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mpasug-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CEEEF" w14:textId="78CB63D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7399D" w14:textId="23C9698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A205D" w14:textId="0012ED0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87204" w14:textId="15B876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,602.00 </w:t>
            </w:r>
          </w:p>
        </w:tc>
      </w:tr>
      <w:tr w:rsidR="002B2741" w:rsidRPr="002B2741" w14:paraId="30934E0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F626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023A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ntap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483A8" w14:textId="63C596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B6A2B" w14:textId="1B9AC1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4DEEA" w14:textId="5C2BFDC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8BB69" w14:textId="13588DE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B2741" w:rsidRPr="002B2741" w14:paraId="7B35F6C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24F4E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408A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CB421" w14:textId="107FD72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71814" w14:textId="0FAB464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372AE" w14:textId="1DF260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37EFD" w14:textId="1731508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50,175.00 </w:t>
            </w:r>
          </w:p>
        </w:tc>
      </w:tr>
      <w:tr w:rsidR="002B2741" w:rsidRPr="002B2741" w14:paraId="7A88669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A12E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5031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3450B" w14:textId="2051B4E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C94BC" w14:textId="673A092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2ACB1" w14:textId="64C382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7C537" w14:textId="4DF1C9A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B2741" w:rsidRPr="002B2741" w14:paraId="024BDE3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4CA4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0155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ngca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1EF8B4" w14:textId="4FF98A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7EC47" w14:textId="5DB207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0464C" w14:textId="11AFC3C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597AA" w14:textId="088D8BC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B2741" w:rsidRPr="002B2741" w14:paraId="67A5044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7770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F46F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1DA94" w14:textId="3AC4AF7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B34BC" w14:textId="638A115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2E963" w14:textId="68FA2CD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053AE" w14:textId="3EB2391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6,794.42 </w:t>
            </w:r>
          </w:p>
        </w:tc>
      </w:tr>
      <w:tr w:rsidR="002B2741" w:rsidRPr="002B2741" w14:paraId="2C1C293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1209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BCE5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dingi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7D41E" w14:textId="2841CC3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16E0B" w14:textId="7BDFDE7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79DED" w14:textId="74E97E4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23F5F" w14:textId="09B495A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B2741" w:rsidRPr="002B2741" w14:paraId="47378BA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512F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5899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C22FF" w14:textId="6D119B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772DF" w14:textId="490633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E8D82" w14:textId="47BABEF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78C6B" w14:textId="7F07BE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B2741" w:rsidRPr="002B2741" w14:paraId="1B8B237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4658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87F5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lil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9A0B0" w14:textId="664F78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684B5" w14:textId="28D2256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E0EDC" w14:textId="7DF4D0F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CF88C" w14:textId="41BF22F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B2741" w:rsidRPr="002B2741" w14:paraId="59DB3162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DD47D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migu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196C8E" w14:textId="54AB0C9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664393" w14:textId="7209D2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3B3CE4" w14:textId="6F02619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29BAC2E" w14:textId="0AEDE7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115,819.37 </w:t>
            </w:r>
          </w:p>
        </w:tc>
      </w:tr>
      <w:tr w:rsidR="002B2741" w:rsidRPr="002B2741" w14:paraId="1C18B75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2543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4C29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hino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A6FE1" w14:textId="614CBBB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2CDCD" w14:textId="4BAC104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CDFAC2" w14:textId="2264B99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98A52" w14:textId="576593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B2741" w:rsidRPr="002B2741" w14:paraId="3F6A9F9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ECE7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36BB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mbaj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940FF" w14:textId="666A0E4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F62D5" w14:textId="18BFB3B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F6A4F" w14:textId="26E6F74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E25F3" w14:textId="7E225D8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1,503.62 </w:t>
            </w:r>
          </w:p>
        </w:tc>
      </w:tr>
      <w:tr w:rsidR="002B2741" w:rsidRPr="002B2741" w14:paraId="70113D7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79663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3C15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tarm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E2E8D" w14:textId="33059C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CDDA6" w14:textId="55A2C64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FD7AF" w14:textId="478A13E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23F20" w14:textId="52667F5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1,130.75 </w:t>
            </w:r>
          </w:p>
        </w:tc>
      </w:tr>
      <w:tr w:rsidR="002B2741" w:rsidRPr="002B2741" w14:paraId="08DDD3C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6FA4A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D150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uinsilib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B9BE2" w14:textId="18FA90E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802BF" w14:textId="5736DE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E2477" w14:textId="4DF2B05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9C338" w14:textId="3C8FBCE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B2741" w:rsidRPr="002B2741" w14:paraId="11D1E90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12BB5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AA7D2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g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F4A7B" w14:textId="253A1AA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9354F" w14:textId="7F09A21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F15BA" w14:textId="2C58CA4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216E7E" w14:textId="0957DE9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B2741" w:rsidRPr="002B2741" w14:paraId="5E87A182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E4FE1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F3B42F" w14:textId="1ECF1D5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9,961,809.9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543908" w14:textId="03F8F2C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91CA61A" w14:textId="0AAA295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1CDDC8" w14:textId="7E472FF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9,961,809.97 </w:t>
            </w:r>
          </w:p>
        </w:tc>
      </w:tr>
      <w:tr w:rsidR="002B2741" w:rsidRPr="002B2741" w14:paraId="1C579AE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4BE57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AF265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F2AE7" w14:textId="70194D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DC273" w14:textId="7F88D9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98A25" w14:textId="5695C59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59B83" w14:textId="40CBCEE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3,980,082.53 </w:t>
            </w:r>
          </w:p>
        </w:tc>
      </w:tr>
      <w:tr w:rsidR="002B2741" w:rsidRPr="002B2741" w14:paraId="4698ABF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DB6D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BBDF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40D4B" w14:textId="2535C7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EB82F" w14:textId="6464C8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CB6EB" w14:textId="4D84F4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23907" w14:textId="3C68A3B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B2741" w:rsidRPr="002B2741" w14:paraId="4A95358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9623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9C92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o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58EBD" w14:textId="301CDC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F1D8C1" w14:textId="683D42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533C2" w14:textId="3BD6F5E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F9CE8" w14:textId="1EB9529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1BF1096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3787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2950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o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BEECE" w14:textId="6CD3B0A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536B2" w14:textId="4874A0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006AE" w14:textId="3B52BB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D2E03" w14:textId="5639C2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5,865.00 </w:t>
            </w:r>
          </w:p>
        </w:tc>
      </w:tr>
      <w:tr w:rsidR="002B2741" w:rsidRPr="002B2741" w14:paraId="5ED70A9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32E4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4376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uswa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E7F26" w14:textId="29EB63A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0C3FF" w14:textId="370B864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BFCC1" w14:textId="4B7521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C6044" w14:textId="693F017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5,197.44 </w:t>
            </w:r>
          </w:p>
        </w:tc>
      </w:tr>
      <w:tr w:rsidR="002B2741" w:rsidRPr="002B2741" w14:paraId="37B771F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BD4C1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D126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olambu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6EF2D" w14:textId="2DED7D1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26651" w14:textId="352546C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C0A84" w14:textId="6290FD5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C42AA" w14:textId="1DEFD69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4277FD1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C537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AFFA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nam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E9A6F" w14:textId="2BCA575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77C66" w14:textId="284E8E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C3A5B" w14:textId="5D1185E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7A513" w14:textId="639AFBA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22C1D1B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5721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6787B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ig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D843E" w14:textId="6A79CAE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70A93" w14:textId="33539C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D9141" w14:textId="267B0D8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FA3B04" w14:textId="2C671A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2B2741" w:rsidRPr="002B2741" w14:paraId="3044CCF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97B85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86DCE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tung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5962F" w14:textId="61A8007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F6F93" w14:textId="4E6ADF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846D3" w14:textId="21D6C7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1E033" w14:textId="1F2A86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051AE6E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8DB1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7A627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olo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F5568" w14:textId="198FB1C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C2DC8" w14:textId="28CCDA1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151192" w14:textId="3428B51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FE58F" w14:textId="53D6CC7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B2741" w:rsidRPr="002B2741" w14:paraId="62E431E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9D4B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20FF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AC235" w14:textId="59906E3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9386F" w14:textId="0ABC7B3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6B13F" w14:textId="0ABFA16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A9D33" w14:textId="1396A16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64,965.00 </w:t>
            </w:r>
          </w:p>
        </w:tc>
      </w:tr>
      <w:tr w:rsidR="002B2741" w:rsidRPr="002B2741" w14:paraId="5FF5759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5C610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036D7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pata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C185F" w14:textId="120CFF1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8FC4AF" w14:textId="763C2A7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9550D" w14:textId="10436DA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0A7A5" w14:textId="68379C3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67B28AC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C5F6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47B1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3BDB5" w14:textId="0F8DA64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1AF2E" w14:textId="2FC9C2A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A5D2B" w14:textId="6AA4AA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4EBDA" w14:textId="4F0A8DF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345DECE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3041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062E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una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F50D9" w14:textId="36EB5D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D6442" w14:textId="673FCB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C0022" w14:textId="6811F91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DEF1D" w14:textId="130FF47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3DFBC87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56461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CCAB7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unu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AC168" w14:textId="5081ED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A9010" w14:textId="3B035E9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5BB7C" w14:textId="0A14AA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65FAF" w14:textId="625F01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B2741" w:rsidRPr="002B2741" w14:paraId="6D3CE0F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46EDE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217AE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tao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aga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73D9FD" w14:textId="1BB946F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E86FE" w14:textId="5E7B48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D8E12" w14:textId="1F884B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03389" w14:textId="6A2ED6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117ED63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06DE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D60E7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5BE40" w14:textId="422CAF7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9080FB" w14:textId="75082B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0EDF5" w14:textId="20221A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A5A281" w14:textId="255EF06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2B2741" w:rsidRPr="002B2741" w14:paraId="1165E9D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EB98F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76DE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pa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F3525" w14:textId="13D4BFF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68F33" w14:textId="073C948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091AA" w14:textId="1D84D2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0DD14" w14:textId="2337053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1,465.00 </w:t>
            </w:r>
          </w:p>
        </w:tc>
      </w:tr>
      <w:tr w:rsidR="002B2741" w:rsidRPr="002B2741" w14:paraId="6A77842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8467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44ACB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gc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2754C" w14:textId="52BE8D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A9A68" w14:textId="14B0E1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8271A8" w14:textId="50B828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F125F" w14:textId="0BE90DD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1830828F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1592E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B16D61" w14:textId="334EE54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BDE454" w14:textId="6978FA1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ED25F0" w14:textId="01D98D1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D51D3D" w14:textId="6FE2809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194,550.00 </w:t>
            </w:r>
          </w:p>
        </w:tc>
      </w:tr>
      <w:tr w:rsidR="002B2741" w:rsidRPr="002B2741" w14:paraId="0A78845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D665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B737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or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8FD8D" w14:textId="569D0CE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3C245" w14:textId="7AAEA9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0A5CF" w14:textId="5714C5A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5E0C0" w14:textId="4EF192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B2741" w:rsidRPr="002B2741" w14:paraId="167A7CA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9F90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2C82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iang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52E66" w14:textId="3C7B29A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1DBBE" w14:textId="483FA9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7D5F4" w14:textId="4B4E40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7A186" w14:textId="680E06A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41A710D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DDB7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A8CC7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94E58" w14:textId="0489D2A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FF60A2" w14:textId="44D11A2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AF874" w14:textId="295415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A2632" w14:textId="42C4799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77EE74D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D6B7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13F0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CA8BF" w14:textId="6017B04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264C1" w14:textId="07A3C83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010E3" w14:textId="2654D9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4A6F7" w14:textId="391DD94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33520D2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04DF5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86C2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A4825" w14:textId="5DBFA2E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E98D2" w14:textId="18DD13F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980E9" w14:textId="3B0C55B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235592" w14:textId="7C808C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B2741" w:rsidRPr="002B2741" w14:paraId="5D53279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D04A2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B93C4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Lopez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e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9D9D6" w14:textId="4D288B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6DE7B" w14:textId="3051E31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1D233" w14:textId="71F568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9CD3C" w14:textId="304D8C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06914CC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1F29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5646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roquieta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A78F2" w14:textId="2A193C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EC377" w14:textId="305F4CB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D871F" w14:textId="54C54F6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57067" w14:textId="657BF9D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67,440.00 </w:t>
            </w:r>
          </w:p>
        </w:tc>
      </w:tr>
      <w:tr w:rsidR="002B2741" w:rsidRPr="002B2741" w14:paraId="0D22B65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BC8B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FB41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a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D15F3" w14:textId="6A8F658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FD037" w14:textId="0A104E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385A8" w14:textId="779E02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B2FEE" w14:textId="242F1BF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755F44B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90ED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7AA6D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F7F6A" w14:textId="433308E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7E245" w14:textId="20020FF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045F7" w14:textId="640FAD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8C07D" w14:textId="5DA9B01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64CBA81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D47C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66E0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pang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la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82E95" w14:textId="5FE5725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FBF68" w14:textId="316BC8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EB1E1" w14:textId="02E6C2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AC7F2" w14:textId="1251768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0C8A20C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C974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43801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5C65B" w14:textId="1BC23E6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735ED" w14:textId="1B1AC73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0C86A9" w14:textId="4223680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6D8C4" w14:textId="0AF5F76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600B92E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19566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57A6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lar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57CFD" w14:textId="557FA2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8B8E5" w14:textId="08026B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A11DF" w14:textId="00679D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C41F9" w14:textId="7DE3456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3D3597B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F934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262E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Don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ctoriano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hiongbian (Don Mariano Marco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8729B" w14:textId="66FA41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1A3EA" w14:textId="2F9945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A084C" w14:textId="197EBEB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D1F9B" w14:textId="1FA1AD3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3846B18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95F0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8F87C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9B1C5" w14:textId="36E3D87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5946E" w14:textId="695BBEE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C0CD7" w14:textId="515FC7A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55584" w14:textId="73B2D61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805,000.00 </w:t>
            </w:r>
          </w:p>
        </w:tc>
      </w:tr>
      <w:tr w:rsidR="002B2741" w:rsidRPr="002B2741" w14:paraId="3B17BD8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54F3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D2CF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nacab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3428C" w14:textId="28F2934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CB286" w14:textId="4F6FC4B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9AB54" w14:textId="1C1BF3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E8E88" w14:textId="31D3AB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3FA2A51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EAE2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BB3E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gub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32A048" w14:textId="0945C5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3BB66F" w14:textId="2EC2385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296B7" w14:textId="5BBBE9E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CD4E1" w14:textId="15AA6C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45BBDCF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A45E0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7803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de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DAF3D" w14:textId="4932F7C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8B663" w14:textId="7B7CDC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9DE49" w14:textId="2ECAB74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18D0E" w14:textId="559988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20206726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191ED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C0E48B" w14:textId="49336F2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9,436,098.0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0C5215" w14:textId="07C8553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B5C232" w14:textId="7EE91A4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E7FED0" w14:textId="42A073A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9,436,098.01 </w:t>
            </w:r>
          </w:p>
        </w:tc>
      </w:tr>
      <w:tr w:rsidR="002B2741" w:rsidRPr="002B2741" w14:paraId="477AD62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1E0C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88F6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613D5A" w14:textId="0A416A8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,044,139.0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B799E" w14:textId="515BC4A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566A8" w14:textId="4121FC2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02714" w14:textId="5F0CD36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,044,139.01 </w:t>
            </w:r>
          </w:p>
        </w:tc>
      </w:tr>
      <w:tr w:rsidR="002B2741" w:rsidRPr="002B2741" w14:paraId="678F06A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5D10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020D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ingas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83C74" w14:textId="745A8B2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42D5E" w14:textId="122EB92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D5953" w14:textId="2F7336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88776" w14:textId="787589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4,395.00 </w:t>
            </w:r>
          </w:p>
        </w:tc>
      </w:tr>
      <w:tr w:rsidR="002B2741" w:rsidRPr="002B2741" w14:paraId="1BC2B1F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E66E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E243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ingo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F9D9B" w14:textId="476842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E1E6C" w14:textId="0387CCF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1EA48" w14:textId="00142B4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585DA" w14:textId="7839C67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6CD7AFA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334A9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1839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inu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1C738" w14:textId="5B753BE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46BE2" w14:textId="4C159C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BB451" w14:textId="6332A8E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13A9A" w14:textId="672DD8E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B2741" w:rsidRPr="002B2741" w14:paraId="48B8548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B994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4F8D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noguit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A153D" w14:textId="534ED7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D7830" w14:textId="7EF58E1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897AA" w14:textId="7F7A225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F2083" w14:textId="019D92C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B2741" w:rsidRPr="002B2741" w14:paraId="4C49FCC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90C68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D9F1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gongl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DBC20" w14:textId="79B3076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71859" w14:textId="00C0712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E10EE" w14:textId="3ACC4B2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C6B60" w14:textId="1452CC4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B2741" w:rsidRPr="002B2741" w14:paraId="20C4CFE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4475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2EDD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saysay (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nugos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C15C6" w14:textId="10BB665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C0247" w14:textId="2677A48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04FB9" w14:textId="782E0CC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F39FC" w14:textId="0B708E6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0,789.00 </w:t>
            </w:r>
          </w:p>
        </w:tc>
      </w:tr>
      <w:tr w:rsidR="002B2741" w:rsidRPr="002B2741" w14:paraId="7A6D271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8893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3E01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88A2D" w14:textId="19E79DD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9C6A0" w14:textId="52390FD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5BFA4" w14:textId="5615B76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5D669" w14:textId="6949435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88,570.00 </w:t>
            </w:r>
          </w:p>
        </w:tc>
      </w:tr>
      <w:tr w:rsidR="002B2741" w:rsidRPr="002B2741" w14:paraId="0D243AA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13FA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48AD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l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E4BE5" w14:textId="5D3DB0C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B24D1C" w14:textId="33B3CB1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4F87F" w14:textId="2145E9D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E0B5C" w14:textId="73950B4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B2741" w:rsidRPr="002B2741" w14:paraId="20EB964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EB866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90779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ugbongcog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9731D" w14:textId="4430E13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1F867" w14:textId="3BA97CB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34B3A" w14:textId="527365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9D8AD" w14:textId="0851516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B2741" w:rsidRPr="002B2741" w14:paraId="547AC49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F0ED1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4A09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ubiji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27A48" w14:textId="609079D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9EE6D" w14:textId="564D57D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CB65F" w14:textId="0BE8410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D2E21" w14:textId="789AF03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B2741" w:rsidRPr="002B2741" w14:paraId="76D9563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5908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166E8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laver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BD317" w14:textId="21642D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DF837" w14:textId="6881CA3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82E2D" w14:textId="05FAD4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01FCE" w14:textId="0551FA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B2741" w:rsidRPr="002B2741" w14:paraId="4AE775E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E550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0B28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EEB03A" w14:textId="19A8D75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EB7537" w14:textId="1FC991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C9826" w14:textId="7282FB6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5A321" w14:textId="2D2ABC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85,700.00 </w:t>
            </w:r>
          </w:p>
        </w:tc>
      </w:tr>
      <w:tr w:rsidR="002B2741" w:rsidRPr="002B2741" w14:paraId="53C00C5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1FDD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34D4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itagu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7D35C" w14:textId="657EFCC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47054" w14:textId="0DF7FF9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5FC64" w14:textId="7D121F0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0052D0" w14:textId="7125B8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B2741" w:rsidRPr="002B2741" w14:paraId="27FD2F0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A6814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BB786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nit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71D46" w14:textId="1A928F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AEB0F" w14:textId="71793C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8761D" w14:textId="2D128A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8244F" w14:textId="14FF9C5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,684,045.00 </w:t>
            </w:r>
          </w:p>
        </w:tc>
      </w:tr>
      <w:tr w:rsidR="002B2741" w:rsidRPr="002B2741" w14:paraId="474441B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024D4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C656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sa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BFA5C" w14:textId="7FCA75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08DB1" w14:textId="32B18FF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872DA" w14:textId="542211F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AEDD6" w14:textId="425F66C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B2741" w:rsidRPr="002B2741" w14:paraId="2B37506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8EB8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09E2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guindi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FADD6" w14:textId="25F912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CADA7" w14:textId="09E0C6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EC160" w14:textId="75431AA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D5452" w14:textId="12AFE4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B2741" w:rsidRPr="002B2741" w14:paraId="43A6B19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15659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69B8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9962A" w14:textId="117A29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27000" w14:textId="0C6DDF6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F5FF4" w14:textId="6FC898B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10292" w14:textId="548AFFC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1,980.00 </w:t>
            </w:r>
          </w:p>
        </w:tc>
      </w:tr>
      <w:tr w:rsidR="002B2741" w:rsidRPr="002B2741" w14:paraId="4152FBA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F85D0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5A79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gai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B21CC" w14:textId="4D31CFD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C7610" w14:textId="3C79BAB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A0D51" w14:textId="122B15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CDBD88" w14:textId="5BCEF7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65,780.00 </w:t>
            </w:r>
          </w:p>
        </w:tc>
      </w:tr>
      <w:tr w:rsidR="002B2741" w:rsidRPr="002B2741" w14:paraId="319A838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D4EC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12D2B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BCFAA" w14:textId="4FC9F7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CA845A" w14:textId="6AF078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43122" w14:textId="0130D19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DC749" w14:textId="5B2CC45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B2741" w:rsidRPr="002B2741" w14:paraId="2913C59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B5157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4F88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Opo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02B44" w14:textId="51DFDD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894B7" w14:textId="6E2446E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DEF1F" w14:textId="6FA47D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B4C68" w14:textId="315F9EB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6,930.00 </w:t>
            </w:r>
          </w:p>
        </w:tc>
      </w:tr>
      <w:tr w:rsidR="002B2741" w:rsidRPr="002B2741" w14:paraId="2B0E7BF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9056B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5ADBE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olo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23243" w14:textId="1E20D4E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F00EB" w14:textId="7C5FDE8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30346" w14:textId="401869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16E58" w14:textId="3B05FBF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5,350.00 </w:t>
            </w:r>
          </w:p>
        </w:tc>
      </w:tr>
      <w:tr w:rsidR="002B2741" w:rsidRPr="002B2741" w14:paraId="05A3E53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B59B4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3AF2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2CD93" w14:textId="7859609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53D8C" w14:textId="3F66C9D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6F6BB" w14:textId="3B5FA3D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439BB" w14:textId="5D526F6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91,000.00 </w:t>
            </w:r>
          </w:p>
        </w:tc>
      </w:tr>
      <w:tr w:rsidR="002B2741" w:rsidRPr="002B2741" w14:paraId="0D701442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B9E358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F77F96B" w14:textId="0404645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8A87070" w14:textId="73C75AF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0EE4830" w14:textId="669FD78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0542890" w14:textId="742C2A4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0,720,854.74 </w:t>
            </w:r>
          </w:p>
        </w:tc>
      </w:tr>
      <w:tr w:rsidR="002B2741" w:rsidRPr="002B2741" w14:paraId="7C5CCEAA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C5E72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412EA4" w14:textId="0836122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DA705E6" w14:textId="45355BD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B9A047F" w14:textId="45244B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AB61F7" w14:textId="7EA0791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476,474.66 </w:t>
            </w:r>
          </w:p>
        </w:tc>
      </w:tr>
      <w:tr w:rsidR="002B2741" w:rsidRPr="002B2741" w14:paraId="760D7D5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7159E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3B0D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3F67B" w14:textId="7ABCBC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3A65F" w14:textId="0962420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2749C" w14:textId="39E21C8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0664E" w14:textId="04B2E3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9,630.00 </w:t>
            </w:r>
          </w:p>
        </w:tc>
      </w:tr>
      <w:tr w:rsidR="002B2741" w:rsidRPr="002B2741" w14:paraId="6039DD6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8F013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2FAB0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ak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San Vicent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0D6A0" w14:textId="6762774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6A2F8" w14:textId="0EE88B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70533" w14:textId="23AC50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F27CD" w14:textId="010F38C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56,096.53 </w:t>
            </w:r>
          </w:p>
        </w:tc>
      </w:tr>
      <w:tr w:rsidR="002B2741" w:rsidRPr="002B2741" w14:paraId="04097F2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FCD6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6B99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B786E" w14:textId="42EA412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7D6E0" w14:textId="4FB187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B0AB8" w14:textId="74D00E5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7094A" w14:textId="37D028E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2B2741" w:rsidRPr="002B2741" w14:paraId="2665A81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FAE6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B3220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c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C3FD5" w14:textId="1A57FB1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97C16" w14:textId="0600C70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A2A30" w14:textId="52CBE66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1573F" w14:textId="1E7D797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93,966.82 </w:t>
            </w:r>
          </w:p>
        </w:tc>
      </w:tr>
      <w:tr w:rsidR="002B2741" w:rsidRPr="002B2741" w14:paraId="144B9FC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DE0F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BDAB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agusan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San Mariano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63664B" w14:textId="5805AA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818B9" w14:textId="511C3D0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B94401" w14:textId="06E5C77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2A931" w14:textId="23DEDF3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6,364.71 </w:t>
            </w:r>
          </w:p>
        </w:tc>
      </w:tr>
      <w:tr w:rsidR="002B2741" w:rsidRPr="002B2741" w14:paraId="4CB914A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3D52C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EADE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wab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28DE5" w14:textId="4E38C77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A8A9F" w14:textId="7EE30F4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4B620" w14:textId="4E9951F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BC497" w14:textId="09627BE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6,370.00 </w:t>
            </w:r>
          </w:p>
        </w:tc>
      </w:tr>
      <w:tr w:rsidR="002B2741" w:rsidRPr="002B2741" w14:paraId="57D4501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5AB7F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0626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nkay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B39EA" w14:textId="0679E49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9D101" w14:textId="32CCA31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3C4BD" w14:textId="4788B67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F7B66" w14:textId="62A0873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8,283.89 </w:t>
            </w:r>
          </w:p>
        </w:tc>
      </w:tr>
      <w:tr w:rsidR="002B2741" w:rsidRPr="002B2741" w14:paraId="64A0E7C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296E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39CA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ontevis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E1EEB" w14:textId="35D9EFA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4EC44" w14:textId="2A3013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8F72B" w14:textId="18FFD84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1F203C" w14:textId="5B6ACD3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3,458.80 </w:t>
            </w:r>
          </w:p>
        </w:tc>
      </w:tr>
      <w:tr w:rsidR="002B2741" w:rsidRPr="002B2741" w14:paraId="240B313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8BB8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6FC62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buntur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2576F" w14:textId="0457C22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101E2" w14:textId="3D8BC7E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21CA9" w14:textId="471596F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245E6" w14:textId="366F59C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3,379.32 </w:t>
            </w:r>
          </w:p>
        </w:tc>
      </w:tr>
      <w:tr w:rsidR="002B2741" w:rsidRPr="002B2741" w14:paraId="146B0FB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6B057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D3F7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933B1" w14:textId="6FE4BD5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0D740" w14:textId="7D8AA46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CEBD2C" w14:textId="0CC4C4B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BEB77" w14:textId="7780E3E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9,492.94 </w:t>
            </w:r>
          </w:p>
        </w:tc>
      </w:tr>
      <w:tr w:rsidR="002B2741" w:rsidRPr="002B2741" w14:paraId="7909526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6F1B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4CF1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tuk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90FED" w14:textId="089871B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4D2E2" w14:textId="00B1D19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B157F" w14:textId="5FCE600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48A77" w14:textId="32F4C5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5,225.00 </w:t>
            </w:r>
          </w:p>
        </w:tc>
      </w:tr>
      <w:tr w:rsidR="002B2741" w:rsidRPr="002B2741" w14:paraId="036D4F52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AA2E7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C6C7A2" w14:textId="5E45F72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E55152" w14:textId="0E76470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6D647F" w14:textId="500F99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B52E56" w14:textId="743CB0D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860,151.85 </w:t>
            </w:r>
          </w:p>
        </w:tc>
      </w:tr>
      <w:tr w:rsidR="002B2741" w:rsidRPr="002B2741" w14:paraId="212A1A3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8A4E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A060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suncion (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ug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646E2" w14:textId="684FF64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A2E30" w14:textId="08DB7D1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DA9213" w14:textId="7164F3C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2A3F0" w14:textId="1CEFCA1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46,090.42 </w:t>
            </w:r>
          </w:p>
        </w:tc>
      </w:tr>
      <w:tr w:rsidR="002B2741" w:rsidRPr="002B2741" w14:paraId="2F76F9B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3DA83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6A60A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Braulio E.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ujal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BB6DF" w14:textId="31B5206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363AD" w14:textId="054E94D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3B573" w14:textId="10F55AB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4A8D6" w14:textId="2B59354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25,523.95 </w:t>
            </w:r>
          </w:p>
        </w:tc>
      </w:tr>
      <w:tr w:rsidR="002B2741" w:rsidRPr="002B2741" w14:paraId="492E5CE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5770F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4D0F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1D13A" w14:textId="3C3287D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476B7" w14:textId="4338DB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AF962" w14:textId="1BA7FC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E1991" w14:textId="4AC961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0,830.18 </w:t>
            </w:r>
          </w:p>
        </w:tc>
      </w:tr>
      <w:tr w:rsidR="002B2741" w:rsidRPr="002B2741" w14:paraId="141592E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E4F1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1D5BB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Island Garden City of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m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54F31F" w14:textId="4BBD76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FAC1A" w14:textId="4C9D09C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7A31FE" w14:textId="1E543FE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CC13B" w14:textId="751108F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6,846.54 </w:t>
            </w:r>
          </w:p>
        </w:tc>
      </w:tr>
      <w:tr w:rsidR="002B2741" w:rsidRPr="002B2741" w14:paraId="0046DC9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0C28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40B3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pal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E0F39" w14:textId="0A86E8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ACEEE" w14:textId="098B08B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15668" w14:textId="53F0C0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C945F" w14:textId="0DCA05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77,159.32 </w:t>
            </w:r>
          </w:p>
        </w:tc>
      </w:tr>
      <w:tr w:rsidR="002B2741" w:rsidRPr="002B2741" w14:paraId="2286711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8436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D832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D701F" w14:textId="671C6E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31FE4" w14:textId="57A283E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B445F" w14:textId="4814F64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AC27B" w14:textId="7C9884A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9,368.82 </w:t>
            </w:r>
          </w:p>
        </w:tc>
      </w:tr>
      <w:tr w:rsidR="002B2741" w:rsidRPr="002B2741" w14:paraId="45711BE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AD79F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2BCC5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ab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A415B" w14:textId="651BFDF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9F22F" w14:textId="507FD63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CE2C4" w14:textId="23510C7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47669" w14:textId="678BD03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918,705.15 </w:t>
            </w:r>
          </w:p>
        </w:tc>
      </w:tr>
      <w:tr w:rsidR="002B2741" w:rsidRPr="002B2741" w14:paraId="379D367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8528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29DD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E4606" w14:textId="15EC8D3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15D39" w14:textId="06D8479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B23617" w14:textId="55A451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1D6CA" w14:textId="7387BE3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4,206.65 </w:t>
            </w:r>
          </w:p>
        </w:tc>
      </w:tr>
      <w:tr w:rsidR="002B2741" w:rsidRPr="002B2741" w14:paraId="5AD8968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3EBA1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4BAF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4CC88" w14:textId="0F6D01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971F34" w14:textId="574EA2A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4BE4D" w14:textId="2470CA9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54120" w14:textId="6DF21CF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7,487.08 </w:t>
            </w:r>
          </w:p>
        </w:tc>
      </w:tr>
      <w:tr w:rsidR="002B2741" w:rsidRPr="002B2741" w14:paraId="08B256D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14AE9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9902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BC060" w14:textId="478B239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FC9B0" w14:textId="6307824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94238" w14:textId="516D0A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E6404" w14:textId="1C175FB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41,502.54 </w:t>
            </w:r>
          </w:p>
        </w:tc>
      </w:tr>
      <w:tr w:rsidR="002B2741" w:rsidRPr="002B2741" w14:paraId="464B57C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9532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73CE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aing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960CA" w14:textId="02ED2E5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2CF31" w14:textId="3C07406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37246" w14:textId="752EAC0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3E1B6" w14:textId="1B6E2C8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12,431.20 </w:t>
            </w:r>
          </w:p>
        </w:tc>
      </w:tr>
      <w:tr w:rsidR="002B2741" w:rsidRPr="002B2741" w14:paraId="11C69C30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73719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DA8BB3" w14:textId="481C0D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2E0893" w14:textId="46E3D1B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E0BD23C" w14:textId="029A6A2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68D11C0" w14:textId="5941634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2,993,564.44 </w:t>
            </w:r>
          </w:p>
        </w:tc>
      </w:tr>
      <w:tr w:rsidR="002B2741" w:rsidRPr="002B2741" w14:paraId="2B72C5D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2908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FD35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sa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B0526" w14:textId="7717489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14F28" w14:textId="03E4297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68EE4" w14:textId="4D4703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14A71B" w14:textId="01288F7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5,619.99 </w:t>
            </w:r>
          </w:p>
        </w:tc>
      </w:tr>
      <w:tr w:rsidR="002B2741" w:rsidRPr="002B2741" w14:paraId="1763154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D447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D958C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EF34E" w14:textId="46A429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8AF3C" w14:textId="1B4EBFC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7579A" w14:textId="26C91EA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8A1BC" w14:textId="015EC53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7,107,639.99 </w:t>
            </w:r>
          </w:p>
        </w:tc>
      </w:tr>
      <w:tr w:rsidR="002B2741" w:rsidRPr="002B2741" w14:paraId="316CF75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34430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FCFFA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igo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93AEE" w14:textId="5650AEA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6A74F" w14:textId="5B6AE82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D5C4A" w14:textId="489C5A1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A4D83" w14:textId="6746A44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09,043.81 </w:t>
            </w:r>
          </w:p>
        </w:tc>
      </w:tr>
      <w:tr w:rsidR="002B2741" w:rsidRPr="002B2741" w14:paraId="39F6B35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8FA3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3689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agono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F6E0D" w14:textId="19D0E0C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DA75D" w14:textId="0BE70B7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A6EED" w14:textId="252BB6D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E79A0" w14:textId="51F60E7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74,842.95 </w:t>
            </w:r>
          </w:p>
        </w:tc>
      </w:tr>
      <w:tr w:rsidR="002B2741" w:rsidRPr="002B2741" w14:paraId="01146A5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49F54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3903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blaw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D16022" w14:textId="25C5251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1C860" w14:textId="6C50F50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0E46A" w14:textId="5B20E2B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792AC" w14:textId="0FCB627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36,420.00 </w:t>
            </w:r>
          </w:p>
        </w:tc>
      </w:tr>
      <w:tr w:rsidR="002B2741" w:rsidRPr="002B2741" w14:paraId="7BE422D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14BA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F0AC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E1900" w14:textId="499A3B1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21F1FC" w14:textId="3C6EBDE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D3A59" w14:textId="1505C1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42E16" w14:textId="529A410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81,816.30 </w:t>
            </w:r>
          </w:p>
        </w:tc>
      </w:tr>
      <w:tr w:rsidR="002B2741" w:rsidRPr="002B2741" w14:paraId="1036583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AAFE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DC457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l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1670E" w14:textId="7301FF9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B5DEE" w14:textId="2C5775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F1EC6" w14:textId="219B08C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C44F5" w14:textId="246C2D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0,104.18 </w:t>
            </w:r>
          </w:p>
        </w:tc>
      </w:tr>
      <w:tr w:rsidR="002B2741" w:rsidRPr="002B2741" w14:paraId="2AAC446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1F56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0C46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tan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B04D9" w14:textId="27DFD7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85CE79" w14:textId="48A5D1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EE965" w14:textId="6ED5EF3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CC80A" w14:textId="26C9938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7,826.07 </w:t>
            </w:r>
          </w:p>
        </w:tc>
      </w:tr>
      <w:tr w:rsidR="002B2741" w:rsidRPr="002B2741" w14:paraId="75070B3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8F53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750C7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dad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CDD64" w14:textId="26E57B1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63832" w14:textId="0904995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69B1A" w14:textId="771FE45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88EC1D" w14:textId="45813C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0,251.15 </w:t>
            </w:r>
          </w:p>
        </w:tc>
      </w:tr>
      <w:tr w:rsidR="002B2741" w:rsidRPr="002B2741" w14:paraId="39D04D31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456E4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A58AF7" w14:textId="4D8D08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D0FD66" w14:textId="2FCB014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95F975" w14:textId="44D3C9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59001AE" w14:textId="03C47BF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620,642.25 </w:t>
            </w:r>
          </w:p>
        </w:tc>
      </w:tr>
      <w:tr w:rsidR="002B2741" w:rsidRPr="002B2741" w14:paraId="78A5D72E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E32E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2D907" w14:textId="734F16D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</w:rPr>
              <w:t xml:space="preserve">6,442,703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C9B9C" w14:textId="523A979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AA71B" w14:textId="64FD053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9A553" w14:textId="191EBAC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6,442,703.84 </w:t>
            </w:r>
          </w:p>
        </w:tc>
      </w:tr>
      <w:tr w:rsidR="002B2741" w:rsidRPr="002B2741" w14:paraId="11FA717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CF68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B35F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an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34902" w14:textId="229BC57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4B5C1" w14:textId="7D63AD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D99D6" w14:textId="54F7F2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36FB9" w14:textId="2F7C404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46,698.41 </w:t>
            </w:r>
          </w:p>
        </w:tc>
      </w:tr>
      <w:tr w:rsidR="002B2741" w:rsidRPr="002B2741" w14:paraId="4DACFC4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FA8E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5EF15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p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C9D00" w14:textId="26616DB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FC40B" w14:textId="7233840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0B8ED" w14:textId="031496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3619F" w14:textId="6F8CC4F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2B2741" w:rsidRPr="002B2741" w14:paraId="57000CA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8434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1A002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53163" w14:textId="583E7E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47AEE" w14:textId="702C59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CDFBF" w14:textId="6C0165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104959" w14:textId="041258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030.00 </w:t>
            </w:r>
          </w:p>
        </w:tc>
      </w:tr>
      <w:tr w:rsidR="002B2741" w:rsidRPr="002B2741" w14:paraId="4328D9D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F23F0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9D48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A1939" w14:textId="555241F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6A109" w14:textId="00FD48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C9D87" w14:textId="4B4F84A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413EB" w14:textId="2EC10EF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883,180.00 </w:t>
            </w:r>
          </w:p>
        </w:tc>
      </w:tr>
      <w:tr w:rsidR="002B2741" w:rsidRPr="002B2741" w14:paraId="1DE3E0CD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3AB60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66BE22" w14:textId="5D27F91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98D4AD" w14:textId="562851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23BEC6" w14:textId="0F0D83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45A882D" w14:textId="061A3E4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,770,021.54 </w:t>
            </w:r>
          </w:p>
        </w:tc>
      </w:tr>
      <w:tr w:rsidR="002B2741" w:rsidRPr="002B2741" w14:paraId="69D99A4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33D4C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772BB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it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D3E4C5" w14:textId="2D55B9A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FC0746" w14:textId="162613D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FDAA0" w14:textId="721215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30FEE" w14:textId="7C8BB3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491,606.38 </w:t>
            </w:r>
          </w:p>
        </w:tc>
      </w:tr>
      <w:tr w:rsidR="002B2741" w:rsidRPr="002B2741" w14:paraId="573F6FF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FFC6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2726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CA13A" w14:textId="56380F5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221E9" w14:textId="5F889F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BBA72" w14:textId="33C3C3C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C4FE0" w14:textId="2D85AF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7,515.16 </w:t>
            </w:r>
          </w:p>
        </w:tc>
      </w:tr>
      <w:tr w:rsidR="002B2741" w:rsidRPr="002B2741" w14:paraId="49CEE27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B7143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0939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B1ED7" w14:textId="372E42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AD1CF" w14:textId="6F51792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FB26A" w14:textId="4C2DCCE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C5989" w14:textId="3551486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20,900.00 </w:t>
            </w:r>
          </w:p>
        </w:tc>
      </w:tr>
      <w:tr w:rsidR="002B2741" w:rsidRPr="002B2741" w14:paraId="63CF64C4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0D230A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A1D043" w14:textId="6A1BA0B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CBF6065" w14:textId="05C710A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4E1FC87" w14:textId="21F3878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CA18801" w14:textId="55DC5E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7,689,363.00 </w:t>
            </w:r>
          </w:p>
        </w:tc>
      </w:tr>
      <w:tr w:rsidR="002B2741" w:rsidRPr="002B2741" w14:paraId="191EA915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59AC7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391A7B" w14:textId="4BB5DDE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EB9B9B2" w14:textId="2BC0FC9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15D9C6" w14:textId="20E63D7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F50615C" w14:textId="693B9D3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0,382,900.00 </w:t>
            </w:r>
          </w:p>
        </w:tc>
      </w:tr>
      <w:tr w:rsidR="002B2741" w:rsidRPr="002B2741" w14:paraId="3D19E8C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493B0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A88C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amad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E498E" w14:textId="418E132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8B1D0" w14:textId="1B25858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A619C" w14:textId="09B9769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F90D7" w14:textId="655A7DC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2B2741" w:rsidRPr="002B2741" w14:paraId="4C7C7CE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3CDB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6F05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eos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023A8" w14:textId="457C50C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4D83E" w14:textId="2EE183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8B83C" w14:textId="2FF5078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0BD58" w14:textId="5F460A6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B2741" w:rsidRPr="002B2741" w14:paraId="65FC939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136C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EA63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A66FC" w14:textId="2589D2E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DD2CD" w14:textId="2306BA6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CC29C" w14:textId="7685B8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2C718" w14:textId="63A2BC6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B2741" w:rsidRPr="002B2741" w14:paraId="267D940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7CC8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DE60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rak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DE80F8" w14:textId="5427889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68F8C" w14:textId="1FB9639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DC573" w14:textId="45140A1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4CB395" w14:textId="5D34D0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2B2741" w:rsidRPr="002B2741" w14:paraId="718E00F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436C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D5EAD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isi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E7086" w14:textId="4B1CAC7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FB6A5" w14:textId="1D3094E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EBC58" w14:textId="48DBDE6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C6517" w14:textId="30B92D7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B2741" w:rsidRPr="002B2741" w14:paraId="05D57A4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7F40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A54F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bac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B45A8" w14:textId="61C14B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BE60A" w14:textId="1A8172B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50DB0" w14:textId="5B21F9D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ADCC0" w14:textId="4840E6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B2741" w:rsidRPr="002B2741" w14:paraId="1E68F85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055F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E1D8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06EA2" w14:textId="3AF2C3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11078" w14:textId="1504A9C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1C0B4" w14:textId="5373C1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AB5EC" w14:textId="2FC1FD3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B2741" w:rsidRPr="002B2741" w14:paraId="4E8841D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0B156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1631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4470C" w14:textId="480B544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66655" w14:textId="625201E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0B5F3" w14:textId="7D5C2A3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11AC5" w14:textId="66DDBA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0,500.00 </w:t>
            </w:r>
          </w:p>
        </w:tc>
      </w:tr>
      <w:tr w:rsidR="002B2741" w:rsidRPr="002B2741" w14:paraId="4BF158E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524FC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BAFD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bu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541BE" w14:textId="283ECC0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7D4D0" w14:textId="3FE82E6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C11A4" w14:textId="442CA9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DB7DD" w14:textId="258CA8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B2741" w:rsidRPr="002B2741" w14:paraId="6F0DACC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ECF76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DB188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gpe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90083" w14:textId="68C4985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552AC" w14:textId="736E2F9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142FD" w14:textId="7854232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3A7B9" w14:textId="48A2758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2B2741" w:rsidRPr="002B2741" w14:paraId="5D498A6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9D4B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3221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kila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08913" w14:textId="090DB6F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7963C" w14:textId="1FDC761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B7136" w14:textId="2A8064F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2F04C" w14:textId="272CD6D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45,600.00 </w:t>
            </w:r>
          </w:p>
        </w:tc>
      </w:tr>
      <w:tr w:rsidR="002B2741" w:rsidRPr="002B2741" w14:paraId="582C6B8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F658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81E7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tala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60E01" w14:textId="7C2AAA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4147A" w14:textId="1236BA5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27D89" w14:textId="283A13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6DC4A" w14:textId="4805E73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B2741" w:rsidRPr="002B2741" w14:paraId="2567405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27008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B072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idsaya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DC558" w14:textId="3DA51AD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8B5EE" w14:textId="02A542A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85A22" w14:textId="3BFD512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688C5" w14:textId="5D2CBF4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B2741" w:rsidRPr="002B2741" w14:paraId="2425E5B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1D0E5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C28A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'l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04A9C" w14:textId="26762C2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B287F" w14:textId="11E68F2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D8A92" w14:textId="3CE904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9D53C" w14:textId="513B376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00,000.00 </w:t>
            </w:r>
          </w:p>
        </w:tc>
      </w:tr>
      <w:tr w:rsidR="002B2741" w:rsidRPr="002B2741" w14:paraId="672AFF7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95F5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A59C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gkaw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204D9" w14:textId="1584CE7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0DA76" w14:textId="0489CAA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9D4B5" w14:textId="36E88B3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1F68D" w14:textId="3ADA5E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B2741" w:rsidRPr="002B2741" w14:paraId="67F72A8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87C8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D6B1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ki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2C998" w14:textId="592BB65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C9D71" w14:textId="46D3E89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0CDFF" w14:textId="7B07CBB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B703B" w14:textId="53BFE1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B2741" w:rsidRPr="002B2741" w14:paraId="3053AA0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26B21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BEA2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resident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ox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308C1" w14:textId="1BF6F49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39022" w14:textId="29EE6B5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D2EC9" w14:textId="2FD26B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8A4F8" w14:textId="7ACF706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B2741" w:rsidRPr="002B2741" w14:paraId="7B13F24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F2B2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6879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lun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CE707" w14:textId="2D9EF34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7C758" w14:textId="002064C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73F9A" w14:textId="6E0B00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FDF79" w14:textId="6CED2F5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0,000.00 </w:t>
            </w:r>
          </w:p>
        </w:tc>
      </w:tr>
      <w:tr w:rsidR="002B2741" w:rsidRPr="002B2741" w14:paraId="318A2C01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41BF4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53861E" w14:textId="6887E90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4D14BF" w14:textId="13C17EA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21DA26" w14:textId="2A5DA7D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CBAB9D2" w14:textId="7BECF95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6,144,600.00 </w:t>
            </w:r>
          </w:p>
        </w:tc>
      </w:tr>
      <w:tr w:rsidR="002B2741" w:rsidRPr="002B2741" w14:paraId="54FBF73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C6DD7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B9D9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95E87" w14:textId="26840A1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C557B" w14:textId="452282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833DE" w14:textId="6ED7FE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A7981" w14:textId="2659AFC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5,000.00 </w:t>
            </w:r>
          </w:p>
        </w:tc>
      </w:tr>
      <w:tr w:rsidR="002B2741" w:rsidRPr="002B2741" w14:paraId="5B86D51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7382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29EE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amb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65F6E" w14:textId="23E31C5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7C731" w14:textId="5E959DD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18089" w14:textId="0219EB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CEA87" w14:textId="382A85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B2741" w:rsidRPr="002B2741" w14:paraId="266F4A6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A99F8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B006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asi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A2B08" w14:textId="67DDC49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1A8AB" w14:textId="60EBB87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0B55C" w14:textId="45576A7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A7366" w14:textId="19D152B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B2741" w:rsidRPr="002B2741" w14:paraId="5DCB125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5D1D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D10EF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itu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6C622" w14:textId="1D0DE88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BE1FC" w14:textId="5A4486F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9865E" w14:textId="32A6672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4ADE0" w14:textId="51192A2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B2741" w:rsidRPr="002B2741" w14:paraId="3CDCF3E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B648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9C6F7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abe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6D6C65" w14:textId="5B40EFC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426B2" w14:textId="7638B5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D69DC" w14:textId="1D52829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2E5AD" w14:textId="5E947CC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B2741" w:rsidRPr="002B2741" w14:paraId="3FC4C3D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5F72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87FC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A7D29" w14:textId="61050C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A06A82" w14:textId="2CB504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2C42F" w14:textId="0A3FCDE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D1970" w14:textId="2CBF31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52,800.00 </w:t>
            </w:r>
          </w:p>
        </w:tc>
      </w:tr>
      <w:tr w:rsidR="002B2741" w:rsidRPr="002B2741" w14:paraId="299E697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9B99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1AF5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apat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FB223" w14:textId="4F64333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197FF" w14:textId="028AC6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0DCB7" w14:textId="290BA8B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04978" w14:textId="6935164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B2741" w:rsidRPr="002B2741" w14:paraId="3C76335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115D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056A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ung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98503" w14:textId="0A064B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081FC" w14:textId="6807895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7555F" w14:textId="52420DF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2F986" w14:textId="49C8DE6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02,800.00 </w:t>
            </w:r>
          </w:p>
        </w:tc>
      </w:tr>
      <w:tr w:rsidR="002B2741" w:rsidRPr="002B2741" w14:paraId="15AC35B8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9D766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D39A9E" w14:textId="5DBC38B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DF7365" w14:textId="069D7D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5AB4EB" w14:textId="2370AA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9DB834D" w14:textId="15C741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1,770,313.00 </w:t>
            </w:r>
          </w:p>
        </w:tc>
      </w:tr>
      <w:tr w:rsidR="002B2741" w:rsidRPr="002B2741" w14:paraId="33ADFD4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959BC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5E32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84269" w14:textId="62776BC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C8778F" w14:textId="2438819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F7261" w14:textId="77D07FE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3CD60" w14:textId="58A8DD7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00,000.00 </w:t>
            </w:r>
          </w:p>
        </w:tc>
      </w:tr>
      <w:tr w:rsidR="002B2741" w:rsidRPr="002B2741" w14:paraId="2DFFE3D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ADD8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71F94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52C8D" w14:textId="48C3D6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AFE8F" w14:textId="144F5AC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465A1" w14:textId="72629C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B955F" w14:textId="261A6CD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2B2741" w:rsidRPr="002B2741" w14:paraId="139878F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D568D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37B2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8AE30" w14:textId="2E314C2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F1632" w14:textId="5702EDF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33CD5" w14:textId="6BB97C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1617E" w14:textId="2F1B88A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64,350.00 </w:t>
            </w:r>
          </w:p>
        </w:tc>
      </w:tr>
      <w:tr w:rsidR="002B2741" w:rsidRPr="002B2741" w14:paraId="12972A5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667CB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B6D8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Lake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eb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55683" w14:textId="159809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4DF91" w14:textId="3C52F6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1A0CF" w14:textId="4547E12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2E497" w14:textId="4EA36B6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2B2741" w:rsidRPr="002B2741" w14:paraId="4CD6A8C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F6F3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A929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ora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7274B" w14:textId="74E4C5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B19B3" w14:textId="21FD1AD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5BD5F" w14:textId="5B6855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EBB15" w14:textId="0B2DDED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2B2741" w:rsidRPr="002B2741" w14:paraId="015D76E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156CC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BC92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lomolo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04DA8" w14:textId="5D312C3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00F4F" w14:textId="3630749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8050C" w14:textId="69439A0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D64B71" w14:textId="373413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2B2741" w:rsidRPr="002B2741" w14:paraId="658573D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A67F7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4B70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E2870" w14:textId="277FB34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2208F" w14:textId="6B37454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7FFEA" w14:textId="24E39D2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1986A" w14:textId="49A663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4,650.00 </w:t>
            </w:r>
          </w:p>
        </w:tc>
      </w:tr>
      <w:tr w:rsidR="002B2741" w:rsidRPr="002B2741" w14:paraId="2A1B79B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B9B56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20AE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urallah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87CB5" w14:textId="508472C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50838" w14:textId="0FEDD71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9055D" w14:textId="233A8B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FA364" w14:textId="6734A1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74,900.00 </w:t>
            </w:r>
          </w:p>
        </w:tc>
      </w:tr>
      <w:tr w:rsidR="002B2741" w:rsidRPr="002B2741" w14:paraId="2BDDAE1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18E87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A598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mpak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82F30" w14:textId="71D6E21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6F3F0" w14:textId="75510D2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94488" w14:textId="2D4404B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70979" w14:textId="1C1EB7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2B2741" w:rsidRPr="002B2741" w14:paraId="4C4BEB7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6BC6C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66D4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t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B2FA9" w14:textId="1AD5AF1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02B54" w14:textId="404530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B138C" w14:textId="162BCC5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9E07D" w14:textId="0EF7C6C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58,563.00 </w:t>
            </w:r>
          </w:p>
        </w:tc>
      </w:tr>
      <w:tr w:rsidR="002B2741" w:rsidRPr="002B2741" w14:paraId="14E77F3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95657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61436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'bol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42F86" w14:textId="04BE5A7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FDE61" w14:textId="336DA2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2F9A5" w14:textId="6D3858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FF095" w14:textId="3A45CDC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9,350.00 </w:t>
            </w:r>
          </w:p>
        </w:tc>
      </w:tr>
      <w:tr w:rsidR="002B2741" w:rsidRPr="002B2741" w14:paraId="62236FF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8760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435C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p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B08B61" w14:textId="1D73E8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FF1E4" w14:textId="01500AD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F6FA6" w14:textId="3235E3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B1981" w14:textId="3A5E9EA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39,950.00 </w:t>
            </w:r>
          </w:p>
        </w:tc>
      </w:tr>
      <w:tr w:rsidR="002B2741" w:rsidRPr="002B2741" w14:paraId="23132F1C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8AF6A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2526AE" w14:textId="320DA3E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49BC06" w14:textId="0C2D7E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BF11B7" w14:textId="28FE23E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E1763A8" w14:textId="06C45F0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366,050.00 </w:t>
            </w:r>
          </w:p>
        </w:tc>
      </w:tr>
      <w:tr w:rsidR="002B2741" w:rsidRPr="002B2741" w14:paraId="4C7CC32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311D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F9E8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lumbi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15079" w14:textId="6F9AFB1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90AF9" w14:textId="2CF6F8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6C434" w14:textId="098BB3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C1DF41" w14:textId="095877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B2741" w:rsidRPr="002B2741" w14:paraId="685FAFC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8D0E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2AD7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su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5AAFC" w14:textId="1533783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D6FF2" w14:textId="7C15164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8C6E0D" w14:textId="1CB8D84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66F270" w14:textId="0D3AE9F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B2741" w:rsidRPr="002B2741" w14:paraId="70DA8BC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E88DC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934B7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mbayong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Mariano Marco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28446" w14:textId="15322C6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930D2" w14:textId="13C4F88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2B564" w14:textId="091CEF7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593A5" w14:textId="08A08E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B2741" w:rsidRPr="002B2741" w14:paraId="157B855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10DE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F7B8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t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31315" w14:textId="252C75C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FDE14" w14:textId="276A7B8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769C1" w14:textId="2E82B4D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0C558" w14:textId="2B083D1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B2741" w:rsidRPr="002B2741" w14:paraId="730ED2A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72CA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8D88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resident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Quiri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7DFC0" w14:textId="61E9188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FBCBD" w14:textId="1C22113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87F64" w14:textId="08A52E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C0C5A" w14:textId="477F4C8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B2741" w:rsidRPr="002B2741" w14:paraId="09D57E4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3E55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2664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cur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A1DDC" w14:textId="1FE954D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874FD" w14:textId="2BE9687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CE640" w14:textId="39C4B3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A0502" w14:textId="40B1CC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85,500.00 </w:t>
            </w:r>
          </w:p>
        </w:tc>
      </w:tr>
      <w:tr w:rsidR="002B2741" w:rsidRPr="002B2741" w14:paraId="115037C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AEF1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247A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2A6E8" w14:textId="029E15D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9EDB3" w14:textId="53A86DD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09038" w14:textId="1A32399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983EB" w14:textId="1816945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81,550.00 </w:t>
            </w:r>
          </w:p>
        </w:tc>
      </w:tr>
      <w:tr w:rsidR="002B2741" w:rsidRPr="002B2741" w14:paraId="2A92974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77CEB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30A8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74C56" w14:textId="3B8776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845AD" w14:textId="0E5EC33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5CDCC" w14:textId="5B0A0C4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4DDAF" w14:textId="33FBA9D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B2741" w:rsidRPr="002B2741" w14:paraId="630B21F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228A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9F634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lamansi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1040B" w14:textId="735C096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504FF" w14:textId="0408D4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D6CCD" w14:textId="7F61B5F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3B6DB" w14:textId="1A50C56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64,900.00 </w:t>
            </w:r>
          </w:p>
        </w:tc>
      </w:tr>
      <w:tr w:rsidR="002B2741" w:rsidRPr="002B2741" w14:paraId="386DECA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23939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1056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eba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9378F" w14:textId="0852916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51516" w14:textId="5BD340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69FF1" w14:textId="11B2779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2CE2B" w14:textId="58C330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B2741" w:rsidRPr="002B2741" w14:paraId="793871C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D74E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A836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limb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FFD55" w14:textId="417814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66379" w14:textId="2E386C2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2D846" w14:textId="07F7C23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FBB91" w14:textId="3B44C2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B2741" w:rsidRPr="002B2741" w14:paraId="047529B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72CAC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9C6C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C7B25" w14:textId="5FF6603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CF7A8" w14:textId="3331AB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5D13B" w14:textId="07A086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8AAB6" w14:textId="746BAA5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4,900.00 </w:t>
            </w:r>
          </w:p>
        </w:tc>
      </w:tr>
      <w:tr w:rsidR="002B2741" w:rsidRPr="002B2741" w14:paraId="51740B7D" w14:textId="77777777" w:rsidTr="002B2741">
        <w:trPr>
          <w:trHeight w:val="20"/>
        </w:trPr>
        <w:tc>
          <w:tcPr>
            <w:tcW w:w="3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1DCD04B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5D3A36F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1D5BB02C" w14:textId="0A1BB7E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618246EC" w14:textId="20E749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5DE7BBC0" w14:textId="52DB43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1E1AA3CC" w14:textId="1FF41EA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500.00 </w:t>
            </w:r>
          </w:p>
        </w:tc>
      </w:tr>
      <w:tr w:rsidR="002B2741" w:rsidRPr="002B2741" w14:paraId="0B05A5E4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BE9A5E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lastRenderedPageBreak/>
              <w:t>CARA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8F8E66" w14:textId="5768236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8,448,017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756D179" w14:textId="3B18E33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965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8AED085" w14:textId="06B6F9A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8255AF" w14:textId="14D1CE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1,413,617.84 </w:t>
            </w:r>
          </w:p>
        </w:tc>
      </w:tr>
      <w:tr w:rsidR="002B2741" w:rsidRPr="002B2741" w14:paraId="6D4C4709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B9DDB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gusan</w:t>
            </w:r>
            <w:proofErr w:type="spellEnd"/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del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F7A9C2D" w14:textId="0307716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118,751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C65245" w14:textId="6998EAB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4F1ECC" w14:textId="0517DDE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25D4A28" w14:textId="4D2F0B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118,751.60 </w:t>
            </w:r>
          </w:p>
        </w:tc>
      </w:tr>
      <w:tr w:rsidR="002B2741" w:rsidRPr="002B2741" w14:paraId="1A2247D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E184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57CB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gusan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Del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E18B3" w14:textId="75EB70D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63,851.6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668EA" w14:textId="33F9C27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3A355" w14:textId="0224996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DFB46" w14:textId="2EE7474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63,851.63 </w:t>
            </w:r>
          </w:p>
        </w:tc>
      </w:tr>
      <w:tr w:rsidR="002B2741" w:rsidRPr="002B2741" w14:paraId="370E695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9C53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0845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29709" w14:textId="092CCBE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,121,464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91767" w14:textId="71662C7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389CE" w14:textId="04E30EA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A974D" w14:textId="4948538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,121,464.50 </w:t>
            </w:r>
          </w:p>
        </w:tc>
      </w:tr>
      <w:tr w:rsidR="002B2741" w:rsidRPr="002B2741" w14:paraId="0B9CF5E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AFD5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053C2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abon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E0BC2B" w14:textId="0E42293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12,49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F92F7" w14:textId="78A854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5E34D" w14:textId="4DC9806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DC515" w14:textId="42A3A8D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12,494.00 </w:t>
            </w:r>
          </w:p>
        </w:tc>
      </w:tr>
      <w:tr w:rsidR="002B2741" w:rsidRPr="002B2741" w14:paraId="79D77A2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9226D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E9A98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tchar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87CB3" w14:textId="3B9174B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74B9C3" w14:textId="675EE6D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76CC5" w14:textId="09517B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E49004" w14:textId="7CC524F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B2741" w:rsidRPr="002B2741" w14:paraId="6E2E5EC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75E5C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E268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187A81" w14:textId="0BC2AC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09E14" w14:textId="7BFD06F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D1871" w14:textId="0640A3D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F8337" w14:textId="1A0793D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2B2741" w:rsidRPr="002B2741" w14:paraId="279F11C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792C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687A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sipi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FD835" w14:textId="59F3F1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49,129.0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6335D" w14:textId="553090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D1C8C" w14:textId="0CAD244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D15AD" w14:textId="015608E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349,129.03 </w:t>
            </w:r>
          </w:p>
        </w:tc>
      </w:tr>
      <w:tr w:rsidR="002B2741" w:rsidRPr="002B2741" w14:paraId="5593D6F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ACFE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5752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C3C86" w14:textId="0A5ADF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AB4FA" w14:textId="0712000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D9B90" w14:textId="3081938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59464" w14:textId="4B79B1B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8,072.44 </w:t>
            </w:r>
          </w:p>
        </w:tc>
      </w:tr>
      <w:tr w:rsidR="002B2741" w:rsidRPr="002B2741" w14:paraId="26F9501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AF70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4C3C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88902" w14:textId="7790038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CDD2F" w14:textId="26B3639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E042D" w14:textId="5CB5AE6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1323B7" w14:textId="125D086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2B2741" w:rsidRPr="002B2741" w14:paraId="62AE2DA4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82C21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gusan</w:t>
            </w:r>
            <w:proofErr w:type="spellEnd"/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del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5D1774" w14:textId="5EF9121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204,574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59A18B" w14:textId="177B4B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973AA0" w14:textId="6E9F16F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BB0B988" w14:textId="7B0D791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,204,574.25 </w:t>
            </w:r>
          </w:p>
        </w:tc>
      </w:tr>
      <w:tr w:rsidR="002B2741" w:rsidRPr="002B2741" w14:paraId="3031E58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9E92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38C8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PLGU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gusan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Del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34326" w14:textId="47D701B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49,389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411C7" w14:textId="1016E2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AB445" w14:textId="22EDFF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27EA7" w14:textId="7021E8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549,389.25 </w:t>
            </w:r>
          </w:p>
        </w:tc>
      </w:tr>
      <w:tr w:rsidR="002B2741" w:rsidRPr="002B2741" w14:paraId="373E12E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E57E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F5B8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69093" w14:textId="20D27D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55,18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52508" w14:textId="1D0A864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A5E46" w14:textId="25A62E0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F9060" w14:textId="401562A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55,185.00 </w:t>
            </w:r>
          </w:p>
        </w:tc>
      </w:tr>
      <w:tr w:rsidR="002B2741" w:rsidRPr="002B2741" w14:paraId="7C10F030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684D6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36F7E88" w14:textId="6F55B2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6,178,927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55EDC3" w14:textId="6F32F1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68F4130" w14:textId="7EFA820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C47EC5" w14:textId="1D297C2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7,094,527.75 </w:t>
            </w:r>
          </w:p>
        </w:tc>
      </w:tr>
      <w:tr w:rsidR="002B2741" w:rsidRPr="002B2741" w14:paraId="427C5D9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B6CA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42F6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Surigao Del Nor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AD850" w14:textId="478D767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9,203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49258B" w14:textId="748F31F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20CFB" w14:textId="5C7AA7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8B79A" w14:textId="23F030D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79,203.75 </w:t>
            </w:r>
          </w:p>
        </w:tc>
      </w:tr>
      <w:tr w:rsidR="002B2741" w:rsidRPr="002B2741" w14:paraId="713EDDF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FD8C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CD13F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cu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4400D" w14:textId="370B9FA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A1196" w14:textId="7199B76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15953" w14:textId="5051423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C709C" w14:textId="403B55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</w:tr>
      <w:tr w:rsidR="002B2741" w:rsidRPr="002B2741" w14:paraId="225B045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6D90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18CB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0C6F0" w14:textId="296EE64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CB955" w14:textId="4CD0977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ECB0A" w14:textId="5056B35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044AD" w14:textId="4DAC344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2,435.00 </w:t>
            </w:r>
          </w:p>
        </w:tc>
      </w:tr>
      <w:tr w:rsidR="002B2741" w:rsidRPr="002B2741" w14:paraId="58FC714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C15F5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41CA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lave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CBA90" w14:textId="31790D6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3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E1C7A" w14:textId="792D48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73908" w14:textId="34D296F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3B108" w14:textId="33C317F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3,940.00 </w:t>
            </w:r>
          </w:p>
        </w:tc>
      </w:tr>
      <w:tr w:rsidR="002B2741" w:rsidRPr="002B2741" w14:paraId="15206C9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933EF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4233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p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89EE5" w14:textId="7151359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498D3" w14:textId="77F270B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7A421" w14:textId="13D1F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058C8" w14:textId="636B695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B2741" w:rsidRPr="002B2741" w14:paraId="6DB6263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F347A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1C21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FCB11" w14:textId="21C4703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E156E" w14:textId="1EDDD95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8F706" w14:textId="70AF1E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987C1" w14:textId="4E9A67A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2B2741" w:rsidRPr="002B2741" w14:paraId="4D0D5D2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4CD2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FC5A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EB28C" w14:textId="7B2B291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469A6" w14:textId="77294B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5AF0A" w14:textId="0B859BE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8F323" w14:textId="20FC565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B2741" w:rsidRPr="002B2741" w14:paraId="0AF5EC6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B440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CEC5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ini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2FFB3" w14:textId="0E64834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83DE2" w14:textId="1B0A6E3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AE85D" w14:textId="427DE7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0E26C" w14:textId="44CE796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1,200.00 </w:t>
            </w:r>
          </w:p>
        </w:tc>
      </w:tr>
      <w:tr w:rsidR="002B2741" w:rsidRPr="002B2741" w14:paraId="02A43B7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7A33F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90FD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imon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21F13" w14:textId="01046C9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022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EDF90" w14:textId="7AB008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371F9" w14:textId="3F3F467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8556A" w14:textId="1C23A8A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0,022.70 </w:t>
            </w:r>
          </w:p>
        </w:tc>
      </w:tr>
      <w:tr w:rsidR="002B2741" w:rsidRPr="002B2741" w14:paraId="18652D2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A0B7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78A4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0F533" w14:textId="051DED9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B87D5" w14:textId="4EF5A2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6DC35" w14:textId="49473A7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AB153" w14:textId="57F7BA2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2B2741" w:rsidRPr="002B2741" w14:paraId="62AEEC0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16F7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DA9E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AF695" w14:textId="4AE8DD4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25D70" w14:textId="5360874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676B14" w14:textId="1B4378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3AC7F" w14:textId="0B536B1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41,025.00 </w:t>
            </w:r>
          </w:p>
        </w:tc>
      </w:tr>
      <w:tr w:rsidR="002B2741" w:rsidRPr="002B2741" w14:paraId="435C8B0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15CB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E138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0B781" w14:textId="20B9DFA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C9AF1" w14:textId="656B8A4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0E98B" w14:textId="32BE6A5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C32BD" w14:textId="118FA3C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B2741" w:rsidRPr="002B2741" w14:paraId="1739BFA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EA3F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4664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onica (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pao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4E387" w14:textId="4EBD95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95FD4" w14:textId="0C85C0E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DFAD1" w14:textId="14B037A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C1A9D" w14:textId="0BB618F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06,226.30 </w:t>
            </w:r>
          </w:p>
        </w:tc>
      </w:tr>
      <w:tr w:rsidR="002B2741" w:rsidRPr="002B2741" w14:paraId="01189DE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AEEA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1FC8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is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14639" w14:textId="70C5F5A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0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FAC43" w14:textId="267D316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0389E" w14:textId="1C77B7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8F1AB" w14:textId="26AFCBC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80,900.00 </w:t>
            </w:r>
          </w:p>
        </w:tc>
      </w:tr>
      <w:tr w:rsidR="002B2741" w:rsidRPr="002B2741" w14:paraId="1A5E678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D51A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30F4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CDC2F7" w14:textId="23804A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BD475A" w14:textId="4EFCE48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6F9B6" w14:textId="5430458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68B2D" w14:textId="2B1E27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25,940.00 </w:t>
            </w:r>
          </w:p>
        </w:tc>
      </w:tr>
      <w:tr w:rsidR="002B2741" w:rsidRPr="002B2741" w14:paraId="0580D62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719D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67E90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ana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-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2D4A1" w14:textId="2574E97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41BB3" w14:textId="0ED4A77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77B91" w14:textId="18F01F8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C45D6" w14:textId="08908A4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5,600.00 </w:t>
            </w:r>
          </w:p>
        </w:tc>
      </w:tr>
      <w:tr w:rsidR="002B2741" w:rsidRPr="002B2741" w14:paraId="5F890F3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3637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B9DE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58050" w14:textId="5D6B059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9,09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824ED" w14:textId="31EBFE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D63DA" w14:textId="78E9637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C6E2B" w14:textId="521A4E3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9,090.00 </w:t>
            </w:r>
          </w:p>
        </w:tc>
      </w:tr>
      <w:tr w:rsidR="002B2741" w:rsidRPr="002B2741" w14:paraId="3AB8260B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1A9A2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97F7AD" w14:textId="161AD1F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945,764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055BDA" w14:textId="496ADA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CA16FEA" w14:textId="794DCBE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84F6D46" w14:textId="32EEF5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5,995,764.24 </w:t>
            </w:r>
          </w:p>
        </w:tc>
      </w:tr>
      <w:tr w:rsidR="002B2741" w:rsidRPr="002B2741" w14:paraId="2F67E9F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98495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2642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LGU Surigao Del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9D675" w14:textId="227DE15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63,127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524B1" w14:textId="416EDC4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D5A23" w14:textId="608D44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7E7A0" w14:textId="4CD0219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63,127.75 </w:t>
            </w:r>
          </w:p>
        </w:tc>
      </w:tr>
      <w:tr w:rsidR="002B2741" w:rsidRPr="002B2741" w14:paraId="677D0F7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86AF0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F639C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gwai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42A2A" w14:textId="0947468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A26C0C" w14:textId="33CD10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7B339" w14:textId="59E0344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43414A" w14:textId="2C11A11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2B2741" w:rsidRPr="002B2741" w14:paraId="4C8529F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7030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CD3C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nti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45847" w14:textId="0E94C81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473,578.8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B4201" w14:textId="0831D69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012A1" w14:textId="78C6C2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78FDD" w14:textId="3FB2F0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473,578.80 </w:t>
            </w:r>
          </w:p>
        </w:tc>
      </w:tr>
      <w:tr w:rsidR="002B2741" w:rsidRPr="002B2741" w14:paraId="5146BA6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A8B07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86B21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B665D" w14:textId="4244D5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5,612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42CC3C" w14:textId="50BB114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A205F5" w14:textId="6DA1FF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B563B" w14:textId="47EAAD9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5,612.56 </w:t>
            </w:r>
          </w:p>
        </w:tc>
      </w:tr>
      <w:tr w:rsidR="002B2741" w:rsidRPr="002B2741" w14:paraId="5160DA3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6A556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5AB1D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5A77A" w14:textId="4626162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0,622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6BE65" w14:textId="1962D9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3290B" w14:textId="2FC44A7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A6AAE" w14:textId="68A62FC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440,622.70 </w:t>
            </w:r>
          </w:p>
        </w:tc>
      </w:tr>
      <w:tr w:rsidR="002B2741" w:rsidRPr="002B2741" w14:paraId="52FEB39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13D7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0AA6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an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5B131" w14:textId="6A576C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5,18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B9019" w14:textId="4E5BD24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3ED1F" w14:textId="66836EA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C702B" w14:textId="31F28B8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5,188.00 </w:t>
            </w:r>
          </w:p>
        </w:tc>
      </w:tr>
      <w:tr w:rsidR="002B2741" w:rsidRPr="002B2741" w14:paraId="3DE60B3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B880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E8A4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ihata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A8FF1" w14:textId="7D91B6A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0F076" w14:textId="77215C4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5A587" w14:textId="53947FC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9BEA88" w14:textId="79FE46C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94,150.33 </w:t>
            </w:r>
          </w:p>
        </w:tc>
      </w:tr>
      <w:tr w:rsidR="002B2741" w:rsidRPr="002B2741" w14:paraId="3677BD2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498F0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FFF88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DFA61" w14:textId="40D795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8,754.1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B42F0" w14:textId="0B7D4F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3DA04" w14:textId="75EADFE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F836D" w14:textId="31524D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8,754.10 </w:t>
            </w:r>
          </w:p>
        </w:tc>
      </w:tr>
      <w:tr w:rsidR="002B2741" w:rsidRPr="002B2741" w14:paraId="5292CDB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1727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B20B0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D579E" w14:textId="401BB48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196,9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F726F6" w14:textId="75EB3BC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E67B0" w14:textId="13EE33E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C86E1" w14:textId="3E4949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246,930.00 </w:t>
            </w:r>
          </w:p>
        </w:tc>
      </w:tr>
      <w:tr w:rsidR="002B2741" w:rsidRPr="002B2741" w14:paraId="6FCC0C0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EBEA9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339E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g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25D91" w14:textId="647C6D9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C520D" w14:textId="6537359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4966A" w14:textId="3E9CDC1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B243F" w14:textId="569407C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98,900.00 </w:t>
            </w:r>
          </w:p>
        </w:tc>
      </w:tr>
      <w:tr w:rsidR="002B2741" w:rsidRPr="002B2741" w14:paraId="43837B0B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1F57B8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909294" w14:textId="088D5BB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75,786,602.4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2541BDF" w14:textId="6A8121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366,41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FBE1E44" w14:textId="09AA9BE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989,44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B9BF1E4" w14:textId="331CA19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5,142,466.49 </w:t>
            </w:r>
          </w:p>
        </w:tc>
      </w:tr>
      <w:tr w:rsidR="002B2741" w:rsidRPr="002B2741" w14:paraId="66C2B12D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1429F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br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9AC1D1" w14:textId="7427293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927,849.4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0A6E01" w14:textId="693DC9C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31,95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2AF89A" w14:textId="6AEA289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C8FF66C" w14:textId="036763F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0,998,804.42 </w:t>
            </w:r>
          </w:p>
        </w:tc>
      </w:tr>
      <w:tr w:rsidR="002B2741" w:rsidRPr="002B2741" w14:paraId="6D5CCEE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406D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56DA0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gue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7A877" w14:textId="38F4C20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6E094" w14:textId="10A921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277A4" w14:textId="553841E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49B62" w14:textId="6C6B2F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3,458,033.06 </w:t>
            </w:r>
          </w:p>
        </w:tc>
      </w:tr>
      <w:tr w:rsidR="002B2741" w:rsidRPr="002B2741" w14:paraId="4E11412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A9A6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2790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line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8BA15" w14:textId="70755B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B7A39A" w14:textId="367EA45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C1B0B" w14:textId="434EA95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65582" w14:textId="417FA94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0,548.24 </w:t>
            </w:r>
          </w:p>
        </w:tc>
      </w:tr>
      <w:tr w:rsidR="002B2741" w:rsidRPr="002B2741" w14:paraId="50E8B43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DD7D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DA54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c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95BCB" w14:textId="4EF6D2D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368E5" w14:textId="6030BB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BCD1F" w14:textId="477AC0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8CD04" w14:textId="0904C86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3,117.44 </w:t>
            </w:r>
          </w:p>
        </w:tc>
      </w:tr>
      <w:tr w:rsidR="002B2741" w:rsidRPr="002B2741" w14:paraId="00EC96A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71F6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BFEA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clo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4C614" w14:textId="50FC5F0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FA158" w14:textId="32CED0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D69A8" w14:textId="0C17BCE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B572E" w14:textId="32A1D5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5,651.60 </w:t>
            </w:r>
          </w:p>
        </w:tc>
      </w:tr>
      <w:tr w:rsidR="002B2741" w:rsidRPr="002B2741" w14:paraId="3D87AC0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5BCE0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C6C3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guiom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14940" w14:textId="0D6AB6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3D963" w14:textId="51FBE46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7B38F" w14:textId="6A3D3F3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053E2" w14:textId="4DCA635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,925.26 </w:t>
            </w:r>
          </w:p>
        </w:tc>
      </w:tr>
      <w:tr w:rsidR="002B2741" w:rsidRPr="002B2741" w14:paraId="564D4E4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FE35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11CB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angl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703A6" w14:textId="38B871C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3E47A" w14:textId="1CBD24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D0E8D3" w14:textId="6FD6A06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0AB96" w14:textId="68E3C57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23,563.32 </w:t>
            </w:r>
          </w:p>
        </w:tc>
      </w:tr>
      <w:tr w:rsidR="002B2741" w:rsidRPr="002B2741" w14:paraId="1403D7C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C2057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96F9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BC6C2" w14:textId="3294121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4C975" w14:textId="541A62F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16432" w14:textId="2546B8C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DB212" w14:textId="158D33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70,089.27 </w:t>
            </w:r>
          </w:p>
        </w:tc>
      </w:tr>
      <w:tr w:rsidR="002B2741" w:rsidRPr="002B2741" w14:paraId="5ECAF3B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7AC00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6476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8E195A" w14:textId="0BD78A5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F70DB" w14:textId="76D80BE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94F42" w14:textId="48D8F2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27EAD" w14:textId="223FED5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920,065.90 </w:t>
            </w:r>
          </w:p>
        </w:tc>
      </w:tr>
      <w:tr w:rsidR="002B2741" w:rsidRPr="002B2741" w14:paraId="23DD45B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5AD3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2239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cub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C3C30" w14:textId="5E65119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DB93C" w14:textId="270448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7E454" w14:textId="632D2FF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F2077" w14:textId="73098A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9,086.88 </w:t>
            </w:r>
          </w:p>
        </w:tc>
      </w:tr>
      <w:tr w:rsidR="002B2741" w:rsidRPr="002B2741" w14:paraId="53EA24C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7984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28CBB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gangil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1D1D40" w14:textId="7A5200D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F8094C" w14:textId="3A72DBB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99BED" w14:textId="6E44543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F9B7A" w14:textId="5153F0F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42,680.18 </w:t>
            </w:r>
          </w:p>
        </w:tc>
      </w:tr>
      <w:tr w:rsidR="002B2741" w:rsidRPr="002B2741" w14:paraId="35C0BE1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21D0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109A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g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C69FE" w14:textId="6909402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0,334.9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B07C5" w14:textId="6E7718E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5E9E1" w14:textId="1DE0EFB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A4A5C" w14:textId="2F1A6E7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9,334.90 </w:t>
            </w:r>
          </w:p>
        </w:tc>
      </w:tr>
      <w:tr w:rsidR="002B2741" w:rsidRPr="002B2741" w14:paraId="29E1BFA3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490BE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5AD32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ngide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302B1" w14:textId="014B6ED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B0861" w14:textId="51092D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D6767" w14:textId="0CAF898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49F0E" w14:textId="6A21ACE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13,662.32 </w:t>
            </w:r>
          </w:p>
        </w:tc>
      </w:tr>
      <w:tr w:rsidR="002B2741" w:rsidRPr="002B2741" w14:paraId="1F91270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81A78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3F12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cuan-Baay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cuan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75795" w14:textId="458D2B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7D6FB" w14:textId="3F3DC37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F2BBC" w14:textId="3701C0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D88E3" w14:textId="4D2066C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5,666.88 </w:t>
            </w:r>
          </w:p>
        </w:tc>
      </w:tr>
      <w:tr w:rsidR="002B2741" w:rsidRPr="002B2741" w14:paraId="785B82F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937D0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1546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0F1B4" w14:textId="6D122FA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555E4" w14:textId="2E1DF8C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CDAF5" w14:textId="60504DA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89549" w14:textId="0CC3E2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,992.84 </w:t>
            </w:r>
          </w:p>
        </w:tc>
      </w:tr>
      <w:tr w:rsidR="002B2741" w:rsidRPr="002B2741" w14:paraId="12A729E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B4E8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0C8B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ibc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00FDB" w14:textId="366BFAC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D316F" w14:textId="017D022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E1FF5" w14:textId="613551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CA90F" w14:textId="6C20A6A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5,266.20 </w:t>
            </w:r>
          </w:p>
        </w:tc>
      </w:tr>
      <w:tr w:rsidR="002B2741" w:rsidRPr="002B2741" w14:paraId="42F4AFE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FF3B0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88CA5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ab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77865" w14:textId="6718774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2A026" w14:textId="4C3A326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68309" w14:textId="4C52626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DB0B5" w14:textId="3955D7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1,977.28 </w:t>
            </w:r>
          </w:p>
        </w:tc>
      </w:tr>
      <w:tr w:rsidR="002B2741" w:rsidRPr="002B2741" w14:paraId="5F4168A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DD98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0213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enarrub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6DB6C" w14:textId="5C5E21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CB119" w14:textId="57027B6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2F775" w14:textId="2AB466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C0225" w14:textId="50F3443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7,696.38 </w:t>
            </w:r>
          </w:p>
        </w:tc>
      </w:tr>
      <w:tr w:rsidR="002B2741" w:rsidRPr="002B2741" w14:paraId="1BEF471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8D4B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5489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di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1EE06F" w14:textId="14892DD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4EDC5" w14:textId="3F9AE7C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28AB0" w14:textId="527947C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F5FE6" w14:textId="19F8C32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7,170.58 </w:t>
            </w:r>
          </w:p>
        </w:tc>
      </w:tr>
      <w:tr w:rsidR="002B2741" w:rsidRPr="002B2741" w14:paraId="7A72220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7B9A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9927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47017" w14:textId="67FB3B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CF72E" w14:textId="2484019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35B82" w14:textId="0508078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A3BC2" w14:textId="06568D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53,037.16 </w:t>
            </w:r>
          </w:p>
        </w:tc>
      </w:tr>
      <w:tr w:rsidR="002B2741" w:rsidRPr="002B2741" w14:paraId="658D641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90EAD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8E3B3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llapad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238D2" w14:textId="6F93E08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A9E98" w14:textId="4186569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2D994" w14:textId="774C83E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1CA9F" w14:textId="5F3FBCE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76,776.40 </w:t>
            </w:r>
          </w:p>
        </w:tc>
      </w:tr>
      <w:tr w:rsidR="002B2741" w:rsidRPr="002B2741" w14:paraId="6DE15E3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66E6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0622E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7099C" w14:textId="338A9C7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876E5" w14:textId="1A6563B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B60523" w14:textId="524DC83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FD04D" w14:textId="6168030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,388.00 </w:t>
            </w:r>
          </w:p>
        </w:tc>
      </w:tr>
      <w:tr w:rsidR="002B2741" w:rsidRPr="002B2741" w14:paraId="1F3801D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E8270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E9A5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441F1" w14:textId="73DE5F5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41,765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28CD2" w14:textId="7D9DF42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1,95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13F0F" w14:textId="3D460B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D1C82" w14:textId="2D1F7A3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53,720.38 </w:t>
            </w:r>
          </w:p>
        </w:tc>
      </w:tr>
      <w:tr w:rsidR="002B2741" w:rsidRPr="002B2741" w14:paraId="0AEC504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AB1A2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161DF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916A7" w14:textId="2C83CEE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17,586.1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36D0CC" w14:textId="20F561F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4EA91" w14:textId="4170A2A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788F4" w14:textId="5037F50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7,586.11 </w:t>
            </w:r>
          </w:p>
        </w:tc>
      </w:tr>
      <w:tr w:rsidR="002B2741" w:rsidRPr="002B2741" w14:paraId="750164D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1977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AD06A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yu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5EF24" w14:textId="75725A2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41F2F" w14:textId="1C54A71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CFF27" w14:textId="562F1C3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55408" w14:textId="2E521B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3,990.76 </w:t>
            </w:r>
          </w:p>
        </w:tc>
      </w:tr>
      <w:tr w:rsidR="002B2741" w:rsidRPr="002B2741" w14:paraId="16C999F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7620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7939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ne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699F1" w14:textId="4C63DBB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FC9D54" w14:textId="5218F8F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C4CD9" w14:textId="090BB4D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CF68D" w14:textId="5BB0F6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45,545.62 </w:t>
            </w:r>
          </w:p>
        </w:tc>
      </w:tr>
      <w:tr w:rsidR="002B2741" w:rsidRPr="002B2741" w14:paraId="40C5A9F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345C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9E3D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5F663" w14:textId="3144CAE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9FA8C" w14:textId="4C73BA2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DAABF" w14:textId="380CE86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C2BCB" w14:textId="157E262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37,458.46 </w:t>
            </w:r>
          </w:p>
        </w:tc>
      </w:tr>
      <w:tr w:rsidR="002B2741" w:rsidRPr="002B2741" w14:paraId="7779142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529F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7C80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Villavicios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20344" w14:textId="1B6980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44D86" w14:textId="10B1D9A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EF768" w14:textId="07C5C83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060F92" w14:textId="34F4B86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55,773.00 </w:t>
            </w:r>
          </w:p>
        </w:tc>
      </w:tr>
      <w:tr w:rsidR="002B2741" w:rsidRPr="002B2741" w14:paraId="052522C0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082F8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Apay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135F61" w14:textId="2689AF6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3EB4EC" w14:textId="3DC0DC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EAFB3C6" w14:textId="511FB70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5909E74" w14:textId="3181081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5,177,049.92 </w:t>
            </w:r>
          </w:p>
        </w:tc>
      </w:tr>
      <w:tr w:rsidR="002B2741" w:rsidRPr="002B2741" w14:paraId="482D7E9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B2D34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61099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alanasan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yag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BAA160" w14:textId="56479DD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DDBE1" w14:textId="378830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93841" w14:textId="60799BF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FF693" w14:textId="7352AC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30,669.26 </w:t>
            </w:r>
          </w:p>
        </w:tc>
      </w:tr>
      <w:tr w:rsidR="002B2741" w:rsidRPr="002B2741" w14:paraId="5D0C0EE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5D4C2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E647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0A782" w14:textId="3A06176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6F93E" w14:textId="5537FE8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4C99E" w14:textId="21A112E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78340" w14:textId="4397D4C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51,336.16 </w:t>
            </w:r>
          </w:p>
        </w:tc>
      </w:tr>
      <w:tr w:rsidR="002B2741" w:rsidRPr="002B2741" w14:paraId="220C5D8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41F7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7DB8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8D3524" w14:textId="3E2DF60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C65EA" w14:textId="3C5AF2A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EB8EB" w14:textId="086A2F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8F353" w14:textId="73E2B75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42,376.00 </w:t>
            </w:r>
          </w:p>
        </w:tc>
      </w:tr>
      <w:tr w:rsidR="002B2741" w:rsidRPr="002B2741" w14:paraId="746D23D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6C450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1009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bug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0CC5E" w14:textId="3B6618A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D035F" w14:textId="327CA57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072974" w14:textId="3F9D1F8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E2E18" w14:textId="7AB934D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67,556.68 </w:t>
            </w:r>
          </w:p>
        </w:tc>
      </w:tr>
      <w:tr w:rsidR="002B2741" w:rsidRPr="002B2741" w14:paraId="4DB3AB0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03CBF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5724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D6DE0" w14:textId="65AE394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CF5AD" w14:textId="46111E6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9DCBE" w14:textId="6ADA1B1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63845" w14:textId="39C323A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19,854.07 </w:t>
            </w:r>
          </w:p>
        </w:tc>
      </w:tr>
      <w:tr w:rsidR="002B2741" w:rsidRPr="002B2741" w14:paraId="68BDA3F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48C2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71638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dto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03DDB9" w14:textId="73A7B89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E09F0" w14:textId="2DC5623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02ADC" w14:textId="74E01E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8F857" w14:textId="18D0B63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05,233.75 </w:t>
            </w:r>
          </w:p>
        </w:tc>
      </w:tr>
      <w:tr w:rsidR="002B2741" w:rsidRPr="002B2741" w14:paraId="22DD3E9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94C3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CFCD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CCCC6" w14:textId="7259CAC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8ADC3" w14:textId="2371D7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EBF8C" w14:textId="5C0F07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7300F" w14:textId="0FD633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0,024.00 </w:t>
            </w:r>
          </w:p>
        </w:tc>
      </w:tr>
      <w:tr w:rsidR="002B2741" w:rsidRPr="002B2741" w14:paraId="7AE916BD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B6357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2EDD12" w14:textId="7669F3A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22,454,172.3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E3BB27" w14:textId="4D42887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334,46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8FA92C" w14:textId="166E61B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8,950,44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A59ED4E" w14:textId="2E688E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31,739,081.37 </w:t>
            </w:r>
          </w:p>
        </w:tc>
      </w:tr>
      <w:tr w:rsidR="002B2741" w:rsidRPr="002B2741" w14:paraId="44DAFE3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A428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7F8A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to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8B3247" w14:textId="5ABF97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4A130" w14:textId="5F08896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788EA5" w14:textId="25D29D7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5327A" w14:textId="5B4D9C1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6,987.54 </w:t>
            </w:r>
          </w:p>
        </w:tc>
      </w:tr>
      <w:tr w:rsidR="002B2741" w:rsidRPr="002B2741" w14:paraId="300154A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7A40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3C79C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18D44E" w14:textId="5E8392C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9,653,576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5AEB1" w14:textId="4EAC982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BADF8" w14:textId="62FFBD1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8,739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2DCBB4" w14:textId="76445D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8,393,376.30 </w:t>
            </w:r>
          </w:p>
        </w:tc>
      </w:tr>
      <w:tr w:rsidR="002B2741" w:rsidRPr="002B2741" w14:paraId="32EFCE7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A35A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8857F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ku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2E5CA" w14:textId="322CF2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6280F" w14:textId="36AC99E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BB1B2" w14:textId="18804C6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CE93C" w14:textId="326E709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05,444.50 </w:t>
            </w:r>
          </w:p>
        </w:tc>
      </w:tr>
      <w:tr w:rsidR="002B2741" w:rsidRPr="002B2741" w14:paraId="6E9E617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CFFFE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9DB0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ko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44A4C" w14:textId="4A18E9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32CA2" w14:textId="750E11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439C2" w14:textId="5074265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88D1CB" w14:textId="4E909B9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50,400.00 </w:t>
            </w:r>
          </w:p>
        </w:tc>
      </w:tr>
      <w:tr w:rsidR="002B2741" w:rsidRPr="002B2741" w14:paraId="110477E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E312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0890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ugui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67012" w14:textId="686A996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73,167.3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62CCA" w14:textId="6799C3C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141CF" w14:textId="502B70C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688ED" w14:textId="35ADC69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069,167.38 </w:t>
            </w:r>
          </w:p>
        </w:tc>
      </w:tr>
      <w:tr w:rsidR="002B2741" w:rsidRPr="002B2741" w14:paraId="619FB8F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95AA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84C5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5163F" w14:textId="5343B9B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37,905.9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33FA9" w14:textId="7ECDC95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9,60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E08E4" w14:textId="5017C61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34,64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7EC24" w14:textId="4DF5204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012,159.97 </w:t>
            </w:r>
          </w:p>
        </w:tc>
      </w:tr>
      <w:tr w:rsidR="002B2741" w:rsidRPr="002B2741" w14:paraId="7C46D1B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88217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8B97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b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08910" w14:textId="25048A0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7,035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6FB6F" w14:textId="6B992FB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3,85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28BC40" w14:textId="0801906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A9E71" w14:textId="09618B9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10,890.56 </w:t>
            </w:r>
          </w:p>
        </w:tc>
      </w:tr>
      <w:tr w:rsidR="002B2741" w:rsidRPr="002B2741" w14:paraId="3667CDA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8A21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E236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ap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09C88" w14:textId="20CF7D8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1C1C8" w14:textId="2AC546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3EE3A" w14:textId="6FAB31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6CF01" w14:textId="387B90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73,132.58 </w:t>
            </w:r>
          </w:p>
        </w:tc>
      </w:tr>
      <w:tr w:rsidR="002B2741" w:rsidRPr="002B2741" w14:paraId="52E2475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48A11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59802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bu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6D906" w14:textId="4AE44B2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08822" w14:textId="16C5EE3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348BC" w14:textId="1AE3F5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A199C" w14:textId="63B9CDD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98,656.00 </w:t>
            </w:r>
          </w:p>
        </w:tc>
      </w:tr>
      <w:tr w:rsidR="002B2741" w:rsidRPr="002B2741" w14:paraId="1640E69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D6A2B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D8B2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0C30A" w14:textId="2B33C46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874F57" w14:textId="7B18BCC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BAE6C" w14:textId="4FD16F2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F3BC6" w14:textId="214194A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539,017.64 </w:t>
            </w:r>
          </w:p>
        </w:tc>
      </w:tr>
      <w:tr w:rsidR="002B2741" w:rsidRPr="002B2741" w14:paraId="2207E65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B860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26DF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nk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1CDB6" w14:textId="237A3AF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D9A4F" w14:textId="5803B0B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57E59" w14:textId="06EAD28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CF845" w14:textId="41E77F2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00,194.00 </w:t>
            </w:r>
          </w:p>
        </w:tc>
      </w:tr>
      <w:tr w:rsidR="002B2741" w:rsidRPr="002B2741" w14:paraId="142D6FF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D303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F6AD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1E703" w14:textId="7C2D83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82711" w14:textId="0CD76EC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FB43C" w14:textId="186FBA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21B57" w14:textId="2266A7D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61,696.50 </w:t>
            </w:r>
          </w:p>
        </w:tc>
      </w:tr>
      <w:tr w:rsidR="002B2741" w:rsidRPr="002B2741" w14:paraId="5A4509E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2DB66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AFBB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83A3B" w14:textId="6CEC7D2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37,81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BEC897" w14:textId="56DF9C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23CEB" w14:textId="6003B16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7EB25" w14:textId="09A631F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878,818.00 </w:t>
            </w:r>
          </w:p>
        </w:tc>
      </w:tr>
      <w:tr w:rsidR="002B2741" w:rsidRPr="002B2741" w14:paraId="6F286B6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B035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D1C6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ubl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80499" w14:textId="384B76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51F41" w14:textId="475FC02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CA089" w14:textId="01666FA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769C8" w14:textId="611953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9,140.40 </w:t>
            </w:r>
          </w:p>
        </w:tc>
      </w:tr>
      <w:tr w:rsidR="002B2741" w:rsidRPr="002B2741" w14:paraId="21B7ECE1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ADFF9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338A0B" w14:textId="3A529DF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438C67" w14:textId="232AA75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6E4567" w14:textId="19B38D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9694F2B" w14:textId="17B5B11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9,106,046.91 </w:t>
            </w:r>
          </w:p>
        </w:tc>
      </w:tr>
      <w:tr w:rsidR="002B2741" w:rsidRPr="002B2741" w14:paraId="1852D13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0730E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B09F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A4DF3" w14:textId="355DB6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D61D5" w14:textId="650D671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EFA47" w14:textId="6328611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43DB9" w14:textId="0739112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4,162.16 </w:t>
            </w:r>
          </w:p>
        </w:tc>
      </w:tr>
      <w:tr w:rsidR="002B2741" w:rsidRPr="002B2741" w14:paraId="016EA1D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0794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A6EC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lfonso Lista (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otia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82F57" w14:textId="3CCC92A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D0A27" w14:textId="0008EA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B4312" w14:textId="0136CF0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8FFA1" w14:textId="23B423E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2,371.21 </w:t>
            </w:r>
          </w:p>
        </w:tc>
      </w:tr>
      <w:tr w:rsidR="002B2741" w:rsidRPr="002B2741" w14:paraId="30BEEE4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290F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BF2D7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Asipul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15EB0" w14:textId="13FEBB7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A68EA" w14:textId="58957C0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7D744" w14:textId="267C89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0A01B9" w14:textId="407106C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36,264.25 </w:t>
            </w:r>
          </w:p>
        </w:tc>
      </w:tr>
      <w:tr w:rsidR="002B2741" w:rsidRPr="002B2741" w14:paraId="26271DE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7CE7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89FA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2474C" w14:textId="639F6E0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62931" w14:textId="411F214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71CEF" w14:textId="34C6781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DD862" w14:textId="3A51570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90,654.84 </w:t>
            </w:r>
          </w:p>
        </w:tc>
      </w:tr>
      <w:tr w:rsidR="002B2741" w:rsidRPr="002B2741" w14:paraId="0E19E9B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3517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8B8D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ingy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E8DB6F" w14:textId="67A4E3C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739C5" w14:textId="136F8DF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00B91" w14:textId="38E7309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87AB7" w14:textId="65AAA24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53,187.18 </w:t>
            </w:r>
          </w:p>
        </w:tc>
      </w:tr>
      <w:tr w:rsidR="002B2741" w:rsidRPr="002B2741" w14:paraId="568A8DF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78A1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8625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Hungd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10F42D" w14:textId="1B0224B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743D15" w14:textId="47A2132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584D8E" w14:textId="72F197D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43567" w14:textId="7CABC91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61,370.18 </w:t>
            </w:r>
          </w:p>
        </w:tc>
      </w:tr>
      <w:tr w:rsidR="002B2741" w:rsidRPr="002B2741" w14:paraId="5543078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51A9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8AE9B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Ki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35659B" w14:textId="6C88689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87A768" w14:textId="1405541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DE7D2" w14:textId="729401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32F1E" w14:textId="2F529A8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201,968.63 </w:t>
            </w:r>
          </w:p>
        </w:tc>
      </w:tr>
      <w:tr w:rsidR="002B2741" w:rsidRPr="002B2741" w14:paraId="67C9E22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849BC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859E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gaw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D2F56" w14:textId="530E759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DAFDD" w14:textId="60AC982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07EE9" w14:textId="49D8086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19161" w14:textId="76C3254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75,745.78 </w:t>
            </w:r>
          </w:p>
        </w:tc>
      </w:tr>
      <w:tr w:rsidR="002B2741" w:rsidRPr="002B2741" w14:paraId="70BE76F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6A2A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BA7E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mu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44531" w14:textId="366DB26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F5CB6" w14:textId="798C042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4B23E" w14:textId="5D1420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6E597" w14:textId="5C7E650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11,695.00 </w:t>
            </w:r>
          </w:p>
        </w:tc>
      </w:tr>
      <w:tr w:rsidR="002B2741" w:rsidRPr="002B2741" w14:paraId="7D6F7E3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E80A4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F002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611D8" w14:textId="64DC60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 287,427.6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742FE" w14:textId="0F9E582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1D49A" w14:textId="422B31C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5F8FA" w14:textId="606B12B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87,427.68 </w:t>
            </w:r>
          </w:p>
        </w:tc>
      </w:tr>
      <w:tr w:rsidR="002B2741" w:rsidRPr="002B2741" w14:paraId="723EA1D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90FF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7563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no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B37F1B" w14:textId="236E045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003B3" w14:textId="70CF17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AE283" w14:textId="21AA7C3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0986D" w14:textId="42E7BF7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751,200.00 </w:t>
            </w:r>
          </w:p>
        </w:tc>
      </w:tr>
      <w:tr w:rsidR="002B2741" w:rsidRPr="002B2741" w14:paraId="14828E7B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D49ED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DF3643" w14:textId="7F4EC35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31881A" w14:textId="18789C4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3F062B" w14:textId="712E192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FDC665A" w14:textId="581EB1D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3,204,843.69 </w:t>
            </w:r>
          </w:p>
        </w:tc>
      </w:tr>
      <w:tr w:rsidR="002B2741" w:rsidRPr="002B2741" w14:paraId="620F5E1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0C71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01D4D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lbal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EBA63" w14:textId="1C1CABD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1149F" w14:textId="1BFBDC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0FB7D" w14:textId="3BBD3B7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CE18C" w14:textId="2063548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03,477.44 </w:t>
            </w:r>
          </w:p>
        </w:tc>
      </w:tr>
      <w:tr w:rsidR="002B2741" w:rsidRPr="002B2741" w14:paraId="5F7BA9EC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A63E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7D8A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ubua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E8369" w14:textId="3F14FB9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444BB4" w14:textId="3CD55F5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91C46" w14:textId="3C6DB55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E61C6" w14:textId="7A8D09B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21,153.36 </w:t>
            </w:r>
          </w:p>
        </w:tc>
      </w:tr>
      <w:tr w:rsidR="002B2741" w:rsidRPr="002B2741" w14:paraId="38B6837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2A95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62F1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si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954B5" w14:textId="36A375F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364F1" w14:textId="69A4B00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457F1" w14:textId="34FE13E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E8760" w14:textId="37957F7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917,822.56 </w:t>
            </w:r>
          </w:p>
        </w:tc>
      </w:tr>
      <w:tr w:rsidR="002B2741" w:rsidRPr="002B2741" w14:paraId="4A2A6B3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DE29B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F4631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inukpu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A8057" w14:textId="17B8888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A3D4F" w14:textId="74DC878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ED6EB" w14:textId="2F4BB47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7B956" w14:textId="3623225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2,127,905.18 </w:t>
            </w:r>
          </w:p>
        </w:tc>
      </w:tr>
      <w:tr w:rsidR="002B2741" w:rsidRPr="002B2741" w14:paraId="2DF4020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F74B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0E887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nud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64F92" w14:textId="7B171F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73DB2" w14:textId="0F6219C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6D591" w14:textId="3E91C0F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BF7EA" w14:textId="31E8195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8,269.08 </w:t>
            </w:r>
          </w:p>
        </w:tc>
      </w:tr>
      <w:tr w:rsidR="002B2741" w:rsidRPr="002B2741" w14:paraId="52954A0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FE2DA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2AC74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ngla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B8D37" w14:textId="6B1DC6A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D54714" w14:textId="3219496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4AAC5" w14:textId="635078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845F8" w14:textId="065E6D7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80,839.34 </w:t>
            </w:r>
          </w:p>
        </w:tc>
      </w:tr>
      <w:tr w:rsidR="002B2741" w:rsidRPr="002B2741" w14:paraId="40A4CE5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66F7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F48E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Rizal (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iwan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BA3FF" w14:textId="780B193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F59AF" w14:textId="6D904D6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065B8" w14:textId="306BFBB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B00D7" w14:textId="1B08DCE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693,329.16 </w:t>
            </w:r>
          </w:p>
        </w:tc>
      </w:tr>
      <w:tr w:rsidR="002B2741" w:rsidRPr="002B2741" w14:paraId="778EB93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DE9F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50E82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A550A" w14:textId="52C2683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D22DF" w14:textId="3809188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6F8E5E" w14:textId="51B750F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57F52" w14:textId="72D862B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4,612,047.57 </w:t>
            </w:r>
          </w:p>
        </w:tc>
      </w:tr>
      <w:tr w:rsidR="002B2741" w:rsidRPr="002B2741" w14:paraId="74EA25CE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659F7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A49D7D" w14:textId="0C5A4C4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3A696C" w14:textId="4A7B057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EB4A19" w14:textId="3973E6F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4867036" w14:textId="7CC7CDF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4,916,640.18 </w:t>
            </w:r>
          </w:p>
        </w:tc>
      </w:tr>
      <w:tr w:rsidR="002B2741" w:rsidRPr="002B2741" w14:paraId="33FFC1E9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9353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B4FAE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rli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C91BE" w14:textId="2F17739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FDD19" w14:textId="609D441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1CEF6" w14:textId="0720F29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DAD21" w14:textId="6291AE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79,121.76 </w:t>
            </w:r>
          </w:p>
        </w:tc>
      </w:tr>
      <w:tr w:rsidR="002B2741" w:rsidRPr="002B2741" w14:paraId="53624DF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BEDC0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0B4D29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onto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BF14A" w14:textId="073B13E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48416" w14:textId="0D4A9D2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C48E3" w14:textId="0C3FF1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500E9" w14:textId="756A9A1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351,940.40 </w:t>
            </w:r>
          </w:p>
        </w:tc>
      </w:tr>
      <w:tr w:rsidR="002B2741" w:rsidRPr="002B2741" w14:paraId="6D84254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56BC8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8B43D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Naton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B54208" w14:textId="7AC2886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2DA9E" w14:textId="2E764C1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798B3C" w14:textId="2E1BCD3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F3A3D" w14:textId="4DC08E7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5,592.00 </w:t>
            </w:r>
          </w:p>
        </w:tc>
      </w:tr>
      <w:tr w:rsidR="002B2741" w:rsidRPr="002B2741" w14:paraId="76A6357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9787F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6C60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raceli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6B03E" w14:textId="27AE954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3E904" w14:textId="1EAC280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F2045" w14:textId="619D13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5E91B" w14:textId="5D9C454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561,868.00 </w:t>
            </w:r>
          </w:p>
        </w:tc>
      </w:tr>
      <w:tr w:rsidR="002B2741" w:rsidRPr="002B2741" w14:paraId="71B7D81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5D956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990C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auk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3B52C" w14:textId="2A5BF8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FA507F" w14:textId="23250C7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EE71C" w14:textId="7BD4ED1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5083F" w14:textId="33A208F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3,980.00 </w:t>
            </w:r>
          </w:p>
        </w:tc>
      </w:tr>
      <w:tr w:rsidR="002B2741" w:rsidRPr="002B2741" w14:paraId="339C7A66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9754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5AC2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Bes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AB301" w14:textId="3F75F5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20EFE" w14:textId="4BFB68B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61A1C" w14:textId="5D46588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49D55" w14:textId="3B8A6EB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1,243,197.26 </w:t>
            </w:r>
          </w:p>
        </w:tc>
      </w:tr>
      <w:tr w:rsidR="002B2741" w:rsidRPr="002B2741" w14:paraId="0592F41D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10684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E5C9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bang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2E80B" w14:textId="49DD3EE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7CCA03" w14:textId="669ABD0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E8AAA" w14:textId="5230D7E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A70BB" w14:textId="637DFF6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66,949.20 </w:t>
            </w:r>
          </w:p>
        </w:tc>
      </w:tr>
      <w:tr w:rsidR="002B2741" w:rsidRPr="002B2741" w14:paraId="7FB0D72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BB26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8309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Sagad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E32E2" w14:textId="5B7950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2C9E3" w14:textId="4683B91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7F5BC" w14:textId="6AB5F3A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B24A9" w14:textId="59FA941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840,606.00 </w:t>
            </w:r>
          </w:p>
        </w:tc>
      </w:tr>
      <w:tr w:rsidR="002B2741" w:rsidRPr="002B2741" w14:paraId="5A6B4A71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3A911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DBFEE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di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FF4C8" w14:textId="029E158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E9451" w14:textId="632783C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CC46A" w14:textId="773733A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C7D9F1" w14:textId="1DD38EE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43,385.56 </w:t>
            </w:r>
          </w:p>
        </w:tc>
      </w:tr>
      <w:tr w:rsidR="002B2741" w:rsidRPr="002B2741" w14:paraId="50DB89C4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113C8B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F07CB07" w14:textId="471A045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912,100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904AE5F" w14:textId="0A9F50E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3A262C1" w14:textId="297C696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B363D9" w14:textId="6BBF820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912,100.94 </w:t>
            </w:r>
          </w:p>
        </w:tc>
      </w:tr>
      <w:tr w:rsidR="002B2741" w:rsidRPr="002B2741" w14:paraId="64CE9789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4105E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8C9018" w14:textId="18F8B11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809107" w14:textId="57B553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48AF1B" w14:textId="13A2C42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72786C" w14:textId="3774BAF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1,679,180.94 </w:t>
            </w:r>
          </w:p>
        </w:tc>
      </w:tr>
      <w:tr w:rsidR="002B2741" w:rsidRPr="002B2741" w14:paraId="26124DE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8563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1121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City of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mit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0C5F7" w14:textId="799325E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76FFE" w14:textId="76751AD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04641" w14:textId="2DB4468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4036E" w14:textId="0FF578E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28,750.84 </w:t>
            </w:r>
          </w:p>
        </w:tc>
      </w:tr>
      <w:tr w:rsidR="002B2741" w:rsidRPr="002B2741" w14:paraId="7374E0BA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438165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C7B77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Lantaw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522EB" w14:textId="2692FF0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98C68" w14:textId="25DD49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C2F26" w14:textId="014B950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99593" w14:textId="1FA7B6C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12,012.22 </w:t>
            </w:r>
          </w:p>
        </w:tc>
      </w:tr>
      <w:tr w:rsidR="002B2741" w:rsidRPr="002B2741" w14:paraId="715BCF90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E342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3D4A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lus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1B049" w14:textId="5733863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49B0A" w14:textId="5C3C179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CA327" w14:textId="3DFDE30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BE4D0" w14:textId="4DF2681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69,122.92 </w:t>
            </w:r>
          </w:p>
        </w:tc>
      </w:tr>
      <w:tr w:rsidR="002B2741" w:rsidRPr="002B2741" w14:paraId="71BA2A2E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6CD4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E3AA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D8118" w14:textId="5447EF1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E60CA" w14:textId="5B906F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414E0" w14:textId="25C6DDF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11BA01" w14:textId="6C94C69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4,897.50 </w:t>
            </w:r>
          </w:p>
        </w:tc>
      </w:tr>
      <w:tr w:rsidR="002B2741" w:rsidRPr="002B2741" w14:paraId="1A3CCEB2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F126C4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68F10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Ungkaya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uk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2E8B1" w14:textId="120DC0E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597A7" w14:textId="7D06440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7DB34" w14:textId="0AFFD0F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12558" w14:textId="19AC680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44,397.46 </w:t>
            </w:r>
          </w:p>
        </w:tc>
      </w:tr>
      <w:tr w:rsidR="002B2741" w:rsidRPr="002B2741" w14:paraId="1C0C5411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D22F6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712063" w14:textId="39CBA3F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1F468FB" w14:textId="5381C03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6C3822" w14:textId="557E491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AB226C0" w14:textId="5121723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2B2741" w:rsidRPr="002B2741" w14:paraId="590C7F5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1C6A7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EAA2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3019F" w14:textId="233943F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20E0B" w14:textId="4FB4F85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1C1AA" w14:textId="00636AF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F98C2" w14:textId="56BEBF4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2B2741" w:rsidRPr="002B2741" w14:paraId="2056D8ED" w14:textId="77777777" w:rsidTr="002B2741">
        <w:trPr>
          <w:trHeight w:val="20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7E2D0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92727C" w14:textId="57BE4131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3ECC13" w14:textId="6BC1A36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27C441" w14:textId="32A16E5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7A0B2CD" w14:textId="4CBA1C97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 xml:space="preserve"> 10,920.00 </w:t>
            </w:r>
          </w:p>
        </w:tc>
      </w:tr>
      <w:tr w:rsidR="002B2741" w:rsidRPr="002B2741" w14:paraId="36987665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CC22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14C00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Indan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D832C" w14:textId="1F73019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E33C2" w14:textId="2968FE2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46E39" w14:textId="14B37F09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544E5" w14:textId="3E17AC8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2B2741" w:rsidRPr="002B2741" w14:paraId="7DB0D77B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02D5B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E6D5C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Jol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610A7" w14:textId="4118DB1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9B348" w14:textId="414D9F6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F981D" w14:textId="00CCBD7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B6AE7" w14:textId="2D66ECEE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4,368.00 </w:t>
            </w:r>
          </w:p>
        </w:tc>
      </w:tr>
      <w:tr w:rsidR="002B2741" w:rsidRPr="002B2741" w14:paraId="5F973B6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4780E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8AABB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Maimbu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AA419" w14:textId="1A776D3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61697" w14:textId="3DFBDC4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D91F2" w14:textId="47DD793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4CAC1" w14:textId="047358A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2B2741" w:rsidRPr="002B2741" w14:paraId="0B43F734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EF95F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417D43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glima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Estino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(New </w:t>
            </w: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namao</w:t>
            </w:r>
            <w:proofErr w:type="spellEnd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F65AE" w14:textId="2F4E327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CA517" w14:textId="5AA81530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65E50" w14:textId="45EAEA5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CFFAC" w14:textId="10A30283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2B2741" w:rsidRPr="002B2741" w14:paraId="3B9A27CF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6F3B9D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ED8F1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56666" w14:textId="21CB589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63085" w14:textId="24318792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03383" w14:textId="7746DED5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4F038" w14:textId="05DF29CA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546.00 </w:t>
            </w:r>
          </w:p>
        </w:tc>
      </w:tr>
      <w:tr w:rsidR="002B2741" w:rsidRPr="002B2741" w14:paraId="05623777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6167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91DD6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alipa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A7A93" w14:textId="04709D9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D3F75" w14:textId="3DAA8AFD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C82E1D" w14:textId="725537D8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DFABC" w14:textId="3ABB7B06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1,092.00 </w:t>
            </w:r>
          </w:p>
        </w:tc>
      </w:tr>
      <w:tr w:rsidR="002B2741" w:rsidRPr="002B2741" w14:paraId="341EE8B8" w14:textId="77777777" w:rsidTr="002B2741">
        <w:trPr>
          <w:trHeight w:val="20"/>
        </w:trPr>
        <w:tc>
          <w:tcPr>
            <w:tcW w:w="30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68728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73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BC27A" w14:textId="77777777" w:rsidR="002B2741" w:rsidRPr="002B2741" w:rsidRDefault="002B2741" w:rsidP="002B2741">
            <w:pPr>
              <w:widowControl/>
              <w:spacing w:after="0" w:line="240" w:lineRule="auto"/>
              <w:contextualSpacing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>Tongki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09DF5" w14:textId="358B842B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89F76" w14:textId="6570DE2C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A5B71" w14:textId="4C3839D4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2D545" w14:textId="626681FF" w:rsidR="002B2741" w:rsidRPr="002B2741" w:rsidRDefault="002B2741" w:rsidP="002B2741">
            <w:pPr>
              <w:widowControl/>
              <w:spacing w:after="0" w:line="240" w:lineRule="auto"/>
              <w:contextualSpacing/>
              <w:jc w:val="right"/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</w:pPr>
            <w:r w:rsidRPr="002B2741">
              <w:rPr>
                <w:rFonts w:ascii="Arial Narrow" w:eastAsia="Times New Roman" w:hAnsi="Arial Narrow"/>
                <w:i/>
                <w:iCs/>
                <w:color w:val="000000"/>
                <w:sz w:val="20"/>
                <w:szCs w:val="20"/>
              </w:rPr>
              <w:t xml:space="preserve">3,276.00 </w:t>
            </w:r>
          </w:p>
        </w:tc>
      </w:tr>
    </w:tbl>
    <w:p w14:paraId="7DAD564B" w14:textId="2A6C446C" w:rsidR="00573513" w:rsidRPr="00BA0DBE" w:rsidRDefault="008D2D83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>
        <w:rPr>
          <w:rFonts w:ascii="Arial" w:eastAsia="Arial" w:hAnsi="Arial" w:cs="Arial"/>
          <w:i/>
          <w:sz w:val="16"/>
          <w:szCs w:val="16"/>
        </w:rPr>
        <w:t>Also,</w:t>
      </w:r>
      <w:r w:rsidR="001460B0">
        <w:rPr>
          <w:rFonts w:ascii="Arial" w:eastAsia="Arial" w:hAnsi="Arial" w:cs="Arial"/>
          <w:i/>
          <w:sz w:val="16"/>
          <w:szCs w:val="16"/>
        </w:rPr>
        <w:t xml:space="preserve">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>assistance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1460B0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7EA2AFA8" w14:textId="5F11A913" w:rsidR="00AA18DF" w:rsidRDefault="003E4C18" w:rsidP="00394069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1460B0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3CFD6BC3" w14:textId="4B67C239" w:rsidR="004E49D7" w:rsidRDefault="004E49D7" w:rsidP="00394069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2D6A5BC5" w14:textId="77777777" w:rsidR="002B2741" w:rsidRDefault="002B2741" w:rsidP="002B2741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644F718D" w14:textId="77777777" w:rsidR="002B2741" w:rsidRDefault="002B2741" w:rsidP="002B2741">
      <w:pPr>
        <w:contextualSpacing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The DSWD Central Office (CO), Field Offices (FOs), and National Resource Operations Center (NROC) have stockpiles and standby funds amounting to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Pr="00081CCD">
        <w:rPr>
          <w:rFonts w:ascii="Arial" w:eastAsia="Arial" w:hAnsi="Arial" w:cs="Arial"/>
          <w:b/>
          <w:bCs/>
          <w:color w:val="0070C0"/>
          <w:sz w:val="24"/>
          <w:szCs w:val="24"/>
        </w:rPr>
        <w:t>810,228,258.58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ith breakdown as follows (see Table 2):</w:t>
      </w:r>
    </w:p>
    <w:p w14:paraId="56C41805" w14:textId="77777777" w:rsidR="002B2741" w:rsidRPr="00B273AA" w:rsidRDefault="002B2741" w:rsidP="002B2741">
      <w:pPr>
        <w:contextualSpacing/>
        <w:rPr>
          <w:rFonts w:ascii="Arial" w:eastAsia="Arial" w:hAnsi="Arial" w:cs="Arial"/>
          <w:sz w:val="24"/>
          <w:szCs w:val="24"/>
        </w:rPr>
      </w:pPr>
    </w:p>
    <w:p w14:paraId="3BDA63F0" w14:textId="77777777" w:rsidR="002B2741" w:rsidRDefault="002B2741" w:rsidP="002B2741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andby Funds</w:t>
      </w:r>
    </w:p>
    <w:p w14:paraId="4438CC26" w14:textId="77777777" w:rsidR="002B2741" w:rsidRPr="00081CCD" w:rsidRDefault="002B2741" w:rsidP="002B2741">
      <w:pPr>
        <w:ind w:left="360"/>
        <w:contextualSpacing/>
        <w:rPr>
          <w:rFonts w:ascii="Arial" w:eastAsia="Arial" w:hAnsi="Arial" w:cs="Arial"/>
          <w:sz w:val="24"/>
          <w:szCs w:val="24"/>
        </w:rPr>
      </w:pPr>
      <w:r w:rsidRPr="00081CCD">
        <w:rPr>
          <w:rFonts w:ascii="Arial" w:eastAsia="Arial" w:hAnsi="Arial" w:cs="Arial"/>
          <w:sz w:val="24"/>
          <w:szCs w:val="24"/>
        </w:rPr>
        <w:t xml:space="preserve">A total of </w:t>
      </w:r>
      <w:r w:rsidRPr="00081CCD">
        <w:rPr>
          <w:rFonts w:ascii="Arial" w:eastAsia="Arial" w:hAnsi="Arial" w:cs="Arial"/>
          <w:b/>
          <w:sz w:val="24"/>
          <w:szCs w:val="24"/>
        </w:rPr>
        <w:t>₱</w:t>
      </w:r>
      <w:r w:rsidRPr="00081CCD">
        <w:rPr>
          <w:rFonts w:ascii="Arial" w:eastAsia="Arial" w:hAnsi="Arial" w:cs="Arial"/>
          <w:b/>
          <w:bCs/>
          <w:sz w:val="24"/>
          <w:szCs w:val="24"/>
        </w:rPr>
        <w:t xml:space="preserve">226,127,488.27 </w:t>
      </w:r>
      <w:r w:rsidRPr="00081CCD">
        <w:rPr>
          <w:rFonts w:ascii="Arial" w:eastAsia="Arial" w:hAnsi="Arial" w:cs="Arial"/>
          <w:b/>
          <w:sz w:val="24"/>
          <w:szCs w:val="24"/>
        </w:rPr>
        <w:t>standby funds</w:t>
      </w:r>
      <w:r w:rsidRPr="00081CCD">
        <w:rPr>
          <w:rFonts w:ascii="Arial" w:eastAsia="Arial" w:hAnsi="Arial" w:cs="Arial"/>
          <w:sz w:val="24"/>
          <w:szCs w:val="24"/>
        </w:rPr>
        <w:t xml:space="preserve"> in the CO and FOs. Of the said amount </w:t>
      </w:r>
      <w:r w:rsidRPr="00081CCD">
        <w:rPr>
          <w:rFonts w:ascii="Arial" w:eastAsia="Arial" w:hAnsi="Arial" w:cs="Arial"/>
          <w:b/>
          <w:sz w:val="24"/>
          <w:szCs w:val="24"/>
        </w:rPr>
        <w:t xml:space="preserve">₱184,762,513.19 </w:t>
      </w:r>
      <w:r w:rsidRPr="00081CCD">
        <w:rPr>
          <w:rFonts w:ascii="Arial" w:eastAsia="Arial" w:hAnsi="Arial" w:cs="Arial"/>
          <w:sz w:val="24"/>
          <w:szCs w:val="24"/>
        </w:rPr>
        <w:t xml:space="preserve">is the available </w:t>
      </w:r>
      <w:r w:rsidRPr="00081CCD">
        <w:rPr>
          <w:rFonts w:ascii="Arial" w:eastAsia="Arial" w:hAnsi="Arial" w:cs="Arial"/>
          <w:b/>
          <w:sz w:val="24"/>
          <w:szCs w:val="24"/>
        </w:rPr>
        <w:t>Quick Response Fund (QRF)</w:t>
      </w:r>
      <w:r w:rsidRPr="00081CCD">
        <w:rPr>
          <w:rFonts w:ascii="Arial" w:eastAsia="Arial" w:hAnsi="Arial" w:cs="Arial"/>
          <w:sz w:val="24"/>
          <w:szCs w:val="24"/>
        </w:rPr>
        <w:t xml:space="preserve"> in the CO.</w:t>
      </w:r>
    </w:p>
    <w:p w14:paraId="51FC9F1A" w14:textId="77777777" w:rsidR="002B2741" w:rsidRDefault="002B2741" w:rsidP="002B2741">
      <w:pPr>
        <w:ind w:left="360"/>
        <w:contextualSpacing/>
        <w:rPr>
          <w:rFonts w:ascii="Arial" w:eastAsia="Arial" w:hAnsi="Arial" w:cs="Arial"/>
          <w:b/>
          <w:sz w:val="24"/>
          <w:szCs w:val="24"/>
        </w:rPr>
      </w:pPr>
    </w:p>
    <w:p w14:paraId="6370855B" w14:textId="77777777" w:rsidR="002B2741" w:rsidRDefault="002B2741" w:rsidP="002B2741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ockpiles</w:t>
      </w:r>
    </w:p>
    <w:p w14:paraId="6EB8D6E3" w14:textId="77777777" w:rsidR="002B2741" w:rsidRDefault="002B2741" w:rsidP="002B2741">
      <w:pPr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 total of </w:t>
      </w:r>
      <w:r w:rsidRPr="00081CCD">
        <w:rPr>
          <w:rFonts w:ascii="Arial" w:eastAsia="Arial" w:hAnsi="Arial" w:cs="Arial"/>
          <w:b/>
          <w:bCs/>
          <w:color w:val="0070C0"/>
          <w:sz w:val="24"/>
          <w:szCs w:val="24"/>
        </w:rPr>
        <w:t>279,186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family food packs (FFPs)</w:t>
      </w:r>
      <w:r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mounting to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Pr="00081CCD">
        <w:rPr>
          <w:rFonts w:ascii="Arial" w:eastAsia="Arial" w:hAnsi="Arial" w:cs="Arial"/>
          <w:b/>
          <w:bCs/>
          <w:color w:val="0070C0"/>
          <w:sz w:val="24"/>
          <w:szCs w:val="24"/>
        </w:rPr>
        <w:t>128,833,603.61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other food items </w:t>
      </w:r>
      <w:r>
        <w:rPr>
          <w:rFonts w:ascii="Arial" w:eastAsia="Arial" w:hAnsi="Arial" w:cs="Arial"/>
          <w:sz w:val="24"/>
          <w:szCs w:val="24"/>
        </w:rPr>
        <w:t>amounting t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Pr="00081CCD">
        <w:rPr>
          <w:rFonts w:ascii="Arial" w:eastAsia="Arial" w:hAnsi="Arial" w:cs="Arial"/>
          <w:b/>
          <w:bCs/>
          <w:color w:val="0070C0"/>
          <w:sz w:val="24"/>
          <w:szCs w:val="24"/>
        </w:rPr>
        <w:t>183,854,295.38</w:t>
      </w:r>
      <w:r w:rsidRPr="00F7588A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nd 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non-food items (FNIs) </w:t>
      </w:r>
      <w:r>
        <w:rPr>
          <w:rFonts w:ascii="Arial" w:eastAsia="Arial" w:hAnsi="Arial" w:cs="Arial"/>
          <w:sz w:val="24"/>
          <w:szCs w:val="24"/>
        </w:rPr>
        <w:t>amounting t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Pr="00081CCD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271,412,871.32 </w:t>
      </w:r>
      <w:r>
        <w:rPr>
          <w:rFonts w:ascii="Arial" w:eastAsia="Arial" w:hAnsi="Arial" w:cs="Arial"/>
          <w:sz w:val="24"/>
          <w:szCs w:val="24"/>
        </w:rPr>
        <w:t>are available.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</w:p>
    <w:p w14:paraId="4418B2B5" w14:textId="77777777" w:rsidR="002B2741" w:rsidRDefault="002B2741" w:rsidP="002B2741">
      <w:pPr>
        <w:ind w:left="360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028CA77E" w14:textId="77777777" w:rsidR="002B2741" w:rsidRDefault="002B2741" w:rsidP="002B2741">
      <w:pPr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920" w:type="pct"/>
        <w:tblInd w:w="355" w:type="dxa"/>
        <w:tblLook w:val="04A0" w:firstRow="1" w:lastRow="0" w:firstColumn="1" w:lastColumn="0" w:noHBand="0" w:noVBand="1"/>
      </w:tblPr>
      <w:tblGrid>
        <w:gridCol w:w="1251"/>
        <w:gridCol w:w="1515"/>
        <w:gridCol w:w="997"/>
        <w:gridCol w:w="1515"/>
        <w:gridCol w:w="1515"/>
        <w:gridCol w:w="1515"/>
        <w:gridCol w:w="1279"/>
      </w:tblGrid>
      <w:tr w:rsidR="002B2741" w:rsidRPr="002B2741" w14:paraId="4C06E728" w14:textId="77777777" w:rsidTr="00B92CDF">
        <w:trPr>
          <w:trHeight w:val="20"/>
          <w:tblHeader/>
        </w:trPr>
        <w:tc>
          <w:tcPr>
            <w:tcW w:w="65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902492A" w14:textId="77777777" w:rsidR="002B2741" w:rsidRPr="002B2741" w:rsidRDefault="002B2741" w:rsidP="002B2741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REGIONAL / FIELD OFFICE</w:t>
            </w:r>
          </w:p>
        </w:tc>
        <w:tc>
          <w:tcPr>
            <w:tcW w:w="79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7BDB98A" w14:textId="77777777" w:rsidR="002B2741" w:rsidRPr="002B2741" w:rsidRDefault="002B2741" w:rsidP="002B2741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STANDBY FUNDS </w:t>
            </w:r>
          </w:p>
        </w:tc>
        <w:tc>
          <w:tcPr>
            <w:tcW w:w="131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4838F1D" w14:textId="77777777" w:rsidR="002B2741" w:rsidRPr="002B2741" w:rsidRDefault="002B2741" w:rsidP="002B2741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FAMILY FOOD PACKS </w:t>
            </w:r>
          </w:p>
        </w:tc>
        <w:tc>
          <w:tcPr>
            <w:tcW w:w="7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6163D47" w14:textId="77777777" w:rsidR="002B2741" w:rsidRPr="002B2741" w:rsidRDefault="002B2741" w:rsidP="002B2741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OTHER FOOD ITEMS </w:t>
            </w:r>
          </w:p>
        </w:tc>
        <w:tc>
          <w:tcPr>
            <w:tcW w:w="7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E399C4B" w14:textId="77777777" w:rsidR="002B2741" w:rsidRPr="002B2741" w:rsidRDefault="002B2741" w:rsidP="002B2741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NON-FOOD RELIEF ITEMS </w:t>
            </w:r>
          </w:p>
        </w:tc>
        <w:tc>
          <w:tcPr>
            <w:tcW w:w="66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32DB85F" w14:textId="77777777" w:rsidR="002B2741" w:rsidRPr="002B2741" w:rsidRDefault="002B2741" w:rsidP="002B2741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TOTAL STANDBY FUNDS &amp; STOCKPILE </w:t>
            </w:r>
          </w:p>
        </w:tc>
      </w:tr>
      <w:tr w:rsidR="002B2741" w:rsidRPr="002B2741" w14:paraId="37F66E6F" w14:textId="77777777" w:rsidTr="00B92CDF">
        <w:trPr>
          <w:trHeight w:val="20"/>
          <w:tblHeader/>
        </w:trPr>
        <w:tc>
          <w:tcPr>
            <w:tcW w:w="65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FDED0C8" w14:textId="77777777" w:rsidR="002B2741" w:rsidRPr="002B2741" w:rsidRDefault="002B2741" w:rsidP="002B2741">
            <w:pPr>
              <w:contextualSpacing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9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1FC6E08" w14:textId="77777777" w:rsidR="002B2741" w:rsidRPr="002B2741" w:rsidRDefault="002B2741" w:rsidP="002B2741">
            <w:pPr>
              <w:contextualSpacing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C161FE5" w14:textId="77777777" w:rsidR="002B2741" w:rsidRPr="002B2741" w:rsidRDefault="002B2741" w:rsidP="002B2741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QUANTITY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7D258C0" w14:textId="77777777" w:rsidR="002B2741" w:rsidRPr="002B2741" w:rsidRDefault="002B2741" w:rsidP="002B2741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TOTAL COST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BA39F4F" w14:textId="77777777" w:rsidR="002B2741" w:rsidRPr="002B2741" w:rsidRDefault="002B2741" w:rsidP="002B2741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TOTAL COST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F236036" w14:textId="77777777" w:rsidR="002B2741" w:rsidRPr="002B2741" w:rsidRDefault="002B2741" w:rsidP="002B2741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 xml:space="preserve"> TOTAL COST </w:t>
            </w:r>
          </w:p>
        </w:tc>
        <w:tc>
          <w:tcPr>
            <w:tcW w:w="66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B2EA82C" w14:textId="77777777" w:rsidR="002B2741" w:rsidRPr="002B2741" w:rsidRDefault="002B2741" w:rsidP="002B2741">
            <w:pPr>
              <w:contextualSpacing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</w:p>
        </w:tc>
      </w:tr>
      <w:tr w:rsidR="002B2741" w:rsidRPr="002B2741" w14:paraId="6396CCA2" w14:textId="77777777" w:rsidTr="00B92CDF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F778FC" w14:textId="77777777" w:rsidR="002B2741" w:rsidRPr="002B2741" w:rsidRDefault="002B2741" w:rsidP="002B2741">
            <w:pPr>
              <w:contextualSpacing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  <w:t>TOTAL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E91B29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2B2741">
              <w:rPr>
                <w:rFonts w:ascii="Arial Narrow" w:hAnsi="Arial Narrow"/>
                <w:b/>
                <w:bCs/>
                <w:sz w:val="18"/>
                <w:szCs w:val="18"/>
              </w:rPr>
              <w:t>226,127,488.27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C3D5E6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2B2741">
              <w:rPr>
                <w:rFonts w:ascii="Arial Narrow" w:hAnsi="Arial Narrow"/>
                <w:b/>
                <w:bCs/>
                <w:sz w:val="18"/>
                <w:szCs w:val="18"/>
              </w:rPr>
              <w:t>279,186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F1C8DE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bookmarkStart w:id="1" w:name="_Hlk56000005"/>
            <w:r w:rsidRPr="002B2741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128,833,603.61 </w:t>
            </w:r>
            <w:bookmarkEnd w:id="1"/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3F792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2B2741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183,854,295.38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2D4686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2B2741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271,412,871.3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75C25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2B2741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810,228,258.58 </w:t>
            </w:r>
          </w:p>
        </w:tc>
      </w:tr>
      <w:tr w:rsidR="002B2741" w:rsidRPr="002B2741" w14:paraId="64017B3D" w14:textId="77777777" w:rsidTr="00B92CDF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3550D9" w14:textId="77777777" w:rsidR="002B2741" w:rsidRPr="002B2741" w:rsidRDefault="002B2741" w:rsidP="002B2741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sz w:val="18"/>
                <w:szCs w:val="18"/>
              </w:rPr>
              <w:lastRenderedPageBreak/>
              <w:t>Central Office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B612F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184,762,513.19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7C2570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2B2741">
              <w:rPr>
                <w:rFonts w:ascii="Arial Narrow" w:hAnsi="Arial Narrow"/>
                <w:b/>
                <w:bCs/>
                <w:sz w:val="18"/>
                <w:szCs w:val="18"/>
              </w:rPr>
              <w:t>-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4F99B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2B2741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D86076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2B2741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F96EB3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b/>
                <w:bCs/>
                <w:sz w:val="18"/>
                <w:szCs w:val="18"/>
              </w:rPr>
            </w:pPr>
            <w:r w:rsidRPr="002B2741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-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8AF15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184,762,513.19 </w:t>
            </w:r>
          </w:p>
        </w:tc>
      </w:tr>
      <w:tr w:rsidR="002B2741" w:rsidRPr="002B2741" w14:paraId="19D9BC71" w14:textId="77777777" w:rsidTr="00B92CDF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1BF5C" w14:textId="77777777" w:rsidR="002B2741" w:rsidRPr="002B2741" w:rsidRDefault="002B2741" w:rsidP="002B2741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sz w:val="18"/>
                <w:szCs w:val="18"/>
              </w:rPr>
              <w:t>NRLMB - NROC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76EAFD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21B916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17,956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65E48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8,683,376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BA919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19,223,201.44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332615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72,760,658.2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48D32A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100,667,235.69 </w:t>
            </w:r>
          </w:p>
        </w:tc>
      </w:tr>
      <w:tr w:rsidR="002B2741" w:rsidRPr="002B2741" w14:paraId="0C129C67" w14:textId="77777777" w:rsidTr="00B92CDF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1EE7C8" w14:textId="77777777" w:rsidR="002B2741" w:rsidRPr="002B2741" w:rsidRDefault="002B2741" w:rsidP="002B2741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sz w:val="18"/>
                <w:szCs w:val="18"/>
              </w:rPr>
              <w:t>NRLMB - VDRC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AECE5B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-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2F45B6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11,447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229FD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5,075,185.63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1A4B4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6,858,559.33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86668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3,145,887.2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7D7586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15,079,632.16 </w:t>
            </w:r>
          </w:p>
        </w:tc>
      </w:tr>
      <w:tr w:rsidR="002B2741" w:rsidRPr="002B2741" w14:paraId="0B7529D1" w14:textId="77777777" w:rsidTr="00B92CDF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6E5AC" w14:textId="77777777" w:rsidR="002B2741" w:rsidRPr="002B2741" w:rsidRDefault="002B2741" w:rsidP="002B2741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sz w:val="18"/>
                <w:szCs w:val="18"/>
              </w:rPr>
              <w:t>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A5D18C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3,000,455.20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4CE70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9,147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506BB7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4,589,239.8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11AD5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155,738.3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AF1E91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30,061,846.7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47B91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37,807,280.07 </w:t>
            </w:r>
          </w:p>
        </w:tc>
      </w:tr>
      <w:tr w:rsidR="002B2741" w:rsidRPr="002B2741" w14:paraId="64337599" w14:textId="77777777" w:rsidTr="00B92CDF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D1FCFC" w14:textId="77777777" w:rsidR="002B2741" w:rsidRPr="002B2741" w:rsidRDefault="002B2741" w:rsidP="002B2741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sz w:val="18"/>
                <w:szCs w:val="18"/>
              </w:rPr>
              <w:t>I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E32305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1,165,138.79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337A2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26,084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9F9E6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13,276,656.06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4C14C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968,022.68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E86B28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5,510,398.9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3C2C2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20,920,216.48 </w:t>
            </w:r>
          </w:p>
        </w:tc>
      </w:tr>
      <w:tr w:rsidR="002B2741" w:rsidRPr="002B2741" w14:paraId="786F67E7" w14:textId="77777777" w:rsidTr="00B92CDF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3368B8" w14:textId="77777777" w:rsidR="002B2741" w:rsidRPr="002B2741" w:rsidRDefault="002B2741" w:rsidP="002B2741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sz w:val="18"/>
                <w:szCs w:val="18"/>
              </w:rPr>
              <w:t>II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5112B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3,305,028.74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B06C8C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2,754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410D19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1,114,554.47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A07AE9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5,161,085.86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97F5D2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5,022,278.9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BE1D1A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14,602,948.05 </w:t>
            </w:r>
          </w:p>
        </w:tc>
      </w:tr>
      <w:tr w:rsidR="002B2741" w:rsidRPr="002B2741" w14:paraId="0D480A9D" w14:textId="77777777" w:rsidTr="00B92CDF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F1FF14" w14:textId="77777777" w:rsidR="002B2741" w:rsidRPr="002B2741" w:rsidRDefault="002B2741" w:rsidP="002B2741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sz w:val="18"/>
                <w:szCs w:val="18"/>
              </w:rPr>
              <w:t>CALABARZON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D38D57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3,000,000.00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20BBB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4,384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E90FEE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1,760,696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4CED8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5,116,247.92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4FDC7B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4,069,663.1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A345F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13,946,607.04 </w:t>
            </w:r>
          </w:p>
        </w:tc>
      </w:tr>
      <w:tr w:rsidR="002B2741" w:rsidRPr="002B2741" w14:paraId="2034C8AD" w14:textId="77777777" w:rsidTr="00B92CDF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BE44E" w14:textId="77777777" w:rsidR="002B2741" w:rsidRPr="002B2741" w:rsidRDefault="002B2741" w:rsidP="002B2741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sz w:val="18"/>
                <w:szCs w:val="18"/>
              </w:rPr>
              <w:t>MIMAROP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251CF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2,455,394.58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096B5C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26,108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87752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11,748,60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B668E4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2,061,634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E2E670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5,004,948.8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F614E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21,270,577.38 </w:t>
            </w:r>
          </w:p>
        </w:tc>
      </w:tr>
      <w:tr w:rsidR="002B2741" w:rsidRPr="002B2741" w14:paraId="5030F3AE" w14:textId="77777777" w:rsidTr="00B92CDF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03586F" w14:textId="77777777" w:rsidR="002B2741" w:rsidRPr="002B2741" w:rsidRDefault="002B2741" w:rsidP="002B2741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sz w:val="18"/>
                <w:szCs w:val="18"/>
              </w:rPr>
              <w:t>V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646E05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3,000,000.00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DD8B89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25,297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3ED8D0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13,012,842.24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09FCB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1,053,537.41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CF0EBB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19,955,129.9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74E98F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37,021,509.55 </w:t>
            </w:r>
          </w:p>
        </w:tc>
      </w:tr>
      <w:tr w:rsidR="002B2741" w:rsidRPr="002B2741" w14:paraId="31115CD4" w14:textId="77777777" w:rsidTr="00B92CDF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01473C" w14:textId="77777777" w:rsidR="002B2741" w:rsidRPr="002B2741" w:rsidRDefault="002B2741" w:rsidP="002B2741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sz w:val="18"/>
                <w:szCs w:val="18"/>
              </w:rPr>
              <w:t>V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16874A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3,000,051.68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50E817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53,865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E4A744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19,456,552.08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F1A2E2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71,489,146.98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2A75E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5,890,820.3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DBB73C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99,836,571.05 </w:t>
            </w:r>
          </w:p>
        </w:tc>
      </w:tr>
      <w:tr w:rsidR="002B2741" w:rsidRPr="002B2741" w14:paraId="43909FCC" w14:textId="77777777" w:rsidTr="00B92CDF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2F74D" w14:textId="77777777" w:rsidR="002B2741" w:rsidRPr="002B2741" w:rsidRDefault="002B2741" w:rsidP="002B2741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sz w:val="18"/>
                <w:szCs w:val="18"/>
              </w:rPr>
              <w:t>VI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7606FD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1,750,544.27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F6CC5D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28,984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ADBF6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12,608,04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A52D7C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8,087,639.8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E9B9A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9,357,840.6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344D91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31,804,064.72 </w:t>
            </w:r>
          </w:p>
        </w:tc>
      </w:tr>
      <w:tr w:rsidR="002B2741" w:rsidRPr="002B2741" w14:paraId="15D9D809" w14:textId="77777777" w:rsidTr="00B92CDF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F3326" w14:textId="77777777" w:rsidR="002B2741" w:rsidRPr="002B2741" w:rsidRDefault="002B2741" w:rsidP="002B2741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sz w:val="18"/>
                <w:szCs w:val="18"/>
              </w:rPr>
              <w:t>VII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9EAB5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3,194,543.00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DFA8A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19,494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189B4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10,584,340.92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EC84BF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7,878,269.9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AD82BC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19,360,193.4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D16A0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41,017,347.27 </w:t>
            </w:r>
          </w:p>
        </w:tc>
      </w:tr>
      <w:tr w:rsidR="002B2741" w:rsidRPr="002B2741" w14:paraId="1273EE64" w14:textId="77777777" w:rsidTr="00B92CDF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4197ED" w14:textId="77777777" w:rsidR="002B2741" w:rsidRPr="002B2741" w:rsidRDefault="002B2741" w:rsidP="002B2741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sz w:val="18"/>
                <w:szCs w:val="18"/>
              </w:rPr>
              <w:t>IX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E43F4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56,000.00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31ADDA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5,530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E73F3E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3,022,089.7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71E618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15,614,222.16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9505E1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6,413,392.8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0F5671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25,105,704.74 </w:t>
            </w:r>
          </w:p>
        </w:tc>
      </w:tr>
      <w:tr w:rsidR="002B2741" w:rsidRPr="002B2741" w14:paraId="516DF1ED" w14:textId="77777777" w:rsidTr="00B92CDF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8D34CB" w14:textId="77777777" w:rsidR="002B2741" w:rsidRPr="002B2741" w:rsidRDefault="002B2741" w:rsidP="002B2741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sz w:val="18"/>
                <w:szCs w:val="18"/>
              </w:rPr>
              <w:t>X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2F07A5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3,000,724.42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450BBF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20,960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E0912E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11,235,345.5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2E4FAD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13,863,590.41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38201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27,912,918.9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8F3841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56,012,579.27 </w:t>
            </w:r>
          </w:p>
        </w:tc>
      </w:tr>
      <w:tr w:rsidR="002B2741" w:rsidRPr="002B2741" w14:paraId="486821FD" w14:textId="77777777" w:rsidTr="00B92CDF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6E28C" w14:textId="77777777" w:rsidR="002B2741" w:rsidRPr="002B2741" w:rsidRDefault="002B2741" w:rsidP="002B2741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sz w:val="18"/>
                <w:szCs w:val="18"/>
              </w:rPr>
              <w:t>X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DD959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3,000,001.00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7DF90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4,593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85295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1,700,098.95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74EB9C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11,530,225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F6C1A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14,916,885.3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16A2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31,147,210.31 </w:t>
            </w:r>
          </w:p>
        </w:tc>
      </w:tr>
      <w:tr w:rsidR="002B2741" w:rsidRPr="002B2741" w14:paraId="1BEBE8D9" w14:textId="77777777" w:rsidTr="00B92CDF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ECB848" w14:textId="77777777" w:rsidR="002B2741" w:rsidRPr="002B2741" w:rsidRDefault="002B2741" w:rsidP="002B2741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sz w:val="18"/>
                <w:szCs w:val="18"/>
              </w:rPr>
              <w:t>XII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68609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3,000,513.85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30E5FB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2,078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39871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1,142,900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2BDAC1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2,228,234.59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73DE53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10,899,586.5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25098C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17,271,234.98 </w:t>
            </w:r>
          </w:p>
        </w:tc>
      </w:tr>
      <w:tr w:rsidR="002B2741" w:rsidRPr="002B2741" w14:paraId="0148AE40" w14:textId="77777777" w:rsidTr="00B92CDF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08E05" w14:textId="77777777" w:rsidR="002B2741" w:rsidRPr="002B2741" w:rsidRDefault="002B2741" w:rsidP="002B2741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sz w:val="18"/>
                <w:szCs w:val="18"/>
              </w:rPr>
              <w:t>CARAGA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530B4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3,000,740.55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0A4FE6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8,816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7CA3F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4,730,896.0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06CCBA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6,679,909.63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8AD06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16,059,303.9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429486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30,470,850.15 </w:t>
            </w:r>
          </w:p>
        </w:tc>
      </w:tr>
      <w:tr w:rsidR="002B2741" w:rsidRPr="002B2741" w14:paraId="739BE80E" w14:textId="77777777" w:rsidTr="00B92CDF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1915C" w14:textId="77777777" w:rsidR="002B2741" w:rsidRPr="002B2741" w:rsidRDefault="002B2741" w:rsidP="002B2741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sz w:val="18"/>
                <w:szCs w:val="18"/>
              </w:rPr>
              <w:t>NC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425489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2,229,439.00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1D01B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-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96875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-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949BD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3,597,574.50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EAD9B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5,741,232.7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6D3E6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11,568,246.28 </w:t>
            </w:r>
          </w:p>
        </w:tc>
      </w:tr>
      <w:tr w:rsidR="002B2741" w:rsidRPr="002B2741" w14:paraId="13B88405" w14:textId="77777777" w:rsidTr="00B92CDF">
        <w:trPr>
          <w:trHeight w:val="2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2688F" w14:textId="77777777" w:rsidR="002B2741" w:rsidRPr="002B2741" w:rsidRDefault="002B2741" w:rsidP="002B2741">
            <w:pPr>
              <w:contextualSpacing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eastAsia="Times New Roman" w:hAnsi="Arial Narrow" w:cs="Arial"/>
                <w:sz w:val="18"/>
                <w:szCs w:val="18"/>
              </w:rPr>
              <w:t>CAR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11F903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3,206,400.00</w:t>
            </w:r>
          </w:p>
        </w:tc>
        <w:tc>
          <w:tcPr>
            <w:tcW w:w="5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AB15F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>11,689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C355B6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5,092,190.26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BC1CE8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2,287,455.47 </w:t>
            </w:r>
          </w:p>
        </w:tc>
        <w:tc>
          <w:tcPr>
            <w:tcW w:w="7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ADB86F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 9,329,884.4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897774" w14:textId="77777777" w:rsidR="002B2741" w:rsidRPr="002B2741" w:rsidRDefault="002B2741" w:rsidP="002B2741">
            <w:pPr>
              <w:contextualSpacing/>
              <w:jc w:val="right"/>
              <w:rPr>
                <w:rFonts w:ascii="Arial Narrow" w:eastAsia="Times New Roman" w:hAnsi="Arial Narrow" w:cs="Arial"/>
                <w:sz w:val="18"/>
                <w:szCs w:val="18"/>
              </w:rPr>
            </w:pPr>
            <w:r w:rsidRPr="002B2741">
              <w:rPr>
                <w:rFonts w:ascii="Arial Narrow" w:hAnsi="Arial Narrow"/>
                <w:sz w:val="18"/>
                <w:szCs w:val="18"/>
              </w:rPr>
              <w:t xml:space="preserve">19,915,930.20 </w:t>
            </w:r>
          </w:p>
        </w:tc>
      </w:tr>
    </w:tbl>
    <w:p w14:paraId="28AD766E" w14:textId="77777777" w:rsidR="002B2741" w:rsidRDefault="002B2741" w:rsidP="002B2741">
      <w:pPr>
        <w:ind w:left="360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>Note: The Inventory Summary is as of 11 November 2020, 3PM.</w:t>
      </w:r>
    </w:p>
    <w:p w14:paraId="3D0CEACB" w14:textId="30DAE670" w:rsidR="0006516C" w:rsidRPr="002B2741" w:rsidRDefault="002B2741" w:rsidP="002B2741">
      <w:pPr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5854CAB8" w14:textId="774B314D" w:rsidR="009702AE" w:rsidRDefault="003E4C18" w:rsidP="0006516C">
      <w:pPr>
        <w:spacing w:after="120" w:line="240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25E5BAF8" w14:textId="77777777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4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6081A730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:rsidRPr="009D14B5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3C101DC5" w:rsidR="009702AE" w:rsidRPr="00A3797B" w:rsidRDefault="009D14B5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A3797B">
              <w:rPr>
                <w:rFonts w:ascii="Arial" w:eastAsia="Arial" w:hAnsi="Arial" w:cs="Arial"/>
                <w:color w:val="0070C0"/>
                <w:sz w:val="20"/>
                <w:szCs w:val="20"/>
              </w:rPr>
              <w:t>1</w:t>
            </w:r>
            <w:r w:rsidR="00A3797B" w:rsidRPr="00A3797B">
              <w:rPr>
                <w:rFonts w:ascii="Arial" w:eastAsia="Arial" w:hAnsi="Arial" w:cs="Arial"/>
                <w:color w:val="0070C0"/>
                <w:sz w:val="20"/>
                <w:szCs w:val="20"/>
              </w:rPr>
              <w:t>1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5456ED" w:rsidRPr="00A3797B">
              <w:rPr>
                <w:rFonts w:ascii="Arial" w:eastAsia="Arial" w:hAnsi="Arial" w:cs="Arial"/>
                <w:color w:val="0070C0"/>
                <w:sz w:val="20"/>
                <w:szCs w:val="20"/>
              </w:rPr>
              <w:t>Novem</w:t>
            </w:r>
            <w:r w:rsidR="00DB35C7" w:rsidRPr="00A3797B">
              <w:rPr>
                <w:rFonts w:ascii="Arial" w:eastAsia="Arial" w:hAnsi="Arial" w:cs="Arial"/>
                <w:color w:val="0070C0"/>
                <w:sz w:val="20"/>
                <w:szCs w:val="20"/>
              </w:rPr>
              <w:t>be</w:t>
            </w:r>
            <w:r w:rsidR="0096795E" w:rsidRPr="00A3797B">
              <w:rPr>
                <w:rFonts w:ascii="Arial" w:eastAsia="Arial" w:hAnsi="Arial" w:cs="Arial"/>
                <w:color w:val="0070C0"/>
                <w:sz w:val="20"/>
                <w:szCs w:val="20"/>
              </w:rPr>
              <w:t>r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67687B42" w:rsidR="0030572E" w:rsidRPr="00A3797B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isaster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Management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Bureau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(DRMB)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LU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lert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00DF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00DF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00DF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00DF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s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047F7687" w14:textId="3AD4B726" w:rsidR="00D07395" w:rsidRPr="00A3797B" w:rsidRDefault="00D07395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SWD-DRMB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isaster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Support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ivisio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(DOSD)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e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ownloading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fund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SWD</w:t>
            </w:r>
            <w:r w:rsidR="00E84569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-FOs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2637C82A" w14:textId="1ACD06E9" w:rsidR="00F96844" w:rsidRPr="00A3797B" w:rsidRDefault="003E4C18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RMB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enter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(</w:t>
            </w:r>
            <w:proofErr w:type="spellStart"/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pCen</w:t>
            </w:r>
            <w:proofErr w:type="spellEnd"/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)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24/7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virtual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losely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National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esourc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Logistic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Management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Bureau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(NRLMB)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SW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Fiel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ffice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significant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update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00DF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7800DF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s</w:t>
            </w:r>
            <w:r w:rsidR="00DE7EE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23A5FCC3" w14:textId="296806ED" w:rsidR="005B07B2" w:rsidRPr="00A3797B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SWD-DRMB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C0ABF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Preparednes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C0ABF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C0ABF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C0ABF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ivisio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C0ABF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(PRD)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RMB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ivision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e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ffice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updating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00DF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standby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00DF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funds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082E1401" w14:textId="2B2C1BDA" w:rsidR="00683853" w:rsidRPr="00A3797B" w:rsidRDefault="005B07B2" w:rsidP="00394069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SWD-DRMB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OS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RMB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ivision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e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ffice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eplenishment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13F5B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standby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13F5B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funds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088203E2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7F2150D4" w:rsidR="009702AE" w:rsidRPr="00A3797B" w:rsidRDefault="009D14B5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A3797B">
              <w:rPr>
                <w:rFonts w:ascii="Arial" w:eastAsia="Arial" w:hAnsi="Arial" w:cs="Arial"/>
                <w:color w:val="0070C0"/>
                <w:sz w:val="20"/>
                <w:szCs w:val="20"/>
              </w:rPr>
              <w:t>1</w:t>
            </w:r>
            <w:r w:rsidR="00A3797B" w:rsidRPr="00A3797B">
              <w:rPr>
                <w:rFonts w:ascii="Arial" w:eastAsia="Arial" w:hAnsi="Arial" w:cs="Arial"/>
                <w:color w:val="0070C0"/>
                <w:sz w:val="20"/>
                <w:szCs w:val="20"/>
              </w:rPr>
              <w:t>1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0F3763" w:rsidRPr="00A3797B">
              <w:rPr>
                <w:rFonts w:ascii="Arial" w:eastAsia="Arial" w:hAnsi="Arial" w:cs="Arial"/>
                <w:color w:val="0070C0"/>
                <w:sz w:val="20"/>
                <w:szCs w:val="20"/>
              </w:rPr>
              <w:t>November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0F3763" w:rsidRPr="00A3797B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72EBDEF6" w:rsidR="009702AE" w:rsidRPr="00A3797B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SWD-NRLMB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epacking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good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possibl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ation.</w:t>
            </w:r>
          </w:p>
          <w:p w14:paraId="3E3D93E0" w14:textId="17726C47" w:rsidR="00B52894" w:rsidRPr="00A3797B" w:rsidRDefault="003E4C18" w:rsidP="00394069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SWD-NRLMB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logistical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atio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FO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elivering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FFP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63392B44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7BA30961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394EAEE2" w:rsidR="009702AE" w:rsidRPr="000D4C01" w:rsidRDefault="0045486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D4C01">
              <w:rPr>
                <w:rFonts w:ascii="Arial" w:eastAsia="Arial" w:hAnsi="Arial" w:cs="Arial"/>
                <w:color w:val="0070C0"/>
                <w:sz w:val="20"/>
                <w:szCs w:val="20"/>
              </w:rPr>
              <w:t>1</w:t>
            </w:r>
            <w:r w:rsidR="000D4C01" w:rsidRPr="000D4C01">
              <w:rPr>
                <w:rFonts w:ascii="Arial" w:eastAsia="Arial" w:hAnsi="Arial" w:cs="Arial"/>
                <w:color w:val="0070C0"/>
                <w:sz w:val="20"/>
                <w:szCs w:val="20"/>
              </w:rPr>
              <w:t>1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591A3D" w:rsidRPr="000D4C01">
              <w:rPr>
                <w:rFonts w:ascii="Arial" w:eastAsia="Arial" w:hAnsi="Arial" w:cs="Arial"/>
                <w:color w:val="0070C0"/>
                <w:sz w:val="20"/>
                <w:szCs w:val="20"/>
              </w:rPr>
              <w:t>Novem</w:t>
            </w:r>
            <w:r w:rsidR="0096795E" w:rsidRPr="000D4C01">
              <w:rPr>
                <w:rFonts w:ascii="Arial" w:eastAsia="Arial" w:hAnsi="Arial" w:cs="Arial"/>
                <w:color w:val="0070C0"/>
                <w:sz w:val="20"/>
                <w:szCs w:val="20"/>
              </w:rPr>
              <w:t>ber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96795E" w:rsidRPr="000D4C01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F6BF60" w14:textId="61CD10F0" w:rsidR="009702AE" w:rsidRPr="000D4C01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NCR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deployed</w:t>
            </w:r>
            <w:r w:rsidR="001460B0" w:rsidRPr="000D4C0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405D" w:rsidRPr="000D4C0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</w:t>
            </w:r>
            <w:r w:rsidR="000D4C0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1460B0" w:rsidRPr="000D4C0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taff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on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45486D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91A3D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5F4D7A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food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non-food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item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(FNFI)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ation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partners.</w:t>
            </w:r>
          </w:p>
          <w:p w14:paraId="7618A122" w14:textId="415EDDD6" w:rsidR="009702AE" w:rsidRPr="000D4C01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Asian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Development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Bank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(ADB)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donated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$5,000,000.00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or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approximately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₱250,000,000.00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worth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goods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ation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Metro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Manila.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DSWD-NRLMB,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Philippin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Army,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NCR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working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ogether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lastRenderedPageBreak/>
              <w:t>facilitating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delivery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said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goods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form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bags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ric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(50kg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per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bag).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reporting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ime,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following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2B2741" w:rsidRPr="002B2741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2B2741" w:rsidRDefault="0071152D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74D5B54F" w:rsidR="009702AE" w:rsidRPr="002B2741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1460B0"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1460B0"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77184258" w:rsidR="009702AE" w:rsidRPr="002B2741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1460B0"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1460B0"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666DCC9F" w:rsidR="009702AE" w:rsidRPr="002B2741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1460B0"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1460B0"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  <w:r w:rsidR="001460B0"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18C66AA2" w:rsidR="009702AE" w:rsidRPr="002B2741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1460B0"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1460B0"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</w:tr>
            <w:tr w:rsidR="002B2741" w:rsidRPr="002B2741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2B2741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2B2741" w:rsidRPr="002B2741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7E10AD42" w:rsidR="009702AE" w:rsidRPr="002B2741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Las</w:t>
                  </w:r>
                  <w:r w:rsidR="001460B0"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Piñas</w:t>
                  </w:r>
                  <w:proofErr w:type="spellEnd"/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2B2741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2B2741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2B2741" w:rsidRDefault="003E4C18" w:rsidP="00394069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2B2741" w:rsidRPr="002B2741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2B2741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2B2741" w:rsidRPr="002B2741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2B2741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2B2741" w:rsidRPr="002B2741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2B2741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2B2741" w:rsidRPr="002B2741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2B2741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2B2741" w:rsidRPr="002B2741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2B2741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proofErr w:type="spellStart"/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Navotas</w:t>
                  </w:r>
                  <w:proofErr w:type="spellEnd"/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2B2741" w:rsidRPr="002B2741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2B2741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2B2741" w:rsidRPr="002B2741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2B2741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2B2741" w:rsidRPr="002B2741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2B2741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2B2741" w:rsidRPr="002B2741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3410966D" w:rsidR="009702AE" w:rsidRPr="002B2741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San</w:t>
                  </w:r>
                  <w:r w:rsidR="001460B0"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2B2741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2B2741" w:rsidRDefault="009702AE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2B2741" w:rsidRPr="002B2741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2B2741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2B2741" w:rsidRPr="002B2741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2B2741" w:rsidRDefault="003E4C18" w:rsidP="00394069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2B2741" w:rsidRPr="002B2741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4FCF3D64" w:rsidR="009702AE" w:rsidRPr="002B2741" w:rsidRDefault="001460B0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42242CC2" w:rsidR="009702AE" w:rsidRPr="002B2741" w:rsidRDefault="001460B0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2B2741" w:rsidRDefault="003E4C18" w:rsidP="00394069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2B2741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305CB3D2" w:rsidR="009702AE" w:rsidRPr="000D4C01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NCR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ng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Joint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ask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Force-National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Capital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(JTR-NCR)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possibl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provision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rucks/vehicles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hauling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ransport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goods.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meantime,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som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hav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committed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own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rucks/vehicles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sam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purpose.</w:t>
            </w:r>
          </w:p>
          <w:p w14:paraId="33E6E4E3" w14:textId="37594091" w:rsidR="009702AE" w:rsidRPr="000D4C01" w:rsidRDefault="003E4C18" w:rsidP="00394069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NCR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ng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Philippin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National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Polic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(PNP)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ensur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safety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security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during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hauling,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transport,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unloading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0D4C01">
              <w:rPr>
                <w:rFonts w:ascii="Arial" w:eastAsia="Arial" w:hAnsi="Arial" w:cs="Arial"/>
                <w:color w:val="0070C0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2F9FF8C9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6FE07E61" w:rsidR="009702A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586A4BB1" w:rsidR="00A56F6E" w:rsidRPr="00591A3D" w:rsidRDefault="00A56F6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19958FD7" w:rsidR="00AD0337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3DDAC0C0" w:rsidR="00A56F6E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proofErr w:type="spellEnd"/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591A3D">
              <w:rPr>
                <w:rFonts w:ascii="Arial" w:eastAsia="Arial" w:hAnsi="Arial" w:cs="Arial"/>
                <w:sz w:val="20"/>
                <w:szCs w:val="19"/>
              </w:rPr>
              <w:t>TuGon</w:t>
            </w:r>
            <w:proofErr w:type="spellEnd"/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3B8B50C5" w14:textId="195415A1" w:rsidR="00870C3C" w:rsidRPr="00591A3D" w:rsidRDefault="00870C3C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0ED699F6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394069">
            <w:pP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2F3BB7D7" w:rsidR="00870C3C" w:rsidRPr="00591A3D" w:rsidRDefault="00870C3C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0E2147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26526BEC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412EFDA1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</w:t>
                  </w:r>
                  <w:proofErr w:type="spellStart"/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hP</w:t>
                  </w:r>
                  <w:proofErr w:type="spellEnd"/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)</w:t>
                  </w:r>
                </w:p>
              </w:tc>
            </w:tr>
            <w:tr w:rsidR="00591A3D" w:rsidRPr="00591A3D" w14:paraId="0B1339DD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187F861A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0E2147">
              <w:tc>
                <w:tcPr>
                  <w:tcW w:w="1370" w:type="pct"/>
                </w:tcPr>
                <w:p w14:paraId="7B9F982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0E2147">
              <w:tc>
                <w:tcPr>
                  <w:tcW w:w="1370" w:type="pct"/>
                </w:tcPr>
                <w:p w14:paraId="1CF9CA70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43B01394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1460B0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0E2147">
              <w:tc>
                <w:tcPr>
                  <w:tcW w:w="1370" w:type="pct"/>
                </w:tcPr>
                <w:p w14:paraId="14337F0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0E2147">
              <w:tc>
                <w:tcPr>
                  <w:tcW w:w="1370" w:type="pct"/>
                </w:tcPr>
                <w:p w14:paraId="004C8A68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4FD5FC6C" w:rsidR="00A56F6E" w:rsidRPr="00591A3D" w:rsidRDefault="00AD0337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71A4CFB6" w:rsidR="009702AE" w:rsidRPr="00905266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207D7ECC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3ACB6020" w:rsidR="009702AE" w:rsidRPr="00A3797B" w:rsidRDefault="00A241E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E2379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64772D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4772D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373626A6" w:rsidR="00BF30DE" w:rsidRPr="00A3797B" w:rsidRDefault="00C4572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endering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uty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ncident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Management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eam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O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1,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ity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Sa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Fernando,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La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Union.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updating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="003F71FC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egional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</w:t>
            </w:r>
            <w:r w:rsidR="003F71FC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eatment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f</w:t>
            </w:r>
            <w:r w:rsidR="0085546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cilities,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maps,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aily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eport</w:t>
            </w:r>
            <w:r w:rsidR="0085546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06FFB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OFs</w:t>
            </w:r>
            <w:r w:rsidR="00681484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ontact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racing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major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border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heckpoint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85546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lly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being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.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Likewise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los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MTs,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mong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IMT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DRRMC1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B1614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maintaine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smooth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gainst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4741F6A9" w14:textId="7048016E" w:rsidR="00F00838" w:rsidRPr="00A3797B" w:rsidRDefault="00F0083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ddition,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IMT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actic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Strategic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Planning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Meeting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</w:p>
          <w:p w14:paraId="373E00F4" w14:textId="7E6E9994" w:rsidR="000F3BF4" w:rsidRPr="00A3797B" w:rsidRDefault="000F3BF4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A241EA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19</w:t>
            </w:r>
            <w:r w:rsid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4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personnel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D16D6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n-duty/deploye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egion-wid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lastRenderedPageBreak/>
              <w:t>operation</w:t>
            </w:r>
            <w:r w:rsidR="00A1632C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</w:t>
            </w:r>
            <w:r w:rsidR="00A1632C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execut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MT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still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A1632C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035DF35E" w14:textId="7E5526FC" w:rsidR="00F0317F" w:rsidRPr="00A3797B" w:rsidRDefault="008F5C3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C11AF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A01EC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10</w:t>
            </w:r>
            <w:r w:rsidR="001460B0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7101D9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7</w:t>
            </w:r>
            <w:r w:rsidR="001460B0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FI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1</w:t>
            </w:r>
            <w:r w:rsidR="005C11AF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1460B0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</w:p>
          <w:p w14:paraId="552AD323" w14:textId="77777777" w:rsidR="00E87B67" w:rsidRPr="00A3797B" w:rsidRDefault="00E87B67" w:rsidP="00394069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3D1AC59D" w14:textId="2E456F67" w:rsidR="005F5959" w:rsidRPr="00A3797B" w:rsidRDefault="003E4C18" w:rsidP="00394069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1460B0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1460B0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1460B0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37AA250A" w14:textId="4470D7C1" w:rsidR="00A241EA" w:rsidRPr="00A3797B" w:rsidRDefault="00A241EA" w:rsidP="00A241E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DSWD-FOI Regional Director (RD) Marcelo </w:t>
            </w:r>
            <w:proofErr w:type="spellStart"/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Nicomedes</w:t>
            </w:r>
            <w:proofErr w:type="spellEnd"/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J. Castillo participated in a meeting via video conference with the Secretary, DSWD SAP Small Working Group and other RDs on 09 November 2020 relative to the updates on SAP implementation and targets for the </w:t>
            </w:r>
            <w:proofErr w:type="spellStart"/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Bayanihan</w:t>
            </w:r>
            <w:proofErr w:type="spellEnd"/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2.</w:t>
            </w:r>
          </w:p>
          <w:p w14:paraId="10D17192" w14:textId="39A986EE" w:rsidR="009D1839" w:rsidRPr="00A3797B" w:rsidRDefault="003E4C18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84534D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,27</w:t>
            </w:r>
            <w:r w:rsidR="00C15670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71</w:t>
            </w:r>
            <w:r w:rsidR="0084534D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1460B0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534D" w:rsidRPr="00A3797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776,</w:t>
            </w:r>
            <w:r w:rsidR="00C15670" w:rsidRPr="00A3797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522</w:t>
            </w:r>
            <w:r w:rsidR="001460B0" w:rsidRPr="00A3797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A3797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beneficiaries</w:t>
            </w:r>
            <w:r w:rsidR="001460B0" w:rsidRPr="00A3797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A3797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1460B0" w:rsidRPr="00A3797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A3797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125</w:t>
            </w:r>
            <w:r w:rsidR="001460B0" w:rsidRPr="00A3797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A3797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cities/municipalities</w:t>
            </w:r>
            <w:r w:rsidR="001460B0" w:rsidRPr="00A3797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A3797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during</w:t>
            </w:r>
            <w:r w:rsidR="001460B0" w:rsidRPr="00A3797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A3797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1460B0" w:rsidRPr="00A3797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A3797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first</w:t>
            </w:r>
            <w:r w:rsidR="001460B0" w:rsidRPr="00A3797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A3797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ranche</w:t>
            </w:r>
            <w:r w:rsidR="001460B0" w:rsidRPr="00A3797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A3797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mplementation</w:t>
            </w:r>
            <w:r w:rsidR="001460B0" w:rsidRPr="00A3797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A3797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1460B0" w:rsidRPr="00A3797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A3797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1460B0" w:rsidRPr="00A3797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A3797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Region</w:t>
            </w:r>
            <w:r w:rsidR="006C3F0B" w:rsidRPr="00A3797B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.</w:t>
            </w:r>
          </w:p>
          <w:p w14:paraId="7AE77165" w14:textId="5F76A3E9" w:rsidR="00511B1A" w:rsidRPr="00A3797B" w:rsidRDefault="00511B1A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51</w:t>
            </w:r>
            <w:r w:rsidR="002F7FCF" w:rsidRPr="00A3797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A3797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7</w:t>
            </w:r>
            <w:r w:rsidR="002F7FCF" w:rsidRPr="00A3797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Pr="00A3797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,</w:t>
            </w:r>
            <w:r w:rsidR="002F7FCF" w:rsidRPr="00A3797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A3797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0.00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irect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ard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</w:t>
            </w:r>
            <w:r w:rsidR="002F7FCF" w:rsidRPr="00A3797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89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1460B0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whil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A54659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,</w:t>
            </w:r>
            <w:r w:rsidR="009A01EC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59</w:t>
            </w:r>
            <w:r w:rsidR="00A54659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29</w:t>
            </w:r>
            <w:r w:rsidR="00A54659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A54659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1460B0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financial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servic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r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(FSPs)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A01EC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10</w:t>
            </w:r>
            <w:r w:rsidR="00A54659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8</w:t>
            </w:r>
            <w:r w:rsidR="009A01EC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8</w:t>
            </w:r>
            <w:r w:rsidR="001460B0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</w:t>
            </w:r>
            <w:r w:rsidR="00764C8A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1460B0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D977A3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Pangasina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secon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3ADADE3" w14:textId="44795758" w:rsidR="006C3F0B" w:rsidRPr="00A3797B" w:rsidRDefault="006C3F0B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1245A9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3</w:t>
            </w:r>
            <w:r w:rsidR="009F2AB5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1245A9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F2AB5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46</w:t>
            </w:r>
            <w:r w:rsidR="001245A9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F2AB5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</w:t>
            </w:r>
            <w:r w:rsidR="001245A9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0.00</w:t>
            </w:r>
            <w:r w:rsidR="001460B0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681484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245A9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2,</w:t>
            </w:r>
            <w:r w:rsidR="009F2AB5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63</w:t>
            </w:r>
            <w:r w:rsidR="001460B0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174EA5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</w:t>
            </w:r>
            <w:r w:rsidR="003B3477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itlisted</w:t>
            </w:r>
            <w:r w:rsidR="001460B0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3B3477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egion.</w:t>
            </w:r>
          </w:p>
          <w:p w14:paraId="6B9E4FFB" w14:textId="731F8887" w:rsidR="0020031D" w:rsidRPr="00A3797B" w:rsidRDefault="0020031D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3F6816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4,</w:t>
            </w:r>
            <w:r w:rsidR="009F2AB5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</w:t>
            </w:r>
            <w:r w:rsidR="00C15670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2</w:t>
            </w:r>
            <w:r w:rsidR="003F6816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5</w:t>
            </w:r>
            <w:r w:rsidR="003F6816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1460B0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BC595C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6816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C15670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02</w:t>
            </w:r>
            <w:r w:rsidR="001460B0" w:rsidRPr="00A3797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0237D9" w:rsidRPr="00A3797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TNVS/PUV</w:t>
            </w:r>
            <w:r w:rsidR="001460B0" w:rsidRPr="00A3797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driver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A2AAB67" w14:textId="4468E3ED" w:rsidR="00174EA5" w:rsidRPr="00A3797B" w:rsidRDefault="00174EA5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ssiste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encoding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SAC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form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preparing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liquidatio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ocumentary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equirements.</w:t>
            </w:r>
          </w:p>
          <w:p w14:paraId="5488F4BA" w14:textId="3F526DC4" w:rsidR="007731D9" w:rsidRPr="00A3797B" w:rsidRDefault="00234E36" w:rsidP="0039406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note</w:t>
            </w:r>
            <w:r w:rsidR="00511B1A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ll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observations,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ssues,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queries,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ppropriate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ctions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3797B">
              <w:rPr>
                <w:rFonts w:ascii="Arial" w:eastAsia="Arial" w:hAnsi="Arial" w:cs="Arial"/>
                <w:color w:val="0070C0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1FF5453C" w:rsidR="009702A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06790B75" w:rsidR="00CA3CA7" w:rsidRDefault="00CA3CA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11E8D2BC" w:rsidR="00E0250A" w:rsidRPr="00726966" w:rsidRDefault="00C862A1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rPr>
                <w:rFonts w:ascii="Arial" w:eastAsia="Arial" w:hAnsi="Arial" w:cs="Arial"/>
                <w:sz w:val="20"/>
                <w:szCs w:val="20"/>
              </w:rPr>
            </w:pPr>
            <w:r w:rsidRPr="00726966">
              <w:rPr>
                <w:rFonts w:ascii="Arial" w:eastAsia="Arial" w:hAnsi="Arial" w:cs="Arial"/>
                <w:sz w:val="20"/>
                <w:szCs w:val="20"/>
              </w:rPr>
              <w:t>10</w:t>
            </w:r>
            <w:r w:rsidR="001460B0" w:rsidRPr="00726966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726966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 w:rsidRPr="00726966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0250A" w:rsidRPr="00726966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13DF3EB" w14:textId="720195C2" w:rsidR="00C862A1" w:rsidRPr="00726966" w:rsidRDefault="00AA18DF" w:rsidP="00C862A1">
            <w:pPr>
              <w:pStyle w:val="ListParagraph"/>
              <w:numPr>
                <w:ilvl w:val="0"/>
                <w:numId w:val="4"/>
              </w:numPr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C862A1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through the staff of Social Pension Program, already disbursed an aggregate amount of ₱1,119,312,000.00 to 208,174 beneficiaries.</w:t>
            </w:r>
          </w:p>
          <w:p w14:paraId="481E7258" w14:textId="142A3872" w:rsidR="00E0250A" w:rsidRPr="00726966" w:rsidRDefault="00FE5038" w:rsidP="00DE548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provide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augmentation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support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through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Assistanc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Individual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in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Crisi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Situation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(AICS).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E548A" w:rsidRPr="0072696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32,857 </w:t>
            </w:r>
            <w:r w:rsidRPr="0072696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client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serve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assistanc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726966">
              <w:t xml:space="preserve"> </w:t>
            </w:r>
            <w:r w:rsidRPr="0072696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₱</w:t>
            </w:r>
            <w:r w:rsidR="00DE548A" w:rsidRPr="0072696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95,526,679.82.</w:t>
            </w:r>
          </w:p>
          <w:p w14:paraId="40A30B77" w14:textId="30E1229F" w:rsidR="001A5EFC" w:rsidRPr="00726966" w:rsidRDefault="001A5EFC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i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continuously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repacking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family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pack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ensur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th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availability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foo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an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non-foo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item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at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any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given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726966" w:rsidRDefault="00F83294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</w:p>
          <w:p w14:paraId="027F760F" w14:textId="45697448" w:rsidR="00F83294" w:rsidRPr="00726966" w:rsidRDefault="00F8329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26966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72696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72696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72696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B6A304" w14:textId="77777777" w:rsidR="00DE548A" w:rsidRPr="00726966" w:rsidRDefault="00DE548A" w:rsidP="00DE548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DSWD-FO II with other Regional Directors attended a meeting that was hosted by the Central Office on November 9, 2020, 2:00 PM to discuss topics regarding Social Amelioration Program and </w:t>
            </w:r>
            <w:proofErr w:type="spellStart"/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Bayanihan</w:t>
            </w:r>
            <w:proofErr w:type="spellEnd"/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2 Updates and Accomplishments.</w:t>
            </w:r>
          </w:p>
          <w:p w14:paraId="1D79AC82" w14:textId="43FAA0F9" w:rsidR="006D1DB0" w:rsidRPr="00726966" w:rsidRDefault="00AD0A59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DSWD-F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II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ha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571,097</w:t>
            </w:r>
            <w:r w:rsidR="001460B0" w:rsidRPr="0072696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b/>
                <w:sz w:val="20"/>
                <w:szCs w:val="19"/>
                <w:lang w:bidi="en-US"/>
              </w:rPr>
              <w:t>beneficiarie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a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total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of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Pr="00726966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3,213,419,000.00</w:t>
            </w:r>
            <w:r w:rsidR="006D1D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</w:p>
          <w:p w14:paraId="670ABBDA" w14:textId="4C6380B6" w:rsidR="006D1DB0" w:rsidRPr="00726966" w:rsidRDefault="006D1DB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  <w:lang w:bidi="en-US"/>
              </w:rPr>
            </w:pP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Ther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ar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43,776</w:t>
            </w:r>
            <w:r w:rsidR="001460B0" w:rsidRPr="00726966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waitlisted</w:t>
            </w:r>
            <w:r w:rsidR="001460B0" w:rsidRPr="00726966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beneficiarie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wh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wer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als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provide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with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SAP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amounting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t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 xml:space="preserve"> </w:t>
            </w:r>
            <w:r w:rsidR="00DF12CA" w:rsidRPr="00726966">
              <w:rPr>
                <w:rFonts w:ascii="Arial" w:eastAsia="Arial" w:hAnsi="Arial" w:cs="Arial"/>
                <w:b/>
                <w:bCs/>
                <w:sz w:val="20"/>
                <w:szCs w:val="19"/>
                <w:lang w:bidi="en-US"/>
              </w:rPr>
              <w:t>₱240,768,000.00</w:t>
            </w:r>
            <w:r w:rsidR="00DF12CA" w:rsidRPr="00726966">
              <w:rPr>
                <w:rFonts w:ascii="Arial" w:eastAsia="Arial" w:hAnsi="Arial" w:cs="Arial"/>
                <w:sz w:val="20"/>
                <w:szCs w:val="19"/>
                <w:lang w:bidi="en-US"/>
              </w:rPr>
              <w:t>.</w:t>
            </w:r>
          </w:p>
        </w:tc>
      </w:tr>
    </w:tbl>
    <w:p w14:paraId="4A06308D" w14:textId="77777777" w:rsidR="004E49D7" w:rsidRDefault="004E49D7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7D1281B0" w:rsidR="009702AE" w:rsidRPr="00A8767E" w:rsidRDefault="003E4C18" w:rsidP="00394069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38C2CE5F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0625762E" w:rsidR="00213F5B" w:rsidRPr="00726966" w:rsidRDefault="0065134B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26966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726966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726966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635C4A9C" w:rsidR="00BF6B14" w:rsidRPr="00726966" w:rsidRDefault="00BF6B14" w:rsidP="0065134B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2696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726966">
              <w:rPr>
                <w:rFonts w:ascii="Arial" w:eastAsia="Arial" w:hAnsi="Arial" w:cs="Arial"/>
                <w:b/>
                <w:sz w:val="20"/>
                <w:szCs w:val="19"/>
              </w:rPr>
              <w:t xml:space="preserve">32,477 </w:t>
            </w:r>
            <w:r w:rsidRPr="00726966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1460B0" w:rsidRPr="0072696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726966">
              <w:rPr>
                <w:rFonts w:ascii="Arial" w:eastAsia="Arial" w:hAnsi="Arial" w:cs="Arial"/>
                <w:sz w:val="20"/>
                <w:szCs w:val="19"/>
              </w:rPr>
              <w:t>16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726966">
              <w:rPr>
                <w:rFonts w:ascii="Arial" w:eastAsia="Arial" w:hAnsi="Arial" w:cs="Arial"/>
                <w:sz w:val="20"/>
                <w:szCs w:val="19"/>
              </w:rPr>
              <w:t>November 03</w:t>
            </w:r>
            <w:r w:rsidR="00E7103C" w:rsidRPr="00726966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03C" w:rsidRPr="00726966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65134B" w:rsidRPr="00726966">
              <w:rPr>
                <w:rFonts w:ascii="Arial" w:eastAsia="Arial" w:hAnsi="Arial" w:cs="Arial"/>
                <w:b/>
                <w:sz w:val="20"/>
                <w:szCs w:val="19"/>
              </w:rPr>
              <w:t>143,118,562.66</w:t>
            </w:r>
            <w:r w:rsidRPr="00726966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2E3617FC" w:rsidR="00BF6B14" w:rsidRPr="00726966" w:rsidRDefault="00BF6B14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2696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72696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11,643 </w:t>
            </w:r>
            <w:r w:rsidRPr="0072696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F6230A" w:rsidRPr="00726966">
              <w:rPr>
                <w:rFonts w:ascii="Arial" w:eastAsia="Arial" w:hAnsi="Arial" w:cs="Arial"/>
                <w:sz w:val="20"/>
                <w:szCs w:val="19"/>
              </w:rPr>
              <w:t>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726966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726966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726966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726966">
              <w:rPr>
                <w:rFonts w:ascii="Arial" w:eastAsia="Arial" w:hAnsi="Arial" w:cs="Arial"/>
                <w:sz w:val="20"/>
                <w:szCs w:val="19"/>
              </w:rPr>
              <w:t>four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726966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726966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72696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50,870,165.11.</w:t>
            </w:r>
          </w:p>
          <w:p w14:paraId="1C767176" w14:textId="55516A72" w:rsidR="00BF6B14" w:rsidRPr="00726966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26966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726966">
              <w:rPr>
                <w:rFonts w:ascii="Arial" w:eastAsia="Arial" w:hAnsi="Arial" w:cs="Arial"/>
                <w:sz w:val="20"/>
                <w:szCs w:val="19"/>
              </w:rPr>
              <w:t>seven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726966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726966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726966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726966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726966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2696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79479813" w:rsidR="006059F2" w:rsidRPr="00726966" w:rsidRDefault="006059F2" w:rsidP="00F6230A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26966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72696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97,839 </w:t>
            </w:r>
            <w:r w:rsidRPr="0072696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F6230A" w:rsidRPr="0072696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420,453,000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726966">
              <w:rPr>
                <w:rFonts w:ascii="Arial" w:eastAsia="Arial" w:hAnsi="Arial" w:cs="Arial"/>
                <w:sz w:val="20"/>
                <w:szCs w:val="19"/>
              </w:rPr>
              <w:t>09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6230A" w:rsidRPr="00726966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0F61DFE8" w:rsidR="00BF6B14" w:rsidRPr="00726966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2696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267914AE" w:rsidR="006059F2" w:rsidRPr="00726966" w:rsidRDefault="00BF6B14" w:rsidP="00394069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2696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726966">
              <w:rPr>
                <w:rFonts w:ascii="Arial" w:eastAsia="Arial" w:hAnsi="Arial" w:cs="Arial"/>
                <w:sz w:val="20"/>
                <w:szCs w:val="19"/>
              </w:rPr>
              <w:t>affecte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72696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726966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726966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726966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726966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72696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726966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726966">
              <w:rPr>
                <w:rFonts w:ascii="Arial" w:eastAsia="Arial" w:hAnsi="Arial" w:cs="Arial"/>
                <w:sz w:val="20"/>
                <w:szCs w:val="19"/>
              </w:rPr>
              <w:t>stakeholder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726966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726966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6FC1304B" w:rsidR="006059F2" w:rsidRPr="00726966" w:rsidRDefault="006059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726966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 w:rsidRPr="0072696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 w:rsidRPr="0072696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 w:rsidRPr="00726966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726966" w:rsidRPr="00726966" w14:paraId="5ED1EE6B" w14:textId="77777777" w:rsidTr="000E2147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4CF3AB2B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1460B0" w:rsidRPr="0072696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1460B0" w:rsidRPr="0072696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1DDE65FD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1460B0" w:rsidRPr="0072696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1460B0" w:rsidRPr="0072696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1460B0" w:rsidRPr="0072696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="00CF5322" w:rsidRPr="0072696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(</w:t>
                  </w:r>
                  <w:proofErr w:type="spellStart"/>
                  <w:r w:rsidR="00CF5322" w:rsidRPr="0072696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hP</w:t>
                  </w:r>
                  <w:proofErr w:type="spellEnd"/>
                  <w:r w:rsidR="00CF5322" w:rsidRPr="0072696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)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726966" w:rsidRPr="00726966" w14:paraId="40D8A2FC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7E9C21E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lastRenderedPageBreak/>
                    <w:t>FIRST</w:t>
                  </w:r>
                  <w:r w:rsidR="001460B0" w:rsidRPr="0072696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726966" w14:paraId="4317E163" w14:textId="77777777" w:rsidTr="000E2147">
              <w:tc>
                <w:tcPr>
                  <w:tcW w:w="1318" w:type="dxa"/>
                </w:tcPr>
                <w:p w14:paraId="51F184F2" w14:textId="7777777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54AE746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proofErr w:type="gramEnd"/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726966" w14:paraId="6FD81456" w14:textId="77777777" w:rsidTr="000E2147">
              <w:tc>
                <w:tcPr>
                  <w:tcW w:w="1318" w:type="dxa"/>
                </w:tcPr>
                <w:p w14:paraId="062E5DAC" w14:textId="7777777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20022D86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proofErr w:type="gramEnd"/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726966" w14:paraId="273B94CD" w14:textId="77777777" w:rsidTr="000E2147">
              <w:tc>
                <w:tcPr>
                  <w:tcW w:w="1318" w:type="dxa"/>
                </w:tcPr>
                <w:p w14:paraId="4F912CB0" w14:textId="7777777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4C0F01FF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proofErr w:type="gramEnd"/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726966" w14:paraId="275F0FD7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1D00A271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1460B0" w:rsidRPr="0072696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726966" w:rsidRPr="00726966" w14:paraId="0E25523A" w14:textId="77777777" w:rsidTr="000E2147">
              <w:tc>
                <w:tcPr>
                  <w:tcW w:w="1318" w:type="dxa"/>
                </w:tcPr>
                <w:p w14:paraId="04EF7450" w14:textId="7777777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1554A77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proofErr w:type="gramEnd"/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726966" w14:paraId="7E643D52" w14:textId="77777777" w:rsidTr="000E2147">
              <w:tc>
                <w:tcPr>
                  <w:tcW w:w="1318" w:type="dxa"/>
                </w:tcPr>
                <w:p w14:paraId="48D025B4" w14:textId="7777777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74E6BC3E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proofErr w:type="gramEnd"/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726966" w14:paraId="637CFF4B" w14:textId="77777777" w:rsidTr="000E2147">
              <w:tc>
                <w:tcPr>
                  <w:tcW w:w="1318" w:type="dxa"/>
                </w:tcPr>
                <w:p w14:paraId="66916F8B" w14:textId="7777777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0C59494F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proofErr w:type="gramEnd"/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726966" w:rsidRPr="00726966" w14:paraId="2E1D1E98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726966" w:rsidRPr="00726966" w14:paraId="1D0228C9" w14:textId="77777777" w:rsidTr="000E2147">
              <w:tc>
                <w:tcPr>
                  <w:tcW w:w="1318" w:type="dxa"/>
                  <w:vAlign w:val="center"/>
                </w:tcPr>
                <w:p w14:paraId="2E2B7FB7" w14:textId="2C64B86B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3724F4B5" w:rsidR="006059F2" w:rsidRPr="00726966" w:rsidRDefault="006059F2" w:rsidP="00394069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proofErr w:type="gramEnd"/>
                  <w:r w:rsidR="001460B0"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726966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726966" w:rsidRDefault="006059F2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2AA3BD77" w14:textId="77777777" w:rsidR="004E49D7" w:rsidRDefault="004E49D7" w:rsidP="00394069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659545CD" w:rsidR="009702AE" w:rsidRPr="00A8767E" w:rsidRDefault="003E4C18" w:rsidP="00394069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t>DSWD-FO</w:t>
      </w:r>
      <w:r w:rsidR="001460B0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2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096AAFCD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2F1B0EE2" w:rsidR="007A4D29" w:rsidRPr="007A4D29" w:rsidRDefault="007A4D29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A4D2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A4D2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792FC3CC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gran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lient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17CDEAF6" w:rsidR="007A4D29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SLP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LP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ek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elp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i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56F3B8C5" w14:textId="77777777" w:rsidR="007A4D29" w:rsidRPr="007A4D29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05661B08" w:rsidR="007A4D29" w:rsidRPr="004D468A" w:rsidRDefault="007A4D29" w:rsidP="0039406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5B4E5C04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proofErr w:type="spellStart"/>
            <w:r w:rsidRPr="004D468A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proofErr w:type="spellEnd"/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proofErr w:type="spellStart"/>
            <w:r w:rsidRPr="004D468A">
              <w:rPr>
                <w:rFonts w:ascii="Arial" w:eastAsia="Arial" w:hAnsi="Arial" w:cs="Arial"/>
                <w:sz w:val="20"/>
                <w:szCs w:val="20"/>
              </w:rPr>
              <w:t>Pamilya</w:t>
            </w:r>
            <w:proofErr w:type="spellEnd"/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99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beneficiarie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8,632,507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i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84.40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’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227C8548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SP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,328,07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42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251,976.</w:t>
            </w:r>
          </w:p>
          <w:p w14:paraId="4590C595" w14:textId="417910B1" w:rsidR="007A4D29" w:rsidRPr="004D468A" w:rsidRDefault="007A4D29" w:rsidP="0039406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li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5,101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4,971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88%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>
              <w:rPr>
                <w:rFonts w:ascii="Arial" w:eastAsia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2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6D345BA6" w:rsidR="00A7347F" w:rsidRPr="00A7347F" w:rsidRDefault="00A7347F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391E795B" w:rsidR="002D4D40" w:rsidRPr="000858FE" w:rsidRDefault="00C862A1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1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0858FE">
              <w:rPr>
                <w:rFonts w:ascii="Arial" w:eastAsia="Arial" w:hAnsi="Arial" w:cs="Arial"/>
                <w:sz w:val="20"/>
                <w:szCs w:val="20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D4D40" w:rsidRPr="000858F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0F1B47C5" w:rsidR="002D4D40" w:rsidRPr="000858FE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858F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/>
                <w:sz w:val="20"/>
                <w:szCs w:val="19"/>
              </w:rPr>
              <w:t>4,121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B0C68" w:rsidRPr="000858FE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858FE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858FE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858FE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B0C68" w:rsidRPr="000858F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0858FE">
              <w:rPr>
                <w:rFonts w:ascii="Arial" w:eastAsia="Arial" w:hAnsi="Arial" w:cs="Arial"/>
                <w:b/>
                <w:sz w:val="20"/>
                <w:szCs w:val="19"/>
              </w:rPr>
              <w:t>1,854,450.0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858FE">
              <w:rPr>
                <w:rFonts w:ascii="Arial" w:eastAsia="Arial" w:hAnsi="Arial" w:cs="Arial"/>
                <w:b/>
                <w:sz w:val="20"/>
                <w:szCs w:val="19"/>
              </w:rPr>
              <w:t>4,</w:t>
            </w:r>
            <w:r w:rsidR="003D598B" w:rsidRPr="000858FE">
              <w:rPr>
                <w:rFonts w:ascii="Arial" w:eastAsia="Arial" w:hAnsi="Arial" w:cs="Arial"/>
                <w:b/>
                <w:sz w:val="20"/>
                <w:szCs w:val="19"/>
              </w:rPr>
              <w:t>093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(LSIs)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Region/SWAD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Un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858FE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1PM.</w:t>
            </w:r>
          </w:p>
          <w:p w14:paraId="19138ACE" w14:textId="7DC28195" w:rsidR="002D4D40" w:rsidRPr="000858FE" w:rsidRDefault="002D4D40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858F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IMAROPA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,88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Indigenous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eopl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D30FDD"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3,191,958.0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858FE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30FDD" w:rsidRPr="000858FE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11AM.</w:t>
            </w:r>
          </w:p>
          <w:p w14:paraId="4CFD7D51" w14:textId="0E40F749" w:rsidR="004B726D" w:rsidRPr="000858FE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858F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7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bCs/>
                <w:sz w:val="20"/>
                <w:szCs w:val="19"/>
              </w:rPr>
              <w:t>NF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Cs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Cs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region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3D598B" w:rsidRPr="000858FE">
              <w:rPr>
                <w:rFonts w:ascii="Arial" w:eastAsia="Arial" w:hAnsi="Arial" w:cs="Arial"/>
                <w:b/>
                <w:sz w:val="20"/>
                <w:szCs w:val="19"/>
              </w:rPr>
              <w:t>427,369.93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Cs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bCs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06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bCs/>
                <w:sz w:val="20"/>
                <w:szCs w:val="19"/>
              </w:rPr>
              <w:t xml:space="preserve"> </w:t>
            </w:r>
            <w:r w:rsidR="003D598B" w:rsidRPr="000858FE">
              <w:rPr>
                <w:rFonts w:ascii="Arial" w:eastAsia="Arial" w:hAnsi="Arial" w:cs="Arial"/>
                <w:bCs/>
                <w:sz w:val="20"/>
                <w:szCs w:val="19"/>
              </w:rPr>
              <w:t>11AM.</w:t>
            </w:r>
          </w:p>
          <w:p w14:paraId="622C6821" w14:textId="424E9CB1" w:rsidR="004B726D" w:rsidRPr="000858FE" w:rsidRDefault="004B726D" w:rsidP="0039406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0858FE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IMAROP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n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support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FF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schedule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lso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0858FE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oordinat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0858FE">
              <w:rPr>
                <w:rFonts w:ascii="Arial" w:eastAsia="Arial" w:hAnsi="Arial" w:cs="Arial"/>
                <w:sz w:val="20"/>
                <w:szCs w:val="19"/>
              </w:rPr>
              <w:t>situation.</w:t>
            </w:r>
          </w:p>
        </w:tc>
      </w:tr>
    </w:tbl>
    <w:p w14:paraId="785A4E05" w14:textId="77777777" w:rsidR="00A862BB" w:rsidRDefault="00A862BB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4C0C03B1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6AE0CB6E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495DA3FE" w:rsidR="009702AE" w:rsidRPr="00863623" w:rsidRDefault="00CD33C7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56E50D6D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4A248C41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3808AE27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394069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2C9FC072" w:rsidR="00B704B0" w:rsidRPr="00863623" w:rsidRDefault="003E4C18" w:rsidP="00394069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0918270A" w:rsidR="00D92821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lastRenderedPageBreak/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35E9DDC2" w:rsidR="009702AE" w:rsidRPr="00863623" w:rsidRDefault="003E4C18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6DFF93B6" w14:textId="77777777" w:rsidR="000A1A6F" w:rsidRDefault="000A1A6F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135F67E0" w:rsidR="009702A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0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AA7C9D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7615D99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36CABBA3" w:rsidR="005279ED" w:rsidRPr="00854CBA" w:rsidRDefault="00CA0501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54CBA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854CBA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 w:rsidRPr="00854CBA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01CC2" w:rsidRPr="00854CBA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7E3EA3F" w14:textId="69ECF64F" w:rsidR="003441C3" w:rsidRPr="00854CBA" w:rsidRDefault="003441C3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72342" w:rsidRPr="00854CBA">
              <w:rPr>
                <w:rFonts w:ascii="Arial" w:eastAsia="Times New Roman" w:hAnsi="Arial" w:cs="Arial"/>
                <w:sz w:val="20"/>
                <w:szCs w:val="20"/>
              </w:rPr>
              <w:t>provid</w:t>
            </w:r>
            <w:r w:rsidR="00CA0501" w:rsidRPr="00854CBA">
              <w:rPr>
                <w:rFonts w:ascii="Arial" w:eastAsia="Times New Roman" w:hAnsi="Arial" w:cs="Arial"/>
                <w:sz w:val="20"/>
                <w:szCs w:val="20"/>
              </w:rPr>
              <w:t>ed 4,000 Family Food Packs (FFPs) to Malay, Aklan.</w:t>
            </w:r>
          </w:p>
          <w:p w14:paraId="42D109C2" w14:textId="098F1E70" w:rsidR="00CA0501" w:rsidRPr="00854CBA" w:rsidRDefault="00CA0501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DSWD-FO VI is continuously repacking FFPs at the DSWD Regional Warehouse.</w:t>
            </w:r>
          </w:p>
          <w:p w14:paraId="6069D363" w14:textId="3B868386" w:rsidR="00416D6F" w:rsidRDefault="00416D6F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84A42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4</w:t>
            </w:r>
            <w:r w:rsidR="00CA0501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</w:t>
            </w:r>
            <w:r w:rsidR="00B84A42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8</w:t>
            </w:r>
            <w:r w:rsidR="00CA0501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05</w:t>
            </w:r>
            <w:r w:rsidR="00B84A42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CA0501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</w:t>
            </w:r>
            <w:r w:rsidR="00B84A42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01.58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worth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assistance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A0501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0</w:t>
            </w:r>
            <w:r w:rsidR="00B84A42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CA0501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77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under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id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dividuals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rises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ituation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AICS)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March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A0501" w:rsidRPr="00854CBA">
              <w:rPr>
                <w:rFonts w:ascii="Arial" w:eastAsia="Times New Roman" w:hAnsi="Arial" w:cs="Arial"/>
                <w:sz w:val="20"/>
                <w:szCs w:val="20"/>
              </w:rPr>
              <w:t>9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November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  <w:p w14:paraId="32707B8E" w14:textId="77777777" w:rsidR="004E49D7" w:rsidRPr="00854CBA" w:rsidRDefault="004E49D7" w:rsidP="004E49D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</w:p>
          <w:p w14:paraId="26D1988C" w14:textId="5AAFEFE0" w:rsidR="00324414" w:rsidRPr="00854CBA" w:rsidRDefault="00324414" w:rsidP="00394069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</w:rPr>
            </w:pP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cial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melioration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gram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SAP)</w:t>
            </w:r>
          </w:p>
          <w:p w14:paraId="5BC80235" w14:textId="062DFCDE" w:rsidR="00F843A5" w:rsidRPr="00854CBA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date,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1,496,509,500.00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854CBA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854CBA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854CBA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21,830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6,7</w:t>
            </w:r>
            <w:r w:rsidR="00947021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8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947021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0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854CBA">
              <w:rPr>
                <w:rFonts w:ascii="Arial" w:eastAsia="Times New Roman" w:hAnsi="Arial" w:cs="Arial"/>
                <w:sz w:val="20"/>
                <w:szCs w:val="20"/>
              </w:rPr>
              <w:t>was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080EFE" w:rsidRPr="00854CBA">
              <w:rPr>
                <w:rFonts w:ascii="Arial" w:eastAsia="Times New Roman" w:hAnsi="Arial" w:cs="Arial"/>
                <w:sz w:val="20"/>
                <w:szCs w:val="20"/>
              </w:rPr>
              <w:t>provided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854CBA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31,375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4Ps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080EF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854CBA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854CBA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854CBA">
              <w:rPr>
                <w:rFonts w:ascii="Arial" w:eastAsia="Times New Roman" w:hAnsi="Arial" w:cs="Arial"/>
                <w:sz w:val="20"/>
                <w:szCs w:val="20"/>
              </w:rPr>
              <w:t>first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854CBA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  <w:p w14:paraId="1E22F01B" w14:textId="39F027BE" w:rsidR="00F843A5" w:rsidRPr="00854CBA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DSWD-FO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VI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has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served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3,608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CC2C67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481,777,200.00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600B8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0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02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on-</w:t>
            </w:r>
            <w:r w:rsidR="00CC2C67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Ps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854CBA">
              <w:rPr>
                <w:rFonts w:eastAsia="Times New Roman"/>
              </w:rPr>
              <w:t xml:space="preserve"> 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E600B8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4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E600B8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12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for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C2C67" w:rsidRPr="00854CBA">
              <w:rPr>
                <w:rFonts w:ascii="Arial" w:eastAsia="Times New Roman" w:hAnsi="Arial" w:cs="Arial"/>
                <w:sz w:val="20"/>
                <w:szCs w:val="20"/>
              </w:rPr>
              <w:t>second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tranche</w:t>
            </w:r>
            <w:r w:rsidR="00CC2C67" w:rsidRPr="00854CBA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and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B30EDF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0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38</w:t>
            </w:r>
            <w:r w:rsidR="001460B0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eft-out/waitlisted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eneficiaries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amounting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to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₱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,1</w:t>
            </w:r>
            <w:r w:rsidR="00B30EDF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4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</w:t>
            </w:r>
            <w:r w:rsidR="00B30EDF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8</w:t>
            </w:r>
            <w:r w:rsidR="00192DDE" w:rsidRPr="00854CB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,000.00.</w:t>
            </w:r>
          </w:p>
          <w:p w14:paraId="7C31C1C1" w14:textId="6FC1D7F1" w:rsidR="00C71305" w:rsidRPr="00854CBA" w:rsidRDefault="00324414" w:rsidP="0039406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</w:rPr>
            </w:pP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The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Operation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Center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Hotline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catered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a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854CBA">
              <w:rPr>
                <w:rFonts w:ascii="Arial" w:eastAsia="Times New Roman" w:hAnsi="Arial" w:cs="Arial"/>
                <w:sz w:val="20"/>
                <w:szCs w:val="20"/>
              </w:rPr>
              <w:t>of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854CBA">
              <w:rPr>
                <w:rFonts w:ascii="Arial" w:eastAsia="Times New Roman" w:hAnsi="Arial" w:cs="Arial"/>
                <w:sz w:val="20"/>
                <w:szCs w:val="20"/>
              </w:rPr>
              <w:t>9,156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854CBA">
              <w:rPr>
                <w:rFonts w:ascii="Arial" w:eastAsia="Times New Roman" w:hAnsi="Arial" w:cs="Arial"/>
                <w:sz w:val="20"/>
                <w:szCs w:val="20"/>
              </w:rPr>
              <w:t>calls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854CBA">
              <w:rPr>
                <w:rFonts w:ascii="Arial" w:eastAsia="Times New Roman" w:hAnsi="Arial" w:cs="Arial"/>
                <w:sz w:val="20"/>
                <w:szCs w:val="20"/>
              </w:rPr>
              <w:t>resolved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854CBA">
              <w:rPr>
                <w:rFonts w:ascii="Arial" w:eastAsia="Times New Roman" w:hAnsi="Arial" w:cs="Arial"/>
                <w:sz w:val="20"/>
                <w:szCs w:val="20"/>
              </w:rPr>
              <w:t>from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854CBA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854CBA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854CBA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3611DE" w:rsidRPr="00854CBA">
              <w:rPr>
                <w:rFonts w:ascii="Arial" w:eastAsia="Times New Roman" w:hAnsi="Arial" w:cs="Arial"/>
                <w:sz w:val="20"/>
                <w:szCs w:val="20"/>
              </w:rPr>
              <w:t>26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D51D9B" w:rsidRPr="00854CBA">
              <w:rPr>
                <w:rFonts w:ascii="Arial" w:eastAsia="Times New Roman" w:hAnsi="Arial" w:cs="Arial"/>
                <w:sz w:val="20"/>
                <w:szCs w:val="20"/>
              </w:rPr>
              <w:t>August</w:t>
            </w:r>
            <w:r w:rsidR="00BC4C66" w:rsidRPr="00854CBA"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 w:rsidR="001460B0" w:rsidRPr="00854CB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BC4C66" w:rsidRPr="00854CBA">
              <w:rPr>
                <w:rFonts w:ascii="Arial" w:eastAsia="Times New Roman" w:hAnsi="Arial" w:cs="Arial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098F9DA0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9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47C4DFEA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31770119" w:rsidR="009702AE" w:rsidRPr="00416D6F" w:rsidRDefault="005D3D1E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0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DE7A1B" w:rsidRPr="00416D6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416D6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471891D0" w:rsidR="009702AE" w:rsidRPr="00416D6F" w:rsidRDefault="003E4C18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>21,697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9C5479" w:rsidRPr="00416D6F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4E2DB6" w:rsidRPr="00416D6F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3F0380" w:rsidRPr="00416D6F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416D6F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0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9C5479" w:rsidRPr="00416D6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2,459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1,80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3B0F852A" w:rsidR="00A43BA6" w:rsidRPr="00416D6F" w:rsidRDefault="00A43BA6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15,757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0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ities/town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106,200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u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(SCF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ustainable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ivelihood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(SLP)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5A5D7E4C" w:rsidR="00FF1B00" w:rsidRPr="00416D6F" w:rsidRDefault="00FF1B00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416D6F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416D6F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416D6F" w:rsidRDefault="00303892" w:rsidP="00394069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7CFCC8F8" w:rsidR="009702AE" w:rsidRPr="00416D6F" w:rsidRDefault="003E4C18" w:rsidP="00394069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BDA3082" w14:textId="4841D042" w:rsidR="002F3BBE" w:rsidRPr="00416D6F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416D6F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urrent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mpleme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AP-AIC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gency’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und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government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0579647E" w14:textId="4D48EEC1" w:rsidR="003338A3" w:rsidRPr="00416D6F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duc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hal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Cebu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Boho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iental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cr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re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8283C" w:rsidRPr="00416D6F">
              <w:rPr>
                <w:rFonts w:ascii="Arial" w:eastAsia="Arial" w:hAnsi="Arial" w:cs="Arial"/>
                <w:sz w:val="20"/>
                <w:szCs w:val="19"/>
              </w:rPr>
              <w:t>(3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rovinces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a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40.38%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112,51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278,66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ensioner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362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million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iquij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no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ar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ension.</w:t>
            </w:r>
          </w:p>
          <w:p w14:paraId="2F938A49" w14:textId="0376105A" w:rsidR="003338A3" w:rsidRPr="00416D6F" w:rsidRDefault="003338A3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598,21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il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mb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(FSP)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urr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2.4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433,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41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arge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dentifi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gran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por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91,622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363,477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househol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ipients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455,099.</w:t>
            </w:r>
          </w:p>
          <w:p w14:paraId="7E9D648D" w14:textId="651D8DD7" w:rsidR="005B52FB" w:rsidRPr="00416D6F" w:rsidRDefault="005B52FB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48,62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which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20,777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r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ECQ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firs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ost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iquijor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80.57%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119,74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FSPs.</w:t>
            </w:r>
          </w:p>
          <w:p w14:paraId="1E6C40F9" w14:textId="5580B023" w:rsidR="002230EE" w:rsidRPr="00416D6F" w:rsidRDefault="004C07BF" w:rsidP="00394069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065FE" w:rsidRPr="00416D6F">
              <w:rPr>
                <w:rFonts w:ascii="Arial" w:eastAsia="Arial" w:hAnsi="Arial" w:cs="Arial"/>
                <w:sz w:val="20"/>
                <w:szCs w:val="19"/>
              </w:rPr>
              <w:t>84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NV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driver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lastRenderedPageBreak/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1065FE" w:rsidRPr="00416D6F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92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million.</w:t>
            </w:r>
          </w:p>
        </w:tc>
      </w:tr>
    </w:tbl>
    <w:p w14:paraId="2780F7EB" w14:textId="77777777" w:rsidR="007D292B" w:rsidRDefault="007D292B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16DFA300" w:rsidR="009702AE" w:rsidRPr="00FA1B26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7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AA7C9D">
        <w:trPr>
          <w:trHeight w:val="20"/>
          <w:tblHeader/>
        </w:trPr>
        <w:tc>
          <w:tcPr>
            <w:tcW w:w="1951" w:type="dxa"/>
          </w:tcPr>
          <w:p w14:paraId="3394EBD6" w14:textId="7777777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42094407" w:rsidR="00E96404" w:rsidRPr="00FA1B26" w:rsidRDefault="00E96404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9D14B5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50C0E6E1" w:rsidR="00E96404" w:rsidRPr="00F62DB6" w:rsidRDefault="0052777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1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D01D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8A78F6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A78F6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0BBAF86F" w:rsidR="00262E5B" w:rsidRPr="00F62DB6" w:rsidRDefault="00262E5B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DRMD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9,867,347.63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worth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7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tranded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ale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representatives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1C7F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eight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1C7F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(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2F1C7F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)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us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drivers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HTIs);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9,149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amilies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which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815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LSIs.</w:t>
            </w:r>
          </w:p>
          <w:p w14:paraId="2E072073" w14:textId="31476AB9" w:rsidR="00262E5B" w:rsidRPr="00F62DB6" w:rsidRDefault="00730840" w:rsidP="0052777D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its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Crisis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Intervention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(CIU)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777D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19,145 </w:t>
            </w:r>
            <w:r w:rsidR="0087561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alk-in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87561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lients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7561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52777D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1,248,348.08.</w:t>
            </w:r>
          </w:p>
          <w:p w14:paraId="200DD354" w14:textId="5115CFBD" w:rsidR="00155E19" w:rsidRPr="00F62DB6" w:rsidRDefault="00155E19" w:rsidP="0052777D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Social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Pension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Unit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extended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62DB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07,296</w:t>
            </w:r>
            <w:r w:rsidR="0052777D" w:rsidRPr="00F62DB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</w:t>
            </w:r>
            <w:r w:rsidR="00857055" w:rsidRPr="00F62DB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r</w:t>
            </w:r>
            <w:r w:rsidR="001460B0" w:rsidRPr="00F62DB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857055" w:rsidRPr="00F62DB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7055" w:rsidRPr="00F62DB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52777D" w:rsidRPr="00F62DB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,</w:t>
            </w:r>
            <w:r w:rsidR="00F62DB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30,738,000.00</w:t>
            </w:r>
            <w:r w:rsidR="0052777D" w:rsidRPr="00F62DB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2B2983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F62DB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="00F62DB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1,116</w:t>
            </w:r>
            <w:r w:rsidR="0052777D" w:rsidRPr="00F62DB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Senior</w:t>
            </w:r>
            <w:r w:rsidR="001460B0" w:rsidRPr="00F62DB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Citizens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A5334" w:rsidRPr="00F62DB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52777D" w:rsidRPr="00F62DB6">
              <w:rPr>
                <w:color w:val="0070C0"/>
              </w:rPr>
              <w:t xml:space="preserve"> </w:t>
            </w:r>
            <w:r w:rsidR="00F62DB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5,838,000.00</w:t>
            </w:r>
            <w:r w:rsidR="0052777D" w:rsidRPr="00F62DB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year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2019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respectively.</w:t>
            </w:r>
          </w:p>
          <w:p w14:paraId="503CC754" w14:textId="29300CB1" w:rsidR="00C514DA" w:rsidRPr="00F62DB6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Sustainable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Livelihood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(SLP)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3084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70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2,261,210.07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5128391B" w14:textId="49BE8139" w:rsidR="002A0155" w:rsidRPr="00F62DB6" w:rsidRDefault="002A0155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</w:p>
          <w:p w14:paraId="3F086930" w14:textId="1FDF4481" w:rsidR="00E96404" w:rsidRPr="00F62DB6" w:rsidRDefault="00E96404" w:rsidP="0039406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4FBEADBE" w14:textId="5870A8EF" w:rsidR="00A8361D" w:rsidRPr="00F62DB6" w:rsidRDefault="00A8361D" w:rsidP="0052777D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Emergency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Subsidy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Program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777D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51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52777D" w:rsidRPr="00F62DB6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55,000.00.</w:t>
            </w:r>
          </w:p>
          <w:p w14:paraId="79C8C62F" w14:textId="3022E9D7" w:rsidR="00ED50BE" w:rsidRPr="00F62DB6" w:rsidRDefault="00E96404" w:rsidP="0052777D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VIII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DRMD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recorded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2237D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50,</w:t>
            </w:r>
            <w:r w:rsidR="00956CAB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6</w:t>
            </w:r>
            <w:r w:rsidR="00C2237D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4Ps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wh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received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C2237D" w:rsidRPr="00F62DB6">
              <w:rPr>
                <w:rFonts w:ascii="Arial" w:eastAsia="Arial" w:hAnsi="Arial" w:cs="Arial"/>
                <w:b/>
                <w:color w:val="0070C0"/>
                <w:sz w:val="20"/>
                <w:szCs w:val="24"/>
              </w:rPr>
              <w:t>2,751,249,750.00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.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2B2983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here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2777D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64,053 </w:t>
            </w:r>
            <w:r w:rsidR="008C4ADC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out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C10E18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8</w:t>
            </w:r>
            <w:r w:rsidR="00CA0442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3</w:t>
            </w:r>
            <w:r w:rsidR="00C10E18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CA0442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011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waitlisted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beneficiaries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wh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served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35339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C4ADC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52777D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20,265,000.00.</w:t>
            </w:r>
          </w:p>
          <w:p w14:paraId="32DCABCB" w14:textId="5901F5C5" w:rsidR="00E96404" w:rsidRPr="00F62DB6" w:rsidRDefault="00E96404" w:rsidP="00394069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4Ps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ble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extend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ssistance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heir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58,936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sh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945,116,400.00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E6345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1,15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cash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card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holder</w:t>
            </w:r>
            <w:r w:rsidR="001460B0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B2983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1460B0" w:rsidRPr="00F62DB6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136085" w:rsidRPr="00F62DB6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646F7728" w:rsidR="009702AE" w:rsidRPr="00A8767E" w:rsidRDefault="003E4C18" w:rsidP="00394069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43854A4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77FD805B" w:rsidR="009702AE" w:rsidRPr="00481809" w:rsidRDefault="0063333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A52FF" w:rsidRPr="00481809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8180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BE2567" w14:textId="647152A7" w:rsidR="0063333D" w:rsidRPr="00481809" w:rsidRDefault="001006E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(FNFIs)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6,566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4932EFC2" w14:textId="6518057A" w:rsidR="0063333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>
              <w:rPr>
                <w:rFonts w:ascii="Arial" w:eastAsia="Arial" w:hAnsi="Arial" w:cs="Arial"/>
                <w:b/>
                <w:sz w:val="20"/>
                <w:szCs w:val="19"/>
              </w:rPr>
              <w:t>ROF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1352AA38" w:rsidR="001006ED" w:rsidRPr="00481809" w:rsidRDefault="0063333D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715F1C23" w14:textId="7989FFD4" w:rsidR="007D7AA3" w:rsidRPr="00481809" w:rsidRDefault="007D7AA3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e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481809">
              <w:rPr>
                <w:rFonts w:ascii="Arial" w:eastAsia="Arial" w:hAnsi="Arial" w:cs="Arial"/>
                <w:sz w:val="20"/>
                <w:szCs w:val="19"/>
              </w:rPr>
              <w:t>Badjao</w:t>
            </w:r>
            <w:proofErr w:type="spellEnd"/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481809">
              <w:rPr>
                <w:rFonts w:ascii="Arial" w:eastAsia="Arial" w:hAnsi="Arial" w:cs="Arial"/>
                <w:sz w:val="20"/>
                <w:szCs w:val="19"/>
              </w:rPr>
              <w:t>Maasin</w:t>
            </w:r>
            <w:proofErr w:type="spellEnd"/>
            <w:r w:rsidRPr="00481809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481809">
              <w:rPr>
                <w:rFonts w:ascii="Arial" w:eastAsia="Arial" w:hAnsi="Arial" w:cs="Arial"/>
                <w:sz w:val="20"/>
                <w:szCs w:val="19"/>
              </w:rPr>
              <w:t>Liloy</w:t>
            </w:r>
            <w:proofErr w:type="spellEnd"/>
            <w:r w:rsidRPr="00481809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ibugay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ar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379B17B7" w14:textId="04083038" w:rsidR="00565A8A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7E35B725" w:rsidR="00AA5418" w:rsidRPr="00481809" w:rsidRDefault="00AA54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481809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312A0602" w14:textId="02902BD7" w:rsidR="004E49D7" w:rsidRDefault="004E49D7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75B9EB79" w:rsidR="009702AE" w:rsidRPr="00481809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0C7F1BB1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57DDE309" w:rsidR="009702AE" w:rsidRPr="00481809" w:rsidRDefault="003E4C18" w:rsidP="00394069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523C7EF4" w14:textId="77777777" w:rsidR="00FB74E7" w:rsidRDefault="00FB74E7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34D64EA4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5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03965CC0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9D14B5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3442DB83" w:rsidR="009702AE" w:rsidRPr="00726966" w:rsidRDefault="0065134B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726966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B068A" w:rsidRPr="00726966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726966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726966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F542F2" w14:textId="3A257E35" w:rsidR="009702AE" w:rsidRPr="00726966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26966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726966">
              <w:rPr>
                <w:rFonts w:ascii="Arial" w:eastAsia="Arial" w:hAnsi="Arial" w:cs="Arial"/>
                <w:sz w:val="20"/>
                <w:szCs w:val="19"/>
              </w:rPr>
              <w:t>NorMin</w:t>
            </w:r>
            <w:proofErr w:type="spellEnd"/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12858533" w:rsidR="00467F2C" w:rsidRPr="00726966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26966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63AA8093" w:rsidR="00467F2C" w:rsidRPr="00726966" w:rsidRDefault="00467F2C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26966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67E1AA36" w:rsidR="009702AE" w:rsidRPr="00726966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26966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7826381A" w:rsidR="009702AE" w:rsidRPr="00726966" w:rsidRDefault="003E4C18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26966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06C2E6CF" w:rsidR="00E57A3A" w:rsidRPr="00726966" w:rsidRDefault="00466AA7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26966">
              <w:rPr>
                <w:rFonts w:ascii="Arial" w:eastAsia="Arial" w:hAnsi="Arial" w:cs="Arial"/>
                <w:sz w:val="20"/>
                <w:szCs w:val="19"/>
              </w:rPr>
              <w:lastRenderedPageBreak/>
              <w:t>DSWD-F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72696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726966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726966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726966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72696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726966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726966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72696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726966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72696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72696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726966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726966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726966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726966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72696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726966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0E16D713" w14:textId="77777777" w:rsidR="00E57A3A" w:rsidRPr="00726966" w:rsidRDefault="00E57A3A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</w:p>
          <w:p w14:paraId="70F9AE03" w14:textId="78C4B6DA" w:rsidR="009702AE" w:rsidRPr="00726966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72696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1460B0" w:rsidRPr="0072696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1460B0" w:rsidRPr="0072696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1460B0" w:rsidRPr="0072696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7AF19BCA" w:rsidR="004E029E" w:rsidRPr="00726966" w:rsidRDefault="004E029E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26966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4236B" w:rsidRPr="0072696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933</w:t>
            </w:r>
            <w:r w:rsidR="001460B0" w:rsidRPr="0072696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2696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84236B" w:rsidRPr="00726966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43,598,000.00</w:t>
            </w:r>
            <w:r w:rsidR="001460B0" w:rsidRPr="00726966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1E239B" w:rsidRPr="00726966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726966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5134B" w:rsidRPr="00726966">
              <w:rPr>
                <w:rFonts w:ascii="Arial" w:eastAsia="Arial" w:hAnsi="Arial" w:cs="Arial"/>
                <w:sz w:val="20"/>
                <w:szCs w:val="19"/>
              </w:rPr>
              <w:t>11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726966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726966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726966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726966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03A5847" w14:textId="337385F9" w:rsidR="00B704B0" w:rsidRPr="00726966" w:rsidRDefault="00B704B0" w:rsidP="00394069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726966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726966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1460B0" w:rsidRPr="00726966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726966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05A6C221" w14:textId="77777777" w:rsidR="00854CBA" w:rsidRDefault="00854CBA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1E79FC08" w:rsidR="003F77F2" w:rsidRPr="00A8767E" w:rsidRDefault="003F77F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3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5DE56BD5" w:rsidR="003F77F2" w:rsidRPr="00A8767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23DAA3D5" w:rsidR="003F77F2" w:rsidRPr="008F25BE" w:rsidRDefault="00003F6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8A7C25"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8F25B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5E02EAD0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1460B0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1460B0">
              <w:rPr>
                <w:sz w:val="20"/>
                <w:szCs w:val="20"/>
              </w:rPr>
              <w:t xml:space="preserve"> </w:t>
            </w:r>
          </w:p>
          <w:p w14:paraId="3B60E149" w14:textId="440D9238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2B641FB9" w:rsidR="000B32E7" w:rsidRPr="008F25BE" w:rsidRDefault="000B32E7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1179AA6B" w:rsidR="000B32E7" w:rsidRPr="008F25BE" w:rsidRDefault="00D248FC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1460B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34976B41" w:rsidR="008A7C25" w:rsidRPr="008F25BE" w:rsidRDefault="008A7C25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hAnsi="Arial" w:cs="Arial"/>
                <w:sz w:val="20"/>
                <w:szCs w:val="20"/>
              </w:rPr>
              <w:t>A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04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Septembe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2020,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tal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1460B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8F25BE">
              <w:rPr>
                <w:rFonts w:ascii="Arial" w:hAnsi="Arial" w:cs="Arial"/>
                <w:sz w:val="20"/>
                <w:szCs w:val="20"/>
              </w:rPr>
              <w:t>wa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de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ith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oo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nd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the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inancial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ssistance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mounting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upo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their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>retur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different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nces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in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he</w:t>
            </w:r>
            <w:r w:rsidR="00146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hAnsi="Arial" w:cs="Arial"/>
                <w:sz w:val="20"/>
                <w:szCs w:val="20"/>
              </w:rPr>
              <w:t>Region</w:t>
            </w:r>
            <w:r w:rsidRPr="008F25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8F25BE" w:rsidRDefault="009105F2" w:rsidP="00394069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019B4B34" w:rsidR="003F77F2" w:rsidRPr="008F25BE" w:rsidRDefault="003F77F2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1460B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10C7E29E" w:rsidR="00866F12" w:rsidRPr="008F25BE" w:rsidRDefault="00866F1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proofErr w:type="spellEnd"/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72B2B1FC" w:rsidR="00D248FC" w:rsidRPr="008F25BE" w:rsidRDefault="00D248FC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proofErr w:type="spellEnd"/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209D9E53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proofErr w:type="spellEnd"/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5E4A9A3D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3CE97AF4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658,06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5.99%)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ranc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93,46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6.57%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88,254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5.81%).</w:t>
            </w:r>
          </w:p>
          <w:p w14:paraId="16AFA2C4" w14:textId="34629023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proofErr w:type="spellEnd"/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proofErr w:type="spellEnd"/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42D757B0" w:rsidR="00E163F3" w:rsidRPr="008F25BE" w:rsidRDefault="00E163F3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proofErr w:type="spellStart"/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proofErr w:type="spellEnd"/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6ADB91C4" w:rsidR="00E163F3" w:rsidRPr="008F25BE" w:rsidRDefault="00E87B52" w:rsidP="00394069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workers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ar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>managing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lastRenderedPageBreak/>
              <w:t>barangay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1460B0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28844B6D" w:rsidR="00E163F3" w:rsidRPr="008F25BE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>DSWD-F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lose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ordinating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6E66AC38" w:rsidR="00386142" w:rsidRPr="00E87B52" w:rsidRDefault="00E87B52" w:rsidP="003940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are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conducted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regularly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1460B0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A5D919A" w14:textId="77777777" w:rsidR="00E51D1B" w:rsidRDefault="00E51D1B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</w:p>
    <w:p w14:paraId="28114243" w14:textId="01746BF0" w:rsidR="009702AE" w:rsidRPr="007907A9" w:rsidRDefault="003E4C18" w:rsidP="00E51D1B">
      <w:pPr>
        <w:widowControl/>
        <w:spacing w:after="0" w:line="259" w:lineRule="auto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3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7706"/>
      </w:tblGrid>
      <w:tr w:rsidR="007907A9" w:rsidRPr="007907A9" w14:paraId="3FC8600E" w14:textId="77777777" w:rsidTr="00E51D1B">
        <w:trPr>
          <w:trHeight w:val="20"/>
          <w:tblHeader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2345DE73" w:rsidR="009702AE" w:rsidRPr="007907A9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E51D1B">
        <w:trPr>
          <w:trHeight w:val="20"/>
        </w:trPr>
        <w:tc>
          <w:tcPr>
            <w:tcW w:w="207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308B353F" w:rsidR="009702AE" w:rsidRPr="008C0AE0" w:rsidRDefault="009E7113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0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1CDB9343" w:rsidR="009702AE" w:rsidRPr="008C0AE0" w:rsidRDefault="003E4C18" w:rsidP="00394069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55C2D64D" w14:textId="77777777" w:rsidR="004E49D7" w:rsidRDefault="004E49D7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2" w:name="_heading=h.30j0zll" w:colFirst="0" w:colLast="0"/>
      <w:bookmarkEnd w:id="2"/>
    </w:p>
    <w:p w14:paraId="29692D04" w14:textId="09F34C4D" w:rsidR="009702AE" w:rsidRPr="00A8767E" w:rsidRDefault="003E4C18" w:rsidP="0039406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1460B0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2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AA7C9D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6FA8FB25" w:rsidR="009702AE" w:rsidRPr="00A8767E" w:rsidRDefault="003E4C18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1D9803A3" w:rsidR="009702AE" w:rsidRPr="00AE6EAB" w:rsidRDefault="00DB029D" w:rsidP="003940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220BB647" w:rsidR="00B80096" w:rsidRPr="00AE6EAB" w:rsidRDefault="00B80096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006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601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meal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pack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ranspor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assistan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D8BD29B" w14:textId="6999ADDE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AE6EAB">
              <w:rPr>
                <w:rFonts w:ascii="Arial" w:eastAsia="Arial" w:hAnsi="Arial" w:cs="Arial"/>
                <w:sz w:val="20"/>
                <w:szCs w:val="19"/>
              </w:rPr>
              <w:t>Caraga</w:t>
            </w:r>
            <w:proofErr w:type="spellEnd"/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,18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560,871.2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mple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3,05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rte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iga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65E8982F" w14:textId="38247D51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AE6EAB">
              <w:rPr>
                <w:rFonts w:ascii="Arial" w:eastAsia="Arial" w:hAnsi="Arial" w:cs="Arial"/>
                <w:sz w:val="20"/>
                <w:szCs w:val="19"/>
              </w:rPr>
              <w:t>Caraga</w:t>
            </w:r>
            <w:proofErr w:type="spellEnd"/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cilita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87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448,072.4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ques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medio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.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omualdez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proofErr w:type="spellStart"/>
            <w:r w:rsidRPr="00AE6EAB">
              <w:rPr>
                <w:rFonts w:ascii="Arial" w:eastAsia="Arial" w:hAnsi="Arial" w:cs="Arial"/>
                <w:sz w:val="20"/>
                <w:szCs w:val="19"/>
              </w:rPr>
              <w:t>Agusan</w:t>
            </w:r>
            <w:proofErr w:type="spellEnd"/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orte.</w:t>
            </w:r>
          </w:p>
          <w:p w14:paraId="457AF2CB" w14:textId="491596A8" w:rsidR="00DB029D" w:rsidRPr="00AE6EAB" w:rsidRDefault="00DB029D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930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3,214,013.8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7,06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00m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ottl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a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135,115.2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A0FF348" w14:textId="0840F917" w:rsidR="00DA3149" w:rsidRPr="00AE6EAB" w:rsidRDefault="0006603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27362291" w14:textId="77777777" w:rsidR="00752E3F" w:rsidRPr="00AE6EAB" w:rsidRDefault="00752E3F" w:rsidP="00394069">
            <w:pPr>
              <w:pStyle w:val="ListParagraph"/>
              <w:widowControl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2EDECF37" w:rsidR="009702AE" w:rsidRPr="00AE6EAB" w:rsidRDefault="003E4C18" w:rsidP="00394069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23C77CD1" w:rsidR="009702AE" w:rsidRPr="00AE6EAB" w:rsidRDefault="003E4C18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258655B6" w:rsidR="00AE0E89" w:rsidRPr="00AE6EAB" w:rsidRDefault="00AE0E89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060C72ED" w14:textId="29400881" w:rsidR="00645671" w:rsidRPr="00AE6EAB" w:rsidRDefault="0064567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999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864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3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5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4.00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47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597D8477" w:rsidR="00066031" w:rsidRPr="00AE6EAB" w:rsidRDefault="00066031" w:rsidP="00394069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1460B0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1A2C5830" w14:textId="77777777" w:rsidR="004E49D7" w:rsidRDefault="004E49D7" w:rsidP="004E49D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491DE022" w:rsidR="009702AE" w:rsidRDefault="00681484" w:rsidP="004E49D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27BEB12D" w:rsidR="00B316F9" w:rsidRPr="00C9204B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1460B0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9297B63" w14:textId="77777777" w:rsidR="00173E41" w:rsidRPr="00303892" w:rsidRDefault="00173E41" w:rsidP="00394069">
      <w:pPr>
        <w:spacing w:after="0" w:line="240" w:lineRule="auto"/>
        <w:contextualSpacing/>
        <w:jc w:val="both"/>
        <w:rPr>
          <w:rFonts w:ascii="Arial" w:eastAsia="Arial" w:hAnsi="Arial" w:cs="Arial"/>
          <w:sz w:val="12"/>
          <w:highlight w:val="white"/>
        </w:rPr>
      </w:pPr>
    </w:p>
    <w:p w14:paraId="6A9F3720" w14:textId="0D0FA398" w:rsidR="00537C93" w:rsidRPr="00173E41" w:rsidRDefault="003E4C18" w:rsidP="00394069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1460B0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="00173E41"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314116">
        <w:rPr>
          <w:rFonts w:ascii="Arial" w:eastAsia="Arial" w:hAnsi="Arial" w:cs="Arial"/>
          <w:sz w:val="24"/>
          <w:szCs w:val="24"/>
        </w:rPr>
        <w:tab/>
      </w:r>
    </w:p>
    <w:p w14:paraId="6A695A1B" w14:textId="77777777" w:rsidR="002E47C9" w:rsidRDefault="002E47C9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0D9743E6" w14:textId="73995618" w:rsidR="00AB1D5E" w:rsidRDefault="009E38D3" w:rsidP="00854CBA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OANNA CAMILLE R. JACINTO</w:t>
      </w:r>
    </w:p>
    <w:p w14:paraId="5C88BB32" w14:textId="52A69A0B" w:rsidR="009D1802" w:rsidRDefault="009D1802" w:rsidP="00854CBA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</w:p>
    <w:p w14:paraId="5FE1FDC1" w14:textId="0C5320DA" w:rsidR="00CF24BF" w:rsidRDefault="00CF24BF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19E7EFE" w14:textId="52178C39" w:rsidR="00854CBA" w:rsidRDefault="009D1802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EM ERIC F. FAMORCAN</w:t>
      </w:r>
    </w:p>
    <w:p w14:paraId="3D11B1B4" w14:textId="35A9E40C" w:rsidR="00750630" w:rsidRDefault="00866571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1460B0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750630">
        <w:rPr>
          <w:rFonts w:ascii="Arial" w:eastAsia="Arial" w:hAnsi="Arial" w:cs="Arial"/>
          <w:b/>
          <w:color w:val="002060"/>
          <w:sz w:val="28"/>
          <w:szCs w:val="28"/>
        </w:rPr>
        <w:br w:type="page"/>
      </w:r>
    </w:p>
    <w:p w14:paraId="40B4E5FB" w14:textId="355B8D59" w:rsidR="00FB3E61" w:rsidRDefault="003E4C18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PHOTO</w:t>
      </w:r>
      <w:r w:rsidR="001460B0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A862BB">
        <w:rPr>
          <w:rFonts w:ascii="Arial" w:eastAsia="Arial" w:hAnsi="Arial" w:cs="Arial"/>
          <w:b/>
          <w:color w:val="002060"/>
          <w:sz w:val="28"/>
          <w:szCs w:val="28"/>
        </w:rPr>
        <w:t>DOCUMENTATIO</w:t>
      </w:r>
      <w:r w:rsidR="00141493">
        <w:rPr>
          <w:rFonts w:ascii="Arial" w:eastAsia="Arial" w:hAnsi="Arial" w:cs="Arial"/>
          <w:b/>
          <w:color w:val="002060"/>
          <w:sz w:val="28"/>
          <w:szCs w:val="28"/>
        </w:rPr>
        <w:t>N</w:t>
      </w:r>
    </w:p>
    <w:p w14:paraId="7F5B5F85" w14:textId="53341DC6" w:rsidR="00D36D13" w:rsidRDefault="00D36D13" w:rsidP="00394069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7CED5C35" w14:textId="38F76181" w:rsidR="00E44731" w:rsidRDefault="00E44731" w:rsidP="009D1802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inline distT="0" distB="0" distL="0" distR="0" wp14:anchorId="35E420A1" wp14:editId="3C5783C3">
            <wp:extent cx="5661329" cy="4246142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1531" cy="4253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45C45" w14:textId="77777777" w:rsidR="00E44731" w:rsidRDefault="00E44731" w:rsidP="009D1802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34B984A8" w14:textId="2F9260E4" w:rsidR="00CF2A9A" w:rsidRPr="00CF2A9A" w:rsidRDefault="00E44731" w:rsidP="00CF2A9A">
      <w:pPr>
        <w:widowControl/>
        <w:spacing w:after="0" w:line="240" w:lineRule="auto"/>
        <w:contextualSpacing/>
        <w:jc w:val="center"/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noProof/>
          <w:color w:val="002060"/>
          <w:sz w:val="24"/>
          <w:szCs w:val="24"/>
        </w:rPr>
        <w:drawing>
          <wp:inline distT="0" distB="0" distL="0" distR="0" wp14:anchorId="5EB7E7ED" wp14:editId="5BD9CE44">
            <wp:extent cx="5661328" cy="4246141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7617" cy="4265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F2A9A" w:rsidRPr="00CF2A9A" w:rsidSect="000237D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821BFD" w14:textId="77777777" w:rsidR="007B78F3" w:rsidRDefault="007B78F3">
      <w:pPr>
        <w:spacing w:after="0" w:line="240" w:lineRule="auto"/>
      </w:pPr>
      <w:r>
        <w:separator/>
      </w:r>
    </w:p>
  </w:endnote>
  <w:endnote w:type="continuationSeparator" w:id="0">
    <w:p w14:paraId="48C7D43B" w14:textId="77777777" w:rsidR="007B78F3" w:rsidRDefault="007B78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DF765C" w14:textId="77777777" w:rsidR="00C862A1" w:rsidRDefault="00C862A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C7AE8" w14:textId="77777777" w:rsidR="00C862A1" w:rsidRDefault="00C862A1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42061732" w:rsidR="00C862A1" w:rsidRDefault="00C862A1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CD3B77"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CD3B77"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="009E38D3" w:rsidRPr="009E38D3">
      <w:rPr>
        <w:rFonts w:ascii="Arial" w:eastAsia="Arial" w:hAnsi="Arial" w:cs="Arial"/>
        <w:sz w:val="14"/>
        <w:szCs w:val="14"/>
      </w:rPr>
      <w:t>DSWD DROMIC Report #432 on the Coronavirus Disease (COVID19) as of 11 November 2020, 6PM</w:t>
    </w:r>
  </w:p>
  <w:p w14:paraId="2B859230" w14:textId="77777777" w:rsidR="00C862A1" w:rsidRDefault="00C862A1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55990C" w14:textId="77777777" w:rsidR="00C862A1" w:rsidRDefault="00C862A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A8112D" w14:textId="77777777" w:rsidR="007B78F3" w:rsidRDefault="007B78F3">
      <w:pPr>
        <w:spacing w:after="0" w:line="240" w:lineRule="auto"/>
      </w:pPr>
      <w:r>
        <w:separator/>
      </w:r>
    </w:p>
  </w:footnote>
  <w:footnote w:type="continuationSeparator" w:id="0">
    <w:p w14:paraId="14DA6468" w14:textId="77777777" w:rsidR="007B78F3" w:rsidRDefault="007B78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4C7505" w14:textId="77777777" w:rsidR="00C862A1" w:rsidRDefault="00C862A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622FE" w14:textId="77777777" w:rsidR="00C862A1" w:rsidRDefault="00C862A1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C862A1" w:rsidRDefault="00C862A1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C862A1" w:rsidRDefault="00C862A1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9C270" w14:textId="77777777" w:rsidR="00C862A1" w:rsidRDefault="00C862A1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0"/>
  </w:num>
  <w:num w:numId="4">
    <w:abstractNumId w:val="1"/>
  </w:num>
  <w:num w:numId="5">
    <w:abstractNumId w:val="21"/>
  </w:num>
  <w:num w:numId="6">
    <w:abstractNumId w:val="17"/>
  </w:num>
  <w:num w:numId="7">
    <w:abstractNumId w:val="12"/>
  </w:num>
  <w:num w:numId="8">
    <w:abstractNumId w:val="0"/>
  </w:num>
  <w:num w:numId="9">
    <w:abstractNumId w:val="22"/>
  </w:num>
  <w:num w:numId="10">
    <w:abstractNumId w:val="26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4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7"/>
  </w:num>
  <w:num w:numId="24">
    <w:abstractNumId w:val="9"/>
  </w:num>
  <w:num w:numId="25">
    <w:abstractNumId w:val="25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3"/>
  </w:num>
  <w:num w:numId="28">
    <w:abstractNumId w:val="3"/>
  </w:num>
  <w:num w:numId="29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qQUAIZ+NFy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16C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57E"/>
    <w:rsid w:val="00081A28"/>
    <w:rsid w:val="00082553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8FE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1A8A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97AB2"/>
    <w:rsid w:val="000A0218"/>
    <w:rsid w:val="000A039D"/>
    <w:rsid w:val="000A0586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1695"/>
    <w:rsid w:val="000B17F7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C01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31B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549B"/>
    <w:rsid w:val="00115A8C"/>
    <w:rsid w:val="00115D3B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6FA8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4AB"/>
    <w:rsid w:val="00133792"/>
    <w:rsid w:val="00134078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C"/>
    <w:rsid w:val="00141373"/>
    <w:rsid w:val="00141493"/>
    <w:rsid w:val="001417DB"/>
    <w:rsid w:val="00141D02"/>
    <w:rsid w:val="00142176"/>
    <w:rsid w:val="00142577"/>
    <w:rsid w:val="001429D3"/>
    <w:rsid w:val="001430A6"/>
    <w:rsid w:val="001434BC"/>
    <w:rsid w:val="001437F8"/>
    <w:rsid w:val="00143B23"/>
    <w:rsid w:val="00143C82"/>
    <w:rsid w:val="00143E1F"/>
    <w:rsid w:val="00143F21"/>
    <w:rsid w:val="00144188"/>
    <w:rsid w:val="00144223"/>
    <w:rsid w:val="00144481"/>
    <w:rsid w:val="001445BF"/>
    <w:rsid w:val="00144FCE"/>
    <w:rsid w:val="0014519E"/>
    <w:rsid w:val="001460B0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EA5"/>
    <w:rsid w:val="00175287"/>
    <w:rsid w:val="00175C75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2E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A7"/>
    <w:rsid w:val="001A46B3"/>
    <w:rsid w:val="001A4746"/>
    <w:rsid w:val="001A47F9"/>
    <w:rsid w:val="001A4AF2"/>
    <w:rsid w:val="001A5EFC"/>
    <w:rsid w:val="001A649F"/>
    <w:rsid w:val="001A6C50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983"/>
    <w:rsid w:val="001B3AB1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5FD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A0E"/>
    <w:rsid w:val="00215C87"/>
    <w:rsid w:val="00216DAA"/>
    <w:rsid w:val="002175EB"/>
    <w:rsid w:val="002178CA"/>
    <w:rsid w:val="00217A19"/>
    <w:rsid w:val="00217BB5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9A2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E36"/>
    <w:rsid w:val="0023509D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0C70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6673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741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1E0"/>
    <w:rsid w:val="002C585C"/>
    <w:rsid w:val="002C5985"/>
    <w:rsid w:val="002C5BFE"/>
    <w:rsid w:val="002C5FE8"/>
    <w:rsid w:val="002C622B"/>
    <w:rsid w:val="002C6B5A"/>
    <w:rsid w:val="002C6DBF"/>
    <w:rsid w:val="002C78EE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8D6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D7F89"/>
    <w:rsid w:val="002E0042"/>
    <w:rsid w:val="002E0168"/>
    <w:rsid w:val="002E0FFA"/>
    <w:rsid w:val="002E10A1"/>
    <w:rsid w:val="002E15DB"/>
    <w:rsid w:val="002E15DE"/>
    <w:rsid w:val="002E1950"/>
    <w:rsid w:val="002E2E9C"/>
    <w:rsid w:val="002E30ED"/>
    <w:rsid w:val="002E3849"/>
    <w:rsid w:val="002E399F"/>
    <w:rsid w:val="002E3AF3"/>
    <w:rsid w:val="002E4178"/>
    <w:rsid w:val="002E47C9"/>
    <w:rsid w:val="002E4C56"/>
    <w:rsid w:val="002E4C81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0E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1BC2"/>
    <w:rsid w:val="00302194"/>
    <w:rsid w:val="003022E5"/>
    <w:rsid w:val="00302843"/>
    <w:rsid w:val="00302972"/>
    <w:rsid w:val="00302F53"/>
    <w:rsid w:val="00302FFC"/>
    <w:rsid w:val="0030305D"/>
    <w:rsid w:val="00303332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174A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94E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1C3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3042"/>
    <w:rsid w:val="003730AD"/>
    <w:rsid w:val="0037321A"/>
    <w:rsid w:val="003738DE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6142"/>
    <w:rsid w:val="00386246"/>
    <w:rsid w:val="00386484"/>
    <w:rsid w:val="003864C8"/>
    <w:rsid w:val="003867AB"/>
    <w:rsid w:val="00386B47"/>
    <w:rsid w:val="0038708A"/>
    <w:rsid w:val="003872C4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069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46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D20"/>
    <w:rsid w:val="00431093"/>
    <w:rsid w:val="00431363"/>
    <w:rsid w:val="004318A1"/>
    <w:rsid w:val="00432680"/>
    <w:rsid w:val="00432D8A"/>
    <w:rsid w:val="00432FFE"/>
    <w:rsid w:val="00433B61"/>
    <w:rsid w:val="00433D51"/>
    <w:rsid w:val="00433E74"/>
    <w:rsid w:val="00434E33"/>
    <w:rsid w:val="004364FA"/>
    <w:rsid w:val="004366D0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E56"/>
    <w:rsid w:val="00443C8E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86D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656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8F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9D7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77D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3FCB"/>
    <w:rsid w:val="005540E1"/>
    <w:rsid w:val="0055491E"/>
    <w:rsid w:val="00554CA0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8BB"/>
    <w:rsid w:val="00582F52"/>
    <w:rsid w:val="0058347E"/>
    <w:rsid w:val="00583528"/>
    <w:rsid w:val="00583666"/>
    <w:rsid w:val="005837BB"/>
    <w:rsid w:val="00583C8B"/>
    <w:rsid w:val="00583F20"/>
    <w:rsid w:val="005843AD"/>
    <w:rsid w:val="00584B3D"/>
    <w:rsid w:val="00584CC9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51B"/>
    <w:rsid w:val="005B07B2"/>
    <w:rsid w:val="005B1896"/>
    <w:rsid w:val="005B1AC5"/>
    <w:rsid w:val="005B2444"/>
    <w:rsid w:val="005B261A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DAD"/>
    <w:rsid w:val="005E429E"/>
    <w:rsid w:val="005E438D"/>
    <w:rsid w:val="005E4430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D23"/>
    <w:rsid w:val="005E6E3C"/>
    <w:rsid w:val="005E7767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3EC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029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34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70D0"/>
    <w:rsid w:val="0065728F"/>
    <w:rsid w:val="00657E2F"/>
    <w:rsid w:val="00660166"/>
    <w:rsid w:val="006602E7"/>
    <w:rsid w:val="00660544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5E64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94C"/>
    <w:rsid w:val="006C6ACE"/>
    <w:rsid w:val="006C6E91"/>
    <w:rsid w:val="006C7F17"/>
    <w:rsid w:val="006D04CA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001"/>
    <w:rsid w:val="006E3606"/>
    <w:rsid w:val="006E38D7"/>
    <w:rsid w:val="006E3A1C"/>
    <w:rsid w:val="006E4718"/>
    <w:rsid w:val="006E484F"/>
    <w:rsid w:val="006E497D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966"/>
    <w:rsid w:val="00726D7F"/>
    <w:rsid w:val="0072774E"/>
    <w:rsid w:val="00727A32"/>
    <w:rsid w:val="00727A70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3D2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B55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873"/>
    <w:rsid w:val="00773E74"/>
    <w:rsid w:val="00773F3D"/>
    <w:rsid w:val="00774161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8F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5F0C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CBA"/>
    <w:rsid w:val="00854FFC"/>
    <w:rsid w:val="008550FC"/>
    <w:rsid w:val="00855463"/>
    <w:rsid w:val="008555CA"/>
    <w:rsid w:val="008563CE"/>
    <w:rsid w:val="00857055"/>
    <w:rsid w:val="00857250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7E3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0C9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38E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848"/>
    <w:rsid w:val="00956CAB"/>
    <w:rsid w:val="00956FA2"/>
    <w:rsid w:val="00957083"/>
    <w:rsid w:val="009576E6"/>
    <w:rsid w:val="009579F7"/>
    <w:rsid w:val="00957D18"/>
    <w:rsid w:val="00960E8F"/>
    <w:rsid w:val="00960FAA"/>
    <w:rsid w:val="00961593"/>
    <w:rsid w:val="00961774"/>
    <w:rsid w:val="0096188D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000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4B5"/>
    <w:rsid w:val="009D16DE"/>
    <w:rsid w:val="009D1802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3FAF"/>
    <w:rsid w:val="009D4768"/>
    <w:rsid w:val="009D4D16"/>
    <w:rsid w:val="009D4D5F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8D3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19AE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43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1EA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3797B"/>
    <w:rsid w:val="00A40D75"/>
    <w:rsid w:val="00A4103E"/>
    <w:rsid w:val="00A41191"/>
    <w:rsid w:val="00A419D2"/>
    <w:rsid w:val="00A41C87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3DBE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3179"/>
    <w:rsid w:val="00A8346B"/>
    <w:rsid w:val="00A8361D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A7C9D"/>
    <w:rsid w:val="00AB047D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7A6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C10"/>
    <w:rsid w:val="00AE7D0B"/>
    <w:rsid w:val="00AF00E6"/>
    <w:rsid w:val="00AF0309"/>
    <w:rsid w:val="00AF0530"/>
    <w:rsid w:val="00AF0546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D80"/>
    <w:rsid w:val="00AF7ED2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6AAD"/>
    <w:rsid w:val="00B26ABF"/>
    <w:rsid w:val="00B26D2F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D83"/>
    <w:rsid w:val="00BA3FF5"/>
    <w:rsid w:val="00BA4406"/>
    <w:rsid w:val="00BA4491"/>
    <w:rsid w:val="00BA4B0B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4E4B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ABF"/>
    <w:rsid w:val="00BF0C24"/>
    <w:rsid w:val="00BF0D5C"/>
    <w:rsid w:val="00BF13FC"/>
    <w:rsid w:val="00BF142F"/>
    <w:rsid w:val="00BF1D31"/>
    <w:rsid w:val="00BF1DCC"/>
    <w:rsid w:val="00BF2246"/>
    <w:rsid w:val="00BF262E"/>
    <w:rsid w:val="00BF2636"/>
    <w:rsid w:val="00BF28FE"/>
    <w:rsid w:val="00BF2EF6"/>
    <w:rsid w:val="00BF30DE"/>
    <w:rsid w:val="00BF4397"/>
    <w:rsid w:val="00BF5641"/>
    <w:rsid w:val="00BF5BDC"/>
    <w:rsid w:val="00BF6B14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28D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4D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28A4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514"/>
    <w:rsid w:val="00C65DB5"/>
    <w:rsid w:val="00C6622C"/>
    <w:rsid w:val="00C66272"/>
    <w:rsid w:val="00C6712B"/>
    <w:rsid w:val="00C679C8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49"/>
    <w:rsid w:val="00C82A1D"/>
    <w:rsid w:val="00C82C47"/>
    <w:rsid w:val="00C8341B"/>
    <w:rsid w:val="00C83A37"/>
    <w:rsid w:val="00C83D4E"/>
    <w:rsid w:val="00C848DC"/>
    <w:rsid w:val="00C854CE"/>
    <w:rsid w:val="00C862A1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01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A85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213B"/>
    <w:rsid w:val="00CD2800"/>
    <w:rsid w:val="00CD33C7"/>
    <w:rsid w:val="00CD34BC"/>
    <w:rsid w:val="00CD39A9"/>
    <w:rsid w:val="00CD3B77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A9A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5D89"/>
    <w:rsid w:val="00D15E18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89"/>
    <w:rsid w:val="00D428F6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543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48A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451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229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3373"/>
    <w:rsid w:val="00E434A3"/>
    <w:rsid w:val="00E43B05"/>
    <w:rsid w:val="00E43C7D"/>
    <w:rsid w:val="00E44714"/>
    <w:rsid w:val="00E44731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1D1B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50C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342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C13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2F61"/>
    <w:rsid w:val="00EF3180"/>
    <w:rsid w:val="00EF364A"/>
    <w:rsid w:val="00EF368E"/>
    <w:rsid w:val="00EF3793"/>
    <w:rsid w:val="00EF39DB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7FB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6F9B"/>
    <w:rsid w:val="00F17DAE"/>
    <w:rsid w:val="00F20564"/>
    <w:rsid w:val="00F2078F"/>
    <w:rsid w:val="00F20968"/>
    <w:rsid w:val="00F20A27"/>
    <w:rsid w:val="00F20C9E"/>
    <w:rsid w:val="00F20D0A"/>
    <w:rsid w:val="00F20E47"/>
    <w:rsid w:val="00F214C2"/>
    <w:rsid w:val="00F21D82"/>
    <w:rsid w:val="00F21E08"/>
    <w:rsid w:val="00F22153"/>
    <w:rsid w:val="00F22341"/>
    <w:rsid w:val="00F227C7"/>
    <w:rsid w:val="00F22B18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C6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1DF3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30A"/>
    <w:rsid w:val="00F627BB"/>
    <w:rsid w:val="00F62DB6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7C4"/>
    <w:rsid w:val="00F85877"/>
    <w:rsid w:val="00F85D7F"/>
    <w:rsid w:val="00F86DC9"/>
    <w:rsid w:val="00F873F0"/>
    <w:rsid w:val="00F901DA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0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F42F459-6011-461C-9EAC-7A6B78B5155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34</Pages>
  <Words>13668</Words>
  <Characters>77913</Characters>
  <Application>Microsoft Office Word</Application>
  <DocSecurity>0</DocSecurity>
  <Lines>649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Jem Eric F. Famorcan</cp:lastModifiedBy>
  <cp:revision>21</cp:revision>
  <dcterms:created xsi:type="dcterms:W3CDTF">2020-11-10T13:52:00Z</dcterms:created>
  <dcterms:modified xsi:type="dcterms:W3CDTF">2020-11-11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